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A397A" w:rsidRDefault="005A397A" w:rsidP="009C3539">
      <w:pPr>
        <w:spacing w:after="0" w:line="240" w:lineRule="auto"/>
        <w:jc w:val="center"/>
        <w:rPr>
          <w:b/>
          <w:color w:val="C00000"/>
          <w:sz w:val="40"/>
          <w:szCs w:val="40"/>
        </w:rPr>
      </w:pPr>
      <w:r>
        <w:rPr>
          <w:b/>
          <w:noProof/>
          <w:color w:val="C00000"/>
          <w:sz w:val="40"/>
          <w:szCs w:val="40"/>
        </w:rPr>
        <w:drawing>
          <wp:inline distT="0" distB="0" distL="0" distR="0" wp14:anchorId="5AEE16A4">
            <wp:extent cx="3627120" cy="66421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627120" cy="664210"/>
                    </a:xfrm>
                    <a:prstGeom prst="rect">
                      <a:avLst/>
                    </a:prstGeom>
                    <a:noFill/>
                  </pic:spPr>
                </pic:pic>
              </a:graphicData>
            </a:graphic>
          </wp:inline>
        </w:drawing>
      </w:r>
    </w:p>
    <w:p w:rsidR="005A397A" w:rsidRDefault="005A397A" w:rsidP="009C3539">
      <w:pPr>
        <w:spacing w:after="0" w:line="240" w:lineRule="auto"/>
        <w:jc w:val="center"/>
        <w:rPr>
          <w:b/>
          <w:color w:val="C00000"/>
          <w:sz w:val="40"/>
          <w:szCs w:val="40"/>
        </w:rPr>
      </w:pPr>
    </w:p>
    <w:p w:rsidR="005A397A" w:rsidRPr="001C4D48" w:rsidRDefault="005A397A" w:rsidP="005A397A">
      <w:pPr>
        <w:spacing w:after="0" w:line="240" w:lineRule="auto"/>
        <w:jc w:val="center"/>
        <w:rPr>
          <w:b/>
          <w:sz w:val="28"/>
          <w:szCs w:val="28"/>
        </w:rPr>
      </w:pPr>
      <w:r w:rsidRPr="001C4D48">
        <w:rPr>
          <w:b/>
          <w:sz w:val="28"/>
          <w:szCs w:val="28"/>
        </w:rPr>
        <w:t>Cooperative Education Program</w:t>
      </w:r>
    </w:p>
    <w:p w:rsidR="005A397A" w:rsidRPr="001C4D48" w:rsidRDefault="005A397A" w:rsidP="005A397A">
      <w:pPr>
        <w:spacing w:after="0" w:line="240" w:lineRule="auto"/>
        <w:jc w:val="center"/>
        <w:rPr>
          <w:b/>
          <w:sz w:val="28"/>
          <w:szCs w:val="28"/>
        </w:rPr>
      </w:pPr>
      <w:r w:rsidRPr="001C4D48">
        <w:rPr>
          <w:b/>
          <w:sz w:val="28"/>
          <w:szCs w:val="28"/>
        </w:rPr>
        <w:t>Student Report</w:t>
      </w:r>
    </w:p>
    <w:p w:rsidR="005A397A" w:rsidRDefault="005A397A" w:rsidP="005A397A">
      <w:pPr>
        <w:spacing w:after="0" w:line="240" w:lineRule="auto"/>
        <w:jc w:val="center"/>
      </w:pPr>
    </w:p>
    <w:p w:rsidR="005A397A" w:rsidRDefault="005A397A" w:rsidP="005A397A">
      <w:r>
        <w:t xml:space="preserve">Please provide us with the following evaluation of your experience and an update of information for our records. In order to fill out the form, click on the shaded fields and enter the requested information. Use the Tab button on your keyboard to move from field to field. </w:t>
      </w:r>
      <w:r w:rsidRPr="00E910A9">
        <w:rPr>
          <w:u w:val="single"/>
        </w:rPr>
        <w:t>All fields are required</w:t>
      </w:r>
      <w:r>
        <w:t>. Upon completion of this full report, please save the file. In order to upload it, log into your Cougar Jobline account, go to “My Accounts” on the main menu, and click on “My Documents”. Under Employment Related Documents, go to the “Student Reports” section and click “Upload”. IMPORTANT: On the upload screen, make sure you name your report as follows: YYYY Semester Student Report, for example, 2009 Fall Student Report. Browse for your file and click “Open” (similar to adding an e-mail attachment).</w:t>
      </w:r>
    </w:p>
    <w:p w:rsidR="005A397A" w:rsidRPr="00AD481D" w:rsidRDefault="005A397A" w:rsidP="005A397A">
      <w:pPr>
        <w:rPr>
          <w:b/>
        </w:rPr>
      </w:pPr>
      <w:r w:rsidRPr="00AD481D">
        <w:rPr>
          <w:b/>
        </w:rPr>
        <w:t>Name:</w:t>
      </w:r>
      <w:r w:rsidRPr="00AD481D">
        <w:rPr>
          <w:b/>
        </w:rPr>
        <w:tab/>
      </w:r>
      <w:sdt>
        <w:sdtPr>
          <w:rPr>
            <w:b/>
          </w:rPr>
          <w:id w:val="-693150678"/>
          <w:placeholder>
            <w:docPart w:val="CCA62EC304554B00B49DDDF7A974F71C"/>
          </w:placeholder>
          <w:showingPlcHdr/>
        </w:sdtPr>
        <w:sdtEndPr/>
        <w:sdtContent>
          <w:r w:rsidRPr="005A397A">
            <w:rPr>
              <w:b/>
              <w:color w:val="0000FF"/>
            </w:rPr>
            <w:t>Click here to enter name</w:t>
          </w:r>
        </w:sdtContent>
      </w:sdt>
      <w:r w:rsidRPr="00AD481D">
        <w:rPr>
          <w:b/>
        </w:rPr>
        <w:tab/>
        <w:t xml:space="preserve">Banner ID#: </w:t>
      </w:r>
      <w:sdt>
        <w:sdtPr>
          <w:rPr>
            <w:b/>
          </w:rPr>
          <w:id w:val="1312907124"/>
          <w:placeholder>
            <w:docPart w:val="9D524CD5AAEA4CC98F7FFB4C9C71BA72"/>
          </w:placeholder>
          <w:showingPlcHdr/>
        </w:sdtPr>
        <w:sdtEndPr/>
        <w:sdtContent>
          <w:r w:rsidRPr="005A397A">
            <w:rPr>
              <w:b/>
              <w:color w:val="0000FF"/>
            </w:rPr>
            <w:t>Click here to enter Banner ID</w:t>
          </w:r>
        </w:sdtContent>
      </w:sdt>
    </w:p>
    <w:p w:rsidR="005A397A" w:rsidRPr="00AD481D" w:rsidRDefault="005A397A" w:rsidP="005A397A">
      <w:pPr>
        <w:rPr>
          <w:b/>
        </w:rPr>
      </w:pPr>
      <w:r w:rsidRPr="00AD481D">
        <w:rPr>
          <w:b/>
        </w:rPr>
        <w:t>Address:</w:t>
      </w:r>
      <w:r>
        <w:rPr>
          <w:b/>
        </w:rPr>
        <w:t xml:space="preserve"> </w:t>
      </w:r>
      <w:sdt>
        <w:sdtPr>
          <w:rPr>
            <w:b/>
          </w:rPr>
          <w:id w:val="1659031754"/>
          <w:placeholder>
            <w:docPart w:val="E8450616BDA44916AE4C0D0C30E052D0"/>
          </w:placeholder>
          <w:showingPlcHdr/>
        </w:sdtPr>
        <w:sdtEndPr/>
        <w:sdtContent>
          <w:r w:rsidRPr="005A397A">
            <w:rPr>
              <w:b/>
              <w:color w:val="0000FF"/>
            </w:rPr>
            <w:t>Click here to enter address</w:t>
          </w:r>
        </w:sdtContent>
      </w:sdt>
      <w:r w:rsidRPr="00AD481D">
        <w:rPr>
          <w:b/>
        </w:rPr>
        <w:tab/>
        <w:t xml:space="preserve">Phone#: </w:t>
      </w:r>
      <w:sdt>
        <w:sdtPr>
          <w:rPr>
            <w:b/>
          </w:rPr>
          <w:id w:val="-109437480"/>
          <w:placeholder>
            <w:docPart w:val="06A3E022F40746A5BB4DE06A2C29245B"/>
          </w:placeholder>
          <w:showingPlcHdr/>
        </w:sdtPr>
        <w:sdtEndPr/>
        <w:sdtContent>
          <w:r w:rsidRPr="005A397A">
            <w:rPr>
              <w:b/>
              <w:color w:val="0000FF"/>
            </w:rPr>
            <w:t>Click here to enter phone number</w:t>
          </w:r>
        </w:sdtContent>
      </w:sdt>
    </w:p>
    <w:p w:rsidR="005A397A" w:rsidRPr="00AD481D" w:rsidRDefault="005A397A" w:rsidP="005A397A">
      <w:pPr>
        <w:rPr>
          <w:b/>
        </w:rPr>
      </w:pPr>
      <w:r w:rsidRPr="00AD481D">
        <w:rPr>
          <w:b/>
        </w:rPr>
        <w:t xml:space="preserve">Employer: </w:t>
      </w:r>
      <w:sdt>
        <w:sdtPr>
          <w:rPr>
            <w:b/>
          </w:rPr>
          <w:id w:val="510346346"/>
          <w:placeholder>
            <w:docPart w:val="29AFF7F5908D4AEBA8A2ACACC8366CB3"/>
          </w:placeholder>
          <w:showingPlcHdr/>
        </w:sdtPr>
        <w:sdtEndPr/>
        <w:sdtContent>
          <w:r w:rsidRPr="005A397A">
            <w:rPr>
              <w:b/>
              <w:color w:val="0000FF"/>
            </w:rPr>
            <w:t>Click here to enter employer name</w:t>
          </w:r>
        </w:sdtContent>
      </w:sdt>
      <w:r w:rsidRPr="00AD481D">
        <w:rPr>
          <w:b/>
        </w:rPr>
        <w:tab/>
      </w:r>
      <w:r w:rsidRPr="00AD481D">
        <w:rPr>
          <w:b/>
        </w:rPr>
        <w:tab/>
      </w:r>
      <w:r w:rsidRPr="00AD481D">
        <w:rPr>
          <w:b/>
        </w:rPr>
        <w:tab/>
      </w:r>
      <w:r w:rsidRPr="00AD481D">
        <w:rPr>
          <w:b/>
        </w:rPr>
        <w:tab/>
      </w:r>
      <w:r w:rsidRPr="00AD481D">
        <w:rPr>
          <w:b/>
        </w:rPr>
        <w:tab/>
      </w:r>
    </w:p>
    <w:p w:rsidR="005A397A" w:rsidRPr="00AD481D" w:rsidRDefault="005A397A" w:rsidP="005A397A">
      <w:pPr>
        <w:pBdr>
          <w:bottom w:val="single" w:sz="12" w:space="1" w:color="auto"/>
        </w:pBdr>
        <w:rPr>
          <w:b/>
        </w:rPr>
      </w:pPr>
      <w:r w:rsidRPr="00AD481D">
        <w:rPr>
          <w:b/>
        </w:rPr>
        <w:t xml:space="preserve">Term: </w:t>
      </w:r>
      <w:sdt>
        <w:sdtPr>
          <w:rPr>
            <w:b/>
            <w:color w:val="0000FF"/>
          </w:rPr>
          <w:id w:val="-147676312"/>
          <w14:checkbox>
            <w14:checked w14:val="0"/>
            <w14:checkedState w14:val="2612" w14:font="MS Gothic"/>
            <w14:uncheckedState w14:val="2610" w14:font="MS Gothic"/>
          </w14:checkbox>
        </w:sdtPr>
        <w:sdtEndPr/>
        <w:sdtContent>
          <w:r w:rsidRPr="005A397A">
            <w:rPr>
              <w:rFonts w:ascii="MS Gothic" w:eastAsia="MS Gothic" w:hAnsi="MS Gothic" w:hint="eastAsia"/>
              <w:b/>
              <w:color w:val="0000FF"/>
            </w:rPr>
            <w:t>☐</w:t>
          </w:r>
        </w:sdtContent>
      </w:sdt>
      <w:r w:rsidRPr="00AD481D">
        <w:rPr>
          <w:b/>
        </w:rPr>
        <w:t xml:space="preserve">Spring </w:t>
      </w:r>
      <w:sdt>
        <w:sdtPr>
          <w:rPr>
            <w:b/>
            <w:color w:val="0000FF"/>
          </w:rPr>
          <w:id w:val="-1874607204"/>
          <w14:checkbox>
            <w14:checked w14:val="0"/>
            <w14:checkedState w14:val="2612" w14:font="MS Gothic"/>
            <w14:uncheckedState w14:val="2610" w14:font="MS Gothic"/>
          </w14:checkbox>
        </w:sdtPr>
        <w:sdtEndPr/>
        <w:sdtContent>
          <w:r w:rsidRPr="005A397A">
            <w:rPr>
              <w:rFonts w:ascii="MS Gothic" w:eastAsia="MS Gothic" w:hAnsi="MS Gothic" w:hint="eastAsia"/>
              <w:b/>
              <w:color w:val="0000FF"/>
            </w:rPr>
            <w:t>☐</w:t>
          </w:r>
        </w:sdtContent>
      </w:sdt>
      <w:r w:rsidRPr="00AD481D">
        <w:rPr>
          <w:b/>
        </w:rPr>
        <w:t xml:space="preserve">Summer </w:t>
      </w:r>
      <w:sdt>
        <w:sdtPr>
          <w:rPr>
            <w:b/>
            <w:color w:val="0000FF"/>
          </w:rPr>
          <w:id w:val="-1911232878"/>
          <w14:checkbox>
            <w14:checked w14:val="0"/>
            <w14:checkedState w14:val="2612" w14:font="MS Gothic"/>
            <w14:uncheckedState w14:val="2610" w14:font="MS Gothic"/>
          </w14:checkbox>
        </w:sdtPr>
        <w:sdtEndPr/>
        <w:sdtContent>
          <w:r w:rsidRPr="005A397A">
            <w:rPr>
              <w:rFonts w:ascii="MS Gothic" w:eastAsia="MS Gothic" w:hAnsi="MS Gothic" w:hint="eastAsia"/>
              <w:b/>
              <w:color w:val="0000FF"/>
            </w:rPr>
            <w:t>☐</w:t>
          </w:r>
        </w:sdtContent>
      </w:sdt>
      <w:r w:rsidRPr="00AD481D">
        <w:rPr>
          <w:b/>
        </w:rPr>
        <w:t>Fall</w:t>
      </w:r>
      <w:r>
        <w:rPr>
          <w:b/>
        </w:rPr>
        <w:t xml:space="preserve">     </w:t>
      </w:r>
      <w:r w:rsidRPr="005A397A">
        <w:rPr>
          <w:b/>
          <w:u w:val="single"/>
        </w:rPr>
        <w:t>and</w:t>
      </w:r>
      <w:r>
        <w:rPr>
          <w:b/>
        </w:rPr>
        <w:t xml:space="preserve">     </w:t>
      </w:r>
      <w:r w:rsidRPr="00AD481D">
        <w:rPr>
          <w:b/>
        </w:rPr>
        <w:t xml:space="preserve">Year </w:t>
      </w:r>
      <w:sdt>
        <w:sdtPr>
          <w:rPr>
            <w:b/>
          </w:rPr>
          <w:id w:val="-1707320398"/>
          <w:placeholder>
            <w:docPart w:val="468E9AF2B877480C899F17E178732473"/>
          </w:placeholder>
          <w:showingPlcHdr/>
        </w:sdtPr>
        <w:sdtEndPr/>
        <w:sdtContent>
          <w:r w:rsidRPr="005A397A">
            <w:rPr>
              <w:b/>
              <w:color w:val="0000FF"/>
            </w:rPr>
            <w:t>Click here</w:t>
          </w:r>
        </w:sdtContent>
      </w:sdt>
      <w:r w:rsidRPr="00AD481D">
        <w:rPr>
          <w:b/>
        </w:rPr>
        <w:t xml:space="preserve">  </w:t>
      </w:r>
      <w:r w:rsidR="00254B62">
        <w:rPr>
          <w:b/>
        </w:rPr>
        <w:t xml:space="preserve">        </w:t>
      </w:r>
      <w:r w:rsidRPr="00AD481D">
        <w:rPr>
          <w:b/>
        </w:rPr>
        <w:t>Major:</w:t>
      </w:r>
      <w:r>
        <w:rPr>
          <w:b/>
        </w:rPr>
        <w:t xml:space="preserve"> </w:t>
      </w:r>
      <w:sdt>
        <w:sdtPr>
          <w:rPr>
            <w:b/>
          </w:rPr>
          <w:id w:val="302744046"/>
          <w:placeholder>
            <w:docPart w:val="EA63681BB3634FF58A2168FAA475F496"/>
          </w:placeholder>
          <w:showingPlcHdr/>
        </w:sdtPr>
        <w:sdtEndPr/>
        <w:sdtContent>
          <w:r w:rsidRPr="005A397A">
            <w:rPr>
              <w:b/>
              <w:color w:val="0000FF"/>
            </w:rPr>
            <w:t>Click here to enter major</w:t>
          </w:r>
        </w:sdtContent>
      </w:sdt>
    </w:p>
    <w:p w:rsidR="005A397A" w:rsidRPr="00323F61" w:rsidRDefault="005A397A" w:rsidP="005A397A">
      <w:pPr>
        <w:rPr>
          <w:b/>
          <w:sz w:val="28"/>
          <w:szCs w:val="28"/>
        </w:rPr>
      </w:pPr>
      <w:r w:rsidRPr="00323F61">
        <w:rPr>
          <w:b/>
          <w:sz w:val="28"/>
          <w:szCs w:val="28"/>
        </w:rPr>
        <w:t>Please answer the following</w:t>
      </w:r>
      <w:r>
        <w:rPr>
          <w:b/>
          <w:sz w:val="28"/>
          <w:szCs w:val="28"/>
        </w:rPr>
        <w:t xml:space="preserve"> questions in the space below. </w:t>
      </w:r>
      <w:r w:rsidRPr="00323F61">
        <w:rPr>
          <w:b/>
          <w:sz w:val="28"/>
          <w:szCs w:val="28"/>
        </w:rPr>
        <w:t>Response should be the equivalent to</w:t>
      </w:r>
      <w:r>
        <w:rPr>
          <w:b/>
          <w:sz w:val="28"/>
          <w:szCs w:val="28"/>
        </w:rPr>
        <w:t xml:space="preserve"> a</w:t>
      </w:r>
      <w:r w:rsidRPr="00323F61">
        <w:rPr>
          <w:b/>
          <w:sz w:val="28"/>
          <w:szCs w:val="28"/>
        </w:rPr>
        <w:t xml:space="preserve"> 1 to 3 </w:t>
      </w:r>
      <w:r>
        <w:rPr>
          <w:b/>
          <w:sz w:val="28"/>
          <w:szCs w:val="28"/>
        </w:rPr>
        <w:t>page typed, double-spaced paper.</w:t>
      </w:r>
    </w:p>
    <w:p w:rsidR="005A397A" w:rsidRDefault="005A397A" w:rsidP="005A397A">
      <w:r>
        <w:t>Describe and evaluate your work experience as it relates to your major, giving examples. In what ways was this assignment particularly beneficial to your individual development? What did you like best about the whole experience and why? What did you like the least and why? If you were to go through the same experience again, what would you like to do differently and why? Consider both the positive and negative factors within the environment and assignment as related to your individual academic and professional career development. What suggestions can you make that would improve this Co-op/Internship experience for student or improve the Co-op /Internship Program in general?</w:t>
      </w:r>
    </w:p>
    <w:sdt>
      <w:sdtPr>
        <w:id w:val="-2064168752"/>
        <w:placeholder>
          <w:docPart w:val="EB470E3F7CB2467FBB946EABA0628277"/>
        </w:placeholder>
        <w:showingPlcHdr/>
      </w:sdtPr>
      <w:sdtEndPr/>
      <w:sdtContent>
        <w:p w:rsidR="005A397A" w:rsidRDefault="005A397A" w:rsidP="005A397A">
          <w:r w:rsidRPr="005A397A">
            <w:rPr>
              <w:color w:val="0000FF"/>
            </w:rPr>
            <w:t>Click here to type report</w:t>
          </w:r>
        </w:p>
      </w:sdtContent>
    </w:sdt>
    <w:p w:rsidR="0050668D" w:rsidRDefault="0050668D" w:rsidP="005A397A">
      <w:pPr>
        <w:rPr>
          <w:b/>
        </w:rPr>
      </w:pPr>
    </w:p>
    <w:p w:rsidR="005A397A" w:rsidRDefault="005A397A" w:rsidP="005A397A">
      <w:r w:rsidRPr="00BA3962">
        <w:rPr>
          <w:b/>
        </w:rPr>
        <w:t>How would you evaluate your employer:</w:t>
      </w:r>
      <w:r>
        <w:t xml:space="preserve"> </w:t>
      </w:r>
      <w:sdt>
        <w:sdtPr>
          <w:rPr>
            <w:color w:val="0000FF"/>
          </w:rPr>
          <w:id w:val="-711656852"/>
          <w14:checkbox>
            <w14:checked w14:val="0"/>
            <w14:checkedState w14:val="2612" w14:font="MS Gothic"/>
            <w14:uncheckedState w14:val="2610" w14:font="MS Gothic"/>
          </w14:checkbox>
        </w:sdtPr>
        <w:sdtEndPr/>
        <w:sdtContent>
          <w:r w:rsidRPr="005A397A">
            <w:rPr>
              <w:rFonts w:ascii="MS Gothic" w:eastAsia="MS Gothic" w:hAnsi="MS Gothic" w:hint="eastAsia"/>
              <w:color w:val="0000FF"/>
            </w:rPr>
            <w:t>☐</w:t>
          </w:r>
        </w:sdtContent>
      </w:sdt>
      <w:r>
        <w:t xml:space="preserve">outstanding </w:t>
      </w:r>
      <w:sdt>
        <w:sdtPr>
          <w:rPr>
            <w:color w:val="0000FF"/>
          </w:rPr>
          <w:id w:val="289636768"/>
          <w14:checkbox>
            <w14:checked w14:val="0"/>
            <w14:checkedState w14:val="2612" w14:font="MS Gothic"/>
            <w14:uncheckedState w14:val="2610" w14:font="MS Gothic"/>
          </w14:checkbox>
        </w:sdtPr>
        <w:sdtEndPr/>
        <w:sdtContent>
          <w:r w:rsidRPr="005A397A">
            <w:rPr>
              <w:rFonts w:ascii="MS Gothic" w:eastAsia="MS Gothic" w:hAnsi="MS Gothic" w:hint="eastAsia"/>
              <w:color w:val="0000FF"/>
            </w:rPr>
            <w:t>☐</w:t>
          </w:r>
        </w:sdtContent>
      </w:sdt>
      <w:r>
        <w:t xml:space="preserve">Very Good </w:t>
      </w:r>
      <w:sdt>
        <w:sdtPr>
          <w:rPr>
            <w:color w:val="0000FF"/>
          </w:rPr>
          <w:id w:val="-1897117271"/>
          <w14:checkbox>
            <w14:checked w14:val="0"/>
            <w14:checkedState w14:val="2612" w14:font="MS Gothic"/>
            <w14:uncheckedState w14:val="2610" w14:font="MS Gothic"/>
          </w14:checkbox>
        </w:sdtPr>
        <w:sdtEndPr/>
        <w:sdtContent>
          <w:r w:rsidRPr="005A397A">
            <w:rPr>
              <w:rFonts w:ascii="MS Gothic" w:eastAsia="MS Gothic" w:hAnsi="MS Gothic" w:hint="eastAsia"/>
              <w:color w:val="0000FF"/>
            </w:rPr>
            <w:t>☐</w:t>
          </w:r>
        </w:sdtContent>
      </w:sdt>
      <w:r>
        <w:t xml:space="preserve">Average </w:t>
      </w:r>
      <w:sdt>
        <w:sdtPr>
          <w:rPr>
            <w:color w:val="0000FF"/>
          </w:rPr>
          <w:id w:val="960147769"/>
          <w14:checkbox>
            <w14:checked w14:val="0"/>
            <w14:checkedState w14:val="2612" w14:font="MS Gothic"/>
            <w14:uncheckedState w14:val="2610" w14:font="MS Gothic"/>
          </w14:checkbox>
        </w:sdtPr>
        <w:sdtEndPr/>
        <w:sdtContent>
          <w:r w:rsidRPr="005A397A">
            <w:rPr>
              <w:rFonts w:ascii="MS Gothic" w:eastAsia="MS Gothic" w:hAnsi="MS Gothic" w:hint="eastAsia"/>
              <w:color w:val="0000FF"/>
            </w:rPr>
            <w:t>☐</w:t>
          </w:r>
        </w:sdtContent>
      </w:sdt>
      <w:r>
        <w:t xml:space="preserve">Marginal </w:t>
      </w:r>
      <w:sdt>
        <w:sdtPr>
          <w:rPr>
            <w:color w:val="0000FF"/>
          </w:rPr>
          <w:id w:val="151492414"/>
          <w14:checkbox>
            <w14:checked w14:val="0"/>
            <w14:checkedState w14:val="2612" w14:font="MS Gothic"/>
            <w14:uncheckedState w14:val="2610" w14:font="MS Gothic"/>
          </w14:checkbox>
        </w:sdtPr>
        <w:sdtEndPr/>
        <w:sdtContent>
          <w:r w:rsidRPr="005A397A">
            <w:rPr>
              <w:rFonts w:ascii="MS Gothic" w:eastAsia="MS Gothic" w:hAnsi="MS Gothic" w:hint="eastAsia"/>
              <w:color w:val="0000FF"/>
            </w:rPr>
            <w:t>☐</w:t>
          </w:r>
        </w:sdtContent>
      </w:sdt>
      <w:r>
        <w:t>Unsatisfactory</w:t>
      </w:r>
    </w:p>
    <w:p w:rsidR="005A397A" w:rsidRDefault="005A397A" w:rsidP="005A397A">
      <w:r w:rsidRPr="00BA3962">
        <w:rPr>
          <w:b/>
        </w:rPr>
        <w:t>Please check one: I will continue my Co-op assignment with this employer after this term.</w:t>
      </w:r>
      <w:r>
        <w:t xml:space="preserve">   </w:t>
      </w:r>
      <w:sdt>
        <w:sdtPr>
          <w:rPr>
            <w:color w:val="0000FF"/>
          </w:rPr>
          <w:id w:val="-18010046"/>
          <w14:checkbox>
            <w14:checked w14:val="0"/>
            <w14:checkedState w14:val="2612" w14:font="MS Gothic"/>
            <w14:uncheckedState w14:val="2610" w14:font="MS Gothic"/>
          </w14:checkbox>
        </w:sdtPr>
        <w:sdtEndPr/>
        <w:sdtContent>
          <w:r w:rsidRPr="005A397A">
            <w:rPr>
              <w:rFonts w:ascii="MS Gothic" w:eastAsia="MS Gothic" w:hAnsi="MS Gothic" w:hint="eastAsia"/>
              <w:color w:val="0000FF"/>
            </w:rPr>
            <w:t>☐</w:t>
          </w:r>
        </w:sdtContent>
      </w:sdt>
      <w:r>
        <w:t xml:space="preserve">Yes </w:t>
      </w:r>
      <w:sdt>
        <w:sdtPr>
          <w:rPr>
            <w:color w:val="0000FF"/>
          </w:rPr>
          <w:id w:val="1214466018"/>
          <w14:checkbox>
            <w14:checked w14:val="0"/>
            <w14:checkedState w14:val="2612" w14:font="MS Gothic"/>
            <w14:uncheckedState w14:val="2610" w14:font="MS Gothic"/>
          </w14:checkbox>
        </w:sdtPr>
        <w:sdtEndPr/>
        <w:sdtContent>
          <w:r w:rsidRPr="005A397A">
            <w:rPr>
              <w:rFonts w:ascii="MS Gothic" w:eastAsia="MS Gothic" w:hAnsi="MS Gothic" w:hint="eastAsia"/>
              <w:color w:val="0000FF"/>
            </w:rPr>
            <w:t>☐</w:t>
          </w:r>
        </w:sdtContent>
      </w:sdt>
      <w:r>
        <w:t>No</w:t>
      </w:r>
    </w:p>
    <w:p w:rsidR="005A397A" w:rsidRDefault="005A397A" w:rsidP="005A397A">
      <w:r w:rsidRPr="00BA3962">
        <w:rPr>
          <w:b/>
        </w:rPr>
        <w:t>If continuing, please indicate your next Co-op term and year</w:t>
      </w:r>
      <w:r>
        <w:t xml:space="preserve"> </w:t>
      </w:r>
      <w:sdt>
        <w:sdtPr>
          <w:rPr>
            <w:color w:val="0000FF"/>
          </w:rPr>
          <w:id w:val="-521407144"/>
          <w14:checkbox>
            <w14:checked w14:val="0"/>
            <w14:checkedState w14:val="2612" w14:font="MS Gothic"/>
            <w14:uncheckedState w14:val="2610" w14:font="MS Gothic"/>
          </w14:checkbox>
        </w:sdtPr>
        <w:sdtEndPr/>
        <w:sdtContent>
          <w:r w:rsidRPr="005A397A">
            <w:rPr>
              <w:rFonts w:ascii="MS Gothic" w:eastAsia="MS Gothic" w:hAnsi="MS Gothic" w:hint="eastAsia"/>
              <w:color w:val="0000FF"/>
            </w:rPr>
            <w:t>☐</w:t>
          </w:r>
        </w:sdtContent>
      </w:sdt>
      <w:r>
        <w:t xml:space="preserve">Spring </w:t>
      </w:r>
      <w:sdt>
        <w:sdtPr>
          <w:rPr>
            <w:color w:val="0000FF"/>
          </w:rPr>
          <w:id w:val="-1278412138"/>
          <w14:checkbox>
            <w14:checked w14:val="0"/>
            <w14:checkedState w14:val="2612" w14:font="MS Gothic"/>
            <w14:uncheckedState w14:val="2610" w14:font="MS Gothic"/>
          </w14:checkbox>
        </w:sdtPr>
        <w:sdtEndPr/>
        <w:sdtContent>
          <w:r w:rsidRPr="005A397A">
            <w:rPr>
              <w:rFonts w:ascii="MS Gothic" w:eastAsia="MS Gothic" w:hAnsi="MS Gothic" w:hint="eastAsia"/>
              <w:color w:val="0000FF"/>
            </w:rPr>
            <w:t>☐</w:t>
          </w:r>
        </w:sdtContent>
      </w:sdt>
      <w:r>
        <w:t xml:space="preserve">Summer </w:t>
      </w:r>
      <w:sdt>
        <w:sdtPr>
          <w:rPr>
            <w:color w:val="0000FF"/>
          </w:rPr>
          <w:id w:val="-610588770"/>
          <w14:checkbox>
            <w14:checked w14:val="0"/>
            <w14:checkedState w14:val="2612" w14:font="MS Gothic"/>
            <w14:uncheckedState w14:val="2610" w14:font="MS Gothic"/>
          </w14:checkbox>
        </w:sdtPr>
        <w:sdtEndPr/>
        <w:sdtContent>
          <w:r w:rsidRPr="005A397A">
            <w:rPr>
              <w:rFonts w:ascii="MS Gothic" w:eastAsia="MS Gothic" w:hAnsi="MS Gothic" w:hint="eastAsia"/>
              <w:color w:val="0000FF"/>
            </w:rPr>
            <w:t>☐</w:t>
          </w:r>
        </w:sdtContent>
      </w:sdt>
      <w:r>
        <w:t>Fall</w:t>
      </w:r>
      <w:r w:rsidR="0050668D">
        <w:t xml:space="preserve">   </w:t>
      </w:r>
      <w:r w:rsidRPr="004377D2">
        <w:rPr>
          <w:b/>
        </w:rPr>
        <w:t>Year: 20</w:t>
      </w:r>
      <w:sdt>
        <w:sdtPr>
          <w:id w:val="1506872467"/>
          <w:placeholder>
            <w:docPart w:val="A77DC50085804FFF9741BC66E5F6811A"/>
          </w:placeholder>
          <w:showingPlcHdr/>
        </w:sdtPr>
        <w:sdtEndPr/>
        <w:sdtContent>
          <w:r w:rsidR="0050668D">
            <w:rPr>
              <w:rStyle w:val="PlaceholderText"/>
              <w:color w:val="0000FF"/>
            </w:rPr>
            <w:t>enter YY</w:t>
          </w:r>
        </w:sdtContent>
      </w:sdt>
    </w:p>
    <w:p w:rsidR="005A397A" w:rsidRPr="0050668D" w:rsidRDefault="005A397A" w:rsidP="005A397A">
      <w:r w:rsidRPr="00AD481D">
        <w:rPr>
          <w:b/>
        </w:rPr>
        <w:t>Please complete the information below for the next assignment</w:t>
      </w:r>
      <w:r w:rsidRPr="0050668D">
        <w:t>.</w:t>
      </w:r>
      <w:r w:rsidR="0050668D" w:rsidRPr="0050668D">
        <w:t xml:space="preserve"> If not continuing, contact your Co-op/Internship Coordinator. </w:t>
      </w:r>
    </w:p>
    <w:p w:rsidR="005A397A" w:rsidRDefault="005A397A" w:rsidP="005A397A">
      <w:r w:rsidRPr="00BA3962">
        <w:rPr>
          <w:b/>
        </w:rPr>
        <w:t>Supervisor:</w:t>
      </w:r>
      <w:r>
        <w:t xml:space="preserve"> </w:t>
      </w:r>
      <w:sdt>
        <w:sdtPr>
          <w:id w:val="1660806184"/>
          <w:placeholder>
            <w:docPart w:val="4975801813F24473BEDB640B1219DF93"/>
          </w:placeholder>
          <w:showingPlcHdr/>
        </w:sdtPr>
        <w:sdtEndPr/>
        <w:sdtContent>
          <w:r w:rsidRPr="005A397A">
            <w:rPr>
              <w:color w:val="0000FF"/>
            </w:rPr>
            <w:t>enter supervisor name</w:t>
          </w:r>
        </w:sdtContent>
      </w:sdt>
      <w:r w:rsidR="0050668D">
        <w:t xml:space="preserve">  </w:t>
      </w:r>
      <w:r w:rsidRPr="00BA3962">
        <w:rPr>
          <w:b/>
        </w:rPr>
        <w:t>Wage per hour:</w:t>
      </w:r>
      <w:r w:rsidR="0050668D">
        <w:rPr>
          <w:b/>
        </w:rPr>
        <w:t xml:space="preserve">  </w:t>
      </w:r>
      <w:sdt>
        <w:sdtPr>
          <w:id w:val="-880858717"/>
          <w:placeholder>
            <w:docPart w:val="99CF01DAF9DA483CBF8B859F3581E4A5"/>
          </w:placeholder>
          <w:showingPlcHdr/>
        </w:sdtPr>
        <w:sdtEndPr/>
        <w:sdtContent>
          <w:r w:rsidRPr="005A397A">
            <w:rPr>
              <w:color w:val="0000FF"/>
            </w:rPr>
            <w:t>Click here to enter $</w:t>
          </w:r>
        </w:sdtContent>
      </w:sdt>
      <w:r>
        <w:t xml:space="preserve">   </w:t>
      </w:r>
      <w:r w:rsidRPr="00BA3962">
        <w:rPr>
          <w:b/>
        </w:rPr>
        <w:t>Hours per week:</w:t>
      </w:r>
      <w:r>
        <w:t xml:space="preserve"> </w:t>
      </w:r>
      <w:sdt>
        <w:sdtPr>
          <w:id w:val="72631763"/>
          <w:placeholder>
            <w:docPart w:val="3009AD43E6F4457DBCDAC8A09D252609"/>
          </w:placeholder>
          <w:showingPlcHdr/>
        </w:sdtPr>
        <w:sdtEndPr/>
        <w:sdtContent>
          <w:r w:rsidRPr="005A397A">
            <w:rPr>
              <w:color w:val="0000FF"/>
            </w:rPr>
            <w:t>enter hours per week</w:t>
          </w:r>
        </w:sdtContent>
      </w:sdt>
    </w:p>
    <w:p w:rsidR="005A397A" w:rsidRPr="005A397A" w:rsidRDefault="005A397A">
      <w:pPr>
        <w:rPr>
          <w:b/>
          <w:color w:val="C00000"/>
          <w:sz w:val="24"/>
          <w:szCs w:val="24"/>
        </w:rPr>
      </w:pPr>
    </w:p>
    <w:p w:rsidR="009C3539" w:rsidRPr="00DC1C8D" w:rsidRDefault="00D1544F" w:rsidP="009C3539">
      <w:pPr>
        <w:spacing w:after="0" w:line="240" w:lineRule="auto"/>
        <w:jc w:val="center"/>
        <w:rPr>
          <w:b/>
          <w:sz w:val="40"/>
          <w:szCs w:val="40"/>
        </w:rPr>
      </w:pPr>
      <w:r>
        <w:rPr>
          <w:b/>
          <w:color w:val="C00000"/>
          <w:sz w:val="40"/>
          <w:szCs w:val="40"/>
        </w:rPr>
        <w:t xml:space="preserve">Student Final </w:t>
      </w:r>
      <w:r w:rsidR="00A11B6A" w:rsidRPr="00DC1C8D">
        <w:rPr>
          <w:b/>
          <w:color w:val="C00000"/>
          <w:sz w:val="40"/>
          <w:szCs w:val="40"/>
        </w:rPr>
        <w:t>Evaluation</w:t>
      </w:r>
    </w:p>
    <w:p w:rsidR="008B67A2" w:rsidRPr="00DC1C8D" w:rsidRDefault="00A11B6A" w:rsidP="009C3539">
      <w:pPr>
        <w:spacing w:after="0" w:line="240" w:lineRule="auto"/>
        <w:jc w:val="center"/>
        <w:rPr>
          <w:b/>
          <w:sz w:val="28"/>
          <w:szCs w:val="28"/>
        </w:rPr>
      </w:pPr>
      <w:r w:rsidRPr="00DC1C8D">
        <w:rPr>
          <w:b/>
          <w:sz w:val="28"/>
          <w:szCs w:val="28"/>
        </w:rPr>
        <w:t>SIUE Career Development Center</w:t>
      </w:r>
    </w:p>
    <w:p w:rsidR="009C3539" w:rsidRDefault="009C3539" w:rsidP="009C3539">
      <w:pPr>
        <w:spacing w:line="240" w:lineRule="auto"/>
        <w:jc w:val="center"/>
        <w:rPr>
          <w:b/>
          <w:sz w:val="24"/>
          <w:szCs w:val="24"/>
        </w:rPr>
      </w:pPr>
      <w:r w:rsidRPr="009C3539">
        <w:rPr>
          <w:b/>
          <w:noProof/>
          <w:sz w:val="24"/>
          <w:szCs w:val="24"/>
        </w:rPr>
        <mc:AlternateContent>
          <mc:Choice Requires="wps">
            <w:drawing>
              <wp:anchor distT="0" distB="0" distL="114300" distR="114300" simplePos="0" relativeHeight="251659264" behindDoc="0" locked="0" layoutInCell="1" allowOverlap="1" wp14:anchorId="48081A1F" wp14:editId="79DEF931">
                <wp:simplePos x="0" y="0"/>
                <wp:positionH relativeFrom="column">
                  <wp:posOffset>0</wp:posOffset>
                </wp:positionH>
                <wp:positionV relativeFrom="paragraph">
                  <wp:posOffset>239395</wp:posOffset>
                </wp:positionV>
                <wp:extent cx="7019925" cy="0"/>
                <wp:effectExtent l="0" t="0" r="9525" b="19050"/>
                <wp:wrapNone/>
                <wp:docPr id="3" name="Straight Connector 3"/>
                <wp:cNvGraphicFramePr/>
                <a:graphic xmlns:a="http://schemas.openxmlformats.org/drawingml/2006/main">
                  <a:graphicData uri="http://schemas.microsoft.com/office/word/2010/wordprocessingShape">
                    <wps:wsp>
                      <wps:cNvCnPr/>
                      <wps:spPr>
                        <a:xfrm>
                          <a:off x="0" y="0"/>
                          <a:ext cx="701992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3"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18.85pt" to="552.75pt,1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" strokecolor="black [3213]"/>
            </w:pict>
          </mc:Fallback>
        </mc:AlternateContent>
      </w:r>
      <w:r>
        <w:rPr>
          <w:b/>
          <w:sz w:val="24"/>
          <w:szCs w:val="24"/>
        </w:rPr>
        <w:t>(T</w:t>
      </w:r>
      <w:r w:rsidR="00A11B6A" w:rsidRPr="00D62F1F">
        <w:rPr>
          <w:b/>
          <w:sz w:val="24"/>
          <w:szCs w:val="24"/>
        </w:rPr>
        <w:t xml:space="preserve">o be completed by student at </w:t>
      </w:r>
      <w:r w:rsidR="00D1544F">
        <w:rPr>
          <w:b/>
          <w:sz w:val="24"/>
          <w:szCs w:val="24"/>
        </w:rPr>
        <w:t>end</w:t>
      </w:r>
      <w:r w:rsidR="00A11B6A" w:rsidRPr="00D62F1F">
        <w:rPr>
          <w:b/>
          <w:sz w:val="24"/>
          <w:szCs w:val="24"/>
        </w:rPr>
        <w:t xml:space="preserve"> of term)</w:t>
      </w:r>
    </w:p>
    <w:p w:rsidR="00A11B6A" w:rsidRDefault="00A11B6A" w:rsidP="009C3539">
      <w:pPr>
        <w:spacing w:before="240"/>
      </w:pPr>
      <w:r w:rsidRPr="0039303B">
        <w:rPr>
          <w:b/>
        </w:rPr>
        <w:t>Student Name:</w:t>
      </w:r>
      <w:r>
        <w:t xml:space="preserve"> </w:t>
      </w:r>
      <w:sdt>
        <w:sdtPr>
          <w:id w:val="-1307309349"/>
          <w:placeholder>
            <w:docPart w:val="0326433969254ED5944D94AC554F38A7"/>
          </w:placeholder>
          <w:showingPlcHdr/>
        </w:sdtPr>
        <w:sdtEndPr/>
        <w:sdtContent>
          <w:r w:rsidR="00D62F1F" w:rsidRPr="00D1544F">
            <w:rPr>
              <w:color w:val="0000FF"/>
            </w:rPr>
            <w:t>Click here to enter first and last name</w:t>
          </w:r>
        </w:sdtContent>
      </w:sdt>
    </w:p>
    <w:p w:rsidR="00A11B6A" w:rsidRDefault="00A11B6A">
      <w:r w:rsidRPr="0039303B">
        <w:rPr>
          <w:b/>
        </w:rPr>
        <w:t>College of/School of:</w:t>
      </w:r>
      <w:r>
        <w:t xml:space="preserve"> </w:t>
      </w:r>
      <w:sdt>
        <w:sdtPr>
          <w:rPr>
            <w:color w:val="0000FF"/>
          </w:rPr>
          <w:id w:val="-1722200568"/>
          <w:placeholder>
            <w:docPart w:val="04E7BA133A79431C800653EB685DF6F0"/>
          </w:placeholder>
          <w:showingPlcHdr/>
        </w:sdtPr>
        <w:sdtEndPr/>
        <w:sdtContent>
          <w:r w:rsidR="00D62F1F" w:rsidRPr="00D1544F">
            <w:rPr>
              <w:color w:val="0000FF"/>
            </w:rPr>
            <w:t>Click here to enter information</w:t>
          </w:r>
        </w:sdtContent>
      </w:sdt>
    </w:p>
    <w:p w:rsidR="00A11B6A" w:rsidRDefault="00A11B6A">
      <w:r w:rsidRPr="0039303B">
        <w:rPr>
          <w:b/>
        </w:rPr>
        <w:t>Co-op/Internship Employer:</w:t>
      </w:r>
      <w:r>
        <w:t xml:space="preserve"> </w:t>
      </w:r>
      <w:sdt>
        <w:sdtPr>
          <w:id w:val="-689295946"/>
          <w:placeholder>
            <w:docPart w:val="C39E97F0F6A54E7E9020F948DCF3BE12"/>
          </w:placeholder>
          <w:showingPlcHdr/>
        </w:sdtPr>
        <w:sdtEndPr/>
        <w:sdtContent>
          <w:r w:rsidR="00D62F1F" w:rsidRPr="00D1544F">
            <w:rPr>
              <w:color w:val="0000FF"/>
            </w:rPr>
            <w:t>Click here to enter employer name</w:t>
          </w:r>
        </w:sdtContent>
      </w:sdt>
    </w:p>
    <w:p w:rsidR="00A11B6A" w:rsidRDefault="00A11B6A">
      <w:r w:rsidRPr="0039303B">
        <w:rPr>
          <w:b/>
        </w:rPr>
        <w:t>Current Work Term (select term and year):</w:t>
      </w:r>
      <w:r>
        <w:t xml:space="preserve">   </w:t>
      </w:r>
      <w:sdt>
        <w:sdtPr>
          <w:rPr>
            <w:color w:val="0000FF"/>
          </w:rPr>
          <w:id w:val="119339518"/>
          <w14:checkbox>
            <w14:checked w14:val="0"/>
            <w14:checkedState w14:val="2612" w14:font="MS Gothic"/>
            <w14:uncheckedState w14:val="2610" w14:font="MS Gothic"/>
          </w14:checkbox>
        </w:sdtPr>
        <w:sdtEndPr/>
        <w:sdtContent>
          <w:r w:rsidR="00E05A46" w:rsidRPr="00E05A46">
            <w:rPr>
              <w:rFonts w:ascii="MS Gothic" w:eastAsia="MS Gothic" w:hAnsi="MS Gothic" w:hint="eastAsia"/>
              <w:color w:val="0000FF"/>
            </w:rPr>
            <w:t>☐</w:t>
          </w:r>
        </w:sdtContent>
      </w:sdt>
      <w:r w:rsidR="00CA0653">
        <w:t xml:space="preserve">Spring  </w:t>
      </w:r>
      <w:sdt>
        <w:sdtPr>
          <w:rPr>
            <w:color w:val="0000FF"/>
          </w:rPr>
          <w:id w:val="-1111733661"/>
          <w14:checkbox>
            <w14:checked w14:val="0"/>
            <w14:checkedState w14:val="2612" w14:font="MS Gothic"/>
            <w14:uncheckedState w14:val="2610" w14:font="MS Gothic"/>
          </w14:checkbox>
        </w:sdtPr>
        <w:sdtEndPr/>
        <w:sdtContent>
          <w:r w:rsidR="00E05A46" w:rsidRPr="00E05A46">
            <w:rPr>
              <w:rFonts w:ascii="MS Gothic" w:eastAsia="MS Gothic" w:hAnsi="MS Gothic" w:hint="eastAsia"/>
              <w:color w:val="0000FF"/>
            </w:rPr>
            <w:t>☐</w:t>
          </w:r>
        </w:sdtContent>
      </w:sdt>
      <w:r>
        <w:t>Summer</w:t>
      </w:r>
      <w:r w:rsidR="00CA0653">
        <w:t xml:space="preserve">  </w:t>
      </w:r>
      <w:sdt>
        <w:sdtPr>
          <w:rPr>
            <w:color w:val="0000FF"/>
          </w:rPr>
          <w:id w:val="217791446"/>
          <w14:checkbox>
            <w14:checked w14:val="0"/>
            <w14:checkedState w14:val="2612" w14:font="MS Gothic"/>
            <w14:uncheckedState w14:val="2610" w14:font="MS Gothic"/>
          </w14:checkbox>
        </w:sdtPr>
        <w:sdtEndPr/>
        <w:sdtContent>
          <w:r w:rsidR="00E05A46" w:rsidRPr="00E05A46">
            <w:rPr>
              <w:rFonts w:ascii="MS Gothic" w:eastAsia="MS Gothic" w:hAnsi="MS Gothic" w:hint="eastAsia"/>
              <w:color w:val="0000FF"/>
            </w:rPr>
            <w:t>☐</w:t>
          </w:r>
        </w:sdtContent>
      </w:sdt>
      <w:r>
        <w:t>Fall</w:t>
      </w:r>
      <w:r w:rsidR="00CA0653">
        <w:t xml:space="preserve">    </w:t>
      </w:r>
      <w:r w:rsidR="00CA0653">
        <w:rPr>
          <w:b/>
        </w:rPr>
        <w:t xml:space="preserve">and    </w:t>
      </w:r>
      <w:sdt>
        <w:sdtPr>
          <w:rPr>
            <w:color w:val="0000FF"/>
          </w:rPr>
          <w:id w:val="1547796394"/>
          <w14:checkbox>
            <w14:checked w14:val="0"/>
            <w14:checkedState w14:val="2612" w14:font="MS Gothic"/>
            <w14:uncheckedState w14:val="2610" w14:font="MS Gothic"/>
          </w14:checkbox>
        </w:sdtPr>
        <w:sdtEndPr/>
        <w:sdtContent>
          <w:r w:rsidR="00E05A46" w:rsidRPr="00E05A46">
            <w:rPr>
              <w:rFonts w:ascii="MS Gothic" w:eastAsia="MS Gothic" w:hAnsi="MS Gothic" w:hint="eastAsia"/>
              <w:color w:val="0000FF"/>
            </w:rPr>
            <w:t>☐</w:t>
          </w:r>
        </w:sdtContent>
      </w:sdt>
      <w:r w:rsidR="00CA0653">
        <w:t xml:space="preserve">2015  </w:t>
      </w:r>
      <w:sdt>
        <w:sdtPr>
          <w:rPr>
            <w:color w:val="0000FF"/>
          </w:rPr>
          <w:id w:val="631455682"/>
          <w14:checkbox>
            <w14:checked w14:val="0"/>
            <w14:checkedState w14:val="2612" w14:font="MS Gothic"/>
            <w14:uncheckedState w14:val="2610" w14:font="MS Gothic"/>
          </w14:checkbox>
        </w:sdtPr>
        <w:sdtEndPr/>
        <w:sdtContent>
          <w:r w:rsidR="00E05A46" w:rsidRPr="00E05A46">
            <w:rPr>
              <w:rFonts w:ascii="MS Gothic" w:eastAsia="MS Gothic" w:hAnsi="MS Gothic" w:hint="eastAsia"/>
              <w:color w:val="0000FF"/>
            </w:rPr>
            <w:t>☐</w:t>
          </w:r>
        </w:sdtContent>
      </w:sdt>
      <w:r w:rsidR="00CA0653">
        <w:t xml:space="preserve">2016  </w:t>
      </w:r>
      <w:sdt>
        <w:sdtPr>
          <w:rPr>
            <w:color w:val="0000FF"/>
          </w:rPr>
          <w:id w:val="-1557697766"/>
          <w14:checkbox>
            <w14:checked w14:val="0"/>
            <w14:checkedState w14:val="2612" w14:font="MS Gothic"/>
            <w14:uncheckedState w14:val="2610" w14:font="MS Gothic"/>
          </w14:checkbox>
        </w:sdtPr>
        <w:sdtEndPr/>
        <w:sdtContent>
          <w:r w:rsidR="00E05A46" w:rsidRPr="00E05A46">
            <w:rPr>
              <w:rFonts w:ascii="MS Gothic" w:eastAsia="MS Gothic" w:hAnsi="MS Gothic" w:hint="eastAsia"/>
              <w:color w:val="0000FF"/>
            </w:rPr>
            <w:t>☐</w:t>
          </w:r>
        </w:sdtContent>
      </w:sdt>
      <w:r>
        <w:t>2017</w:t>
      </w:r>
    </w:p>
    <w:p w:rsidR="00CB7529" w:rsidRDefault="00A11B6A">
      <w:pPr>
        <w:rPr>
          <w:sz w:val="18"/>
          <w:szCs w:val="18"/>
        </w:rPr>
      </w:pPr>
      <w:r>
        <w:t xml:space="preserve">It is important for students to reflect on their skill level for the following areas. </w:t>
      </w:r>
      <w:r w:rsidR="00E05A46">
        <w:t>P</w:t>
      </w:r>
      <w:r>
        <w:t>lease rate your present skill level, or select N/A if</w:t>
      </w:r>
      <w:r w:rsidR="00E05A46">
        <w:t xml:space="preserve"> the skill is not applicable, in the drop down boxes below. </w:t>
      </w:r>
    </w:p>
    <w:p w:rsidR="00A11B6A" w:rsidRPr="004268C3" w:rsidRDefault="00A11B6A" w:rsidP="004268C3">
      <w:pPr>
        <w:tabs>
          <w:tab w:val="left" w:pos="6480"/>
        </w:tabs>
        <w:spacing w:after="0"/>
        <w:rPr>
          <w:b/>
          <w:sz w:val="18"/>
          <w:szCs w:val="18"/>
        </w:rPr>
      </w:pPr>
      <w:r w:rsidRPr="004268C3">
        <w:rPr>
          <w:b/>
        </w:rPr>
        <w:t>COMMUNICATION</w:t>
      </w:r>
      <w:r w:rsidR="008C5E7D" w:rsidRPr="004268C3">
        <w:rPr>
          <w:b/>
        </w:rPr>
        <w:tab/>
      </w:r>
      <w:r w:rsidR="008C5E7D" w:rsidRPr="004268C3">
        <w:rPr>
          <w:b/>
        </w:rPr>
        <w:tab/>
      </w:r>
      <w:r w:rsidR="008C5E7D" w:rsidRPr="004268C3">
        <w:rPr>
          <w:b/>
        </w:rPr>
        <w:tab/>
      </w:r>
    </w:p>
    <w:p w:rsidR="00A11B6A" w:rsidRDefault="00A11B6A" w:rsidP="004268C3">
      <w:pPr>
        <w:pStyle w:val="ListParagraph"/>
        <w:numPr>
          <w:ilvl w:val="0"/>
          <w:numId w:val="1"/>
        </w:numPr>
        <w:tabs>
          <w:tab w:val="left" w:pos="4950"/>
          <w:tab w:val="left" w:pos="5040"/>
        </w:tabs>
        <w:spacing w:after="0"/>
      </w:pPr>
      <w:r>
        <w:t>Speak with clarity and confidenc</w:t>
      </w:r>
      <w:r w:rsidR="00FA79DE">
        <w:t>e:</w:t>
      </w:r>
      <w:r w:rsidR="00087967">
        <w:tab/>
      </w:r>
      <w:r w:rsidR="001A5FCE">
        <w:tab/>
      </w:r>
      <w:r w:rsidR="001A5FCE">
        <w:tab/>
      </w:r>
      <w:r w:rsidR="00FA79DE">
        <w:tab/>
      </w:r>
      <w:sdt>
        <w:sdtPr>
          <w:id w:val="501706057"/>
          <w:placeholder>
            <w:docPart w:val="DF23DFC688A84183B18EF1414DBA3203"/>
          </w:placeholder>
          <w:showingPlcHdr/>
          <w:dropDownList>
            <w:listItem w:displayText="No Skill = 1" w:value="1"/>
            <w:listItem w:displayText="Some Skill = 2" w:value="2"/>
            <w:listItem w:displayText="Adequate = 3" w:value="3"/>
            <w:listItem w:displayText="Above Average = 4" w:value="4"/>
            <w:listItem w:displayText="Very High = 5" w:value="5"/>
            <w:listItem w:displayText="N/A" w:value="N/A"/>
          </w:dropDownList>
        </w:sdtPr>
        <w:sdtEndPr/>
        <w:sdtContent>
          <w:r w:rsidR="00D806CD" w:rsidRPr="00E05A46">
            <w:rPr>
              <w:color w:val="0000FF"/>
            </w:rPr>
            <w:t>Click here to select skill level</w:t>
          </w:r>
        </w:sdtContent>
      </w:sdt>
      <w:r w:rsidR="00FA79DE">
        <w:t xml:space="preserve"> </w:t>
      </w:r>
    </w:p>
    <w:p w:rsidR="00A11B6A" w:rsidRDefault="00087967" w:rsidP="00A11B6A">
      <w:pPr>
        <w:pStyle w:val="ListParagraph"/>
        <w:numPr>
          <w:ilvl w:val="0"/>
          <w:numId w:val="1"/>
        </w:numPr>
      </w:pPr>
      <w:r>
        <w:t>Write clearly, concisely, and professionally :</w:t>
      </w:r>
      <w:r w:rsidR="001A5FCE">
        <w:tab/>
      </w:r>
      <w:r w:rsidR="001A5FCE">
        <w:tab/>
      </w:r>
      <w:r>
        <w:tab/>
      </w:r>
      <w:sdt>
        <w:sdtPr>
          <w:id w:val="828635454"/>
          <w:placeholder>
            <w:docPart w:val="8E885E3E5DB84744B8FF863430C4A673"/>
          </w:placeholder>
          <w:showingPlcHdr/>
          <w:dropDownList>
            <w:listItem w:displayText="No Skill = 1" w:value="No Skill = 1"/>
            <w:listItem w:displayText="Some Skill = 2 " w:value="Some Skill = 2 "/>
            <w:listItem w:displayText="Adequate = 3" w:value="Adequate = 3"/>
            <w:listItem w:displayText="Above Average = 4" w:value="Above Average = 4"/>
            <w:listItem w:displayText="Very High = 5" w:value="Very High = 5"/>
            <w:listItem w:displayText="N/A" w:value="N/A"/>
          </w:dropDownList>
        </w:sdtPr>
        <w:sdtEndPr/>
        <w:sdtContent>
          <w:r w:rsidR="00D806CD" w:rsidRPr="00E05A46">
            <w:rPr>
              <w:color w:val="0000FF"/>
            </w:rPr>
            <w:t>Click here to select skill level</w:t>
          </w:r>
        </w:sdtContent>
      </w:sdt>
    </w:p>
    <w:p w:rsidR="00087967" w:rsidRDefault="00087967" w:rsidP="005C472E">
      <w:pPr>
        <w:pStyle w:val="ListParagraph"/>
        <w:numPr>
          <w:ilvl w:val="0"/>
          <w:numId w:val="1"/>
        </w:numPr>
      </w:pPr>
      <w:r>
        <w:t xml:space="preserve">Make effective formal and </w:t>
      </w:r>
      <w:r w:rsidR="005C472E">
        <w:t>informal presentations:</w:t>
      </w:r>
      <w:r w:rsidR="001A5FCE">
        <w:tab/>
      </w:r>
      <w:r w:rsidR="000740F1">
        <w:tab/>
      </w:r>
      <w:sdt>
        <w:sdtPr>
          <w:id w:val="-1726904903"/>
          <w:placeholder>
            <w:docPart w:val="B0E54777415447C8BDCE9924BC90CF03"/>
          </w:placeholder>
          <w:showingPlcHdr/>
          <w:dropDownList>
            <w:listItem w:displayText="No Skill = 1" w:value="No Skill = 1"/>
            <w:listItem w:displayText="Some Skill = 2" w:value="Some Skill = 2"/>
            <w:listItem w:displayText="Adequate = 3" w:value="Adequate = 3"/>
            <w:listItem w:displayText="Above Average = 4" w:value="Above Average = 4"/>
            <w:listItem w:displayText="Very High = 5" w:value="Very High = 5"/>
            <w:listItem w:displayText="N/A" w:value="N/A"/>
          </w:dropDownList>
        </w:sdtPr>
        <w:sdtEndPr/>
        <w:sdtContent>
          <w:r w:rsidR="00D806CD" w:rsidRPr="00E05A46">
            <w:rPr>
              <w:color w:val="0000FF"/>
            </w:rPr>
            <w:t>Click here to select skill level</w:t>
          </w:r>
        </w:sdtContent>
      </w:sdt>
    </w:p>
    <w:p w:rsidR="00087967" w:rsidRDefault="00087967" w:rsidP="00A11B6A">
      <w:pPr>
        <w:pStyle w:val="ListParagraph"/>
        <w:numPr>
          <w:ilvl w:val="0"/>
          <w:numId w:val="1"/>
        </w:numPr>
      </w:pPr>
      <w:r>
        <w:t>Exhibit good listening skills:</w:t>
      </w:r>
      <w:r w:rsidR="00325627">
        <w:tab/>
      </w:r>
      <w:r w:rsidR="00325627">
        <w:tab/>
      </w:r>
      <w:r w:rsidR="001A5FCE">
        <w:tab/>
      </w:r>
      <w:r w:rsidR="001A5FCE">
        <w:tab/>
      </w:r>
      <w:r>
        <w:tab/>
      </w:r>
      <w:sdt>
        <w:sdtPr>
          <w:id w:val="869416991"/>
          <w:placeholder>
            <w:docPart w:val="73F870009DCE4D6E9A43FFF0E91BE232"/>
          </w:placeholder>
          <w:showingPlcHdr/>
          <w:dropDownList>
            <w:listItem w:displayText="No Skill = 1" w:value="No Skill = 1"/>
            <w:listItem w:displayText="Some Skill = 2" w:value="Some Skill = 2"/>
            <w:listItem w:displayText="Adequate = 3" w:value="Adequate = 3"/>
            <w:listItem w:displayText="Above Average = 4" w:value="Above Average = 4"/>
            <w:listItem w:displayText="Very High = 5" w:value="Very High = 5"/>
            <w:listItem w:displayText="N/A" w:value="N/A"/>
          </w:dropDownList>
        </w:sdtPr>
        <w:sdtEndPr/>
        <w:sdtContent>
          <w:r w:rsidR="00D806CD" w:rsidRPr="00E05A46">
            <w:rPr>
              <w:color w:val="0000FF"/>
            </w:rPr>
            <w:t>Click here to select skill level</w:t>
          </w:r>
        </w:sdtContent>
      </w:sdt>
    </w:p>
    <w:p w:rsidR="00087967" w:rsidRDefault="00087967" w:rsidP="00DC197D">
      <w:pPr>
        <w:pStyle w:val="ListParagraph"/>
        <w:numPr>
          <w:ilvl w:val="0"/>
          <w:numId w:val="1"/>
        </w:numPr>
        <w:spacing w:after="0" w:line="240" w:lineRule="auto"/>
      </w:pPr>
      <w:r>
        <w:t>Demonstrate a willingness to speak up,</w:t>
      </w:r>
      <w:r>
        <w:tab/>
      </w:r>
      <w:r>
        <w:tab/>
      </w:r>
    </w:p>
    <w:p w:rsidR="00087967" w:rsidRDefault="00087967" w:rsidP="00DC197D">
      <w:pPr>
        <w:spacing w:after="0" w:line="240" w:lineRule="auto"/>
        <w:ind w:left="720"/>
      </w:pPr>
      <w:r>
        <w:t>Participate in discussions, and ask questions:</w:t>
      </w:r>
      <w:r w:rsidR="001A5FCE">
        <w:tab/>
      </w:r>
      <w:r w:rsidR="001A5FCE">
        <w:tab/>
      </w:r>
      <w:r w:rsidR="000740F1">
        <w:tab/>
      </w:r>
      <w:sdt>
        <w:sdtPr>
          <w:id w:val="1068700714"/>
          <w:placeholder>
            <w:docPart w:val="3738C8E66D6D472D8F2751FC7F8EE7D5"/>
          </w:placeholder>
          <w:showingPlcHdr/>
          <w:dropDownList>
            <w:listItem w:displayText="No Skill = 1" w:value="No Skill = 1"/>
            <w:listItem w:displayText="Some Skill = 2" w:value="Some Skill = 2"/>
            <w:listItem w:displayText="Adequate = 3" w:value="Adequate = 3"/>
            <w:listItem w:displayText="Above Average = 4" w:value="Above Average = 4"/>
            <w:listItem w:displayText="Very High = 5" w:value="Very High = 5"/>
            <w:listItem w:displayText="N/A" w:value="N/A"/>
          </w:dropDownList>
        </w:sdtPr>
        <w:sdtEndPr/>
        <w:sdtContent>
          <w:r w:rsidR="00D806CD" w:rsidRPr="00E05A46">
            <w:rPr>
              <w:color w:val="0000FF"/>
            </w:rPr>
            <w:t>Click here to select skill level</w:t>
          </w:r>
        </w:sdtContent>
      </w:sdt>
    </w:p>
    <w:p w:rsidR="00CB7529" w:rsidRDefault="00CB7529" w:rsidP="00CB7529">
      <w:pPr>
        <w:spacing w:after="0"/>
      </w:pPr>
    </w:p>
    <w:p w:rsidR="00CB7529" w:rsidRPr="004268C3" w:rsidRDefault="00CB7529" w:rsidP="00CB7529">
      <w:pPr>
        <w:spacing w:after="0"/>
        <w:rPr>
          <w:b/>
        </w:rPr>
      </w:pPr>
      <w:r w:rsidRPr="004268C3">
        <w:rPr>
          <w:b/>
        </w:rPr>
        <w:t>CONCEPTUAL/ANALYTICAL</w:t>
      </w:r>
    </w:p>
    <w:p w:rsidR="00CB7529" w:rsidRDefault="00CB7529" w:rsidP="001A5FCE">
      <w:pPr>
        <w:pStyle w:val="ListParagraph"/>
        <w:numPr>
          <w:ilvl w:val="0"/>
          <w:numId w:val="1"/>
        </w:numPr>
        <w:tabs>
          <w:tab w:val="left" w:pos="5040"/>
          <w:tab w:val="left" w:pos="6480"/>
        </w:tabs>
        <w:spacing w:after="0"/>
      </w:pPr>
      <w:r>
        <w:t>Analyze situations and take appropriate action:</w:t>
      </w:r>
      <w:r w:rsidR="001A5FCE">
        <w:tab/>
      </w:r>
      <w:r w:rsidR="001A5FCE">
        <w:tab/>
      </w:r>
      <w:sdt>
        <w:sdtPr>
          <w:id w:val="1526521559"/>
          <w:placeholder>
            <w:docPart w:val="4EF18159B6104EEABEF8887A13F58BB4"/>
          </w:placeholder>
          <w:showingPlcHdr/>
          <w:dropDownList>
            <w:listItem w:displayText="No Skill = 1" w:value="No Skill = 1"/>
            <w:listItem w:displayText="Some Skill = 2" w:value="Some Skill = 2"/>
            <w:listItem w:displayText="Adequate = 3" w:value="Adequate = 3"/>
            <w:listItem w:displayText="Above Average = 4" w:value="Above Average = 4"/>
            <w:listItem w:displayText="Very High = 5" w:value="Very High = 5"/>
            <w:listItem w:displayText="N/A" w:value="N/A"/>
          </w:dropDownList>
        </w:sdtPr>
        <w:sdtEndPr/>
        <w:sdtContent>
          <w:r w:rsidR="00D806CD" w:rsidRPr="00E05A46">
            <w:rPr>
              <w:color w:val="0000FF"/>
            </w:rPr>
            <w:t>Click here to select skill level</w:t>
          </w:r>
        </w:sdtContent>
      </w:sdt>
    </w:p>
    <w:p w:rsidR="00CB7529" w:rsidRDefault="00CB7529" w:rsidP="005C472E">
      <w:pPr>
        <w:pStyle w:val="ListParagraph"/>
        <w:numPr>
          <w:ilvl w:val="0"/>
          <w:numId w:val="1"/>
        </w:numPr>
        <w:spacing w:after="0"/>
      </w:pPr>
      <w:r>
        <w:t xml:space="preserve">Offer innovative and creative solutions </w:t>
      </w:r>
      <w:r w:rsidR="005C472E">
        <w:t>to problems:</w:t>
      </w:r>
      <w:r w:rsidR="001A5FCE">
        <w:tab/>
      </w:r>
      <w:r w:rsidR="001A5FCE">
        <w:tab/>
      </w:r>
      <w:sdt>
        <w:sdtPr>
          <w:id w:val="-569508210"/>
          <w:placeholder>
            <w:docPart w:val="67DE4ECB8A62481F838216F596ADAE8D"/>
          </w:placeholder>
          <w:showingPlcHdr/>
          <w:dropDownList>
            <w:listItem w:displayText="No Skill = 1" w:value="No Skill = 1"/>
            <w:listItem w:displayText="Some Skill = 2" w:value="Some Skill = 2"/>
            <w:listItem w:displayText="Adequate = 3" w:value="Adequate = 3"/>
            <w:listItem w:displayText="Above Average = 4" w:value="Above Average = 4"/>
            <w:listItem w:displayText="Very High = 5" w:value="Very High = 5"/>
            <w:listItem w:displayText="N/A" w:value="N/A"/>
          </w:dropDownList>
        </w:sdtPr>
        <w:sdtEndPr/>
        <w:sdtContent>
          <w:r w:rsidR="00D806CD" w:rsidRPr="00E05A46">
            <w:rPr>
              <w:color w:val="0000FF"/>
            </w:rPr>
            <w:t>Click here to select skill level</w:t>
          </w:r>
        </w:sdtContent>
      </w:sdt>
    </w:p>
    <w:p w:rsidR="000740F1" w:rsidRDefault="000740F1" w:rsidP="00DC197D">
      <w:pPr>
        <w:pStyle w:val="ListParagraph"/>
        <w:numPr>
          <w:ilvl w:val="0"/>
          <w:numId w:val="1"/>
        </w:numPr>
        <w:spacing w:after="0" w:line="240" w:lineRule="auto"/>
      </w:pPr>
      <w:r>
        <w:t xml:space="preserve">Collect and analyze information </w:t>
      </w:r>
    </w:p>
    <w:p w:rsidR="00246116" w:rsidRDefault="000740F1" w:rsidP="00DC197D">
      <w:pPr>
        <w:tabs>
          <w:tab w:val="left" w:pos="5280"/>
          <w:tab w:val="left" w:pos="6570"/>
        </w:tabs>
        <w:spacing w:after="0"/>
        <w:ind w:left="720"/>
      </w:pPr>
      <w:r>
        <w:t>(e.g. data) effectively:</w:t>
      </w:r>
      <w:r w:rsidR="00F75CF6">
        <w:t xml:space="preserve">                                                                            </w:t>
      </w:r>
      <w:sdt>
        <w:sdtPr>
          <w:id w:val="-1551601000"/>
          <w:placeholder>
            <w:docPart w:val="53401A4C4F3842C49F63401F06BBB1AF"/>
          </w:placeholder>
          <w:showingPlcHdr/>
          <w:dropDownList>
            <w:listItem w:displayText="No Skill = 1" w:value="No Skill = 1"/>
            <w:listItem w:displayText="Some Skill = 2" w:value="Some Skill = 2"/>
            <w:listItem w:displayText="Adequate = 3" w:value="Adequate = 3"/>
            <w:listItem w:displayText="Above Average = 4" w:value="Above Average = 4"/>
            <w:listItem w:displayText="Very High = 5" w:value="Very High = 5"/>
            <w:listItem w:displayText="N/A" w:value="N/A"/>
          </w:dropDownList>
        </w:sdtPr>
        <w:sdtEndPr/>
        <w:sdtContent>
          <w:r w:rsidR="00D806CD" w:rsidRPr="00E05A46">
            <w:rPr>
              <w:color w:val="0000FF"/>
            </w:rPr>
            <w:t>Click here to select skill level</w:t>
          </w:r>
        </w:sdtContent>
      </w:sdt>
      <w:r w:rsidR="001A5FCE">
        <w:tab/>
        <w:t xml:space="preserve">       </w:t>
      </w:r>
      <w:r w:rsidR="001A5FCE">
        <w:tab/>
      </w:r>
    </w:p>
    <w:p w:rsidR="00246116" w:rsidRDefault="00246116" w:rsidP="00DC197D">
      <w:pPr>
        <w:pStyle w:val="ListParagraph"/>
        <w:numPr>
          <w:ilvl w:val="0"/>
          <w:numId w:val="1"/>
        </w:numPr>
        <w:spacing w:after="0"/>
      </w:pPr>
      <w:r>
        <w:t>Access and apply specialized knowledge, such</w:t>
      </w:r>
      <w:r w:rsidR="005C472E">
        <w:t xml:space="preserve"> as classroom</w:t>
      </w:r>
    </w:p>
    <w:p w:rsidR="00246116" w:rsidRDefault="00246116" w:rsidP="00DC197D">
      <w:pPr>
        <w:pStyle w:val="ListParagraph"/>
        <w:spacing w:after="0" w:line="240" w:lineRule="auto"/>
      </w:pPr>
      <w:r>
        <w:t xml:space="preserve">and </w:t>
      </w:r>
      <w:r w:rsidR="005C472E">
        <w:t>f</w:t>
      </w:r>
      <w:r w:rsidR="001A5FCE">
        <w:t>ield-specific problems:</w:t>
      </w:r>
      <w:r w:rsidR="000740F1">
        <w:t xml:space="preserve">   </w:t>
      </w:r>
      <w:r w:rsidR="005C472E">
        <w:tab/>
      </w:r>
      <w:r w:rsidR="005C472E">
        <w:tab/>
      </w:r>
      <w:r w:rsidR="005C472E">
        <w:tab/>
      </w:r>
      <w:r w:rsidR="005C472E">
        <w:tab/>
      </w:r>
      <w:r w:rsidR="000740F1">
        <w:t xml:space="preserve">    </w:t>
      </w:r>
      <w:r w:rsidR="001A5FCE">
        <w:tab/>
      </w:r>
      <w:sdt>
        <w:sdtPr>
          <w:id w:val="-54244535"/>
          <w:placeholder>
            <w:docPart w:val="4A52EC0380BD42FEABCD1AEE02F29D47"/>
          </w:placeholder>
          <w:showingPlcHdr/>
          <w:dropDownList>
            <w:listItem w:displayText="No Skill = 1" w:value="No Skill = 1"/>
            <w:listItem w:displayText="Some Skill = 2" w:value="Some Skill = 2"/>
            <w:listItem w:displayText="Adequate = 3" w:value="Adequate = 3"/>
            <w:listItem w:displayText="Above Average = 4" w:value="Above Average = 4"/>
            <w:listItem w:displayText="Very High = 5" w:value="Very High = 5"/>
            <w:listItem w:displayText="N/A" w:value="N/A"/>
          </w:dropDownList>
        </w:sdtPr>
        <w:sdtEndPr/>
        <w:sdtContent>
          <w:r w:rsidR="00D806CD" w:rsidRPr="00E05A46">
            <w:rPr>
              <w:color w:val="0000FF"/>
            </w:rPr>
            <w:t>Click here to select skill level</w:t>
          </w:r>
        </w:sdtContent>
      </w:sdt>
      <w:r w:rsidR="000740F1">
        <w:t xml:space="preserve">   </w:t>
      </w:r>
    </w:p>
    <w:p w:rsidR="00246116" w:rsidRDefault="00246116" w:rsidP="004268C3">
      <w:pPr>
        <w:pStyle w:val="ListParagraph"/>
        <w:numPr>
          <w:ilvl w:val="0"/>
          <w:numId w:val="1"/>
        </w:numPr>
        <w:spacing w:before="240" w:after="0"/>
      </w:pPr>
      <w:r>
        <w:t>Demonstrate effective problem solving</w:t>
      </w:r>
      <w:r w:rsidR="005C472E">
        <w:t xml:space="preserve"> and decision making</w:t>
      </w:r>
      <w:r w:rsidR="000740F1">
        <w:t xml:space="preserve"> </w:t>
      </w:r>
      <w:r w:rsidR="001A5FCE">
        <w:tab/>
      </w:r>
      <w:sdt>
        <w:sdtPr>
          <w:id w:val="1052196739"/>
          <w:placeholder>
            <w:docPart w:val="498F37ACE832440999AD8BABEA975E5D"/>
          </w:placeholder>
          <w:showingPlcHdr/>
          <w:dropDownList>
            <w:listItem w:displayText="No Skill = 1" w:value="No Skill = 1"/>
            <w:listItem w:displayText="Some Skill = 2" w:value="Some Skill = 2"/>
            <w:listItem w:displayText="Adequate = 3" w:value="Adequate = 3"/>
            <w:listItem w:displayText="Above Average = 4" w:value="Above Average = 4"/>
            <w:listItem w:displayText="Very High = 5" w:value="Very High = 5"/>
            <w:listItem w:displayText="N/A" w:value="N/A"/>
          </w:dropDownList>
        </w:sdtPr>
        <w:sdtEndPr/>
        <w:sdtContent>
          <w:r w:rsidR="00D806CD" w:rsidRPr="00E05A46">
            <w:rPr>
              <w:color w:val="0000FF"/>
            </w:rPr>
            <w:t>Click here to select skill level</w:t>
          </w:r>
        </w:sdtContent>
      </w:sdt>
      <w:r w:rsidR="000740F1">
        <w:t xml:space="preserve">     </w:t>
      </w:r>
    </w:p>
    <w:p w:rsidR="00246116" w:rsidRPr="004268C3" w:rsidRDefault="00246116" w:rsidP="004268C3">
      <w:pPr>
        <w:spacing w:before="240" w:after="0"/>
        <w:rPr>
          <w:b/>
        </w:rPr>
      </w:pPr>
      <w:r w:rsidRPr="004268C3">
        <w:rPr>
          <w:b/>
        </w:rPr>
        <w:t>TEAMWORK</w:t>
      </w:r>
    </w:p>
    <w:p w:rsidR="00246116" w:rsidRDefault="00246116" w:rsidP="00DC197D">
      <w:pPr>
        <w:pStyle w:val="ListParagraph"/>
        <w:numPr>
          <w:ilvl w:val="0"/>
          <w:numId w:val="1"/>
        </w:numPr>
        <w:spacing w:after="0" w:line="240" w:lineRule="auto"/>
      </w:pPr>
      <w:r>
        <w:t>Make a positive impact on the team by</w:t>
      </w:r>
    </w:p>
    <w:p w:rsidR="00246116" w:rsidRDefault="00DC197D" w:rsidP="00DC197D">
      <w:pPr>
        <w:spacing w:after="0"/>
        <w:ind w:left="360" w:firstLine="360"/>
      </w:pPr>
      <w:r>
        <w:t>e</w:t>
      </w:r>
      <w:r w:rsidR="005C472E">
        <w:t>stablishing rapport and credibility:</w:t>
      </w:r>
      <w:r w:rsidR="005C472E">
        <w:tab/>
      </w:r>
      <w:r w:rsidR="001A5FCE">
        <w:tab/>
      </w:r>
      <w:r w:rsidR="001A5FCE">
        <w:tab/>
      </w:r>
      <w:r w:rsidR="001A5FCE">
        <w:tab/>
      </w:r>
      <w:sdt>
        <w:sdtPr>
          <w:id w:val="-60408725"/>
          <w:placeholder>
            <w:docPart w:val="8727CA788D9D466580D56BCBAC2CE2BC"/>
          </w:placeholder>
          <w:showingPlcHdr/>
          <w:dropDownList>
            <w:listItem w:displayText="No Skill = 1" w:value="No Skill = 1"/>
            <w:listItem w:displayText="Some Skill = 2" w:value="Some Skill = 2"/>
            <w:listItem w:displayText="Adequate = 3" w:value="Adequate = 3"/>
            <w:listItem w:displayText="Above Average = 4" w:value="Above Average = 4"/>
            <w:listItem w:displayText="Very High = 5" w:value="Very High = 5"/>
            <w:listItem w:displayText="N/A" w:value="N/A"/>
          </w:dropDownList>
        </w:sdtPr>
        <w:sdtEndPr/>
        <w:sdtContent>
          <w:r w:rsidR="00D806CD" w:rsidRPr="00E05A46">
            <w:rPr>
              <w:color w:val="0000FF"/>
            </w:rPr>
            <w:t>Click here to select skill level</w:t>
          </w:r>
        </w:sdtContent>
      </w:sdt>
      <w:r w:rsidR="000740F1">
        <w:t xml:space="preserve">                  </w:t>
      </w:r>
    </w:p>
    <w:p w:rsidR="00246116" w:rsidRDefault="00246116" w:rsidP="00DC197D">
      <w:pPr>
        <w:pStyle w:val="ListParagraph"/>
        <w:numPr>
          <w:ilvl w:val="0"/>
          <w:numId w:val="1"/>
        </w:numPr>
        <w:spacing w:after="0" w:line="240" w:lineRule="auto"/>
      </w:pPr>
      <w:r>
        <w:t xml:space="preserve">Utilize a collaborative approach and </w:t>
      </w:r>
      <w:r w:rsidR="005C472E">
        <w:t>share information</w:t>
      </w:r>
    </w:p>
    <w:p w:rsidR="000740F1" w:rsidRDefault="005C472E" w:rsidP="00DC197D">
      <w:pPr>
        <w:spacing w:after="0" w:line="240" w:lineRule="auto"/>
        <w:ind w:firstLine="720"/>
      </w:pPr>
      <w:r>
        <w:t>and resources with others</w:t>
      </w:r>
      <w:r>
        <w:tab/>
      </w:r>
      <w:r>
        <w:tab/>
      </w:r>
      <w:r>
        <w:tab/>
      </w:r>
      <w:r w:rsidR="001A5FCE">
        <w:tab/>
      </w:r>
      <w:r w:rsidR="001A5FCE">
        <w:tab/>
      </w:r>
      <w:sdt>
        <w:sdtPr>
          <w:id w:val="1263882566"/>
          <w:placeholder>
            <w:docPart w:val="65C5D5763C3847C680FC29F8FE0A4F98"/>
          </w:placeholder>
          <w:showingPlcHdr/>
          <w:dropDownList>
            <w:listItem w:displayText="No Skill = 1" w:value="No Skill = 1"/>
            <w:listItem w:displayText="Some Skill = 2" w:value="Some Skill = 2"/>
            <w:listItem w:displayText="Adequate = 3" w:value="Adequate = 3"/>
            <w:listItem w:displayText="Above Average = 4" w:value="Above Average = 4"/>
            <w:listItem w:displayText="Very High = 5" w:value="Very High = 5"/>
            <w:listItem w:displayText="N/A" w:value="N/A"/>
          </w:dropDownList>
        </w:sdtPr>
        <w:sdtEndPr/>
        <w:sdtContent>
          <w:r w:rsidR="00D806CD" w:rsidRPr="00E05A46">
            <w:rPr>
              <w:color w:val="0000FF"/>
            </w:rPr>
            <w:t>Click here to select skill level</w:t>
          </w:r>
        </w:sdtContent>
      </w:sdt>
      <w:r w:rsidR="00246116">
        <w:tab/>
      </w:r>
    </w:p>
    <w:p w:rsidR="00246116" w:rsidRDefault="00865B21" w:rsidP="00246116">
      <w:pPr>
        <w:pStyle w:val="ListParagraph"/>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360"/>
        </w:tabs>
        <w:spacing w:after="0"/>
      </w:pPr>
      <w:r>
        <w:t>Pitch in to help co-workers</w:t>
      </w:r>
      <w:r>
        <w:tab/>
      </w:r>
      <w:r>
        <w:tab/>
      </w:r>
      <w:r w:rsidR="001A5FCE">
        <w:tab/>
      </w:r>
      <w:r w:rsidR="001A5FCE">
        <w:tab/>
      </w:r>
      <w:r w:rsidR="001A5FCE">
        <w:tab/>
      </w:r>
      <w:sdt>
        <w:sdtPr>
          <w:id w:val="-2146029109"/>
          <w:placeholder>
            <w:docPart w:val="BEB62954025844D0A0FFEFEF03606310"/>
          </w:placeholder>
          <w:showingPlcHdr/>
          <w:dropDownList>
            <w:listItem w:displayText="No Skill = 1" w:value="No Skill = 1"/>
            <w:listItem w:displayText="Some Skill = 2" w:value="Some Skill = 2"/>
            <w:listItem w:displayText="Adequate = 3" w:value="Adequate = 3"/>
            <w:listItem w:displayText="Above Average = 4" w:value="Above Average = 4"/>
            <w:listItem w:displayText="Very High = 5" w:value="Very High = 5"/>
            <w:listItem w:displayText="N/A" w:value="N/A"/>
          </w:dropDownList>
        </w:sdtPr>
        <w:sdtEndPr/>
        <w:sdtContent>
          <w:r w:rsidR="00D806CD" w:rsidRPr="00E05A46">
            <w:rPr>
              <w:color w:val="0000FF"/>
            </w:rPr>
            <w:t>Click here to select skill level</w:t>
          </w:r>
        </w:sdtContent>
      </w:sdt>
    </w:p>
    <w:p w:rsidR="000740F1" w:rsidRDefault="00865B21" w:rsidP="00865B21">
      <w:pPr>
        <w:pStyle w:val="ListParagraph"/>
        <w:numPr>
          <w:ilvl w:val="0"/>
          <w:numId w:val="1"/>
        </w:numPr>
        <w:spacing w:after="0"/>
      </w:pPr>
      <w:r>
        <w:t xml:space="preserve">Respect what others have to contribute </w:t>
      </w:r>
      <w:r w:rsidR="001A5FCE">
        <w:tab/>
      </w:r>
      <w:r w:rsidR="001A5FCE">
        <w:tab/>
      </w:r>
      <w:r w:rsidR="001A5FCE">
        <w:tab/>
      </w:r>
      <w:r w:rsidR="001A5FCE">
        <w:tab/>
      </w:r>
      <w:sdt>
        <w:sdtPr>
          <w:id w:val="2000381300"/>
          <w:placeholder>
            <w:docPart w:val="2DD3B27A94404DDD851B8FEC8A942625"/>
          </w:placeholder>
          <w:showingPlcHdr/>
          <w:dropDownList>
            <w:listItem w:displayText="No Sill = 1" w:value="No Sill = 1"/>
            <w:listItem w:displayText="Some Skill = 2" w:value="Some Skill = 2"/>
            <w:listItem w:displayText="Adequate = 3" w:value="Adequate = 3"/>
            <w:listItem w:displayText="Above Average = 4" w:value="Above Average = 4"/>
            <w:listItem w:displayText="VeryHigh = 5" w:value="VeryHigh = 5"/>
            <w:listItem w:displayText="N/A" w:value="N/A"/>
          </w:dropDownList>
        </w:sdtPr>
        <w:sdtEndPr/>
        <w:sdtContent>
          <w:r w:rsidR="00D806CD" w:rsidRPr="00E05A46">
            <w:rPr>
              <w:color w:val="0000FF"/>
            </w:rPr>
            <w:t>Click here to select skill level</w:t>
          </w:r>
        </w:sdtContent>
      </w:sdt>
      <w:r w:rsidR="000740F1">
        <w:tab/>
        <w:t xml:space="preserve"> </w:t>
      </w:r>
    </w:p>
    <w:p w:rsidR="00865B21" w:rsidRDefault="00865B21" w:rsidP="00865B21">
      <w:pPr>
        <w:spacing w:after="0"/>
        <w:ind w:left="360"/>
      </w:pPr>
    </w:p>
    <w:p w:rsidR="00865B21" w:rsidRPr="004268C3" w:rsidRDefault="00865B21" w:rsidP="00865B21">
      <w:pPr>
        <w:spacing w:after="0"/>
        <w:rPr>
          <w:b/>
        </w:rPr>
      </w:pPr>
      <w:r w:rsidRPr="004268C3">
        <w:rPr>
          <w:b/>
        </w:rPr>
        <w:t>PROFESSIONAL QUALITIES</w:t>
      </w:r>
    </w:p>
    <w:p w:rsidR="00865B21" w:rsidRDefault="00865B21" w:rsidP="005C472E">
      <w:pPr>
        <w:pStyle w:val="ListParagraph"/>
        <w:numPr>
          <w:ilvl w:val="0"/>
          <w:numId w:val="1"/>
        </w:numPr>
        <w:spacing w:after="0"/>
      </w:pPr>
      <w:r>
        <w:t xml:space="preserve">Assume responsibility and am </w:t>
      </w:r>
      <w:r w:rsidR="005C472E">
        <w:t>accountable for actions</w:t>
      </w:r>
      <w:r w:rsidR="001A5FCE">
        <w:tab/>
      </w:r>
      <w:r w:rsidR="001A5FCE">
        <w:tab/>
      </w:r>
      <w:sdt>
        <w:sdtPr>
          <w:id w:val="671615816"/>
          <w:placeholder>
            <w:docPart w:val="1B412DE148914B7DB1050BFF24A3247C"/>
          </w:placeholder>
          <w:showingPlcHdr/>
          <w:dropDownList>
            <w:listItem w:displayText="No Skill = 1" w:value="No Skill = 1"/>
            <w:listItem w:displayText="Some Skill = 2" w:value="Some Skill = 2"/>
            <w:listItem w:displayText="Adequate = 3" w:value="Adequate = 3"/>
            <w:listItem w:displayText="Above Average = 4" w:value="Above Average = 4"/>
            <w:listItem w:displayText="Very High = 5" w:value="Very High = 5"/>
            <w:listItem w:displayText="N/A" w:value="N/A"/>
          </w:dropDownList>
        </w:sdtPr>
        <w:sdtEndPr/>
        <w:sdtContent>
          <w:r w:rsidR="00D806CD" w:rsidRPr="00E05A46">
            <w:rPr>
              <w:color w:val="0000FF"/>
            </w:rPr>
            <w:t>Click here to select skill level</w:t>
          </w:r>
        </w:sdtContent>
      </w:sdt>
      <w:r>
        <w:tab/>
      </w:r>
    </w:p>
    <w:p w:rsidR="00865B21" w:rsidRDefault="00865B21" w:rsidP="00865B21">
      <w:pPr>
        <w:pStyle w:val="ListParagraph"/>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360"/>
        </w:tabs>
        <w:spacing w:after="0"/>
      </w:pPr>
      <w:r>
        <w:t>Exhibit self-confidence</w:t>
      </w:r>
      <w:r>
        <w:tab/>
      </w:r>
      <w:r>
        <w:tab/>
      </w:r>
      <w:r>
        <w:tab/>
      </w:r>
      <w:r w:rsidR="001A5FCE">
        <w:tab/>
      </w:r>
      <w:r w:rsidR="001A5FCE">
        <w:tab/>
      </w:r>
      <w:r w:rsidR="001A5FCE">
        <w:tab/>
      </w:r>
      <w:sdt>
        <w:sdtPr>
          <w:id w:val="-1565785296"/>
          <w:placeholder>
            <w:docPart w:val="0ECAE8C223AC4E708ECD9DE2BE2471F2"/>
          </w:placeholder>
          <w:showingPlcHdr/>
          <w:dropDownList>
            <w:listItem w:displayText="No Skil = 1" w:value="No Skil = 1"/>
            <w:listItem w:displayText="Some Skill = 2" w:value="Some Skill = 2"/>
            <w:listItem w:displayText="Adequate = 3" w:value="Adequate = 3"/>
            <w:listItem w:displayText="Above Average = 4" w:value="Above Average = 4"/>
            <w:listItem w:displayText="Very High = 5" w:value="Very High = 5"/>
            <w:listItem w:displayText="N/A" w:value="N/A"/>
          </w:dropDownList>
        </w:sdtPr>
        <w:sdtEndPr/>
        <w:sdtContent>
          <w:r w:rsidR="00D806CD" w:rsidRPr="00E05A46">
            <w:rPr>
              <w:color w:val="0000FF"/>
            </w:rPr>
            <w:t>Click here to select skill level</w:t>
          </w:r>
        </w:sdtContent>
      </w:sdt>
    </w:p>
    <w:p w:rsidR="00865B21" w:rsidRDefault="00865B21" w:rsidP="005C472E">
      <w:pPr>
        <w:pStyle w:val="ListParagraph"/>
        <w:numPr>
          <w:ilvl w:val="0"/>
          <w:numId w:val="1"/>
        </w:numPr>
        <w:spacing w:after="0"/>
      </w:pPr>
      <w:r>
        <w:t xml:space="preserve">Possess honesty, integrity, and </w:t>
      </w:r>
      <w:r w:rsidR="005C472E">
        <w:t>personal ethics</w:t>
      </w:r>
      <w:r w:rsidR="001A5FCE">
        <w:tab/>
      </w:r>
      <w:r w:rsidR="001A5FCE">
        <w:tab/>
      </w:r>
      <w:r w:rsidR="001A5FCE">
        <w:tab/>
      </w:r>
      <w:sdt>
        <w:sdtPr>
          <w:id w:val="1143937134"/>
          <w:placeholder>
            <w:docPart w:val="CB9E9B5808DA4EE4A44F5167DAF24C2F"/>
          </w:placeholder>
          <w:showingPlcHdr/>
          <w:dropDownList>
            <w:listItem w:displayText="No Skill = 1" w:value="No Skill = 1"/>
            <w:listItem w:displayText="Some Skill = 2" w:value="Some Skill = 2"/>
            <w:listItem w:displayText="Adequate = 3" w:value="Adequate = 3"/>
            <w:listItem w:displayText="Above Average = 4" w:value="Above Average = 4"/>
            <w:listItem w:displayText="Very High = 5" w:value="Very High = 5"/>
            <w:listItem w:displayText="N/A" w:value="N/A"/>
          </w:dropDownList>
        </w:sdtPr>
        <w:sdtEndPr/>
        <w:sdtContent>
          <w:r w:rsidR="00D806CD" w:rsidRPr="00E05A46">
            <w:rPr>
              <w:color w:val="0000FF"/>
            </w:rPr>
            <w:t>Click here to select skill level</w:t>
          </w:r>
        </w:sdtContent>
      </w:sdt>
    </w:p>
    <w:p w:rsidR="00865B21" w:rsidRDefault="00865B21" w:rsidP="005C472E">
      <w:pPr>
        <w:pStyle w:val="ListParagraph"/>
        <w:numPr>
          <w:ilvl w:val="0"/>
          <w:numId w:val="1"/>
        </w:numPr>
        <w:spacing w:after="0"/>
      </w:pPr>
      <w:r>
        <w:t xml:space="preserve">Demonstrate a positive attitude </w:t>
      </w:r>
      <w:r w:rsidR="005C472E">
        <w:t>toward change</w:t>
      </w:r>
      <w:r w:rsidR="001A5FCE">
        <w:tab/>
      </w:r>
      <w:r w:rsidR="001A5FCE">
        <w:tab/>
      </w:r>
      <w:r w:rsidR="001A5FCE">
        <w:tab/>
      </w:r>
      <w:sdt>
        <w:sdtPr>
          <w:id w:val="1583646078"/>
          <w:placeholder>
            <w:docPart w:val="AE92E8A77F774E4EA3387E34484066C7"/>
          </w:placeholder>
          <w:showingPlcHdr/>
          <w:dropDownList>
            <w:listItem w:displayText="No Skill = 1" w:value="No Skill = 1"/>
            <w:listItem w:displayText="Some Skill = 2" w:value="Some Skill = 2"/>
            <w:listItem w:displayText="Adequate = 3" w:value="Adequate = 3"/>
            <w:listItem w:displayText="Above Average = 4" w:value="Above Average = 4"/>
            <w:listItem w:displayText="Very High = 5" w:value="Very High = 5"/>
            <w:listItem w:displayText="N/A" w:value="N/A"/>
          </w:dropDownList>
        </w:sdtPr>
        <w:sdtEndPr/>
        <w:sdtContent>
          <w:r w:rsidR="00D806CD" w:rsidRPr="00E05A46">
            <w:rPr>
              <w:color w:val="0000FF"/>
            </w:rPr>
            <w:t>Click here to select skill level</w:t>
          </w:r>
        </w:sdtContent>
      </w:sdt>
    </w:p>
    <w:p w:rsidR="00D5420F" w:rsidRDefault="00865B21" w:rsidP="005C472E">
      <w:pPr>
        <w:pStyle w:val="ListParagraph"/>
        <w:numPr>
          <w:ilvl w:val="0"/>
          <w:numId w:val="1"/>
        </w:numPr>
        <w:spacing w:after="0"/>
      </w:pPr>
      <w:r>
        <w:lastRenderedPageBreak/>
        <w:t>Respect divers</w:t>
      </w:r>
      <w:r w:rsidR="00D5420F">
        <w:t xml:space="preserve">ity and </w:t>
      </w:r>
      <w:r w:rsidR="005C472E">
        <w:t>alternative perspectives</w:t>
      </w:r>
      <w:r w:rsidR="001A5FCE">
        <w:tab/>
      </w:r>
      <w:r w:rsidR="001A5FCE">
        <w:tab/>
      </w:r>
      <w:r w:rsidR="001A5FCE">
        <w:tab/>
      </w:r>
      <w:sdt>
        <w:sdtPr>
          <w:id w:val="1058585578"/>
          <w:placeholder>
            <w:docPart w:val="9921BC229D7C4A1E90D6DD32C59DC330"/>
          </w:placeholder>
          <w:showingPlcHdr/>
          <w:dropDownList>
            <w:listItem w:displayText="No Skill = 1" w:value="No Skill = 1"/>
            <w:listItem w:displayText="Some Skill = 2" w:value="Some Skill = 2"/>
            <w:listItem w:displayText="Adequate = 3" w:value="Adequate = 3"/>
            <w:listItem w:displayText="Above Average = 4" w:value="Above Average = 4"/>
            <w:listItem w:displayText="Very High = 5" w:value="Very High = 5"/>
            <w:listItem w:displayText="N/A" w:value="N/A"/>
          </w:dropDownList>
        </w:sdtPr>
        <w:sdtEndPr/>
        <w:sdtContent>
          <w:r w:rsidR="00D806CD" w:rsidRPr="00E05A46">
            <w:rPr>
              <w:color w:val="0000FF"/>
            </w:rPr>
            <w:t>Click here to select skill level</w:t>
          </w:r>
        </w:sdtContent>
      </w:sdt>
    </w:p>
    <w:p w:rsidR="00D5420F" w:rsidRDefault="00D5420F" w:rsidP="005C472E">
      <w:pPr>
        <w:pStyle w:val="ListParagraph"/>
        <w:numPr>
          <w:ilvl w:val="0"/>
          <w:numId w:val="1"/>
        </w:numPr>
        <w:spacing w:after="0"/>
      </w:pPr>
      <w:r>
        <w:t>Represent the organization appropriately</w:t>
      </w:r>
      <w:r w:rsidR="005C472E">
        <w:t xml:space="preserve"> at all times</w:t>
      </w:r>
      <w:r w:rsidR="001A5FCE">
        <w:tab/>
      </w:r>
      <w:r w:rsidR="001A5FCE">
        <w:tab/>
      </w:r>
      <w:sdt>
        <w:sdtPr>
          <w:id w:val="1885135609"/>
          <w:placeholder>
            <w:docPart w:val="4DA0B6AC14954A01AB126D9A22041CEF"/>
          </w:placeholder>
          <w:showingPlcHdr/>
          <w:dropDownList>
            <w:listItem w:displayText="No Skill = 1" w:value="No Skill = 1"/>
            <w:listItem w:displayText="Some Skill = 2" w:value="Some Skill = 2"/>
            <w:listItem w:displayText="Adequate = 3" w:value="Adequate = 3"/>
            <w:listItem w:displayText="Above Average = 4" w:value="Above Average = 4"/>
            <w:listItem w:displayText="Very High = 5" w:value="Very High = 5"/>
            <w:listItem w:displayText="N/A" w:value="N/A"/>
          </w:dropDownList>
        </w:sdtPr>
        <w:sdtEndPr/>
        <w:sdtContent>
          <w:r w:rsidR="00D806CD" w:rsidRPr="00E05A46">
            <w:rPr>
              <w:color w:val="0000FF"/>
            </w:rPr>
            <w:t>Click here to select skill level</w:t>
          </w:r>
        </w:sdtContent>
      </w:sdt>
    </w:p>
    <w:p w:rsidR="00D5420F" w:rsidRDefault="00D5420F" w:rsidP="00D5420F">
      <w:pPr>
        <w:spacing w:after="0"/>
        <w:ind w:left="720"/>
      </w:pPr>
    </w:p>
    <w:p w:rsidR="00D5420F" w:rsidRPr="004268C3" w:rsidRDefault="00D5420F" w:rsidP="00D5420F">
      <w:pPr>
        <w:spacing w:after="0"/>
        <w:rPr>
          <w:b/>
        </w:rPr>
      </w:pPr>
      <w:r w:rsidRPr="004268C3">
        <w:rPr>
          <w:b/>
        </w:rPr>
        <w:t>SELF –MANAGEMENT &amp; WORK HABITS</w:t>
      </w:r>
    </w:p>
    <w:p w:rsidR="00D5420F" w:rsidRDefault="00D5420F" w:rsidP="00D5420F">
      <w:pPr>
        <w:pStyle w:val="ListParagraph"/>
        <w:numPr>
          <w:ilvl w:val="0"/>
          <w:numId w:val="1"/>
        </w:numPr>
        <w:spacing w:after="0"/>
      </w:pPr>
      <w:r>
        <w:t xml:space="preserve">Produce work of high quality, free from error </w:t>
      </w:r>
      <w:r w:rsidR="001A5FCE">
        <w:tab/>
      </w:r>
      <w:r w:rsidR="001A5FCE">
        <w:tab/>
      </w:r>
      <w:r w:rsidR="001A5FCE">
        <w:tab/>
      </w:r>
      <w:sdt>
        <w:sdtPr>
          <w:id w:val="-1731838476"/>
          <w:placeholder>
            <w:docPart w:val="B65C2931EBC74F1D8F2CF883558301AE"/>
          </w:placeholder>
          <w:showingPlcHdr/>
          <w:dropDownList>
            <w:listItem w:displayText="No Skill = 1" w:value="No Skill = 1"/>
            <w:listItem w:displayText="Some Skill = 2" w:value="Some Skill = 2"/>
            <w:listItem w:displayText="Adequate = 3" w:value="Adequate = 3"/>
            <w:listItem w:displayText="Above Average = 4" w:value="Above Average = 4"/>
            <w:listItem w:displayText="Very High = 5" w:value="Very High = 5"/>
            <w:listItem w:displayText="N/A" w:value="N/A"/>
          </w:dropDownList>
        </w:sdtPr>
        <w:sdtEndPr/>
        <w:sdtContent>
          <w:r w:rsidR="00D806CD" w:rsidRPr="00E05A46">
            <w:rPr>
              <w:color w:val="0000FF"/>
            </w:rPr>
            <w:t>Click here to select skill level</w:t>
          </w:r>
        </w:sdtContent>
      </w:sdt>
    </w:p>
    <w:p w:rsidR="00D5420F" w:rsidRDefault="00D13E46" w:rsidP="00D5420F">
      <w:pPr>
        <w:pStyle w:val="ListParagraph"/>
        <w:numPr>
          <w:ilvl w:val="0"/>
          <w:numId w:val="1"/>
        </w:numPr>
        <w:spacing w:after="0"/>
      </w:pPr>
      <w:r>
        <w:t>Produce a significant volume of work</w:t>
      </w:r>
      <w:r>
        <w:tab/>
      </w:r>
      <w:r w:rsidR="001A5FCE">
        <w:tab/>
      </w:r>
      <w:r w:rsidR="001A5FCE">
        <w:tab/>
      </w:r>
      <w:r w:rsidR="001A5FCE">
        <w:tab/>
      </w:r>
      <w:sdt>
        <w:sdtPr>
          <w:id w:val="-1651446604"/>
          <w:placeholder>
            <w:docPart w:val="2CAE06E3E9CB4A339FD669204FADB8D3"/>
          </w:placeholder>
          <w:showingPlcHdr/>
          <w:dropDownList>
            <w:listItem w:displayText="No Skill = 1" w:value="No Skill = 1"/>
            <w:listItem w:displayText="Some Skill = 2" w:value="Some Skill = 2"/>
            <w:listItem w:displayText="Adequate = 3" w:value="Adequate = 3"/>
            <w:listItem w:displayText="Above Average = 4" w:value="Above Average = 4"/>
            <w:listItem w:displayText="Very High = 5" w:value="Very High = 5"/>
            <w:listItem w:displayText="N/A" w:value="N/A"/>
          </w:dropDownList>
        </w:sdtPr>
        <w:sdtEndPr/>
        <w:sdtContent>
          <w:r w:rsidR="00D806CD" w:rsidRPr="00E05A46">
            <w:rPr>
              <w:color w:val="0000FF"/>
            </w:rPr>
            <w:t>Click here to select skill level</w:t>
          </w:r>
        </w:sdtContent>
      </w:sdt>
    </w:p>
    <w:p w:rsidR="00D13E46" w:rsidRDefault="00D13E46" w:rsidP="00D5420F">
      <w:pPr>
        <w:pStyle w:val="ListParagraph"/>
        <w:numPr>
          <w:ilvl w:val="0"/>
          <w:numId w:val="1"/>
        </w:numPr>
        <w:spacing w:after="0"/>
      </w:pPr>
      <w:r>
        <w:t xml:space="preserve">Maintain good attendance and punctuality </w:t>
      </w:r>
      <w:r>
        <w:tab/>
      </w:r>
      <w:r w:rsidR="001A5FCE">
        <w:tab/>
      </w:r>
      <w:r w:rsidR="001A5FCE">
        <w:tab/>
      </w:r>
      <w:sdt>
        <w:sdtPr>
          <w:id w:val="138464262"/>
          <w:placeholder>
            <w:docPart w:val="84E0AB9D15B140C8846B06BEABC93C39"/>
          </w:placeholder>
          <w:showingPlcHdr/>
          <w:dropDownList>
            <w:listItem w:displayText="No Skill = 1" w:value="No Skill = 1"/>
            <w:listItem w:displayText="Some Skill = 2" w:value="Some Skill = 2"/>
            <w:listItem w:displayText="Adequate = 3" w:value="Adequate = 3"/>
            <w:listItem w:displayText="Above Average = 4" w:value="Above Average = 4"/>
            <w:listItem w:displayText="Very High = 5" w:value="Very High = 5"/>
            <w:listItem w:displayText="N/A" w:value="N/A"/>
          </w:dropDownList>
        </w:sdtPr>
        <w:sdtEndPr/>
        <w:sdtContent>
          <w:r w:rsidR="00D806CD" w:rsidRPr="00E05A46">
            <w:rPr>
              <w:color w:val="0000FF"/>
            </w:rPr>
            <w:t>Click here to select skill level</w:t>
          </w:r>
        </w:sdtContent>
      </w:sdt>
    </w:p>
    <w:p w:rsidR="00D13E46" w:rsidRDefault="00D13E46" w:rsidP="00D5420F">
      <w:pPr>
        <w:pStyle w:val="ListParagraph"/>
        <w:numPr>
          <w:ilvl w:val="0"/>
          <w:numId w:val="1"/>
        </w:numPr>
        <w:spacing w:after="0"/>
      </w:pPr>
      <w:r>
        <w:t>Complete tasks as assigned and on time</w:t>
      </w:r>
      <w:r>
        <w:tab/>
      </w:r>
      <w:r>
        <w:tab/>
      </w:r>
      <w:r w:rsidR="001A5FCE">
        <w:tab/>
      </w:r>
      <w:r w:rsidR="001A5FCE">
        <w:tab/>
      </w:r>
      <w:sdt>
        <w:sdtPr>
          <w:id w:val="1483045333"/>
          <w:showingPlcHdr/>
          <w:dropDownList>
            <w:listItem w:displayText="No Skill = 1" w:value="No Skill = 1"/>
            <w:listItem w:displayText="Some Skill = 2" w:value="Some Skill = 2"/>
            <w:listItem w:displayText="Adequate = 3" w:value="Adequate = 3"/>
            <w:listItem w:displayText="Above Average = 4" w:value="Above Average = 4"/>
            <w:listItem w:displayText="Very High = 5" w:value="Very High = 5"/>
            <w:listItem w:displayText="N/A" w:value="N/A"/>
          </w:dropDownList>
        </w:sdtPr>
        <w:sdtEndPr/>
        <w:sdtContent>
          <w:r w:rsidR="00D806CD" w:rsidRPr="00E05A46">
            <w:rPr>
              <w:color w:val="0000FF"/>
            </w:rPr>
            <w:t>Click here to select skill level</w:t>
          </w:r>
        </w:sdtContent>
      </w:sdt>
    </w:p>
    <w:p w:rsidR="001B048E" w:rsidRDefault="001B048E" w:rsidP="00D5420F">
      <w:pPr>
        <w:pStyle w:val="ListParagraph"/>
        <w:numPr>
          <w:ilvl w:val="0"/>
          <w:numId w:val="1"/>
        </w:numPr>
        <w:spacing w:after="0"/>
      </w:pPr>
      <w:r>
        <w:t>Listen to feedback and adapt strategy when</w:t>
      </w:r>
    </w:p>
    <w:p w:rsidR="001B048E" w:rsidRDefault="00DC197D" w:rsidP="001B048E">
      <w:pPr>
        <w:spacing w:after="0"/>
        <w:ind w:left="720"/>
      </w:pPr>
      <w:r>
        <w:t>c</w:t>
      </w:r>
      <w:r w:rsidR="001B048E">
        <w:t>urrent approach is not working</w:t>
      </w:r>
      <w:r w:rsidR="001B048E">
        <w:tab/>
      </w:r>
      <w:r w:rsidR="001B048E">
        <w:tab/>
      </w:r>
      <w:r w:rsidR="001A5FCE">
        <w:tab/>
      </w:r>
      <w:r>
        <w:tab/>
      </w:r>
      <w:r w:rsidR="001A5FCE">
        <w:tab/>
      </w:r>
      <w:sdt>
        <w:sdtPr>
          <w:id w:val="-590238559"/>
          <w:showingPlcHdr/>
          <w:dropDownList>
            <w:listItem w:displayText="No Skill = 1" w:value="No Skill = 1"/>
            <w:listItem w:displayText="Some Skill = 2" w:value="Some Skill = 2"/>
            <w:listItem w:displayText="Adequate = 4" w:value="Adequate = 4"/>
            <w:listItem w:displayText="Above Average = 4" w:value="Above Average = 4"/>
            <w:listItem w:displayText="Very High = 5" w:value="Very High = 5"/>
            <w:listItem w:displayText="N/A" w:value="N/A"/>
          </w:dropDownList>
        </w:sdtPr>
        <w:sdtEndPr/>
        <w:sdtContent>
          <w:r w:rsidR="00D806CD" w:rsidRPr="00E05A46">
            <w:rPr>
              <w:color w:val="0000FF"/>
            </w:rPr>
            <w:t>Click here to select skill level</w:t>
          </w:r>
        </w:sdtContent>
      </w:sdt>
    </w:p>
    <w:p w:rsidR="001B048E" w:rsidRDefault="001B048E" w:rsidP="005C472E">
      <w:pPr>
        <w:pStyle w:val="ListParagraph"/>
        <w:numPr>
          <w:ilvl w:val="0"/>
          <w:numId w:val="1"/>
        </w:numPr>
        <w:spacing w:after="0"/>
      </w:pPr>
      <w:r>
        <w:t>Utilize good judgment and establish</w:t>
      </w:r>
      <w:r w:rsidR="005C472E">
        <w:t xml:space="preserve"> priorities among duties</w:t>
      </w:r>
      <w:r w:rsidR="001A5FCE">
        <w:tab/>
      </w:r>
      <w:sdt>
        <w:sdtPr>
          <w:id w:val="-1922866138"/>
          <w:showingPlcHdr/>
          <w:dropDownList>
            <w:listItem w:displayText="No Skill = 1" w:value="No Skill = 1"/>
            <w:listItem w:displayText="Some Skill = 2" w:value="Some Skill = 2"/>
            <w:listItem w:displayText="Adequate = 3" w:value="Adequate = 3"/>
            <w:listItem w:displayText="Above Average = 4" w:value="Above Average = 4"/>
            <w:listItem w:displayText="Very High = 5" w:value="Very High = 5"/>
            <w:listItem w:displayText="N/A" w:value="N/A"/>
          </w:dropDownList>
        </w:sdtPr>
        <w:sdtEndPr/>
        <w:sdtContent>
          <w:r w:rsidR="00D806CD" w:rsidRPr="00E05A46">
            <w:rPr>
              <w:color w:val="0000FF"/>
            </w:rPr>
            <w:t>Click here to select skill level</w:t>
          </w:r>
        </w:sdtContent>
      </w:sdt>
    </w:p>
    <w:p w:rsidR="001B048E" w:rsidRDefault="001B048E" w:rsidP="001B048E">
      <w:pPr>
        <w:spacing w:after="0"/>
        <w:ind w:left="720"/>
      </w:pPr>
    </w:p>
    <w:p w:rsidR="001B048E" w:rsidRPr="004268C3" w:rsidRDefault="001B048E" w:rsidP="001B048E">
      <w:pPr>
        <w:spacing w:after="0"/>
        <w:rPr>
          <w:b/>
        </w:rPr>
      </w:pPr>
      <w:r w:rsidRPr="004268C3">
        <w:rPr>
          <w:b/>
        </w:rPr>
        <w:t>INITIATIVE</w:t>
      </w:r>
    </w:p>
    <w:p w:rsidR="001B048E" w:rsidRDefault="001B048E" w:rsidP="00DC197D">
      <w:pPr>
        <w:pStyle w:val="ListParagraph"/>
        <w:numPr>
          <w:ilvl w:val="0"/>
          <w:numId w:val="1"/>
        </w:numPr>
        <w:spacing w:after="0"/>
      </w:pPr>
      <w:r>
        <w:t>Set and communicate goals and follow up</w:t>
      </w:r>
      <w:r w:rsidR="00DC197D">
        <w:t xml:space="preserve"> with results</w:t>
      </w:r>
      <w:r w:rsidR="001A5FCE">
        <w:tab/>
      </w:r>
      <w:r w:rsidR="001A5FCE">
        <w:tab/>
      </w:r>
      <w:sdt>
        <w:sdtPr>
          <w:id w:val="1345509889"/>
          <w:showingPlcHdr/>
          <w:dropDownList>
            <w:listItem w:displayText="No Skill = 1" w:value="No Skill = 1"/>
            <w:listItem w:displayText="Some Skill = 2" w:value="Some Skill = 2"/>
            <w:listItem w:displayText="Adequate = 3" w:value="Adequate = 3"/>
            <w:listItem w:displayText="Above Average = 4" w:value="Above Average = 4"/>
            <w:listItem w:displayText="Very High = 5" w:value="Very High = 5"/>
            <w:listItem w:displayText="N/A" w:value="N/A"/>
          </w:dropDownList>
        </w:sdtPr>
        <w:sdtEndPr/>
        <w:sdtContent>
          <w:r w:rsidR="00D806CD" w:rsidRPr="00E05A46">
            <w:rPr>
              <w:color w:val="0000FF"/>
            </w:rPr>
            <w:t>Click here to select skill level</w:t>
          </w:r>
        </w:sdtContent>
      </w:sdt>
    </w:p>
    <w:p w:rsidR="001B048E" w:rsidRDefault="001B048E" w:rsidP="001B048E">
      <w:pPr>
        <w:pStyle w:val="ListParagraph"/>
        <w:numPr>
          <w:ilvl w:val="0"/>
          <w:numId w:val="1"/>
        </w:numPr>
        <w:spacing w:after="0"/>
      </w:pPr>
      <w:r>
        <w:t>Seek opportunities to learn</w:t>
      </w:r>
      <w:r>
        <w:tab/>
      </w:r>
      <w:r>
        <w:tab/>
      </w:r>
      <w:r>
        <w:tab/>
      </w:r>
      <w:r w:rsidR="001A5FCE">
        <w:tab/>
      </w:r>
      <w:r w:rsidR="001A5FCE">
        <w:tab/>
      </w:r>
      <w:sdt>
        <w:sdtPr>
          <w:id w:val="551579236"/>
          <w:showingPlcHdr/>
          <w:dropDownList>
            <w:listItem w:displayText="No Skill = 1" w:value="No Skill = 1"/>
            <w:listItem w:displayText="Some Skill = 2" w:value="Some Skill = 2"/>
            <w:listItem w:displayText="Adequate = 3" w:value="Adequate = 3"/>
            <w:listItem w:displayText="Above Average = 4" w:value="Above Average = 4"/>
            <w:listItem w:displayText="Very High = 5" w:value="Very High = 5"/>
            <w:listItem w:displayText="N/a" w:value="N/a"/>
          </w:dropDownList>
        </w:sdtPr>
        <w:sdtEndPr/>
        <w:sdtContent>
          <w:r w:rsidR="00D806CD" w:rsidRPr="00E05A46">
            <w:rPr>
              <w:color w:val="0000FF"/>
            </w:rPr>
            <w:t>Click here to select skill level</w:t>
          </w:r>
        </w:sdtContent>
      </w:sdt>
    </w:p>
    <w:p w:rsidR="001B048E" w:rsidRDefault="001B048E" w:rsidP="001B048E">
      <w:pPr>
        <w:pStyle w:val="ListParagraph"/>
        <w:numPr>
          <w:ilvl w:val="0"/>
          <w:numId w:val="1"/>
        </w:numPr>
        <w:spacing w:after="0"/>
      </w:pPr>
      <w:r>
        <w:t>Take the initiative to get a job done</w:t>
      </w:r>
      <w:r>
        <w:tab/>
      </w:r>
      <w:r>
        <w:tab/>
      </w:r>
      <w:r w:rsidR="001A5FCE">
        <w:tab/>
      </w:r>
      <w:r w:rsidR="001A5FCE">
        <w:tab/>
      </w:r>
      <w:sdt>
        <w:sdtPr>
          <w:id w:val="1679848252"/>
          <w:showingPlcHdr/>
          <w:dropDownList>
            <w:listItem w:displayText="No Skill = 1" w:value="No Skill = 1"/>
            <w:listItem w:displayText="Some Skill = 2" w:value="Some Skill = 2"/>
            <w:listItem w:displayText="Adequate = 3" w:value="Adequate = 3"/>
            <w:listItem w:displayText="Above Average = 4" w:value="Above Average = 4"/>
            <w:listItem w:displayText="Very High = 5" w:value="Very High = 5"/>
            <w:listItem w:displayText="N/A" w:value="N/A"/>
          </w:dropDownList>
        </w:sdtPr>
        <w:sdtEndPr/>
        <w:sdtContent>
          <w:r w:rsidR="00D806CD" w:rsidRPr="00E05A46">
            <w:rPr>
              <w:color w:val="0000FF"/>
            </w:rPr>
            <w:t>Click here to select skill level</w:t>
          </w:r>
        </w:sdtContent>
      </w:sdt>
    </w:p>
    <w:p w:rsidR="001B048E" w:rsidRDefault="001B048E" w:rsidP="001B048E">
      <w:pPr>
        <w:pStyle w:val="ListParagraph"/>
        <w:numPr>
          <w:ilvl w:val="0"/>
          <w:numId w:val="1"/>
        </w:numPr>
        <w:spacing w:after="0"/>
      </w:pPr>
      <w:r>
        <w:t>Act decisively on critical issues</w:t>
      </w:r>
      <w:r>
        <w:tab/>
      </w:r>
      <w:r>
        <w:tab/>
      </w:r>
      <w:r>
        <w:tab/>
      </w:r>
      <w:r w:rsidR="001A5FCE">
        <w:tab/>
      </w:r>
      <w:r w:rsidR="001A5FCE">
        <w:tab/>
      </w:r>
      <w:sdt>
        <w:sdtPr>
          <w:id w:val="867416902"/>
          <w:showingPlcHdr/>
          <w:dropDownList>
            <w:listItem w:displayText="No Skill = 1" w:value="No Skill = 1"/>
            <w:listItem w:displayText="Some Skill = 2" w:value="Some Skill = 2"/>
            <w:listItem w:displayText="Adequate = 3" w:value="Adequate = 3"/>
            <w:listItem w:displayText="Above Average = 4" w:value="Above Average = 4"/>
            <w:listItem w:displayText="Very High = 5" w:value="Very High = 5"/>
            <w:listItem w:displayText="N/A" w:value="N/A"/>
          </w:dropDownList>
        </w:sdtPr>
        <w:sdtEndPr/>
        <w:sdtContent>
          <w:r w:rsidR="00D806CD" w:rsidRPr="00E05A46">
            <w:rPr>
              <w:color w:val="0000FF"/>
            </w:rPr>
            <w:t>Click here to select skill level</w:t>
          </w:r>
        </w:sdtContent>
      </w:sdt>
    </w:p>
    <w:p w:rsidR="006F2B92" w:rsidRDefault="006F2B92" w:rsidP="006F2B92">
      <w:pPr>
        <w:spacing w:after="0"/>
      </w:pPr>
    </w:p>
    <w:p w:rsidR="001B048E" w:rsidRPr="004268C3" w:rsidRDefault="006F2B92" w:rsidP="006F2B92">
      <w:pPr>
        <w:spacing w:after="0"/>
        <w:rPr>
          <w:b/>
        </w:rPr>
      </w:pPr>
      <w:r w:rsidRPr="004268C3">
        <w:rPr>
          <w:b/>
        </w:rPr>
        <w:t>TECHNOLOGY</w:t>
      </w:r>
    </w:p>
    <w:p w:rsidR="006F2B92" w:rsidRDefault="006F2B92" w:rsidP="005C472E">
      <w:pPr>
        <w:pStyle w:val="ListParagraph"/>
        <w:numPr>
          <w:ilvl w:val="0"/>
          <w:numId w:val="1"/>
        </w:numPr>
        <w:spacing w:after="0"/>
      </w:pPr>
      <w:r>
        <w:t>Have the computer and/or technical skills</w:t>
      </w:r>
      <w:r w:rsidR="005C472E">
        <w:t xml:space="preserve"> for the job</w:t>
      </w:r>
      <w:r w:rsidR="001A5FCE">
        <w:tab/>
      </w:r>
      <w:r w:rsidR="001A5FCE">
        <w:tab/>
      </w:r>
      <w:sdt>
        <w:sdtPr>
          <w:id w:val="-1121460208"/>
          <w:showingPlcHdr/>
          <w:dropDownList>
            <w:listItem w:displayText="No Skill = 1" w:value="No Skill = 1"/>
            <w:listItem w:displayText="Some Skill = 2" w:value="Some Skill = 2"/>
            <w:listItem w:displayText="Adequate = 3" w:value="Adequate = 3"/>
            <w:listItem w:displayText="Above Average = 4" w:value="Above Average = 4"/>
            <w:listItem w:displayText="Very High = 5" w:value="Very High = 5"/>
            <w:listItem w:displayText="N/A" w:value="N/A"/>
          </w:dropDownList>
        </w:sdtPr>
        <w:sdtEndPr/>
        <w:sdtContent>
          <w:r w:rsidR="00D806CD" w:rsidRPr="00E05A46">
            <w:rPr>
              <w:color w:val="0000FF"/>
            </w:rPr>
            <w:t>Click here to select skill level</w:t>
          </w:r>
        </w:sdtContent>
      </w:sdt>
    </w:p>
    <w:p w:rsidR="006F2B92" w:rsidRDefault="006F2B92" w:rsidP="005C472E">
      <w:pPr>
        <w:pStyle w:val="ListParagraph"/>
        <w:numPr>
          <w:ilvl w:val="0"/>
          <w:numId w:val="1"/>
        </w:numPr>
        <w:spacing w:after="0"/>
      </w:pPr>
      <w:r>
        <w:t xml:space="preserve">Demonstrate a willingness to enhance </w:t>
      </w:r>
      <w:r w:rsidR="005C472E">
        <w:t>technical skills</w:t>
      </w:r>
      <w:r w:rsidR="001A5FCE">
        <w:tab/>
      </w:r>
      <w:r w:rsidR="001A5FCE">
        <w:tab/>
      </w:r>
      <w:sdt>
        <w:sdtPr>
          <w:id w:val="2122564744"/>
          <w:showingPlcHdr/>
          <w:dropDownList>
            <w:listItem w:displayText="No Skill = 1" w:value="No Skill = 1"/>
            <w:listItem w:displayText="Some Skill = 2" w:value="Some Skill = 2"/>
            <w:listItem w:displayText="Adequate = 3" w:value="Adequate = 3"/>
            <w:listItem w:displayText="Above Average = 4" w:value="Above Average = 4"/>
            <w:listItem w:displayText="Very High = 5" w:value="Very High = 5"/>
            <w:listItem w:displayText="N/A" w:value="N/A"/>
          </w:dropDownList>
        </w:sdtPr>
        <w:sdtEndPr/>
        <w:sdtContent>
          <w:r w:rsidR="00D806CD" w:rsidRPr="00E05A46">
            <w:rPr>
              <w:color w:val="0000FF"/>
            </w:rPr>
            <w:t>Click here to select skill level</w:t>
          </w:r>
        </w:sdtContent>
      </w:sdt>
    </w:p>
    <w:p w:rsidR="006F2B92" w:rsidRDefault="006F2B92" w:rsidP="006F2B92">
      <w:pPr>
        <w:pStyle w:val="ListParagraph"/>
        <w:numPr>
          <w:ilvl w:val="0"/>
          <w:numId w:val="1"/>
        </w:numPr>
        <w:spacing w:after="0"/>
      </w:pPr>
      <w:r>
        <w:t>Utilize technology to perform work effectively</w:t>
      </w:r>
      <w:r>
        <w:tab/>
      </w:r>
      <w:r w:rsidR="001A5FCE">
        <w:tab/>
      </w:r>
      <w:r w:rsidR="001A5FCE">
        <w:tab/>
      </w:r>
      <w:sdt>
        <w:sdtPr>
          <w:id w:val="-1592077119"/>
          <w:showingPlcHdr/>
          <w:dropDownList>
            <w:listItem w:displayText="No Skill = 1" w:value="No Skill = 1"/>
            <w:listItem w:displayText="Some Skill = 2" w:value="Some Skill = 2"/>
            <w:listItem w:displayText="Adequate = 3" w:value="Adequate = 3"/>
            <w:listItem w:displayText="Above Average = 4" w:value="Above Average = 4"/>
            <w:listItem w:displayText="Very High = 5" w:value="Very High = 5"/>
            <w:listItem w:displayText="N/A" w:value="N/A"/>
          </w:dropDownList>
        </w:sdtPr>
        <w:sdtEndPr/>
        <w:sdtContent>
          <w:r w:rsidR="00D806CD" w:rsidRPr="00E05A46">
            <w:rPr>
              <w:color w:val="0000FF"/>
            </w:rPr>
            <w:t>Click here to select skill level</w:t>
          </w:r>
        </w:sdtContent>
      </w:sdt>
    </w:p>
    <w:p w:rsidR="006F2B92" w:rsidRDefault="006F2B92" w:rsidP="006F2B92">
      <w:pPr>
        <w:pStyle w:val="ListParagraph"/>
        <w:numPr>
          <w:ilvl w:val="0"/>
          <w:numId w:val="1"/>
        </w:numPr>
        <w:spacing w:after="0"/>
      </w:pPr>
      <w:r>
        <w:t>Utilize technology appropriately in the workplace</w:t>
      </w:r>
      <w:r>
        <w:tab/>
      </w:r>
      <w:r w:rsidR="001A5FCE">
        <w:tab/>
      </w:r>
      <w:sdt>
        <w:sdtPr>
          <w:id w:val="-645579029"/>
          <w:showingPlcHdr/>
          <w:dropDownList>
            <w:listItem w:displayText="No Skill = 1" w:value="No Skill = 1"/>
            <w:listItem w:displayText="Some Skill = 2" w:value="Some Skill = 2"/>
            <w:listItem w:displayText="Adequate = 3" w:value="Adequate = 3"/>
            <w:listItem w:displayText="Above Average = 4" w:value="Above Average = 4"/>
            <w:listItem w:displayText="Very High = 5" w:value="Very High = 5"/>
            <w:listItem w:displayText="N/A" w:value="N/A"/>
          </w:dropDownList>
        </w:sdtPr>
        <w:sdtEndPr/>
        <w:sdtContent>
          <w:r w:rsidR="00D806CD" w:rsidRPr="00E05A46">
            <w:rPr>
              <w:color w:val="0000FF"/>
            </w:rPr>
            <w:t>Click here to select skill level</w:t>
          </w:r>
        </w:sdtContent>
      </w:sdt>
    </w:p>
    <w:p w:rsidR="00587F0D" w:rsidRDefault="00587F0D" w:rsidP="00587F0D">
      <w:pPr>
        <w:spacing w:after="0"/>
      </w:pPr>
    </w:p>
    <w:p w:rsidR="00587F0D" w:rsidRPr="00D1544F" w:rsidRDefault="00D1544F" w:rsidP="00587F0D">
      <w:pPr>
        <w:spacing w:after="0"/>
        <w:rPr>
          <w:b/>
        </w:rPr>
      </w:pPr>
      <w:r w:rsidRPr="00D1544F">
        <w:rPr>
          <w:b/>
        </w:rPr>
        <w:t>BENEFITS OF YOUR CO-OP/INTERNSHIP</w:t>
      </w:r>
    </w:p>
    <w:p w:rsidR="00D1544F" w:rsidRDefault="00D1544F" w:rsidP="00D1544F">
      <w:pPr>
        <w:pStyle w:val="ListParagraph"/>
        <w:numPr>
          <w:ilvl w:val="0"/>
          <w:numId w:val="1"/>
        </w:numPr>
        <w:spacing w:after="0"/>
      </w:pPr>
      <w:r>
        <w:t>Gaining career-related work experience</w:t>
      </w:r>
      <w:r>
        <w:tab/>
      </w:r>
      <w:r>
        <w:tab/>
      </w:r>
      <w:r>
        <w:tab/>
      </w:r>
      <w:r>
        <w:tab/>
      </w:r>
      <w:sdt>
        <w:sdtPr>
          <w:id w:val="-1036504397"/>
          <w:showingPlcHdr/>
          <w:dropDownList>
            <w:listItem w:displayText="No Skill = 1" w:value="No Skill = 1"/>
            <w:listItem w:displayText="Some Skill = 2" w:value="Some Skill = 2"/>
            <w:listItem w:displayText="Adequate = 3" w:value="Adequate = 3"/>
            <w:listItem w:displayText="Above Average = 4" w:value="Above Average = 4"/>
            <w:listItem w:displayText="Very High = 5" w:value="Very High = 5"/>
            <w:listItem w:displayText="N/A" w:value="N/A"/>
          </w:dropDownList>
        </w:sdtPr>
        <w:sdtEndPr/>
        <w:sdtContent>
          <w:r w:rsidRPr="00D1544F">
            <w:rPr>
              <w:color w:val="0000FF"/>
            </w:rPr>
            <w:t>Click here to select skill level</w:t>
          </w:r>
        </w:sdtContent>
      </w:sdt>
    </w:p>
    <w:p w:rsidR="00D1544F" w:rsidRDefault="00D1544F" w:rsidP="00D1544F">
      <w:pPr>
        <w:pStyle w:val="ListParagraph"/>
        <w:numPr>
          <w:ilvl w:val="0"/>
          <w:numId w:val="1"/>
        </w:numPr>
        <w:spacing w:after="0"/>
      </w:pPr>
      <w:r>
        <w:t>Learning more about my chosen career field</w:t>
      </w:r>
      <w:r>
        <w:tab/>
      </w:r>
      <w:r>
        <w:tab/>
      </w:r>
      <w:r>
        <w:tab/>
      </w:r>
      <w:sdt>
        <w:sdtPr>
          <w:id w:val="2108621126"/>
          <w:showingPlcHdr/>
          <w:dropDownList>
            <w:listItem w:displayText="No Skill = 1" w:value="No Skill = 1"/>
            <w:listItem w:displayText="Some Skill = 2" w:value="Some Skill = 2"/>
            <w:listItem w:displayText="Adequate = 3" w:value="Adequate = 3"/>
            <w:listItem w:displayText="Above Average = 4" w:value="Above Average = 4"/>
            <w:listItem w:displayText="Very High = 5" w:value="Very High = 5"/>
            <w:listItem w:displayText="N/A" w:value="N/A"/>
          </w:dropDownList>
        </w:sdtPr>
        <w:sdtEndPr/>
        <w:sdtContent>
          <w:r w:rsidRPr="00D1544F">
            <w:rPr>
              <w:color w:val="0000FF"/>
            </w:rPr>
            <w:t>Click here to select skill level</w:t>
          </w:r>
        </w:sdtContent>
      </w:sdt>
    </w:p>
    <w:p w:rsidR="00D1544F" w:rsidRDefault="00D1544F" w:rsidP="00D1544F">
      <w:pPr>
        <w:pStyle w:val="ListParagraph"/>
        <w:numPr>
          <w:ilvl w:val="0"/>
          <w:numId w:val="1"/>
        </w:numPr>
        <w:spacing w:after="0"/>
      </w:pPr>
      <w:r>
        <w:t>Earnings (If unpaid, please select N/A)</w:t>
      </w:r>
      <w:r>
        <w:tab/>
      </w:r>
      <w:r>
        <w:tab/>
      </w:r>
      <w:r>
        <w:tab/>
      </w:r>
      <w:r>
        <w:tab/>
      </w:r>
      <w:sdt>
        <w:sdtPr>
          <w:id w:val="-319731784"/>
          <w:showingPlcHdr/>
          <w:dropDownList>
            <w:listItem w:displayText="No Skill = 1" w:value="No Skill = 1"/>
            <w:listItem w:displayText="Some Skill = 2" w:value="Some Skill = 2"/>
            <w:listItem w:displayText="Adequate = 3" w:value="Adequate = 3"/>
            <w:listItem w:displayText="Above Average = 4" w:value="Above Average = 4"/>
            <w:listItem w:displayText="Very High = 5" w:value="Very High = 5"/>
            <w:listItem w:displayText="N/A" w:value="N/A"/>
          </w:dropDownList>
        </w:sdtPr>
        <w:sdtEndPr/>
        <w:sdtContent>
          <w:r w:rsidRPr="00D1544F">
            <w:rPr>
              <w:color w:val="0000FF"/>
            </w:rPr>
            <w:t>Click here to select skill level</w:t>
          </w:r>
        </w:sdtContent>
      </w:sdt>
    </w:p>
    <w:p w:rsidR="00D1544F" w:rsidRDefault="00D1544F" w:rsidP="00D1544F">
      <w:pPr>
        <w:pStyle w:val="ListParagraph"/>
        <w:numPr>
          <w:ilvl w:val="0"/>
          <w:numId w:val="1"/>
        </w:numPr>
        <w:spacing w:after="0"/>
      </w:pPr>
      <w:r>
        <w:t>Exposure to the “real world” of work and its expectations</w:t>
      </w:r>
      <w:r>
        <w:tab/>
      </w:r>
      <w:sdt>
        <w:sdtPr>
          <w:id w:val="2025279135"/>
          <w:showingPlcHdr/>
          <w:dropDownList>
            <w:listItem w:displayText="No Skill = 1" w:value="No Skill = 1"/>
            <w:listItem w:displayText="Some Skill = 2" w:value="Some Skill = 2"/>
            <w:listItem w:displayText="Adequate = 3" w:value="Adequate = 3"/>
            <w:listItem w:displayText="Above Average = 4" w:value="Above Average = 4"/>
            <w:listItem w:displayText="Very High = 5" w:value="Very High = 5"/>
            <w:listItem w:displayText="N/a" w:value="N/a"/>
          </w:dropDownList>
        </w:sdtPr>
        <w:sdtEndPr/>
        <w:sdtContent>
          <w:r w:rsidRPr="00D1544F">
            <w:rPr>
              <w:color w:val="0000FF"/>
            </w:rPr>
            <w:t>Click here to select skill level</w:t>
          </w:r>
        </w:sdtContent>
      </w:sdt>
      <w:r>
        <w:tab/>
      </w:r>
    </w:p>
    <w:p w:rsidR="00D1544F" w:rsidRDefault="00D1544F" w:rsidP="00D1544F">
      <w:pPr>
        <w:pStyle w:val="ListParagraph"/>
        <w:numPr>
          <w:ilvl w:val="0"/>
          <w:numId w:val="1"/>
        </w:numPr>
        <w:spacing w:after="0"/>
      </w:pPr>
      <w:r>
        <w:t>Chance for increased job opportunities upon graduation</w:t>
      </w:r>
      <w:r>
        <w:tab/>
      </w:r>
      <w:r>
        <w:tab/>
      </w:r>
      <w:sdt>
        <w:sdtPr>
          <w:id w:val="-171568844"/>
          <w:showingPlcHdr/>
          <w:dropDownList>
            <w:listItem w:displayText="No Skill = 1" w:value="No Skill = 1"/>
            <w:listItem w:displayText="Some Skill = 2" w:value="Some Skill = 2"/>
            <w:listItem w:displayText="Adequate = 3" w:value="Adequate = 3"/>
            <w:listItem w:displayText="Above Average = 4" w:value="Above Average = 4"/>
            <w:listItem w:displayText="Very High = 5" w:value="Very High = 5"/>
            <w:listItem w:displayText="N/A" w:value="N/A"/>
          </w:dropDownList>
        </w:sdtPr>
        <w:sdtEndPr/>
        <w:sdtContent>
          <w:r w:rsidRPr="00D1544F">
            <w:rPr>
              <w:color w:val="0000FF"/>
            </w:rPr>
            <w:t>Click here to select skill level</w:t>
          </w:r>
        </w:sdtContent>
      </w:sdt>
    </w:p>
    <w:p w:rsidR="00D1544F" w:rsidRDefault="00D1544F" w:rsidP="00D1544F">
      <w:pPr>
        <w:pStyle w:val="ListParagraph"/>
        <w:numPr>
          <w:ilvl w:val="0"/>
          <w:numId w:val="1"/>
        </w:numPr>
        <w:spacing w:after="0"/>
      </w:pPr>
      <w:r>
        <w:t>Networking opportunities with professionals in the field</w:t>
      </w:r>
      <w:r>
        <w:tab/>
      </w:r>
      <w:r>
        <w:tab/>
      </w:r>
      <w:sdt>
        <w:sdtPr>
          <w:id w:val="-216510971"/>
          <w:showingPlcHdr/>
          <w:dropDownList>
            <w:listItem w:displayText="No Skill = 1" w:value="No Skill = 1"/>
            <w:listItem w:displayText="Some Skill = 2" w:value="Some Skill = 2"/>
            <w:listItem w:displayText="Adequate = 3" w:value="Adequate = 3"/>
            <w:listItem w:displayText="Above Average = 4" w:value="Above Average = 4"/>
            <w:listItem w:displayText="Very High = 5" w:value="Very High = 5"/>
            <w:listItem w:displayText="N/A" w:value="N/A"/>
          </w:dropDownList>
        </w:sdtPr>
        <w:sdtEndPr/>
        <w:sdtContent>
          <w:r w:rsidRPr="00D1544F">
            <w:rPr>
              <w:color w:val="0000FF"/>
            </w:rPr>
            <w:t>Click here to select skill level</w:t>
          </w:r>
        </w:sdtContent>
      </w:sdt>
    </w:p>
    <w:p w:rsidR="00D1544F" w:rsidRDefault="00D1544F" w:rsidP="00587F0D">
      <w:pPr>
        <w:spacing w:after="0"/>
      </w:pPr>
    </w:p>
    <w:p w:rsidR="00D1544F" w:rsidRDefault="00D1544F" w:rsidP="00587F0D">
      <w:pPr>
        <w:spacing w:after="0"/>
      </w:pPr>
    </w:p>
    <w:p w:rsidR="00587F0D" w:rsidRDefault="00587F0D" w:rsidP="00587F0D">
      <w:pPr>
        <w:spacing w:after="0"/>
      </w:pPr>
      <w:r>
        <w:t>Thank you for participating in the SIUE Career Development Center’s Cooperative Education and Internship Program.</w:t>
      </w:r>
    </w:p>
    <w:p w:rsidR="00587F0D" w:rsidRDefault="00B93D40" w:rsidP="00587F0D">
      <w:pPr>
        <w:spacing w:after="0"/>
        <w:jc w:val="center"/>
      </w:pPr>
      <w:r>
        <w:t>Co-op Team: Tammy Taylor</w:t>
      </w:r>
      <w:bookmarkStart w:id="0" w:name="_GoBack"/>
      <w:bookmarkEnd w:id="0"/>
      <w:r w:rsidR="00587F0D">
        <w:t xml:space="preserve"> and Roshonda Jefferson</w:t>
      </w:r>
    </w:p>
    <w:p w:rsidR="00587F0D" w:rsidRDefault="00587F0D" w:rsidP="00587F0D">
      <w:pPr>
        <w:spacing w:after="0"/>
        <w:jc w:val="center"/>
      </w:pPr>
      <w:r>
        <w:t>SIUE Career Development Center</w:t>
      </w:r>
    </w:p>
    <w:p w:rsidR="00587F0D" w:rsidRDefault="00587F0D" w:rsidP="00587F0D">
      <w:pPr>
        <w:spacing w:after="0"/>
        <w:jc w:val="center"/>
      </w:pPr>
      <w:r>
        <w:t>0281 Student Success Center</w:t>
      </w:r>
    </w:p>
    <w:p w:rsidR="00587F0D" w:rsidRDefault="00587F0D" w:rsidP="00587F0D">
      <w:pPr>
        <w:spacing w:after="0"/>
        <w:jc w:val="center"/>
      </w:pPr>
      <w:r>
        <w:t>Campus Box 1620</w:t>
      </w:r>
    </w:p>
    <w:p w:rsidR="00587F0D" w:rsidRDefault="00587F0D" w:rsidP="00587F0D">
      <w:pPr>
        <w:spacing w:after="0"/>
        <w:jc w:val="center"/>
      </w:pPr>
      <w:r>
        <w:t>Edwardsville, IL 62026-1620</w:t>
      </w:r>
    </w:p>
    <w:p w:rsidR="00587F0D" w:rsidRDefault="00587F0D" w:rsidP="00587F0D">
      <w:pPr>
        <w:spacing w:after="0"/>
        <w:jc w:val="center"/>
      </w:pPr>
      <w:r>
        <w:t>Phone:  618-650-3708       Fax:  618-650-3656    www.siue.edu/careerdevelopmentcenter</w:t>
      </w:r>
    </w:p>
    <w:sectPr w:rsidR="00587F0D" w:rsidSect="0050668D">
      <w:footerReference w:type="default" r:id="rId10"/>
      <w:pgSz w:w="12240" w:h="15840"/>
      <w:pgMar w:top="720" w:right="720" w:bottom="432"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D7696" w:rsidRDefault="00BD7696" w:rsidP="004268C3">
      <w:pPr>
        <w:spacing w:after="0" w:line="240" w:lineRule="auto"/>
      </w:pPr>
      <w:r>
        <w:separator/>
      </w:r>
    </w:p>
  </w:endnote>
  <w:endnote w:type="continuationSeparator" w:id="0">
    <w:p w:rsidR="00BD7696" w:rsidRDefault="00BD7696" w:rsidP="004268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17663525"/>
      <w:docPartObj>
        <w:docPartGallery w:val="Page Numbers (Bottom of Page)"/>
        <w:docPartUnique/>
      </w:docPartObj>
    </w:sdtPr>
    <w:sdtEndPr/>
    <w:sdtContent>
      <w:sdt>
        <w:sdtPr>
          <w:id w:val="860082579"/>
          <w:docPartObj>
            <w:docPartGallery w:val="Page Numbers (Top of Page)"/>
            <w:docPartUnique/>
          </w:docPartObj>
        </w:sdtPr>
        <w:sdtEndPr/>
        <w:sdtContent>
          <w:p w:rsidR="0050668D" w:rsidRDefault="0050668D">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B93D40">
              <w:rPr>
                <w:b/>
                <w:bCs/>
                <w:noProof/>
              </w:rPr>
              <w:t>3</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B93D40">
              <w:rPr>
                <w:b/>
                <w:bCs/>
                <w:noProof/>
              </w:rPr>
              <w:t>3</w:t>
            </w:r>
            <w:r>
              <w:rPr>
                <w:b/>
                <w:bCs/>
                <w:sz w:val="24"/>
                <w:szCs w:val="24"/>
              </w:rPr>
              <w:fldChar w:fldCharType="end"/>
            </w:r>
          </w:p>
        </w:sdtContent>
      </w:sdt>
    </w:sdtContent>
  </w:sdt>
  <w:p w:rsidR="0050668D" w:rsidRDefault="0050668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D7696" w:rsidRDefault="00BD7696" w:rsidP="004268C3">
      <w:pPr>
        <w:spacing w:after="0" w:line="240" w:lineRule="auto"/>
      </w:pPr>
      <w:r>
        <w:separator/>
      </w:r>
    </w:p>
  </w:footnote>
  <w:footnote w:type="continuationSeparator" w:id="0">
    <w:p w:rsidR="00BD7696" w:rsidRDefault="00BD7696" w:rsidP="004268C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A9768EF"/>
    <w:multiLevelType w:val="hybridMultilevel"/>
    <w:tmpl w:val="5D8AE146"/>
    <w:lvl w:ilvl="0" w:tplc="EB164112">
      <w:start w:val="1"/>
      <w:numFmt w:val="decimal"/>
      <w:lvlText w:val="%1."/>
      <w:lvlJc w:val="left"/>
      <w:pPr>
        <w:ind w:left="720" w:hanging="360"/>
      </w:pPr>
      <w:rPr>
        <w:rFonts w:asciiTheme="minorHAnsi" w:eastAsiaTheme="minorHAnsi" w:hAnsiTheme="minorHAnsi" w:cstheme="minorBidi"/>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628A1D26"/>
    <w:multiLevelType w:val="hybridMultilevel"/>
    <w:tmpl w:val="B35EC8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jA3tDA2tzQyNTAxMDFV0lEKTi0uzszPAykwrAUAe2BvbiwAAAA="/>
  </w:docVars>
  <w:rsids>
    <w:rsidRoot w:val="00A11B6A"/>
    <w:rsid w:val="00034666"/>
    <w:rsid w:val="000740F1"/>
    <w:rsid w:val="00087967"/>
    <w:rsid w:val="001A5FCE"/>
    <w:rsid w:val="001B048E"/>
    <w:rsid w:val="002363B6"/>
    <w:rsid w:val="00246116"/>
    <w:rsid w:val="00254B62"/>
    <w:rsid w:val="00325627"/>
    <w:rsid w:val="0033424C"/>
    <w:rsid w:val="0039303B"/>
    <w:rsid w:val="004268C3"/>
    <w:rsid w:val="0050668D"/>
    <w:rsid w:val="00587F0D"/>
    <w:rsid w:val="005A397A"/>
    <w:rsid w:val="005C472E"/>
    <w:rsid w:val="0067015A"/>
    <w:rsid w:val="006F2B92"/>
    <w:rsid w:val="007760EC"/>
    <w:rsid w:val="007E79DE"/>
    <w:rsid w:val="00865B21"/>
    <w:rsid w:val="008B67A2"/>
    <w:rsid w:val="008C5E7D"/>
    <w:rsid w:val="009C3539"/>
    <w:rsid w:val="00A11B6A"/>
    <w:rsid w:val="00B93D40"/>
    <w:rsid w:val="00BD7696"/>
    <w:rsid w:val="00CA0653"/>
    <w:rsid w:val="00CB7529"/>
    <w:rsid w:val="00D13E46"/>
    <w:rsid w:val="00D1544F"/>
    <w:rsid w:val="00D16AAF"/>
    <w:rsid w:val="00D5420F"/>
    <w:rsid w:val="00D62F1F"/>
    <w:rsid w:val="00D806CD"/>
    <w:rsid w:val="00DC197D"/>
    <w:rsid w:val="00DC1C8D"/>
    <w:rsid w:val="00E05A46"/>
    <w:rsid w:val="00EF418D"/>
    <w:rsid w:val="00F75CF6"/>
    <w:rsid w:val="00FA79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11B6A"/>
    <w:rPr>
      <w:color w:val="808080"/>
    </w:rPr>
  </w:style>
  <w:style w:type="paragraph" w:styleId="BalloonText">
    <w:name w:val="Balloon Text"/>
    <w:basedOn w:val="Normal"/>
    <w:link w:val="BalloonTextChar"/>
    <w:uiPriority w:val="99"/>
    <w:semiHidden/>
    <w:unhideWhenUsed/>
    <w:rsid w:val="00A11B6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11B6A"/>
    <w:rPr>
      <w:rFonts w:ascii="Tahoma" w:hAnsi="Tahoma" w:cs="Tahoma"/>
      <w:sz w:val="16"/>
      <w:szCs w:val="16"/>
    </w:rPr>
  </w:style>
  <w:style w:type="paragraph" w:styleId="ListParagraph">
    <w:name w:val="List Paragraph"/>
    <w:basedOn w:val="Normal"/>
    <w:uiPriority w:val="34"/>
    <w:qFormat/>
    <w:rsid w:val="00A11B6A"/>
    <w:pPr>
      <w:ind w:left="720"/>
      <w:contextualSpacing/>
    </w:pPr>
  </w:style>
  <w:style w:type="paragraph" w:styleId="Header">
    <w:name w:val="header"/>
    <w:basedOn w:val="Normal"/>
    <w:link w:val="HeaderChar"/>
    <w:uiPriority w:val="99"/>
    <w:unhideWhenUsed/>
    <w:rsid w:val="004268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68C3"/>
  </w:style>
  <w:style w:type="paragraph" w:styleId="Footer">
    <w:name w:val="footer"/>
    <w:basedOn w:val="Normal"/>
    <w:link w:val="FooterChar"/>
    <w:uiPriority w:val="99"/>
    <w:unhideWhenUsed/>
    <w:rsid w:val="004268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4268C3"/>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11B6A"/>
    <w:rPr>
      <w:color w:val="808080"/>
    </w:rPr>
  </w:style>
  <w:style w:type="paragraph" w:styleId="BalloonText">
    <w:name w:val="Balloon Text"/>
    <w:basedOn w:val="Normal"/>
    <w:link w:val="BalloonTextChar"/>
    <w:uiPriority w:val="99"/>
    <w:semiHidden/>
    <w:unhideWhenUsed/>
    <w:rsid w:val="00A11B6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11B6A"/>
    <w:rPr>
      <w:rFonts w:ascii="Tahoma" w:hAnsi="Tahoma" w:cs="Tahoma"/>
      <w:sz w:val="16"/>
      <w:szCs w:val="16"/>
    </w:rPr>
  </w:style>
  <w:style w:type="paragraph" w:styleId="ListParagraph">
    <w:name w:val="List Paragraph"/>
    <w:basedOn w:val="Normal"/>
    <w:uiPriority w:val="34"/>
    <w:qFormat/>
    <w:rsid w:val="00A11B6A"/>
    <w:pPr>
      <w:ind w:left="720"/>
      <w:contextualSpacing/>
    </w:pPr>
  </w:style>
  <w:style w:type="paragraph" w:styleId="Header">
    <w:name w:val="header"/>
    <w:basedOn w:val="Normal"/>
    <w:link w:val="HeaderChar"/>
    <w:uiPriority w:val="99"/>
    <w:unhideWhenUsed/>
    <w:rsid w:val="004268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68C3"/>
  </w:style>
  <w:style w:type="paragraph" w:styleId="Footer">
    <w:name w:val="footer"/>
    <w:basedOn w:val="Normal"/>
    <w:link w:val="FooterChar"/>
    <w:uiPriority w:val="99"/>
    <w:unhideWhenUsed/>
    <w:rsid w:val="004268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4268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0326433969254ED5944D94AC554F38A7"/>
        <w:category>
          <w:name w:val="General"/>
          <w:gallery w:val="placeholder"/>
        </w:category>
        <w:types>
          <w:type w:val="bbPlcHdr"/>
        </w:types>
        <w:behaviors>
          <w:behavior w:val="content"/>
        </w:behaviors>
        <w:guid w:val="{1CD0FF68-5ABD-4748-B8A3-3D0E573E18BE}"/>
      </w:docPartPr>
      <w:docPartBody>
        <w:p w:rsidR="00ED2C7A" w:rsidRDefault="00DC2459" w:rsidP="00DC2459">
          <w:pPr>
            <w:pStyle w:val="0326433969254ED5944D94AC554F38A722"/>
          </w:pPr>
          <w:r w:rsidRPr="00D1544F">
            <w:rPr>
              <w:color w:val="0000FF"/>
            </w:rPr>
            <w:t>Click here to enter first and last name</w:t>
          </w:r>
        </w:p>
      </w:docPartBody>
    </w:docPart>
    <w:docPart>
      <w:docPartPr>
        <w:name w:val="04E7BA133A79431C800653EB685DF6F0"/>
        <w:category>
          <w:name w:val="General"/>
          <w:gallery w:val="placeholder"/>
        </w:category>
        <w:types>
          <w:type w:val="bbPlcHdr"/>
        </w:types>
        <w:behaviors>
          <w:behavior w:val="content"/>
        </w:behaviors>
        <w:guid w:val="{004B109B-7C1B-4CD1-AADD-2AF18F048303}"/>
      </w:docPartPr>
      <w:docPartBody>
        <w:p w:rsidR="00ED2C7A" w:rsidRDefault="00DC2459" w:rsidP="00DC2459">
          <w:pPr>
            <w:pStyle w:val="04E7BA133A79431C800653EB685DF6F022"/>
          </w:pPr>
          <w:r w:rsidRPr="00D1544F">
            <w:rPr>
              <w:color w:val="0000FF"/>
            </w:rPr>
            <w:t>Click here to enter information</w:t>
          </w:r>
        </w:p>
      </w:docPartBody>
    </w:docPart>
    <w:docPart>
      <w:docPartPr>
        <w:name w:val="C39E97F0F6A54E7E9020F948DCF3BE12"/>
        <w:category>
          <w:name w:val="General"/>
          <w:gallery w:val="placeholder"/>
        </w:category>
        <w:types>
          <w:type w:val="bbPlcHdr"/>
        </w:types>
        <w:behaviors>
          <w:behavior w:val="content"/>
        </w:behaviors>
        <w:guid w:val="{EFCE1718-0B11-4451-AD5B-E86BDB2C0A56}"/>
      </w:docPartPr>
      <w:docPartBody>
        <w:p w:rsidR="00ED2C7A" w:rsidRDefault="00DC2459" w:rsidP="00DC2459">
          <w:pPr>
            <w:pStyle w:val="C39E97F0F6A54E7E9020F948DCF3BE1222"/>
          </w:pPr>
          <w:r w:rsidRPr="00D1544F">
            <w:rPr>
              <w:color w:val="0000FF"/>
            </w:rPr>
            <w:t>Click here to enter employer name</w:t>
          </w:r>
        </w:p>
      </w:docPartBody>
    </w:docPart>
    <w:docPart>
      <w:docPartPr>
        <w:name w:val="DF23DFC688A84183B18EF1414DBA3203"/>
        <w:category>
          <w:name w:val="General"/>
          <w:gallery w:val="placeholder"/>
        </w:category>
        <w:types>
          <w:type w:val="bbPlcHdr"/>
        </w:types>
        <w:behaviors>
          <w:behavior w:val="content"/>
        </w:behaviors>
        <w:guid w:val="{EF31826B-7A23-4895-902E-F1E545C8A303}"/>
      </w:docPartPr>
      <w:docPartBody>
        <w:p w:rsidR="00ED2C7A" w:rsidRDefault="00DC2459" w:rsidP="00DC2459">
          <w:pPr>
            <w:pStyle w:val="DF23DFC688A84183B18EF1414DBA320316"/>
          </w:pPr>
          <w:r w:rsidRPr="00E05A46">
            <w:rPr>
              <w:color w:val="0000FF"/>
            </w:rPr>
            <w:t>Click here to select skill level</w:t>
          </w:r>
        </w:p>
      </w:docPartBody>
    </w:docPart>
    <w:docPart>
      <w:docPartPr>
        <w:name w:val="8E885E3E5DB84744B8FF863430C4A673"/>
        <w:category>
          <w:name w:val="General"/>
          <w:gallery w:val="placeholder"/>
        </w:category>
        <w:types>
          <w:type w:val="bbPlcHdr"/>
        </w:types>
        <w:behaviors>
          <w:behavior w:val="content"/>
        </w:behaviors>
        <w:guid w:val="{59174C85-A9E6-4CEA-9CEF-FF6F017A4275}"/>
      </w:docPartPr>
      <w:docPartBody>
        <w:p w:rsidR="00ED2C7A" w:rsidRDefault="00DC2459" w:rsidP="00DC2459">
          <w:pPr>
            <w:pStyle w:val="8E885E3E5DB84744B8FF863430C4A67315"/>
          </w:pPr>
          <w:r w:rsidRPr="00E05A46">
            <w:rPr>
              <w:color w:val="0000FF"/>
            </w:rPr>
            <w:t>Click here to select skill level</w:t>
          </w:r>
        </w:p>
      </w:docPartBody>
    </w:docPart>
    <w:docPart>
      <w:docPartPr>
        <w:name w:val="B0E54777415447C8BDCE9924BC90CF03"/>
        <w:category>
          <w:name w:val="General"/>
          <w:gallery w:val="placeholder"/>
        </w:category>
        <w:types>
          <w:type w:val="bbPlcHdr"/>
        </w:types>
        <w:behaviors>
          <w:behavior w:val="content"/>
        </w:behaviors>
        <w:guid w:val="{60B94B5F-8BCF-4404-BC8E-F8DE1FFBD5C1}"/>
      </w:docPartPr>
      <w:docPartBody>
        <w:p w:rsidR="00ED2C7A" w:rsidRDefault="00DC2459" w:rsidP="00DC2459">
          <w:pPr>
            <w:pStyle w:val="B0E54777415447C8BDCE9924BC90CF0315"/>
          </w:pPr>
          <w:r w:rsidRPr="00E05A46">
            <w:rPr>
              <w:color w:val="0000FF"/>
            </w:rPr>
            <w:t>Click here to select skill level</w:t>
          </w:r>
        </w:p>
      </w:docPartBody>
    </w:docPart>
    <w:docPart>
      <w:docPartPr>
        <w:name w:val="73F870009DCE4D6E9A43FFF0E91BE232"/>
        <w:category>
          <w:name w:val="General"/>
          <w:gallery w:val="placeholder"/>
        </w:category>
        <w:types>
          <w:type w:val="bbPlcHdr"/>
        </w:types>
        <w:behaviors>
          <w:behavior w:val="content"/>
        </w:behaviors>
        <w:guid w:val="{31379567-89D4-427D-8B20-425D72B0A5FB}"/>
      </w:docPartPr>
      <w:docPartBody>
        <w:p w:rsidR="00ED2C7A" w:rsidRDefault="00DC2459" w:rsidP="00DC2459">
          <w:pPr>
            <w:pStyle w:val="73F870009DCE4D6E9A43FFF0E91BE23213"/>
          </w:pPr>
          <w:r w:rsidRPr="00E05A46">
            <w:rPr>
              <w:color w:val="0000FF"/>
            </w:rPr>
            <w:t>Click here to select skill level</w:t>
          </w:r>
        </w:p>
      </w:docPartBody>
    </w:docPart>
    <w:docPart>
      <w:docPartPr>
        <w:name w:val="CCA62EC304554B00B49DDDF7A974F71C"/>
        <w:category>
          <w:name w:val="General"/>
          <w:gallery w:val="placeholder"/>
        </w:category>
        <w:types>
          <w:type w:val="bbPlcHdr"/>
        </w:types>
        <w:behaviors>
          <w:behavior w:val="content"/>
        </w:behaviors>
        <w:guid w:val="{21971FE1-DE56-4D63-A5BC-0B17C5328ACA}"/>
      </w:docPartPr>
      <w:docPartBody>
        <w:p w:rsidR="00775E90" w:rsidRDefault="00DC2459" w:rsidP="00DC2459">
          <w:pPr>
            <w:pStyle w:val="CCA62EC304554B00B49DDDF7A974F71C5"/>
          </w:pPr>
          <w:r w:rsidRPr="005A397A">
            <w:rPr>
              <w:b/>
              <w:color w:val="0000FF"/>
            </w:rPr>
            <w:t>Click here to enter name</w:t>
          </w:r>
        </w:p>
      </w:docPartBody>
    </w:docPart>
    <w:docPart>
      <w:docPartPr>
        <w:name w:val="9D524CD5AAEA4CC98F7FFB4C9C71BA72"/>
        <w:category>
          <w:name w:val="General"/>
          <w:gallery w:val="placeholder"/>
        </w:category>
        <w:types>
          <w:type w:val="bbPlcHdr"/>
        </w:types>
        <w:behaviors>
          <w:behavior w:val="content"/>
        </w:behaviors>
        <w:guid w:val="{33357F42-65E1-4384-8E40-E3E16C877A7D}"/>
      </w:docPartPr>
      <w:docPartBody>
        <w:p w:rsidR="00775E90" w:rsidRDefault="00DC2459" w:rsidP="00DC2459">
          <w:pPr>
            <w:pStyle w:val="9D524CD5AAEA4CC98F7FFB4C9C71BA725"/>
          </w:pPr>
          <w:r w:rsidRPr="005A397A">
            <w:rPr>
              <w:b/>
              <w:color w:val="0000FF"/>
            </w:rPr>
            <w:t>Click here to enter Banner ID</w:t>
          </w:r>
        </w:p>
      </w:docPartBody>
    </w:docPart>
    <w:docPart>
      <w:docPartPr>
        <w:name w:val="E8450616BDA44916AE4C0D0C30E052D0"/>
        <w:category>
          <w:name w:val="General"/>
          <w:gallery w:val="placeholder"/>
        </w:category>
        <w:types>
          <w:type w:val="bbPlcHdr"/>
        </w:types>
        <w:behaviors>
          <w:behavior w:val="content"/>
        </w:behaviors>
        <w:guid w:val="{F806B6A2-0BBF-4D15-B144-60178C3394AA}"/>
      </w:docPartPr>
      <w:docPartBody>
        <w:p w:rsidR="00775E90" w:rsidRDefault="00DC2459" w:rsidP="00DC2459">
          <w:pPr>
            <w:pStyle w:val="E8450616BDA44916AE4C0D0C30E052D05"/>
          </w:pPr>
          <w:r w:rsidRPr="005A397A">
            <w:rPr>
              <w:b/>
              <w:color w:val="0000FF"/>
            </w:rPr>
            <w:t>Click here to enter address</w:t>
          </w:r>
        </w:p>
      </w:docPartBody>
    </w:docPart>
    <w:docPart>
      <w:docPartPr>
        <w:name w:val="06A3E022F40746A5BB4DE06A2C29245B"/>
        <w:category>
          <w:name w:val="General"/>
          <w:gallery w:val="placeholder"/>
        </w:category>
        <w:types>
          <w:type w:val="bbPlcHdr"/>
        </w:types>
        <w:behaviors>
          <w:behavior w:val="content"/>
        </w:behaviors>
        <w:guid w:val="{9B5EC8A3-9138-4701-8D0B-D376E7D81005}"/>
      </w:docPartPr>
      <w:docPartBody>
        <w:p w:rsidR="00775E90" w:rsidRDefault="00DC2459" w:rsidP="00DC2459">
          <w:pPr>
            <w:pStyle w:val="06A3E022F40746A5BB4DE06A2C29245B5"/>
          </w:pPr>
          <w:r w:rsidRPr="005A397A">
            <w:rPr>
              <w:b/>
              <w:color w:val="0000FF"/>
            </w:rPr>
            <w:t>Click here to enter phone number</w:t>
          </w:r>
        </w:p>
      </w:docPartBody>
    </w:docPart>
    <w:docPart>
      <w:docPartPr>
        <w:name w:val="29AFF7F5908D4AEBA8A2ACACC8366CB3"/>
        <w:category>
          <w:name w:val="General"/>
          <w:gallery w:val="placeholder"/>
        </w:category>
        <w:types>
          <w:type w:val="bbPlcHdr"/>
        </w:types>
        <w:behaviors>
          <w:behavior w:val="content"/>
        </w:behaviors>
        <w:guid w:val="{2C680BBF-9270-4437-A04C-F626F9261905}"/>
      </w:docPartPr>
      <w:docPartBody>
        <w:p w:rsidR="00775E90" w:rsidRDefault="00DC2459" w:rsidP="00DC2459">
          <w:pPr>
            <w:pStyle w:val="29AFF7F5908D4AEBA8A2ACACC8366CB35"/>
          </w:pPr>
          <w:r w:rsidRPr="005A397A">
            <w:rPr>
              <w:b/>
              <w:color w:val="0000FF"/>
            </w:rPr>
            <w:t>Click here to enter employer name</w:t>
          </w:r>
        </w:p>
      </w:docPartBody>
    </w:docPart>
    <w:docPart>
      <w:docPartPr>
        <w:name w:val="468E9AF2B877480C899F17E178732473"/>
        <w:category>
          <w:name w:val="General"/>
          <w:gallery w:val="placeholder"/>
        </w:category>
        <w:types>
          <w:type w:val="bbPlcHdr"/>
        </w:types>
        <w:behaviors>
          <w:behavior w:val="content"/>
        </w:behaviors>
        <w:guid w:val="{AB08909C-BCEC-441A-B5A6-50D7F821A730}"/>
      </w:docPartPr>
      <w:docPartBody>
        <w:p w:rsidR="00775E90" w:rsidRDefault="00DC2459" w:rsidP="00DC2459">
          <w:pPr>
            <w:pStyle w:val="468E9AF2B877480C899F17E1787324735"/>
          </w:pPr>
          <w:r w:rsidRPr="005A397A">
            <w:rPr>
              <w:b/>
              <w:color w:val="0000FF"/>
            </w:rPr>
            <w:t>Click here</w:t>
          </w:r>
        </w:p>
      </w:docPartBody>
    </w:docPart>
    <w:docPart>
      <w:docPartPr>
        <w:name w:val="EB470E3F7CB2467FBB946EABA0628277"/>
        <w:category>
          <w:name w:val="General"/>
          <w:gallery w:val="placeholder"/>
        </w:category>
        <w:types>
          <w:type w:val="bbPlcHdr"/>
        </w:types>
        <w:behaviors>
          <w:behavior w:val="content"/>
        </w:behaviors>
        <w:guid w:val="{2068B856-9D64-423E-997C-0F648EB35F56}"/>
      </w:docPartPr>
      <w:docPartBody>
        <w:p w:rsidR="00775E90" w:rsidRDefault="00DC2459" w:rsidP="00DC2459">
          <w:pPr>
            <w:pStyle w:val="EB470E3F7CB2467FBB946EABA06282774"/>
          </w:pPr>
          <w:r w:rsidRPr="005A397A">
            <w:rPr>
              <w:color w:val="0000FF"/>
            </w:rPr>
            <w:t>Click here to type report</w:t>
          </w:r>
        </w:p>
      </w:docPartBody>
    </w:docPart>
    <w:docPart>
      <w:docPartPr>
        <w:name w:val="A77DC50085804FFF9741BC66E5F6811A"/>
        <w:category>
          <w:name w:val="General"/>
          <w:gallery w:val="placeholder"/>
        </w:category>
        <w:types>
          <w:type w:val="bbPlcHdr"/>
        </w:types>
        <w:behaviors>
          <w:behavior w:val="content"/>
        </w:behaviors>
        <w:guid w:val="{9C57101D-5861-4F78-96B2-80843B8D6111}"/>
      </w:docPartPr>
      <w:docPartBody>
        <w:p w:rsidR="00775E90" w:rsidRDefault="00DC2459" w:rsidP="00DC2459">
          <w:pPr>
            <w:pStyle w:val="A77DC50085804FFF9741BC66E5F6811A5"/>
          </w:pPr>
          <w:r>
            <w:rPr>
              <w:rStyle w:val="PlaceholderText"/>
              <w:color w:val="0000FF"/>
            </w:rPr>
            <w:t>enter YY</w:t>
          </w:r>
        </w:p>
      </w:docPartBody>
    </w:docPart>
    <w:docPart>
      <w:docPartPr>
        <w:name w:val="4975801813F24473BEDB640B1219DF93"/>
        <w:category>
          <w:name w:val="General"/>
          <w:gallery w:val="placeholder"/>
        </w:category>
        <w:types>
          <w:type w:val="bbPlcHdr"/>
        </w:types>
        <w:behaviors>
          <w:behavior w:val="content"/>
        </w:behaviors>
        <w:guid w:val="{FA057E16-CFB6-4A50-81E5-46C068FF0526}"/>
      </w:docPartPr>
      <w:docPartBody>
        <w:p w:rsidR="00775E90" w:rsidRDefault="00DC2459" w:rsidP="00DC2459">
          <w:pPr>
            <w:pStyle w:val="4975801813F24473BEDB640B1219DF934"/>
          </w:pPr>
          <w:r w:rsidRPr="005A397A">
            <w:rPr>
              <w:color w:val="0000FF"/>
            </w:rPr>
            <w:t>enter supervisor name</w:t>
          </w:r>
        </w:p>
      </w:docPartBody>
    </w:docPart>
    <w:docPart>
      <w:docPartPr>
        <w:name w:val="99CF01DAF9DA483CBF8B859F3581E4A5"/>
        <w:category>
          <w:name w:val="General"/>
          <w:gallery w:val="placeholder"/>
        </w:category>
        <w:types>
          <w:type w:val="bbPlcHdr"/>
        </w:types>
        <w:behaviors>
          <w:behavior w:val="content"/>
        </w:behaviors>
        <w:guid w:val="{2DCEE6FC-C1FC-4E4D-981C-79A3439C9D5E}"/>
      </w:docPartPr>
      <w:docPartBody>
        <w:p w:rsidR="00775E90" w:rsidRDefault="00DC2459" w:rsidP="00DC2459">
          <w:pPr>
            <w:pStyle w:val="99CF01DAF9DA483CBF8B859F3581E4A54"/>
          </w:pPr>
          <w:r w:rsidRPr="005A397A">
            <w:rPr>
              <w:color w:val="0000FF"/>
            </w:rPr>
            <w:t>Click here to enter $</w:t>
          </w:r>
        </w:p>
      </w:docPartBody>
    </w:docPart>
    <w:docPart>
      <w:docPartPr>
        <w:name w:val="3009AD43E6F4457DBCDAC8A09D252609"/>
        <w:category>
          <w:name w:val="General"/>
          <w:gallery w:val="placeholder"/>
        </w:category>
        <w:types>
          <w:type w:val="bbPlcHdr"/>
        </w:types>
        <w:behaviors>
          <w:behavior w:val="content"/>
        </w:behaviors>
        <w:guid w:val="{B8DE110C-3296-4A33-8A95-76898BF9F2A4}"/>
      </w:docPartPr>
      <w:docPartBody>
        <w:p w:rsidR="00775E90" w:rsidRDefault="00DC2459" w:rsidP="00DC2459">
          <w:pPr>
            <w:pStyle w:val="3009AD43E6F4457DBCDAC8A09D2526094"/>
          </w:pPr>
          <w:r w:rsidRPr="005A397A">
            <w:rPr>
              <w:color w:val="0000FF"/>
            </w:rPr>
            <w:t>enter hours per week</w:t>
          </w:r>
        </w:p>
      </w:docPartBody>
    </w:docPart>
    <w:docPart>
      <w:docPartPr>
        <w:name w:val="EA63681BB3634FF58A2168FAA475F496"/>
        <w:category>
          <w:name w:val="General"/>
          <w:gallery w:val="placeholder"/>
        </w:category>
        <w:types>
          <w:type w:val="bbPlcHdr"/>
        </w:types>
        <w:behaviors>
          <w:behavior w:val="content"/>
        </w:behaviors>
        <w:guid w:val="{910950EF-7159-4572-A6DD-4E59C3F297C4}"/>
      </w:docPartPr>
      <w:docPartBody>
        <w:p w:rsidR="00775E90" w:rsidRDefault="00DC2459" w:rsidP="00DC2459">
          <w:pPr>
            <w:pStyle w:val="EA63681BB3634FF58A2168FAA475F4963"/>
          </w:pPr>
          <w:r w:rsidRPr="005A397A">
            <w:rPr>
              <w:b/>
              <w:color w:val="0000FF"/>
            </w:rPr>
            <w:t>Click here to enter maj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F48E9"/>
    <w:rsid w:val="00020AC1"/>
    <w:rsid w:val="003F48E9"/>
    <w:rsid w:val="006A282E"/>
    <w:rsid w:val="00740185"/>
    <w:rsid w:val="00775E90"/>
    <w:rsid w:val="00B2779D"/>
    <w:rsid w:val="00C02F78"/>
    <w:rsid w:val="00D15B96"/>
    <w:rsid w:val="00DC2459"/>
    <w:rsid w:val="00ED2C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C2459"/>
    <w:rPr>
      <w:color w:val="808080"/>
    </w:rPr>
  </w:style>
  <w:style w:type="paragraph" w:customStyle="1" w:styleId="0326433969254ED5944D94AC554F38A7">
    <w:name w:val="0326433969254ED5944D94AC554F38A7"/>
    <w:rsid w:val="00C02F78"/>
    <w:rPr>
      <w:rFonts w:eastAsiaTheme="minorHAnsi"/>
    </w:rPr>
  </w:style>
  <w:style w:type="paragraph" w:customStyle="1" w:styleId="04E7BA133A79431C800653EB685DF6F0">
    <w:name w:val="04E7BA133A79431C800653EB685DF6F0"/>
    <w:rsid w:val="00C02F78"/>
    <w:rPr>
      <w:rFonts w:eastAsiaTheme="minorHAnsi"/>
    </w:rPr>
  </w:style>
  <w:style w:type="paragraph" w:customStyle="1" w:styleId="C39E97F0F6A54E7E9020F948DCF3BE12">
    <w:name w:val="C39E97F0F6A54E7E9020F948DCF3BE12"/>
    <w:rsid w:val="00C02F78"/>
    <w:rPr>
      <w:rFonts w:eastAsiaTheme="minorHAnsi"/>
    </w:rPr>
  </w:style>
  <w:style w:type="paragraph" w:customStyle="1" w:styleId="60A7CC7F5AB44D6C84EB454F9BD8AE36">
    <w:name w:val="60A7CC7F5AB44D6C84EB454F9BD8AE36"/>
    <w:rsid w:val="00C02F78"/>
    <w:pPr>
      <w:ind w:left="720"/>
      <w:contextualSpacing/>
    </w:pPr>
    <w:rPr>
      <w:rFonts w:eastAsiaTheme="minorHAnsi"/>
    </w:rPr>
  </w:style>
  <w:style w:type="paragraph" w:customStyle="1" w:styleId="0326433969254ED5944D94AC554F38A71">
    <w:name w:val="0326433969254ED5944D94AC554F38A71"/>
    <w:rsid w:val="00C02F78"/>
    <w:rPr>
      <w:rFonts w:eastAsiaTheme="minorHAnsi"/>
    </w:rPr>
  </w:style>
  <w:style w:type="paragraph" w:customStyle="1" w:styleId="04E7BA133A79431C800653EB685DF6F01">
    <w:name w:val="04E7BA133A79431C800653EB685DF6F01"/>
    <w:rsid w:val="00C02F78"/>
    <w:rPr>
      <w:rFonts w:eastAsiaTheme="minorHAnsi"/>
    </w:rPr>
  </w:style>
  <w:style w:type="paragraph" w:customStyle="1" w:styleId="C39E97F0F6A54E7E9020F948DCF3BE121">
    <w:name w:val="C39E97F0F6A54E7E9020F948DCF3BE121"/>
    <w:rsid w:val="00C02F78"/>
    <w:rPr>
      <w:rFonts w:eastAsiaTheme="minorHAnsi"/>
    </w:rPr>
  </w:style>
  <w:style w:type="paragraph" w:customStyle="1" w:styleId="60A7CC7F5AB44D6C84EB454F9BD8AE361">
    <w:name w:val="60A7CC7F5AB44D6C84EB454F9BD8AE361"/>
    <w:rsid w:val="00C02F78"/>
    <w:pPr>
      <w:ind w:left="720"/>
      <w:contextualSpacing/>
    </w:pPr>
    <w:rPr>
      <w:rFonts w:eastAsiaTheme="minorHAnsi"/>
    </w:rPr>
  </w:style>
  <w:style w:type="paragraph" w:customStyle="1" w:styleId="0326433969254ED5944D94AC554F38A72">
    <w:name w:val="0326433969254ED5944D94AC554F38A72"/>
    <w:rsid w:val="00C02F78"/>
    <w:rPr>
      <w:rFonts w:eastAsiaTheme="minorHAnsi"/>
    </w:rPr>
  </w:style>
  <w:style w:type="paragraph" w:customStyle="1" w:styleId="04E7BA133A79431C800653EB685DF6F02">
    <w:name w:val="04E7BA133A79431C800653EB685DF6F02"/>
    <w:rsid w:val="00C02F78"/>
    <w:rPr>
      <w:rFonts w:eastAsiaTheme="minorHAnsi"/>
    </w:rPr>
  </w:style>
  <w:style w:type="paragraph" w:customStyle="1" w:styleId="C39E97F0F6A54E7E9020F948DCF3BE122">
    <w:name w:val="C39E97F0F6A54E7E9020F948DCF3BE122"/>
    <w:rsid w:val="00C02F78"/>
    <w:rPr>
      <w:rFonts w:eastAsiaTheme="minorHAnsi"/>
    </w:rPr>
  </w:style>
  <w:style w:type="paragraph" w:customStyle="1" w:styleId="60A7CC7F5AB44D6C84EB454F9BD8AE362">
    <w:name w:val="60A7CC7F5AB44D6C84EB454F9BD8AE362"/>
    <w:rsid w:val="00C02F78"/>
    <w:pPr>
      <w:ind w:left="720"/>
      <w:contextualSpacing/>
    </w:pPr>
    <w:rPr>
      <w:rFonts w:eastAsiaTheme="minorHAnsi"/>
    </w:rPr>
  </w:style>
  <w:style w:type="paragraph" w:customStyle="1" w:styleId="0326433969254ED5944D94AC554F38A73">
    <w:name w:val="0326433969254ED5944D94AC554F38A73"/>
    <w:rsid w:val="00C02F78"/>
    <w:rPr>
      <w:rFonts w:eastAsiaTheme="minorHAnsi"/>
    </w:rPr>
  </w:style>
  <w:style w:type="paragraph" w:customStyle="1" w:styleId="04E7BA133A79431C800653EB685DF6F03">
    <w:name w:val="04E7BA133A79431C800653EB685DF6F03"/>
    <w:rsid w:val="00C02F78"/>
    <w:rPr>
      <w:rFonts w:eastAsiaTheme="minorHAnsi"/>
    </w:rPr>
  </w:style>
  <w:style w:type="paragraph" w:customStyle="1" w:styleId="C39E97F0F6A54E7E9020F948DCF3BE123">
    <w:name w:val="C39E97F0F6A54E7E9020F948DCF3BE123"/>
    <w:rsid w:val="00C02F78"/>
    <w:rPr>
      <w:rFonts w:eastAsiaTheme="minorHAnsi"/>
    </w:rPr>
  </w:style>
  <w:style w:type="paragraph" w:customStyle="1" w:styleId="A40749796B6C4E0D821A9F53A030BC06">
    <w:name w:val="A40749796B6C4E0D821A9F53A030BC06"/>
    <w:rsid w:val="00C02F78"/>
  </w:style>
  <w:style w:type="paragraph" w:customStyle="1" w:styleId="0326433969254ED5944D94AC554F38A74">
    <w:name w:val="0326433969254ED5944D94AC554F38A74"/>
    <w:rsid w:val="00C02F78"/>
    <w:rPr>
      <w:rFonts w:eastAsiaTheme="minorHAnsi"/>
    </w:rPr>
  </w:style>
  <w:style w:type="paragraph" w:customStyle="1" w:styleId="04E7BA133A79431C800653EB685DF6F04">
    <w:name w:val="04E7BA133A79431C800653EB685DF6F04"/>
    <w:rsid w:val="00C02F78"/>
    <w:rPr>
      <w:rFonts w:eastAsiaTheme="minorHAnsi"/>
    </w:rPr>
  </w:style>
  <w:style w:type="paragraph" w:customStyle="1" w:styleId="C39E97F0F6A54E7E9020F948DCF3BE124">
    <w:name w:val="C39E97F0F6A54E7E9020F948DCF3BE124"/>
    <w:rsid w:val="00C02F78"/>
    <w:rPr>
      <w:rFonts w:eastAsiaTheme="minorHAnsi"/>
    </w:rPr>
  </w:style>
  <w:style w:type="paragraph" w:customStyle="1" w:styleId="A40749796B6C4E0D821A9F53A030BC061">
    <w:name w:val="A40749796B6C4E0D821A9F53A030BC061"/>
    <w:rsid w:val="00C02F78"/>
    <w:pPr>
      <w:ind w:left="720"/>
      <w:contextualSpacing/>
    </w:pPr>
    <w:rPr>
      <w:rFonts w:eastAsiaTheme="minorHAnsi"/>
    </w:rPr>
  </w:style>
  <w:style w:type="paragraph" w:customStyle="1" w:styleId="DF23DFC688A84183B18EF1414DBA3203">
    <w:name w:val="DF23DFC688A84183B18EF1414DBA3203"/>
    <w:rsid w:val="00C02F78"/>
  </w:style>
  <w:style w:type="paragraph" w:customStyle="1" w:styleId="0326433969254ED5944D94AC554F38A75">
    <w:name w:val="0326433969254ED5944D94AC554F38A75"/>
    <w:rsid w:val="00C02F78"/>
    <w:rPr>
      <w:rFonts w:eastAsiaTheme="minorHAnsi"/>
    </w:rPr>
  </w:style>
  <w:style w:type="paragraph" w:customStyle="1" w:styleId="04E7BA133A79431C800653EB685DF6F05">
    <w:name w:val="04E7BA133A79431C800653EB685DF6F05"/>
    <w:rsid w:val="00C02F78"/>
    <w:rPr>
      <w:rFonts w:eastAsiaTheme="minorHAnsi"/>
    </w:rPr>
  </w:style>
  <w:style w:type="paragraph" w:customStyle="1" w:styleId="C39E97F0F6A54E7E9020F948DCF3BE125">
    <w:name w:val="C39E97F0F6A54E7E9020F948DCF3BE125"/>
    <w:rsid w:val="00C02F78"/>
    <w:rPr>
      <w:rFonts w:eastAsiaTheme="minorHAnsi"/>
    </w:rPr>
  </w:style>
  <w:style w:type="paragraph" w:customStyle="1" w:styleId="DF23DFC688A84183B18EF1414DBA32031">
    <w:name w:val="DF23DFC688A84183B18EF1414DBA32031"/>
    <w:rsid w:val="00C02F78"/>
    <w:pPr>
      <w:ind w:left="720"/>
      <w:contextualSpacing/>
    </w:pPr>
    <w:rPr>
      <w:rFonts w:eastAsiaTheme="minorHAnsi"/>
    </w:rPr>
  </w:style>
  <w:style w:type="paragraph" w:customStyle="1" w:styleId="0326433969254ED5944D94AC554F38A76">
    <w:name w:val="0326433969254ED5944D94AC554F38A76"/>
    <w:rsid w:val="00C02F78"/>
    <w:rPr>
      <w:rFonts w:eastAsiaTheme="minorHAnsi"/>
    </w:rPr>
  </w:style>
  <w:style w:type="paragraph" w:customStyle="1" w:styleId="04E7BA133A79431C800653EB685DF6F06">
    <w:name w:val="04E7BA133A79431C800653EB685DF6F06"/>
    <w:rsid w:val="00C02F78"/>
    <w:rPr>
      <w:rFonts w:eastAsiaTheme="minorHAnsi"/>
    </w:rPr>
  </w:style>
  <w:style w:type="paragraph" w:customStyle="1" w:styleId="C39E97F0F6A54E7E9020F948DCF3BE126">
    <w:name w:val="C39E97F0F6A54E7E9020F948DCF3BE126"/>
    <w:rsid w:val="00C02F78"/>
    <w:rPr>
      <w:rFonts w:eastAsiaTheme="minorHAnsi"/>
    </w:rPr>
  </w:style>
  <w:style w:type="paragraph" w:customStyle="1" w:styleId="DF23DFC688A84183B18EF1414DBA32032">
    <w:name w:val="DF23DFC688A84183B18EF1414DBA32032"/>
    <w:rsid w:val="00C02F78"/>
    <w:pPr>
      <w:ind w:left="720"/>
      <w:contextualSpacing/>
    </w:pPr>
    <w:rPr>
      <w:rFonts w:eastAsiaTheme="minorHAnsi"/>
    </w:rPr>
  </w:style>
  <w:style w:type="paragraph" w:customStyle="1" w:styleId="8E885E3E5DB84744B8FF863430C4A673">
    <w:name w:val="8E885E3E5DB84744B8FF863430C4A673"/>
    <w:rsid w:val="00C02F78"/>
    <w:pPr>
      <w:ind w:left="720"/>
      <w:contextualSpacing/>
    </w:pPr>
    <w:rPr>
      <w:rFonts w:eastAsiaTheme="minorHAnsi"/>
    </w:rPr>
  </w:style>
  <w:style w:type="paragraph" w:customStyle="1" w:styleId="B0E54777415447C8BDCE9924BC90CF03">
    <w:name w:val="B0E54777415447C8BDCE9924BC90CF03"/>
    <w:rsid w:val="00C02F78"/>
    <w:pPr>
      <w:ind w:left="720"/>
      <w:contextualSpacing/>
    </w:pPr>
    <w:rPr>
      <w:rFonts w:eastAsiaTheme="minorHAnsi"/>
    </w:rPr>
  </w:style>
  <w:style w:type="paragraph" w:customStyle="1" w:styleId="C57784B31B394D2BA8253048BCB95934">
    <w:name w:val="C57784B31B394D2BA8253048BCB95934"/>
    <w:rsid w:val="00C02F78"/>
    <w:pPr>
      <w:ind w:left="720"/>
      <w:contextualSpacing/>
    </w:pPr>
    <w:rPr>
      <w:rFonts w:eastAsiaTheme="minorHAnsi"/>
    </w:rPr>
  </w:style>
  <w:style w:type="paragraph" w:customStyle="1" w:styleId="6C9D71F09CD54D868C8AFB803C5A68E4">
    <w:name w:val="6C9D71F09CD54D868C8AFB803C5A68E4"/>
    <w:rsid w:val="00C02F78"/>
    <w:rPr>
      <w:rFonts w:eastAsiaTheme="minorHAnsi"/>
    </w:rPr>
  </w:style>
  <w:style w:type="paragraph" w:customStyle="1" w:styleId="0326433969254ED5944D94AC554F38A77">
    <w:name w:val="0326433969254ED5944D94AC554F38A77"/>
    <w:rsid w:val="00C02F78"/>
    <w:rPr>
      <w:rFonts w:eastAsiaTheme="minorHAnsi"/>
    </w:rPr>
  </w:style>
  <w:style w:type="paragraph" w:customStyle="1" w:styleId="04E7BA133A79431C800653EB685DF6F07">
    <w:name w:val="04E7BA133A79431C800653EB685DF6F07"/>
    <w:rsid w:val="00C02F78"/>
    <w:rPr>
      <w:rFonts w:eastAsiaTheme="minorHAnsi"/>
    </w:rPr>
  </w:style>
  <w:style w:type="paragraph" w:customStyle="1" w:styleId="C39E97F0F6A54E7E9020F948DCF3BE127">
    <w:name w:val="C39E97F0F6A54E7E9020F948DCF3BE127"/>
    <w:rsid w:val="00C02F78"/>
    <w:rPr>
      <w:rFonts w:eastAsiaTheme="minorHAnsi"/>
    </w:rPr>
  </w:style>
  <w:style w:type="paragraph" w:customStyle="1" w:styleId="DF23DFC688A84183B18EF1414DBA32033">
    <w:name w:val="DF23DFC688A84183B18EF1414DBA32033"/>
    <w:rsid w:val="00C02F78"/>
    <w:pPr>
      <w:ind w:left="720"/>
      <w:contextualSpacing/>
    </w:pPr>
    <w:rPr>
      <w:rFonts w:eastAsiaTheme="minorHAnsi"/>
    </w:rPr>
  </w:style>
  <w:style w:type="paragraph" w:customStyle="1" w:styleId="8E885E3E5DB84744B8FF863430C4A6731">
    <w:name w:val="8E885E3E5DB84744B8FF863430C4A6731"/>
    <w:rsid w:val="00C02F78"/>
    <w:pPr>
      <w:ind w:left="720"/>
      <w:contextualSpacing/>
    </w:pPr>
    <w:rPr>
      <w:rFonts w:eastAsiaTheme="minorHAnsi"/>
    </w:rPr>
  </w:style>
  <w:style w:type="paragraph" w:customStyle="1" w:styleId="B0E54777415447C8BDCE9924BC90CF031">
    <w:name w:val="B0E54777415447C8BDCE9924BC90CF031"/>
    <w:rsid w:val="00C02F78"/>
    <w:pPr>
      <w:ind w:left="720"/>
      <w:contextualSpacing/>
    </w:pPr>
    <w:rPr>
      <w:rFonts w:eastAsiaTheme="minorHAnsi"/>
    </w:rPr>
  </w:style>
  <w:style w:type="paragraph" w:customStyle="1" w:styleId="C57784B31B394D2BA8253048BCB959341">
    <w:name w:val="C57784B31B394D2BA8253048BCB959341"/>
    <w:rsid w:val="00C02F78"/>
    <w:pPr>
      <w:ind w:left="720"/>
      <w:contextualSpacing/>
    </w:pPr>
    <w:rPr>
      <w:rFonts w:eastAsiaTheme="minorHAnsi"/>
    </w:rPr>
  </w:style>
  <w:style w:type="paragraph" w:customStyle="1" w:styleId="6C9D71F09CD54D868C8AFB803C5A68E41">
    <w:name w:val="6C9D71F09CD54D868C8AFB803C5A68E41"/>
    <w:rsid w:val="00C02F78"/>
    <w:rPr>
      <w:rFonts w:eastAsiaTheme="minorHAnsi"/>
    </w:rPr>
  </w:style>
  <w:style w:type="paragraph" w:customStyle="1" w:styleId="0326433969254ED5944D94AC554F38A78">
    <w:name w:val="0326433969254ED5944D94AC554F38A78"/>
    <w:rsid w:val="00C02F78"/>
    <w:rPr>
      <w:rFonts w:eastAsiaTheme="minorHAnsi"/>
    </w:rPr>
  </w:style>
  <w:style w:type="paragraph" w:customStyle="1" w:styleId="04E7BA133A79431C800653EB685DF6F08">
    <w:name w:val="04E7BA133A79431C800653EB685DF6F08"/>
    <w:rsid w:val="00C02F78"/>
    <w:rPr>
      <w:rFonts w:eastAsiaTheme="minorHAnsi"/>
    </w:rPr>
  </w:style>
  <w:style w:type="paragraph" w:customStyle="1" w:styleId="C39E97F0F6A54E7E9020F948DCF3BE128">
    <w:name w:val="C39E97F0F6A54E7E9020F948DCF3BE128"/>
    <w:rsid w:val="00C02F78"/>
    <w:rPr>
      <w:rFonts w:eastAsiaTheme="minorHAnsi"/>
    </w:rPr>
  </w:style>
  <w:style w:type="paragraph" w:customStyle="1" w:styleId="DF23DFC688A84183B18EF1414DBA32034">
    <w:name w:val="DF23DFC688A84183B18EF1414DBA32034"/>
    <w:rsid w:val="00C02F78"/>
    <w:pPr>
      <w:ind w:left="720"/>
      <w:contextualSpacing/>
    </w:pPr>
    <w:rPr>
      <w:rFonts w:eastAsiaTheme="minorHAnsi"/>
    </w:rPr>
  </w:style>
  <w:style w:type="paragraph" w:customStyle="1" w:styleId="8E885E3E5DB84744B8FF863430C4A6732">
    <w:name w:val="8E885E3E5DB84744B8FF863430C4A6732"/>
    <w:rsid w:val="00C02F78"/>
    <w:pPr>
      <w:ind w:left="720"/>
      <w:contextualSpacing/>
    </w:pPr>
    <w:rPr>
      <w:rFonts w:eastAsiaTheme="minorHAnsi"/>
    </w:rPr>
  </w:style>
  <w:style w:type="paragraph" w:customStyle="1" w:styleId="B0E54777415447C8BDCE9924BC90CF032">
    <w:name w:val="B0E54777415447C8BDCE9924BC90CF032"/>
    <w:rsid w:val="00C02F78"/>
    <w:pPr>
      <w:ind w:left="720"/>
      <w:contextualSpacing/>
    </w:pPr>
    <w:rPr>
      <w:rFonts w:eastAsiaTheme="minorHAnsi"/>
    </w:rPr>
  </w:style>
  <w:style w:type="paragraph" w:customStyle="1" w:styleId="73F870009DCE4D6E9A43FFF0E91BE232">
    <w:name w:val="73F870009DCE4D6E9A43FFF0E91BE232"/>
    <w:rsid w:val="00C02F78"/>
    <w:pPr>
      <w:ind w:left="720"/>
      <w:contextualSpacing/>
    </w:pPr>
    <w:rPr>
      <w:rFonts w:eastAsiaTheme="minorHAnsi"/>
    </w:rPr>
  </w:style>
  <w:style w:type="paragraph" w:customStyle="1" w:styleId="3738C8E66D6D472D8F2751FC7F8EE7D5">
    <w:name w:val="3738C8E66D6D472D8F2751FC7F8EE7D5"/>
    <w:rsid w:val="00C02F78"/>
    <w:rPr>
      <w:rFonts w:eastAsiaTheme="minorHAnsi"/>
    </w:rPr>
  </w:style>
  <w:style w:type="paragraph" w:customStyle="1" w:styleId="F74D149AC1CE414189A734E89AD22489">
    <w:name w:val="F74D149AC1CE414189A734E89AD22489"/>
    <w:rsid w:val="00C02F78"/>
    <w:pPr>
      <w:ind w:left="720"/>
      <w:contextualSpacing/>
    </w:pPr>
    <w:rPr>
      <w:rFonts w:eastAsiaTheme="minorHAnsi"/>
    </w:rPr>
  </w:style>
  <w:style w:type="paragraph" w:customStyle="1" w:styleId="24A885207F79411BA1F294F17821ABC5">
    <w:name w:val="24A885207F79411BA1F294F17821ABC5"/>
    <w:rsid w:val="00C02F78"/>
    <w:pPr>
      <w:ind w:left="720"/>
      <w:contextualSpacing/>
    </w:pPr>
    <w:rPr>
      <w:rFonts w:eastAsiaTheme="minorHAnsi"/>
    </w:rPr>
  </w:style>
  <w:style w:type="paragraph" w:customStyle="1" w:styleId="32F493E68A5244888BE445FAF48AF232">
    <w:name w:val="32F493E68A5244888BE445FAF48AF232"/>
    <w:rsid w:val="00C02F78"/>
    <w:rPr>
      <w:rFonts w:eastAsiaTheme="minorHAnsi"/>
    </w:rPr>
  </w:style>
  <w:style w:type="paragraph" w:customStyle="1" w:styleId="7938D673EB004FC8817CCBB2A6E2E62F">
    <w:name w:val="7938D673EB004FC8817CCBB2A6E2E62F"/>
    <w:rsid w:val="00C02F78"/>
  </w:style>
  <w:style w:type="paragraph" w:customStyle="1" w:styleId="0326433969254ED5944D94AC554F38A79">
    <w:name w:val="0326433969254ED5944D94AC554F38A79"/>
    <w:rsid w:val="00ED2C7A"/>
    <w:rPr>
      <w:rFonts w:eastAsiaTheme="minorHAnsi"/>
    </w:rPr>
  </w:style>
  <w:style w:type="paragraph" w:customStyle="1" w:styleId="04E7BA133A79431C800653EB685DF6F09">
    <w:name w:val="04E7BA133A79431C800653EB685DF6F09"/>
    <w:rsid w:val="00ED2C7A"/>
    <w:rPr>
      <w:rFonts w:eastAsiaTheme="minorHAnsi"/>
    </w:rPr>
  </w:style>
  <w:style w:type="paragraph" w:customStyle="1" w:styleId="C39E97F0F6A54E7E9020F948DCF3BE129">
    <w:name w:val="C39E97F0F6A54E7E9020F948DCF3BE129"/>
    <w:rsid w:val="00ED2C7A"/>
    <w:rPr>
      <w:rFonts w:eastAsiaTheme="minorHAnsi"/>
    </w:rPr>
  </w:style>
  <w:style w:type="paragraph" w:customStyle="1" w:styleId="DF23DFC688A84183B18EF1414DBA32035">
    <w:name w:val="DF23DFC688A84183B18EF1414DBA32035"/>
    <w:rsid w:val="00ED2C7A"/>
    <w:pPr>
      <w:ind w:left="720"/>
      <w:contextualSpacing/>
    </w:pPr>
    <w:rPr>
      <w:rFonts w:eastAsiaTheme="minorHAnsi"/>
    </w:rPr>
  </w:style>
  <w:style w:type="paragraph" w:customStyle="1" w:styleId="8E885E3E5DB84744B8FF863430C4A6733">
    <w:name w:val="8E885E3E5DB84744B8FF863430C4A6733"/>
    <w:rsid w:val="00ED2C7A"/>
    <w:pPr>
      <w:ind w:left="720"/>
      <w:contextualSpacing/>
    </w:pPr>
    <w:rPr>
      <w:rFonts w:eastAsiaTheme="minorHAnsi"/>
    </w:rPr>
  </w:style>
  <w:style w:type="paragraph" w:customStyle="1" w:styleId="B0E54777415447C8BDCE9924BC90CF033">
    <w:name w:val="B0E54777415447C8BDCE9924BC90CF033"/>
    <w:rsid w:val="00ED2C7A"/>
    <w:pPr>
      <w:ind w:left="720"/>
      <w:contextualSpacing/>
    </w:pPr>
    <w:rPr>
      <w:rFonts w:eastAsiaTheme="minorHAnsi"/>
    </w:rPr>
  </w:style>
  <w:style w:type="paragraph" w:customStyle="1" w:styleId="73F870009DCE4D6E9A43FFF0E91BE2321">
    <w:name w:val="73F870009DCE4D6E9A43FFF0E91BE2321"/>
    <w:rsid w:val="00ED2C7A"/>
    <w:pPr>
      <w:ind w:left="720"/>
      <w:contextualSpacing/>
    </w:pPr>
    <w:rPr>
      <w:rFonts w:eastAsiaTheme="minorHAnsi"/>
    </w:rPr>
  </w:style>
  <w:style w:type="paragraph" w:customStyle="1" w:styleId="3738C8E66D6D472D8F2751FC7F8EE7D51">
    <w:name w:val="3738C8E66D6D472D8F2751FC7F8EE7D51"/>
    <w:rsid w:val="00ED2C7A"/>
    <w:rPr>
      <w:rFonts w:eastAsiaTheme="minorHAnsi"/>
    </w:rPr>
  </w:style>
  <w:style w:type="paragraph" w:customStyle="1" w:styleId="F74D149AC1CE414189A734E89AD224891">
    <w:name w:val="F74D149AC1CE414189A734E89AD224891"/>
    <w:rsid w:val="00ED2C7A"/>
    <w:pPr>
      <w:ind w:left="720"/>
      <w:contextualSpacing/>
    </w:pPr>
    <w:rPr>
      <w:rFonts w:eastAsiaTheme="minorHAnsi"/>
    </w:rPr>
  </w:style>
  <w:style w:type="paragraph" w:customStyle="1" w:styleId="24A885207F79411BA1F294F17821ABC51">
    <w:name w:val="24A885207F79411BA1F294F17821ABC51"/>
    <w:rsid w:val="00ED2C7A"/>
    <w:pPr>
      <w:ind w:left="720"/>
      <w:contextualSpacing/>
    </w:pPr>
    <w:rPr>
      <w:rFonts w:eastAsiaTheme="minorHAnsi"/>
    </w:rPr>
  </w:style>
  <w:style w:type="paragraph" w:customStyle="1" w:styleId="7938D673EB004FC8817CCBB2A6E2E62F1">
    <w:name w:val="7938D673EB004FC8817CCBB2A6E2E62F1"/>
    <w:rsid w:val="00ED2C7A"/>
    <w:rPr>
      <w:rFonts w:eastAsiaTheme="minorHAnsi"/>
    </w:rPr>
  </w:style>
  <w:style w:type="paragraph" w:customStyle="1" w:styleId="2653B661EEB042F6BD87A1EBC16E31BF">
    <w:name w:val="2653B661EEB042F6BD87A1EBC16E31BF"/>
    <w:rsid w:val="00ED2C7A"/>
    <w:pPr>
      <w:ind w:left="720"/>
      <w:contextualSpacing/>
    </w:pPr>
    <w:rPr>
      <w:rFonts w:eastAsiaTheme="minorHAnsi"/>
    </w:rPr>
  </w:style>
  <w:style w:type="paragraph" w:customStyle="1" w:styleId="40FEC3CE738647CC9F44B3E23DF45D68">
    <w:name w:val="40FEC3CE738647CC9F44B3E23DF45D68"/>
    <w:rsid w:val="00ED2C7A"/>
    <w:pPr>
      <w:ind w:left="720"/>
      <w:contextualSpacing/>
    </w:pPr>
    <w:rPr>
      <w:rFonts w:eastAsiaTheme="minorHAnsi"/>
    </w:rPr>
  </w:style>
  <w:style w:type="paragraph" w:customStyle="1" w:styleId="9190386A8D22456DAD57AE1144E2E350">
    <w:name w:val="9190386A8D22456DAD57AE1144E2E350"/>
    <w:rsid w:val="00ED2C7A"/>
    <w:rPr>
      <w:rFonts w:eastAsiaTheme="minorHAnsi"/>
    </w:rPr>
  </w:style>
  <w:style w:type="paragraph" w:customStyle="1" w:styleId="E082792E237A4B70A8495F72C1CF82F2">
    <w:name w:val="E082792E237A4B70A8495F72C1CF82F2"/>
    <w:rsid w:val="00ED2C7A"/>
    <w:rPr>
      <w:rFonts w:eastAsiaTheme="minorHAnsi"/>
    </w:rPr>
  </w:style>
  <w:style w:type="paragraph" w:customStyle="1" w:styleId="0326433969254ED5944D94AC554F38A710">
    <w:name w:val="0326433969254ED5944D94AC554F38A710"/>
    <w:rsid w:val="00ED2C7A"/>
    <w:rPr>
      <w:rFonts w:eastAsiaTheme="minorHAnsi"/>
    </w:rPr>
  </w:style>
  <w:style w:type="paragraph" w:customStyle="1" w:styleId="04E7BA133A79431C800653EB685DF6F010">
    <w:name w:val="04E7BA133A79431C800653EB685DF6F010"/>
    <w:rsid w:val="00ED2C7A"/>
    <w:rPr>
      <w:rFonts w:eastAsiaTheme="minorHAnsi"/>
    </w:rPr>
  </w:style>
  <w:style w:type="paragraph" w:customStyle="1" w:styleId="C39E97F0F6A54E7E9020F948DCF3BE1210">
    <w:name w:val="C39E97F0F6A54E7E9020F948DCF3BE1210"/>
    <w:rsid w:val="00ED2C7A"/>
    <w:rPr>
      <w:rFonts w:eastAsiaTheme="minorHAnsi"/>
    </w:rPr>
  </w:style>
  <w:style w:type="paragraph" w:customStyle="1" w:styleId="DF23DFC688A84183B18EF1414DBA32036">
    <w:name w:val="DF23DFC688A84183B18EF1414DBA32036"/>
    <w:rsid w:val="00ED2C7A"/>
    <w:pPr>
      <w:ind w:left="720"/>
      <w:contextualSpacing/>
    </w:pPr>
    <w:rPr>
      <w:rFonts w:eastAsiaTheme="minorHAnsi"/>
    </w:rPr>
  </w:style>
  <w:style w:type="paragraph" w:customStyle="1" w:styleId="8E885E3E5DB84744B8FF863430C4A6734">
    <w:name w:val="8E885E3E5DB84744B8FF863430C4A6734"/>
    <w:rsid w:val="00ED2C7A"/>
    <w:pPr>
      <w:ind w:left="720"/>
      <w:contextualSpacing/>
    </w:pPr>
    <w:rPr>
      <w:rFonts w:eastAsiaTheme="minorHAnsi"/>
    </w:rPr>
  </w:style>
  <w:style w:type="paragraph" w:customStyle="1" w:styleId="B0E54777415447C8BDCE9924BC90CF034">
    <w:name w:val="B0E54777415447C8BDCE9924BC90CF034"/>
    <w:rsid w:val="00ED2C7A"/>
    <w:pPr>
      <w:ind w:left="720"/>
      <w:contextualSpacing/>
    </w:pPr>
    <w:rPr>
      <w:rFonts w:eastAsiaTheme="minorHAnsi"/>
    </w:rPr>
  </w:style>
  <w:style w:type="paragraph" w:customStyle="1" w:styleId="73F870009DCE4D6E9A43FFF0E91BE2322">
    <w:name w:val="73F870009DCE4D6E9A43FFF0E91BE2322"/>
    <w:rsid w:val="00ED2C7A"/>
    <w:pPr>
      <w:ind w:left="720"/>
      <w:contextualSpacing/>
    </w:pPr>
    <w:rPr>
      <w:rFonts w:eastAsiaTheme="minorHAnsi"/>
    </w:rPr>
  </w:style>
  <w:style w:type="paragraph" w:customStyle="1" w:styleId="3738C8E66D6D472D8F2751FC7F8EE7D52">
    <w:name w:val="3738C8E66D6D472D8F2751FC7F8EE7D52"/>
    <w:rsid w:val="00ED2C7A"/>
    <w:rPr>
      <w:rFonts w:eastAsiaTheme="minorHAnsi"/>
    </w:rPr>
  </w:style>
  <w:style w:type="paragraph" w:customStyle="1" w:styleId="F74D149AC1CE414189A734E89AD224892">
    <w:name w:val="F74D149AC1CE414189A734E89AD224892"/>
    <w:rsid w:val="00ED2C7A"/>
    <w:pPr>
      <w:ind w:left="720"/>
      <w:contextualSpacing/>
    </w:pPr>
    <w:rPr>
      <w:rFonts w:eastAsiaTheme="minorHAnsi"/>
    </w:rPr>
  </w:style>
  <w:style w:type="paragraph" w:customStyle="1" w:styleId="24A885207F79411BA1F294F17821ABC52">
    <w:name w:val="24A885207F79411BA1F294F17821ABC52"/>
    <w:rsid w:val="00ED2C7A"/>
    <w:pPr>
      <w:ind w:left="720"/>
      <w:contextualSpacing/>
    </w:pPr>
    <w:rPr>
      <w:rFonts w:eastAsiaTheme="minorHAnsi"/>
    </w:rPr>
  </w:style>
  <w:style w:type="paragraph" w:customStyle="1" w:styleId="7938D673EB004FC8817CCBB2A6E2E62F2">
    <w:name w:val="7938D673EB004FC8817CCBB2A6E2E62F2"/>
    <w:rsid w:val="00ED2C7A"/>
    <w:rPr>
      <w:rFonts w:eastAsiaTheme="minorHAnsi"/>
    </w:rPr>
  </w:style>
  <w:style w:type="paragraph" w:customStyle="1" w:styleId="2653B661EEB042F6BD87A1EBC16E31BF1">
    <w:name w:val="2653B661EEB042F6BD87A1EBC16E31BF1"/>
    <w:rsid w:val="00ED2C7A"/>
    <w:pPr>
      <w:ind w:left="720"/>
      <w:contextualSpacing/>
    </w:pPr>
    <w:rPr>
      <w:rFonts w:eastAsiaTheme="minorHAnsi"/>
    </w:rPr>
  </w:style>
  <w:style w:type="paragraph" w:customStyle="1" w:styleId="40FEC3CE738647CC9F44B3E23DF45D681">
    <w:name w:val="40FEC3CE738647CC9F44B3E23DF45D681"/>
    <w:rsid w:val="00ED2C7A"/>
    <w:pPr>
      <w:ind w:left="720"/>
      <w:contextualSpacing/>
    </w:pPr>
    <w:rPr>
      <w:rFonts w:eastAsiaTheme="minorHAnsi"/>
    </w:rPr>
  </w:style>
  <w:style w:type="paragraph" w:customStyle="1" w:styleId="9190386A8D22456DAD57AE1144E2E3501">
    <w:name w:val="9190386A8D22456DAD57AE1144E2E3501"/>
    <w:rsid w:val="00ED2C7A"/>
    <w:rPr>
      <w:rFonts w:eastAsiaTheme="minorHAnsi"/>
    </w:rPr>
  </w:style>
  <w:style w:type="paragraph" w:customStyle="1" w:styleId="E082792E237A4B70A8495F72C1CF82F21">
    <w:name w:val="E082792E237A4B70A8495F72C1CF82F21"/>
    <w:rsid w:val="00ED2C7A"/>
    <w:rPr>
      <w:rFonts w:eastAsiaTheme="minorHAnsi"/>
    </w:rPr>
  </w:style>
  <w:style w:type="paragraph" w:customStyle="1" w:styleId="23F19A96F72446D0855F1E0FCD9BFB41">
    <w:name w:val="23F19A96F72446D0855F1E0FCD9BFB41"/>
    <w:rsid w:val="00ED2C7A"/>
    <w:pPr>
      <w:ind w:left="720"/>
      <w:contextualSpacing/>
    </w:pPr>
    <w:rPr>
      <w:rFonts w:eastAsiaTheme="minorHAnsi"/>
    </w:rPr>
  </w:style>
  <w:style w:type="paragraph" w:customStyle="1" w:styleId="FF53E1948DC4467AACD7FF29B4CA782E">
    <w:name w:val="FF53E1948DC4467AACD7FF29B4CA782E"/>
    <w:rsid w:val="00ED2C7A"/>
    <w:pPr>
      <w:ind w:left="720"/>
      <w:contextualSpacing/>
    </w:pPr>
    <w:rPr>
      <w:rFonts w:eastAsiaTheme="minorHAnsi"/>
    </w:rPr>
  </w:style>
  <w:style w:type="paragraph" w:customStyle="1" w:styleId="6E6625903F5F4710A272141140ED43FF">
    <w:name w:val="6E6625903F5F4710A272141140ED43FF"/>
    <w:rsid w:val="00ED2C7A"/>
    <w:rPr>
      <w:rFonts w:eastAsiaTheme="minorHAnsi"/>
    </w:rPr>
  </w:style>
  <w:style w:type="paragraph" w:customStyle="1" w:styleId="86F5CD7B40C04CBD89B7556E86EAEDFC">
    <w:name w:val="86F5CD7B40C04CBD89B7556E86EAEDFC"/>
    <w:rsid w:val="00ED2C7A"/>
    <w:pPr>
      <w:ind w:left="720"/>
      <w:contextualSpacing/>
    </w:pPr>
    <w:rPr>
      <w:rFonts w:eastAsiaTheme="minorHAnsi"/>
    </w:rPr>
  </w:style>
  <w:style w:type="paragraph" w:customStyle="1" w:styleId="721477972A9C4E34A6B3E5F32B80C022">
    <w:name w:val="721477972A9C4E34A6B3E5F32B80C022"/>
    <w:rsid w:val="00ED2C7A"/>
    <w:rPr>
      <w:rFonts w:eastAsiaTheme="minorHAnsi"/>
    </w:rPr>
  </w:style>
  <w:style w:type="paragraph" w:customStyle="1" w:styleId="B9D11AF359B1405C9C4692CB76E593C0">
    <w:name w:val="B9D11AF359B1405C9C4692CB76E593C0"/>
    <w:rsid w:val="00ED2C7A"/>
    <w:rPr>
      <w:rFonts w:eastAsiaTheme="minorHAnsi"/>
    </w:rPr>
  </w:style>
  <w:style w:type="paragraph" w:customStyle="1" w:styleId="7183858DE7C148DF9C978368514F9BF4">
    <w:name w:val="7183858DE7C148DF9C978368514F9BF4"/>
    <w:rsid w:val="00ED2C7A"/>
    <w:rPr>
      <w:rFonts w:eastAsiaTheme="minorHAnsi"/>
    </w:rPr>
  </w:style>
  <w:style w:type="paragraph" w:customStyle="1" w:styleId="B4B29F9957674E6782F003FD6534D580">
    <w:name w:val="B4B29F9957674E6782F003FD6534D580"/>
    <w:rsid w:val="00ED2C7A"/>
    <w:rPr>
      <w:rFonts w:eastAsiaTheme="minorHAnsi"/>
    </w:rPr>
  </w:style>
  <w:style w:type="paragraph" w:customStyle="1" w:styleId="AD29602ADF21440E878FFE345A22ADAF">
    <w:name w:val="AD29602ADF21440E878FFE345A22ADAF"/>
    <w:rsid w:val="00ED2C7A"/>
    <w:pPr>
      <w:ind w:left="720"/>
      <w:contextualSpacing/>
    </w:pPr>
    <w:rPr>
      <w:rFonts w:eastAsiaTheme="minorHAnsi"/>
    </w:rPr>
  </w:style>
  <w:style w:type="paragraph" w:customStyle="1" w:styleId="E2CBAA6CAA2A49159CDA6A9D0684DEEF">
    <w:name w:val="E2CBAA6CAA2A49159CDA6A9D0684DEEF"/>
    <w:rsid w:val="00ED2C7A"/>
    <w:pPr>
      <w:ind w:left="720"/>
      <w:contextualSpacing/>
    </w:pPr>
    <w:rPr>
      <w:rFonts w:eastAsiaTheme="minorHAnsi"/>
    </w:rPr>
  </w:style>
  <w:style w:type="paragraph" w:customStyle="1" w:styleId="B28568A5B810452AB21DDE0505F6194A">
    <w:name w:val="B28568A5B810452AB21DDE0505F6194A"/>
    <w:rsid w:val="00ED2C7A"/>
    <w:pPr>
      <w:ind w:left="720"/>
      <w:contextualSpacing/>
    </w:pPr>
    <w:rPr>
      <w:rFonts w:eastAsiaTheme="minorHAnsi"/>
    </w:rPr>
  </w:style>
  <w:style w:type="paragraph" w:customStyle="1" w:styleId="144994D49F294E8588243F7B3B2E9951">
    <w:name w:val="144994D49F294E8588243F7B3B2E9951"/>
    <w:rsid w:val="00ED2C7A"/>
    <w:pPr>
      <w:ind w:left="720"/>
      <w:contextualSpacing/>
    </w:pPr>
    <w:rPr>
      <w:rFonts w:eastAsiaTheme="minorHAnsi"/>
    </w:rPr>
  </w:style>
  <w:style w:type="paragraph" w:customStyle="1" w:styleId="99C456136E3A4F3DBF1CD17D02365678">
    <w:name w:val="99C456136E3A4F3DBF1CD17D02365678"/>
    <w:rsid w:val="00ED2C7A"/>
    <w:rPr>
      <w:rFonts w:eastAsiaTheme="minorHAnsi"/>
    </w:rPr>
  </w:style>
  <w:style w:type="paragraph" w:customStyle="1" w:styleId="92FB03F6444A41ABA70D1EEA9865D5CB">
    <w:name w:val="92FB03F6444A41ABA70D1EEA9865D5CB"/>
    <w:rsid w:val="00ED2C7A"/>
    <w:rPr>
      <w:rFonts w:eastAsiaTheme="minorHAnsi"/>
    </w:rPr>
  </w:style>
  <w:style w:type="paragraph" w:customStyle="1" w:styleId="3E0364A0D88C4434B6E9A1D970B71C74">
    <w:name w:val="3E0364A0D88C4434B6E9A1D970B71C74"/>
    <w:rsid w:val="00ED2C7A"/>
    <w:rPr>
      <w:rFonts w:eastAsiaTheme="minorHAnsi"/>
    </w:rPr>
  </w:style>
  <w:style w:type="paragraph" w:customStyle="1" w:styleId="B3CDE59C9B904F49A37E006DE1874ED2">
    <w:name w:val="B3CDE59C9B904F49A37E006DE1874ED2"/>
    <w:rsid w:val="00ED2C7A"/>
    <w:pPr>
      <w:ind w:left="720"/>
      <w:contextualSpacing/>
    </w:pPr>
    <w:rPr>
      <w:rFonts w:eastAsiaTheme="minorHAnsi"/>
    </w:rPr>
  </w:style>
  <w:style w:type="paragraph" w:customStyle="1" w:styleId="AAF6E657C1C241EEA99C4E59FDFDE56F">
    <w:name w:val="AAF6E657C1C241EEA99C4E59FDFDE56F"/>
    <w:rsid w:val="00ED2C7A"/>
    <w:pPr>
      <w:ind w:left="720"/>
      <w:contextualSpacing/>
    </w:pPr>
    <w:rPr>
      <w:rFonts w:eastAsiaTheme="minorHAnsi"/>
    </w:rPr>
  </w:style>
  <w:style w:type="paragraph" w:customStyle="1" w:styleId="B73782F2401344289D85E599C8DB991B">
    <w:name w:val="B73782F2401344289D85E599C8DB991B"/>
    <w:rsid w:val="00ED2C7A"/>
    <w:pPr>
      <w:ind w:left="720"/>
      <w:contextualSpacing/>
    </w:pPr>
    <w:rPr>
      <w:rFonts w:eastAsiaTheme="minorHAnsi"/>
    </w:rPr>
  </w:style>
  <w:style w:type="paragraph" w:customStyle="1" w:styleId="9EE8A5E2833347C7A56E4377F3B10FC2">
    <w:name w:val="9EE8A5E2833347C7A56E4377F3B10FC2"/>
    <w:rsid w:val="00ED2C7A"/>
    <w:rPr>
      <w:rFonts w:eastAsiaTheme="minorHAnsi"/>
    </w:rPr>
  </w:style>
  <w:style w:type="paragraph" w:customStyle="1" w:styleId="A6BC5D12F2CA4AFEACA18B6231046EDD">
    <w:name w:val="A6BC5D12F2CA4AFEACA18B6231046EDD"/>
    <w:rsid w:val="00ED2C7A"/>
    <w:rPr>
      <w:rFonts w:eastAsiaTheme="minorHAnsi"/>
    </w:rPr>
  </w:style>
  <w:style w:type="paragraph" w:customStyle="1" w:styleId="9E1C228388414367A3E25B5F7D717BDC">
    <w:name w:val="9E1C228388414367A3E25B5F7D717BDC"/>
    <w:rsid w:val="00ED2C7A"/>
    <w:pPr>
      <w:ind w:left="720"/>
      <w:contextualSpacing/>
    </w:pPr>
    <w:rPr>
      <w:rFonts w:eastAsiaTheme="minorHAnsi"/>
    </w:rPr>
  </w:style>
  <w:style w:type="paragraph" w:customStyle="1" w:styleId="469D6A4F33E54E2794B43BEA441AEE1A">
    <w:name w:val="469D6A4F33E54E2794B43BEA441AEE1A"/>
    <w:rsid w:val="00ED2C7A"/>
    <w:pPr>
      <w:ind w:left="720"/>
      <w:contextualSpacing/>
    </w:pPr>
    <w:rPr>
      <w:rFonts w:eastAsiaTheme="minorHAnsi"/>
    </w:rPr>
  </w:style>
  <w:style w:type="paragraph" w:customStyle="1" w:styleId="0326433969254ED5944D94AC554F38A711">
    <w:name w:val="0326433969254ED5944D94AC554F38A711"/>
    <w:rsid w:val="00ED2C7A"/>
    <w:rPr>
      <w:rFonts w:eastAsiaTheme="minorHAnsi"/>
    </w:rPr>
  </w:style>
  <w:style w:type="paragraph" w:customStyle="1" w:styleId="04E7BA133A79431C800653EB685DF6F011">
    <w:name w:val="04E7BA133A79431C800653EB685DF6F011"/>
    <w:rsid w:val="00ED2C7A"/>
    <w:rPr>
      <w:rFonts w:eastAsiaTheme="minorHAnsi"/>
    </w:rPr>
  </w:style>
  <w:style w:type="paragraph" w:customStyle="1" w:styleId="C39E97F0F6A54E7E9020F948DCF3BE1211">
    <w:name w:val="C39E97F0F6A54E7E9020F948DCF3BE1211"/>
    <w:rsid w:val="00ED2C7A"/>
    <w:rPr>
      <w:rFonts w:eastAsiaTheme="minorHAnsi"/>
    </w:rPr>
  </w:style>
  <w:style w:type="paragraph" w:customStyle="1" w:styleId="DF23DFC688A84183B18EF1414DBA32037">
    <w:name w:val="DF23DFC688A84183B18EF1414DBA32037"/>
    <w:rsid w:val="00ED2C7A"/>
    <w:pPr>
      <w:ind w:left="720"/>
      <w:contextualSpacing/>
    </w:pPr>
    <w:rPr>
      <w:rFonts w:eastAsiaTheme="minorHAnsi"/>
    </w:rPr>
  </w:style>
  <w:style w:type="paragraph" w:customStyle="1" w:styleId="8E885E3E5DB84744B8FF863430C4A6735">
    <w:name w:val="8E885E3E5DB84744B8FF863430C4A6735"/>
    <w:rsid w:val="00ED2C7A"/>
    <w:pPr>
      <w:ind w:left="720"/>
      <w:contextualSpacing/>
    </w:pPr>
    <w:rPr>
      <w:rFonts w:eastAsiaTheme="minorHAnsi"/>
    </w:rPr>
  </w:style>
  <w:style w:type="paragraph" w:customStyle="1" w:styleId="B0E54777415447C8BDCE9924BC90CF035">
    <w:name w:val="B0E54777415447C8BDCE9924BC90CF035"/>
    <w:rsid w:val="00ED2C7A"/>
    <w:pPr>
      <w:ind w:left="720"/>
      <w:contextualSpacing/>
    </w:pPr>
    <w:rPr>
      <w:rFonts w:eastAsiaTheme="minorHAnsi"/>
    </w:rPr>
  </w:style>
  <w:style w:type="paragraph" w:customStyle="1" w:styleId="73F870009DCE4D6E9A43FFF0E91BE2323">
    <w:name w:val="73F870009DCE4D6E9A43FFF0E91BE2323"/>
    <w:rsid w:val="00ED2C7A"/>
    <w:pPr>
      <w:ind w:left="720"/>
      <w:contextualSpacing/>
    </w:pPr>
    <w:rPr>
      <w:rFonts w:eastAsiaTheme="minorHAnsi"/>
    </w:rPr>
  </w:style>
  <w:style w:type="paragraph" w:customStyle="1" w:styleId="3738C8E66D6D472D8F2751FC7F8EE7D53">
    <w:name w:val="3738C8E66D6D472D8F2751FC7F8EE7D53"/>
    <w:rsid w:val="00ED2C7A"/>
    <w:rPr>
      <w:rFonts w:eastAsiaTheme="minorHAnsi"/>
    </w:rPr>
  </w:style>
  <w:style w:type="paragraph" w:customStyle="1" w:styleId="F74D149AC1CE414189A734E89AD224893">
    <w:name w:val="F74D149AC1CE414189A734E89AD224893"/>
    <w:rsid w:val="00ED2C7A"/>
    <w:pPr>
      <w:ind w:left="720"/>
      <w:contextualSpacing/>
    </w:pPr>
    <w:rPr>
      <w:rFonts w:eastAsiaTheme="minorHAnsi"/>
    </w:rPr>
  </w:style>
  <w:style w:type="paragraph" w:customStyle="1" w:styleId="24A885207F79411BA1F294F17821ABC53">
    <w:name w:val="24A885207F79411BA1F294F17821ABC53"/>
    <w:rsid w:val="00ED2C7A"/>
    <w:pPr>
      <w:ind w:left="720"/>
      <w:contextualSpacing/>
    </w:pPr>
    <w:rPr>
      <w:rFonts w:eastAsiaTheme="minorHAnsi"/>
    </w:rPr>
  </w:style>
  <w:style w:type="paragraph" w:customStyle="1" w:styleId="A59FA44530FD43178E33728A4373CE55">
    <w:name w:val="A59FA44530FD43178E33728A4373CE55"/>
    <w:rsid w:val="00ED2C7A"/>
    <w:rPr>
      <w:rFonts w:eastAsiaTheme="minorHAnsi"/>
    </w:rPr>
  </w:style>
  <w:style w:type="paragraph" w:customStyle="1" w:styleId="2653B661EEB042F6BD87A1EBC16E31BF2">
    <w:name w:val="2653B661EEB042F6BD87A1EBC16E31BF2"/>
    <w:rsid w:val="00ED2C7A"/>
    <w:pPr>
      <w:ind w:left="720"/>
      <w:contextualSpacing/>
    </w:pPr>
    <w:rPr>
      <w:rFonts w:eastAsiaTheme="minorHAnsi"/>
    </w:rPr>
  </w:style>
  <w:style w:type="paragraph" w:customStyle="1" w:styleId="40FEC3CE738647CC9F44B3E23DF45D682">
    <w:name w:val="40FEC3CE738647CC9F44B3E23DF45D682"/>
    <w:rsid w:val="00ED2C7A"/>
    <w:pPr>
      <w:ind w:left="720"/>
      <w:contextualSpacing/>
    </w:pPr>
    <w:rPr>
      <w:rFonts w:eastAsiaTheme="minorHAnsi"/>
    </w:rPr>
  </w:style>
  <w:style w:type="paragraph" w:customStyle="1" w:styleId="9190386A8D22456DAD57AE1144E2E3502">
    <w:name w:val="9190386A8D22456DAD57AE1144E2E3502"/>
    <w:rsid w:val="00ED2C7A"/>
    <w:rPr>
      <w:rFonts w:eastAsiaTheme="minorHAnsi"/>
    </w:rPr>
  </w:style>
  <w:style w:type="paragraph" w:customStyle="1" w:styleId="E082792E237A4B70A8495F72C1CF82F22">
    <w:name w:val="E082792E237A4B70A8495F72C1CF82F22"/>
    <w:rsid w:val="00ED2C7A"/>
    <w:rPr>
      <w:rFonts w:eastAsiaTheme="minorHAnsi"/>
    </w:rPr>
  </w:style>
  <w:style w:type="paragraph" w:customStyle="1" w:styleId="23F19A96F72446D0855F1E0FCD9BFB411">
    <w:name w:val="23F19A96F72446D0855F1E0FCD9BFB411"/>
    <w:rsid w:val="00ED2C7A"/>
    <w:pPr>
      <w:ind w:left="720"/>
      <w:contextualSpacing/>
    </w:pPr>
    <w:rPr>
      <w:rFonts w:eastAsiaTheme="minorHAnsi"/>
    </w:rPr>
  </w:style>
  <w:style w:type="paragraph" w:customStyle="1" w:styleId="FF53E1948DC4467AACD7FF29B4CA782E1">
    <w:name w:val="FF53E1948DC4467AACD7FF29B4CA782E1"/>
    <w:rsid w:val="00ED2C7A"/>
    <w:pPr>
      <w:ind w:left="720"/>
      <w:contextualSpacing/>
    </w:pPr>
    <w:rPr>
      <w:rFonts w:eastAsiaTheme="minorHAnsi"/>
    </w:rPr>
  </w:style>
  <w:style w:type="paragraph" w:customStyle="1" w:styleId="6E6625903F5F4710A272141140ED43FF1">
    <w:name w:val="6E6625903F5F4710A272141140ED43FF1"/>
    <w:rsid w:val="00ED2C7A"/>
    <w:rPr>
      <w:rFonts w:eastAsiaTheme="minorHAnsi"/>
    </w:rPr>
  </w:style>
  <w:style w:type="paragraph" w:customStyle="1" w:styleId="86F5CD7B40C04CBD89B7556E86EAEDFC1">
    <w:name w:val="86F5CD7B40C04CBD89B7556E86EAEDFC1"/>
    <w:rsid w:val="00ED2C7A"/>
    <w:pPr>
      <w:ind w:left="720"/>
      <w:contextualSpacing/>
    </w:pPr>
    <w:rPr>
      <w:rFonts w:eastAsiaTheme="minorHAnsi"/>
    </w:rPr>
  </w:style>
  <w:style w:type="paragraph" w:customStyle="1" w:styleId="721477972A9C4E34A6B3E5F32B80C0221">
    <w:name w:val="721477972A9C4E34A6B3E5F32B80C0221"/>
    <w:rsid w:val="00ED2C7A"/>
    <w:rPr>
      <w:rFonts w:eastAsiaTheme="minorHAnsi"/>
    </w:rPr>
  </w:style>
  <w:style w:type="paragraph" w:customStyle="1" w:styleId="B9D11AF359B1405C9C4692CB76E593C01">
    <w:name w:val="B9D11AF359B1405C9C4692CB76E593C01"/>
    <w:rsid w:val="00ED2C7A"/>
    <w:rPr>
      <w:rFonts w:eastAsiaTheme="minorHAnsi"/>
    </w:rPr>
  </w:style>
  <w:style w:type="paragraph" w:customStyle="1" w:styleId="7183858DE7C148DF9C978368514F9BF41">
    <w:name w:val="7183858DE7C148DF9C978368514F9BF41"/>
    <w:rsid w:val="00ED2C7A"/>
    <w:rPr>
      <w:rFonts w:eastAsiaTheme="minorHAnsi"/>
    </w:rPr>
  </w:style>
  <w:style w:type="paragraph" w:customStyle="1" w:styleId="B4B29F9957674E6782F003FD6534D5801">
    <w:name w:val="B4B29F9957674E6782F003FD6534D5801"/>
    <w:rsid w:val="00ED2C7A"/>
    <w:rPr>
      <w:rFonts w:eastAsiaTheme="minorHAnsi"/>
    </w:rPr>
  </w:style>
  <w:style w:type="paragraph" w:customStyle="1" w:styleId="AD29602ADF21440E878FFE345A22ADAF1">
    <w:name w:val="AD29602ADF21440E878FFE345A22ADAF1"/>
    <w:rsid w:val="00ED2C7A"/>
    <w:pPr>
      <w:ind w:left="720"/>
      <w:contextualSpacing/>
    </w:pPr>
    <w:rPr>
      <w:rFonts w:eastAsiaTheme="minorHAnsi"/>
    </w:rPr>
  </w:style>
  <w:style w:type="paragraph" w:customStyle="1" w:styleId="E2CBAA6CAA2A49159CDA6A9D0684DEEF1">
    <w:name w:val="E2CBAA6CAA2A49159CDA6A9D0684DEEF1"/>
    <w:rsid w:val="00ED2C7A"/>
    <w:pPr>
      <w:ind w:left="720"/>
      <w:contextualSpacing/>
    </w:pPr>
    <w:rPr>
      <w:rFonts w:eastAsiaTheme="minorHAnsi"/>
    </w:rPr>
  </w:style>
  <w:style w:type="paragraph" w:customStyle="1" w:styleId="B28568A5B810452AB21DDE0505F6194A1">
    <w:name w:val="B28568A5B810452AB21DDE0505F6194A1"/>
    <w:rsid w:val="00ED2C7A"/>
    <w:pPr>
      <w:ind w:left="720"/>
      <w:contextualSpacing/>
    </w:pPr>
    <w:rPr>
      <w:rFonts w:eastAsiaTheme="minorHAnsi"/>
    </w:rPr>
  </w:style>
  <w:style w:type="paragraph" w:customStyle="1" w:styleId="144994D49F294E8588243F7B3B2E99511">
    <w:name w:val="144994D49F294E8588243F7B3B2E99511"/>
    <w:rsid w:val="00ED2C7A"/>
    <w:pPr>
      <w:ind w:left="720"/>
      <w:contextualSpacing/>
    </w:pPr>
    <w:rPr>
      <w:rFonts w:eastAsiaTheme="minorHAnsi"/>
    </w:rPr>
  </w:style>
  <w:style w:type="paragraph" w:customStyle="1" w:styleId="99C456136E3A4F3DBF1CD17D023656781">
    <w:name w:val="99C456136E3A4F3DBF1CD17D023656781"/>
    <w:rsid w:val="00ED2C7A"/>
    <w:rPr>
      <w:rFonts w:eastAsiaTheme="minorHAnsi"/>
    </w:rPr>
  </w:style>
  <w:style w:type="paragraph" w:customStyle="1" w:styleId="92FB03F6444A41ABA70D1EEA9865D5CB1">
    <w:name w:val="92FB03F6444A41ABA70D1EEA9865D5CB1"/>
    <w:rsid w:val="00ED2C7A"/>
    <w:rPr>
      <w:rFonts w:eastAsiaTheme="minorHAnsi"/>
    </w:rPr>
  </w:style>
  <w:style w:type="paragraph" w:customStyle="1" w:styleId="3E0364A0D88C4434B6E9A1D970B71C741">
    <w:name w:val="3E0364A0D88C4434B6E9A1D970B71C741"/>
    <w:rsid w:val="00ED2C7A"/>
    <w:rPr>
      <w:rFonts w:eastAsiaTheme="minorHAnsi"/>
    </w:rPr>
  </w:style>
  <w:style w:type="paragraph" w:customStyle="1" w:styleId="B3CDE59C9B904F49A37E006DE1874ED21">
    <w:name w:val="B3CDE59C9B904F49A37E006DE1874ED21"/>
    <w:rsid w:val="00ED2C7A"/>
    <w:pPr>
      <w:ind w:left="720"/>
      <w:contextualSpacing/>
    </w:pPr>
    <w:rPr>
      <w:rFonts w:eastAsiaTheme="minorHAnsi"/>
    </w:rPr>
  </w:style>
  <w:style w:type="paragraph" w:customStyle="1" w:styleId="AAF6E657C1C241EEA99C4E59FDFDE56F1">
    <w:name w:val="AAF6E657C1C241EEA99C4E59FDFDE56F1"/>
    <w:rsid w:val="00ED2C7A"/>
    <w:pPr>
      <w:ind w:left="720"/>
      <w:contextualSpacing/>
    </w:pPr>
    <w:rPr>
      <w:rFonts w:eastAsiaTheme="minorHAnsi"/>
    </w:rPr>
  </w:style>
  <w:style w:type="paragraph" w:customStyle="1" w:styleId="B73782F2401344289D85E599C8DB991B1">
    <w:name w:val="B73782F2401344289D85E599C8DB991B1"/>
    <w:rsid w:val="00ED2C7A"/>
    <w:pPr>
      <w:ind w:left="720"/>
      <w:contextualSpacing/>
    </w:pPr>
    <w:rPr>
      <w:rFonts w:eastAsiaTheme="minorHAnsi"/>
    </w:rPr>
  </w:style>
  <w:style w:type="paragraph" w:customStyle="1" w:styleId="9EE8A5E2833347C7A56E4377F3B10FC21">
    <w:name w:val="9EE8A5E2833347C7A56E4377F3B10FC21"/>
    <w:rsid w:val="00ED2C7A"/>
    <w:rPr>
      <w:rFonts w:eastAsiaTheme="minorHAnsi"/>
    </w:rPr>
  </w:style>
  <w:style w:type="paragraph" w:customStyle="1" w:styleId="A6BC5D12F2CA4AFEACA18B6231046EDD1">
    <w:name w:val="A6BC5D12F2CA4AFEACA18B6231046EDD1"/>
    <w:rsid w:val="00ED2C7A"/>
    <w:rPr>
      <w:rFonts w:eastAsiaTheme="minorHAnsi"/>
    </w:rPr>
  </w:style>
  <w:style w:type="paragraph" w:customStyle="1" w:styleId="9E1C228388414367A3E25B5F7D717BDC1">
    <w:name w:val="9E1C228388414367A3E25B5F7D717BDC1"/>
    <w:rsid w:val="00ED2C7A"/>
    <w:pPr>
      <w:ind w:left="720"/>
      <w:contextualSpacing/>
    </w:pPr>
    <w:rPr>
      <w:rFonts w:eastAsiaTheme="minorHAnsi"/>
    </w:rPr>
  </w:style>
  <w:style w:type="paragraph" w:customStyle="1" w:styleId="469D6A4F33E54E2794B43BEA441AEE1A1">
    <w:name w:val="469D6A4F33E54E2794B43BEA441AEE1A1"/>
    <w:rsid w:val="00ED2C7A"/>
    <w:pPr>
      <w:ind w:left="720"/>
      <w:contextualSpacing/>
    </w:pPr>
    <w:rPr>
      <w:rFonts w:eastAsiaTheme="minorHAnsi"/>
    </w:rPr>
  </w:style>
  <w:style w:type="paragraph" w:customStyle="1" w:styleId="5313DDDA106C44139FB283FCEAE0478A">
    <w:name w:val="5313DDDA106C44139FB283FCEAE0478A"/>
    <w:rsid w:val="00ED2C7A"/>
  </w:style>
  <w:style w:type="paragraph" w:customStyle="1" w:styleId="EE63BE51836340FEBF7543C3672F7070">
    <w:name w:val="EE63BE51836340FEBF7543C3672F7070"/>
    <w:rsid w:val="00ED2C7A"/>
  </w:style>
  <w:style w:type="paragraph" w:customStyle="1" w:styleId="0326433969254ED5944D94AC554F38A712">
    <w:name w:val="0326433969254ED5944D94AC554F38A712"/>
    <w:rsid w:val="00ED2C7A"/>
    <w:rPr>
      <w:rFonts w:eastAsiaTheme="minorHAnsi"/>
    </w:rPr>
  </w:style>
  <w:style w:type="paragraph" w:customStyle="1" w:styleId="04E7BA133A79431C800653EB685DF6F012">
    <w:name w:val="04E7BA133A79431C800653EB685DF6F012"/>
    <w:rsid w:val="00ED2C7A"/>
    <w:rPr>
      <w:rFonts w:eastAsiaTheme="minorHAnsi"/>
    </w:rPr>
  </w:style>
  <w:style w:type="paragraph" w:customStyle="1" w:styleId="C39E97F0F6A54E7E9020F948DCF3BE1212">
    <w:name w:val="C39E97F0F6A54E7E9020F948DCF3BE1212"/>
    <w:rsid w:val="00ED2C7A"/>
    <w:rPr>
      <w:rFonts w:eastAsiaTheme="minorHAnsi"/>
    </w:rPr>
  </w:style>
  <w:style w:type="paragraph" w:customStyle="1" w:styleId="8E885E3E5DB84744B8FF863430C4A6736">
    <w:name w:val="8E885E3E5DB84744B8FF863430C4A6736"/>
    <w:rsid w:val="00ED2C7A"/>
    <w:pPr>
      <w:ind w:left="720"/>
      <w:contextualSpacing/>
    </w:pPr>
    <w:rPr>
      <w:rFonts w:eastAsiaTheme="minorHAnsi"/>
    </w:rPr>
  </w:style>
  <w:style w:type="paragraph" w:customStyle="1" w:styleId="B0E54777415447C8BDCE9924BC90CF036">
    <w:name w:val="B0E54777415447C8BDCE9924BC90CF036"/>
    <w:rsid w:val="00ED2C7A"/>
    <w:pPr>
      <w:ind w:left="720"/>
      <w:contextualSpacing/>
    </w:pPr>
    <w:rPr>
      <w:rFonts w:eastAsiaTheme="minorHAnsi"/>
    </w:rPr>
  </w:style>
  <w:style w:type="paragraph" w:customStyle="1" w:styleId="73F870009DCE4D6E9A43FFF0E91BE2324">
    <w:name w:val="73F870009DCE4D6E9A43FFF0E91BE2324"/>
    <w:rsid w:val="00ED2C7A"/>
    <w:pPr>
      <w:ind w:left="720"/>
      <w:contextualSpacing/>
    </w:pPr>
    <w:rPr>
      <w:rFonts w:eastAsiaTheme="minorHAnsi"/>
    </w:rPr>
  </w:style>
  <w:style w:type="paragraph" w:customStyle="1" w:styleId="3738C8E66D6D472D8F2751FC7F8EE7D54">
    <w:name w:val="3738C8E66D6D472D8F2751FC7F8EE7D54"/>
    <w:rsid w:val="00ED2C7A"/>
    <w:rPr>
      <w:rFonts w:eastAsiaTheme="minorHAnsi"/>
    </w:rPr>
  </w:style>
  <w:style w:type="paragraph" w:customStyle="1" w:styleId="F74D149AC1CE414189A734E89AD224894">
    <w:name w:val="F74D149AC1CE414189A734E89AD224894"/>
    <w:rsid w:val="00ED2C7A"/>
    <w:pPr>
      <w:ind w:left="720"/>
      <w:contextualSpacing/>
    </w:pPr>
    <w:rPr>
      <w:rFonts w:eastAsiaTheme="minorHAnsi"/>
    </w:rPr>
  </w:style>
  <w:style w:type="paragraph" w:customStyle="1" w:styleId="24A885207F79411BA1F294F17821ABC54">
    <w:name w:val="24A885207F79411BA1F294F17821ABC54"/>
    <w:rsid w:val="00ED2C7A"/>
    <w:pPr>
      <w:ind w:left="720"/>
      <w:contextualSpacing/>
    </w:pPr>
    <w:rPr>
      <w:rFonts w:eastAsiaTheme="minorHAnsi"/>
    </w:rPr>
  </w:style>
  <w:style w:type="paragraph" w:customStyle="1" w:styleId="A59FA44530FD43178E33728A4373CE551">
    <w:name w:val="A59FA44530FD43178E33728A4373CE551"/>
    <w:rsid w:val="00ED2C7A"/>
    <w:rPr>
      <w:rFonts w:eastAsiaTheme="minorHAnsi"/>
    </w:rPr>
  </w:style>
  <w:style w:type="paragraph" w:customStyle="1" w:styleId="2653B661EEB042F6BD87A1EBC16E31BF3">
    <w:name w:val="2653B661EEB042F6BD87A1EBC16E31BF3"/>
    <w:rsid w:val="00ED2C7A"/>
    <w:pPr>
      <w:ind w:left="720"/>
      <w:contextualSpacing/>
    </w:pPr>
    <w:rPr>
      <w:rFonts w:eastAsiaTheme="minorHAnsi"/>
    </w:rPr>
  </w:style>
  <w:style w:type="paragraph" w:customStyle="1" w:styleId="40FEC3CE738647CC9F44B3E23DF45D683">
    <w:name w:val="40FEC3CE738647CC9F44B3E23DF45D683"/>
    <w:rsid w:val="00ED2C7A"/>
    <w:pPr>
      <w:ind w:left="720"/>
      <w:contextualSpacing/>
    </w:pPr>
    <w:rPr>
      <w:rFonts w:eastAsiaTheme="minorHAnsi"/>
    </w:rPr>
  </w:style>
  <w:style w:type="paragraph" w:customStyle="1" w:styleId="9190386A8D22456DAD57AE1144E2E3503">
    <w:name w:val="9190386A8D22456DAD57AE1144E2E3503"/>
    <w:rsid w:val="00ED2C7A"/>
    <w:rPr>
      <w:rFonts w:eastAsiaTheme="minorHAnsi"/>
    </w:rPr>
  </w:style>
  <w:style w:type="paragraph" w:customStyle="1" w:styleId="E082792E237A4B70A8495F72C1CF82F23">
    <w:name w:val="E082792E237A4B70A8495F72C1CF82F23"/>
    <w:rsid w:val="00ED2C7A"/>
    <w:rPr>
      <w:rFonts w:eastAsiaTheme="minorHAnsi"/>
    </w:rPr>
  </w:style>
  <w:style w:type="paragraph" w:customStyle="1" w:styleId="23F19A96F72446D0855F1E0FCD9BFB412">
    <w:name w:val="23F19A96F72446D0855F1E0FCD9BFB412"/>
    <w:rsid w:val="00ED2C7A"/>
    <w:pPr>
      <w:ind w:left="720"/>
      <w:contextualSpacing/>
    </w:pPr>
    <w:rPr>
      <w:rFonts w:eastAsiaTheme="minorHAnsi"/>
    </w:rPr>
  </w:style>
  <w:style w:type="paragraph" w:customStyle="1" w:styleId="FF53E1948DC4467AACD7FF29B4CA782E2">
    <w:name w:val="FF53E1948DC4467AACD7FF29B4CA782E2"/>
    <w:rsid w:val="00ED2C7A"/>
    <w:pPr>
      <w:ind w:left="720"/>
      <w:contextualSpacing/>
    </w:pPr>
    <w:rPr>
      <w:rFonts w:eastAsiaTheme="minorHAnsi"/>
    </w:rPr>
  </w:style>
  <w:style w:type="paragraph" w:customStyle="1" w:styleId="6E6625903F5F4710A272141140ED43FF2">
    <w:name w:val="6E6625903F5F4710A272141140ED43FF2"/>
    <w:rsid w:val="00ED2C7A"/>
    <w:rPr>
      <w:rFonts w:eastAsiaTheme="minorHAnsi"/>
    </w:rPr>
  </w:style>
  <w:style w:type="paragraph" w:customStyle="1" w:styleId="86F5CD7B40C04CBD89B7556E86EAEDFC2">
    <w:name w:val="86F5CD7B40C04CBD89B7556E86EAEDFC2"/>
    <w:rsid w:val="00ED2C7A"/>
    <w:pPr>
      <w:ind w:left="720"/>
      <w:contextualSpacing/>
    </w:pPr>
    <w:rPr>
      <w:rFonts w:eastAsiaTheme="minorHAnsi"/>
    </w:rPr>
  </w:style>
  <w:style w:type="paragraph" w:customStyle="1" w:styleId="721477972A9C4E34A6B3E5F32B80C0222">
    <w:name w:val="721477972A9C4E34A6B3E5F32B80C0222"/>
    <w:rsid w:val="00ED2C7A"/>
    <w:rPr>
      <w:rFonts w:eastAsiaTheme="minorHAnsi"/>
    </w:rPr>
  </w:style>
  <w:style w:type="paragraph" w:customStyle="1" w:styleId="B9D11AF359B1405C9C4692CB76E593C02">
    <w:name w:val="B9D11AF359B1405C9C4692CB76E593C02"/>
    <w:rsid w:val="00ED2C7A"/>
    <w:rPr>
      <w:rFonts w:eastAsiaTheme="minorHAnsi"/>
    </w:rPr>
  </w:style>
  <w:style w:type="paragraph" w:customStyle="1" w:styleId="7183858DE7C148DF9C978368514F9BF42">
    <w:name w:val="7183858DE7C148DF9C978368514F9BF42"/>
    <w:rsid w:val="00ED2C7A"/>
    <w:rPr>
      <w:rFonts w:eastAsiaTheme="minorHAnsi"/>
    </w:rPr>
  </w:style>
  <w:style w:type="paragraph" w:customStyle="1" w:styleId="B4B29F9957674E6782F003FD6534D5802">
    <w:name w:val="B4B29F9957674E6782F003FD6534D5802"/>
    <w:rsid w:val="00ED2C7A"/>
    <w:rPr>
      <w:rFonts w:eastAsiaTheme="minorHAnsi"/>
    </w:rPr>
  </w:style>
  <w:style w:type="paragraph" w:customStyle="1" w:styleId="AD29602ADF21440E878FFE345A22ADAF2">
    <w:name w:val="AD29602ADF21440E878FFE345A22ADAF2"/>
    <w:rsid w:val="00ED2C7A"/>
    <w:pPr>
      <w:ind w:left="720"/>
      <w:contextualSpacing/>
    </w:pPr>
    <w:rPr>
      <w:rFonts w:eastAsiaTheme="minorHAnsi"/>
    </w:rPr>
  </w:style>
  <w:style w:type="paragraph" w:customStyle="1" w:styleId="E2CBAA6CAA2A49159CDA6A9D0684DEEF2">
    <w:name w:val="E2CBAA6CAA2A49159CDA6A9D0684DEEF2"/>
    <w:rsid w:val="00ED2C7A"/>
    <w:pPr>
      <w:ind w:left="720"/>
      <w:contextualSpacing/>
    </w:pPr>
    <w:rPr>
      <w:rFonts w:eastAsiaTheme="minorHAnsi"/>
    </w:rPr>
  </w:style>
  <w:style w:type="paragraph" w:customStyle="1" w:styleId="B28568A5B810452AB21DDE0505F6194A2">
    <w:name w:val="B28568A5B810452AB21DDE0505F6194A2"/>
    <w:rsid w:val="00ED2C7A"/>
    <w:pPr>
      <w:ind w:left="720"/>
      <w:contextualSpacing/>
    </w:pPr>
    <w:rPr>
      <w:rFonts w:eastAsiaTheme="minorHAnsi"/>
    </w:rPr>
  </w:style>
  <w:style w:type="paragraph" w:customStyle="1" w:styleId="144994D49F294E8588243F7B3B2E99512">
    <w:name w:val="144994D49F294E8588243F7B3B2E99512"/>
    <w:rsid w:val="00ED2C7A"/>
    <w:pPr>
      <w:ind w:left="720"/>
      <w:contextualSpacing/>
    </w:pPr>
    <w:rPr>
      <w:rFonts w:eastAsiaTheme="minorHAnsi"/>
    </w:rPr>
  </w:style>
  <w:style w:type="paragraph" w:customStyle="1" w:styleId="99C456136E3A4F3DBF1CD17D023656782">
    <w:name w:val="99C456136E3A4F3DBF1CD17D023656782"/>
    <w:rsid w:val="00ED2C7A"/>
    <w:rPr>
      <w:rFonts w:eastAsiaTheme="minorHAnsi"/>
    </w:rPr>
  </w:style>
  <w:style w:type="paragraph" w:customStyle="1" w:styleId="92FB03F6444A41ABA70D1EEA9865D5CB2">
    <w:name w:val="92FB03F6444A41ABA70D1EEA9865D5CB2"/>
    <w:rsid w:val="00ED2C7A"/>
    <w:rPr>
      <w:rFonts w:eastAsiaTheme="minorHAnsi"/>
    </w:rPr>
  </w:style>
  <w:style w:type="paragraph" w:customStyle="1" w:styleId="3E0364A0D88C4434B6E9A1D970B71C742">
    <w:name w:val="3E0364A0D88C4434B6E9A1D970B71C742"/>
    <w:rsid w:val="00ED2C7A"/>
    <w:rPr>
      <w:rFonts w:eastAsiaTheme="minorHAnsi"/>
    </w:rPr>
  </w:style>
  <w:style w:type="paragraph" w:customStyle="1" w:styleId="B3CDE59C9B904F49A37E006DE1874ED22">
    <w:name w:val="B3CDE59C9B904F49A37E006DE1874ED22"/>
    <w:rsid w:val="00ED2C7A"/>
    <w:pPr>
      <w:ind w:left="720"/>
      <w:contextualSpacing/>
    </w:pPr>
    <w:rPr>
      <w:rFonts w:eastAsiaTheme="minorHAnsi"/>
    </w:rPr>
  </w:style>
  <w:style w:type="paragraph" w:customStyle="1" w:styleId="AAF6E657C1C241EEA99C4E59FDFDE56F2">
    <w:name w:val="AAF6E657C1C241EEA99C4E59FDFDE56F2"/>
    <w:rsid w:val="00ED2C7A"/>
    <w:pPr>
      <w:ind w:left="720"/>
      <w:contextualSpacing/>
    </w:pPr>
    <w:rPr>
      <w:rFonts w:eastAsiaTheme="minorHAnsi"/>
    </w:rPr>
  </w:style>
  <w:style w:type="paragraph" w:customStyle="1" w:styleId="B73782F2401344289D85E599C8DB991B2">
    <w:name w:val="B73782F2401344289D85E599C8DB991B2"/>
    <w:rsid w:val="00ED2C7A"/>
    <w:pPr>
      <w:ind w:left="720"/>
      <w:contextualSpacing/>
    </w:pPr>
    <w:rPr>
      <w:rFonts w:eastAsiaTheme="minorHAnsi"/>
    </w:rPr>
  </w:style>
  <w:style w:type="paragraph" w:customStyle="1" w:styleId="9EE8A5E2833347C7A56E4377F3B10FC22">
    <w:name w:val="9EE8A5E2833347C7A56E4377F3B10FC22"/>
    <w:rsid w:val="00ED2C7A"/>
    <w:rPr>
      <w:rFonts w:eastAsiaTheme="minorHAnsi"/>
    </w:rPr>
  </w:style>
  <w:style w:type="paragraph" w:customStyle="1" w:styleId="A6BC5D12F2CA4AFEACA18B6231046EDD2">
    <w:name w:val="A6BC5D12F2CA4AFEACA18B6231046EDD2"/>
    <w:rsid w:val="00ED2C7A"/>
    <w:rPr>
      <w:rFonts w:eastAsiaTheme="minorHAnsi"/>
    </w:rPr>
  </w:style>
  <w:style w:type="paragraph" w:customStyle="1" w:styleId="9E1C228388414367A3E25B5F7D717BDC2">
    <w:name w:val="9E1C228388414367A3E25B5F7D717BDC2"/>
    <w:rsid w:val="00ED2C7A"/>
    <w:pPr>
      <w:ind w:left="720"/>
      <w:contextualSpacing/>
    </w:pPr>
    <w:rPr>
      <w:rFonts w:eastAsiaTheme="minorHAnsi"/>
    </w:rPr>
  </w:style>
  <w:style w:type="paragraph" w:customStyle="1" w:styleId="469D6A4F33E54E2794B43BEA441AEE1A2">
    <w:name w:val="469D6A4F33E54E2794B43BEA441AEE1A2"/>
    <w:rsid w:val="00ED2C7A"/>
    <w:pPr>
      <w:ind w:left="720"/>
      <w:contextualSpacing/>
    </w:pPr>
    <w:rPr>
      <w:rFonts w:eastAsiaTheme="minorHAnsi"/>
    </w:rPr>
  </w:style>
  <w:style w:type="paragraph" w:customStyle="1" w:styleId="0326433969254ED5944D94AC554F38A713">
    <w:name w:val="0326433969254ED5944D94AC554F38A713"/>
    <w:rsid w:val="00ED2C7A"/>
    <w:rPr>
      <w:rFonts w:eastAsiaTheme="minorHAnsi"/>
    </w:rPr>
  </w:style>
  <w:style w:type="paragraph" w:customStyle="1" w:styleId="04E7BA133A79431C800653EB685DF6F013">
    <w:name w:val="04E7BA133A79431C800653EB685DF6F013"/>
    <w:rsid w:val="00ED2C7A"/>
    <w:rPr>
      <w:rFonts w:eastAsiaTheme="minorHAnsi"/>
    </w:rPr>
  </w:style>
  <w:style w:type="paragraph" w:customStyle="1" w:styleId="C39E97F0F6A54E7E9020F948DCF3BE1213">
    <w:name w:val="C39E97F0F6A54E7E9020F948DCF3BE1213"/>
    <w:rsid w:val="00ED2C7A"/>
    <w:rPr>
      <w:rFonts w:eastAsiaTheme="minorHAnsi"/>
    </w:rPr>
  </w:style>
  <w:style w:type="paragraph" w:customStyle="1" w:styleId="FF53E1948DC4467AACD7FF29B4CA782E3">
    <w:name w:val="FF53E1948DC4467AACD7FF29B4CA782E3"/>
    <w:rsid w:val="00ED2C7A"/>
    <w:pPr>
      <w:ind w:left="720"/>
      <w:contextualSpacing/>
    </w:pPr>
    <w:rPr>
      <w:rFonts w:eastAsiaTheme="minorHAnsi"/>
    </w:rPr>
  </w:style>
  <w:style w:type="paragraph" w:customStyle="1" w:styleId="6E6625903F5F4710A272141140ED43FF3">
    <w:name w:val="6E6625903F5F4710A272141140ED43FF3"/>
    <w:rsid w:val="00ED2C7A"/>
    <w:rPr>
      <w:rFonts w:eastAsiaTheme="minorHAnsi"/>
    </w:rPr>
  </w:style>
  <w:style w:type="paragraph" w:customStyle="1" w:styleId="86F5CD7B40C04CBD89B7556E86EAEDFC3">
    <w:name w:val="86F5CD7B40C04CBD89B7556E86EAEDFC3"/>
    <w:rsid w:val="00ED2C7A"/>
    <w:pPr>
      <w:ind w:left="720"/>
      <w:contextualSpacing/>
    </w:pPr>
    <w:rPr>
      <w:rFonts w:eastAsiaTheme="minorHAnsi"/>
    </w:rPr>
  </w:style>
  <w:style w:type="paragraph" w:customStyle="1" w:styleId="721477972A9C4E34A6B3E5F32B80C0223">
    <w:name w:val="721477972A9C4E34A6B3E5F32B80C0223"/>
    <w:rsid w:val="00ED2C7A"/>
    <w:rPr>
      <w:rFonts w:eastAsiaTheme="minorHAnsi"/>
    </w:rPr>
  </w:style>
  <w:style w:type="paragraph" w:customStyle="1" w:styleId="B9D11AF359B1405C9C4692CB76E593C03">
    <w:name w:val="B9D11AF359B1405C9C4692CB76E593C03"/>
    <w:rsid w:val="00ED2C7A"/>
    <w:rPr>
      <w:rFonts w:eastAsiaTheme="minorHAnsi"/>
    </w:rPr>
  </w:style>
  <w:style w:type="paragraph" w:customStyle="1" w:styleId="7183858DE7C148DF9C978368514F9BF43">
    <w:name w:val="7183858DE7C148DF9C978368514F9BF43"/>
    <w:rsid w:val="00ED2C7A"/>
    <w:rPr>
      <w:rFonts w:eastAsiaTheme="minorHAnsi"/>
    </w:rPr>
  </w:style>
  <w:style w:type="paragraph" w:customStyle="1" w:styleId="B4B29F9957674E6782F003FD6534D5803">
    <w:name w:val="B4B29F9957674E6782F003FD6534D5803"/>
    <w:rsid w:val="00ED2C7A"/>
    <w:rPr>
      <w:rFonts w:eastAsiaTheme="minorHAnsi"/>
    </w:rPr>
  </w:style>
  <w:style w:type="paragraph" w:customStyle="1" w:styleId="AD29602ADF21440E878FFE345A22ADAF3">
    <w:name w:val="AD29602ADF21440E878FFE345A22ADAF3"/>
    <w:rsid w:val="00ED2C7A"/>
    <w:pPr>
      <w:ind w:left="720"/>
      <w:contextualSpacing/>
    </w:pPr>
    <w:rPr>
      <w:rFonts w:eastAsiaTheme="minorHAnsi"/>
    </w:rPr>
  </w:style>
  <w:style w:type="paragraph" w:customStyle="1" w:styleId="E2CBAA6CAA2A49159CDA6A9D0684DEEF3">
    <w:name w:val="E2CBAA6CAA2A49159CDA6A9D0684DEEF3"/>
    <w:rsid w:val="00ED2C7A"/>
    <w:pPr>
      <w:ind w:left="720"/>
      <w:contextualSpacing/>
    </w:pPr>
    <w:rPr>
      <w:rFonts w:eastAsiaTheme="minorHAnsi"/>
    </w:rPr>
  </w:style>
  <w:style w:type="paragraph" w:customStyle="1" w:styleId="B28568A5B810452AB21DDE0505F6194A3">
    <w:name w:val="B28568A5B810452AB21DDE0505F6194A3"/>
    <w:rsid w:val="00ED2C7A"/>
    <w:pPr>
      <w:ind w:left="720"/>
      <w:contextualSpacing/>
    </w:pPr>
    <w:rPr>
      <w:rFonts w:eastAsiaTheme="minorHAnsi"/>
    </w:rPr>
  </w:style>
  <w:style w:type="paragraph" w:customStyle="1" w:styleId="144994D49F294E8588243F7B3B2E99513">
    <w:name w:val="144994D49F294E8588243F7B3B2E99513"/>
    <w:rsid w:val="00ED2C7A"/>
    <w:pPr>
      <w:ind w:left="720"/>
      <w:contextualSpacing/>
    </w:pPr>
    <w:rPr>
      <w:rFonts w:eastAsiaTheme="minorHAnsi"/>
    </w:rPr>
  </w:style>
  <w:style w:type="paragraph" w:customStyle="1" w:styleId="99C456136E3A4F3DBF1CD17D023656783">
    <w:name w:val="99C456136E3A4F3DBF1CD17D023656783"/>
    <w:rsid w:val="00ED2C7A"/>
    <w:rPr>
      <w:rFonts w:eastAsiaTheme="minorHAnsi"/>
    </w:rPr>
  </w:style>
  <w:style w:type="paragraph" w:customStyle="1" w:styleId="92FB03F6444A41ABA70D1EEA9865D5CB3">
    <w:name w:val="92FB03F6444A41ABA70D1EEA9865D5CB3"/>
    <w:rsid w:val="00ED2C7A"/>
    <w:rPr>
      <w:rFonts w:eastAsiaTheme="minorHAnsi"/>
    </w:rPr>
  </w:style>
  <w:style w:type="paragraph" w:customStyle="1" w:styleId="3E0364A0D88C4434B6E9A1D970B71C743">
    <w:name w:val="3E0364A0D88C4434B6E9A1D970B71C743"/>
    <w:rsid w:val="00ED2C7A"/>
    <w:rPr>
      <w:rFonts w:eastAsiaTheme="minorHAnsi"/>
    </w:rPr>
  </w:style>
  <w:style w:type="paragraph" w:customStyle="1" w:styleId="B3CDE59C9B904F49A37E006DE1874ED23">
    <w:name w:val="B3CDE59C9B904F49A37E006DE1874ED23"/>
    <w:rsid w:val="00ED2C7A"/>
    <w:pPr>
      <w:ind w:left="720"/>
      <w:contextualSpacing/>
    </w:pPr>
    <w:rPr>
      <w:rFonts w:eastAsiaTheme="minorHAnsi"/>
    </w:rPr>
  </w:style>
  <w:style w:type="paragraph" w:customStyle="1" w:styleId="AAF6E657C1C241EEA99C4E59FDFDE56F3">
    <w:name w:val="AAF6E657C1C241EEA99C4E59FDFDE56F3"/>
    <w:rsid w:val="00ED2C7A"/>
    <w:pPr>
      <w:ind w:left="720"/>
      <w:contextualSpacing/>
    </w:pPr>
    <w:rPr>
      <w:rFonts w:eastAsiaTheme="minorHAnsi"/>
    </w:rPr>
  </w:style>
  <w:style w:type="paragraph" w:customStyle="1" w:styleId="B73782F2401344289D85E599C8DB991B3">
    <w:name w:val="B73782F2401344289D85E599C8DB991B3"/>
    <w:rsid w:val="00ED2C7A"/>
    <w:pPr>
      <w:ind w:left="720"/>
      <w:contextualSpacing/>
    </w:pPr>
    <w:rPr>
      <w:rFonts w:eastAsiaTheme="minorHAnsi"/>
    </w:rPr>
  </w:style>
  <w:style w:type="paragraph" w:customStyle="1" w:styleId="9EE8A5E2833347C7A56E4377F3B10FC23">
    <w:name w:val="9EE8A5E2833347C7A56E4377F3B10FC23"/>
    <w:rsid w:val="00ED2C7A"/>
    <w:rPr>
      <w:rFonts w:eastAsiaTheme="minorHAnsi"/>
    </w:rPr>
  </w:style>
  <w:style w:type="paragraph" w:customStyle="1" w:styleId="A6BC5D12F2CA4AFEACA18B6231046EDD3">
    <w:name w:val="A6BC5D12F2CA4AFEACA18B6231046EDD3"/>
    <w:rsid w:val="00ED2C7A"/>
    <w:rPr>
      <w:rFonts w:eastAsiaTheme="minorHAnsi"/>
    </w:rPr>
  </w:style>
  <w:style w:type="paragraph" w:customStyle="1" w:styleId="9E1C228388414367A3E25B5F7D717BDC3">
    <w:name w:val="9E1C228388414367A3E25B5F7D717BDC3"/>
    <w:rsid w:val="00ED2C7A"/>
    <w:pPr>
      <w:ind w:left="720"/>
      <w:contextualSpacing/>
    </w:pPr>
    <w:rPr>
      <w:rFonts w:eastAsiaTheme="minorHAnsi"/>
    </w:rPr>
  </w:style>
  <w:style w:type="paragraph" w:customStyle="1" w:styleId="469D6A4F33E54E2794B43BEA441AEE1A3">
    <w:name w:val="469D6A4F33E54E2794B43BEA441AEE1A3"/>
    <w:rsid w:val="00ED2C7A"/>
    <w:pPr>
      <w:ind w:left="720"/>
      <w:contextualSpacing/>
    </w:pPr>
    <w:rPr>
      <w:rFonts w:eastAsiaTheme="minorHAnsi"/>
    </w:rPr>
  </w:style>
  <w:style w:type="paragraph" w:customStyle="1" w:styleId="7D0C5CF0DC7446CBA92B70D6BD787242">
    <w:name w:val="7D0C5CF0DC7446CBA92B70D6BD787242"/>
    <w:rsid w:val="00ED2C7A"/>
  </w:style>
  <w:style w:type="paragraph" w:customStyle="1" w:styleId="4C91A76E97DE49FD8CD816EB54A2FB3F">
    <w:name w:val="4C91A76E97DE49FD8CD816EB54A2FB3F"/>
    <w:rsid w:val="00ED2C7A"/>
  </w:style>
  <w:style w:type="paragraph" w:customStyle="1" w:styleId="E15A6A362C374255A3DDC4906645DF95">
    <w:name w:val="E15A6A362C374255A3DDC4906645DF95"/>
    <w:rsid w:val="00ED2C7A"/>
  </w:style>
  <w:style w:type="paragraph" w:customStyle="1" w:styleId="FA6903F5AC2B45CDBBE61E04DEC64D9F">
    <w:name w:val="FA6903F5AC2B45CDBBE61E04DEC64D9F"/>
    <w:rsid w:val="00ED2C7A"/>
  </w:style>
  <w:style w:type="paragraph" w:customStyle="1" w:styleId="CD61F4A47C194DC5B2DAF859349B11E7">
    <w:name w:val="CD61F4A47C194DC5B2DAF859349B11E7"/>
    <w:rsid w:val="00ED2C7A"/>
  </w:style>
  <w:style w:type="paragraph" w:customStyle="1" w:styleId="0326433969254ED5944D94AC554F38A714">
    <w:name w:val="0326433969254ED5944D94AC554F38A714"/>
    <w:rsid w:val="00ED2C7A"/>
    <w:rPr>
      <w:rFonts w:eastAsiaTheme="minorHAnsi"/>
    </w:rPr>
  </w:style>
  <w:style w:type="paragraph" w:customStyle="1" w:styleId="04E7BA133A79431C800653EB685DF6F014">
    <w:name w:val="04E7BA133A79431C800653EB685DF6F014"/>
    <w:rsid w:val="00ED2C7A"/>
    <w:rPr>
      <w:rFonts w:eastAsiaTheme="minorHAnsi"/>
    </w:rPr>
  </w:style>
  <w:style w:type="paragraph" w:customStyle="1" w:styleId="C39E97F0F6A54E7E9020F948DCF3BE1214">
    <w:name w:val="C39E97F0F6A54E7E9020F948DCF3BE1214"/>
    <w:rsid w:val="00ED2C7A"/>
    <w:rPr>
      <w:rFonts w:eastAsiaTheme="minorHAnsi"/>
    </w:rPr>
  </w:style>
  <w:style w:type="paragraph" w:customStyle="1" w:styleId="DF23DFC688A84183B18EF1414DBA32038">
    <w:name w:val="DF23DFC688A84183B18EF1414DBA32038"/>
    <w:rsid w:val="00ED2C7A"/>
    <w:pPr>
      <w:ind w:left="720"/>
      <w:contextualSpacing/>
    </w:pPr>
    <w:rPr>
      <w:rFonts w:eastAsiaTheme="minorHAnsi"/>
    </w:rPr>
  </w:style>
  <w:style w:type="paragraph" w:customStyle="1" w:styleId="8E885E3E5DB84744B8FF863430C4A6737">
    <w:name w:val="8E885E3E5DB84744B8FF863430C4A6737"/>
    <w:rsid w:val="00ED2C7A"/>
    <w:pPr>
      <w:ind w:left="720"/>
      <w:contextualSpacing/>
    </w:pPr>
    <w:rPr>
      <w:rFonts w:eastAsiaTheme="minorHAnsi"/>
    </w:rPr>
  </w:style>
  <w:style w:type="paragraph" w:customStyle="1" w:styleId="B0E54777415447C8BDCE9924BC90CF037">
    <w:name w:val="B0E54777415447C8BDCE9924BC90CF037"/>
    <w:rsid w:val="00ED2C7A"/>
    <w:pPr>
      <w:ind w:left="720"/>
      <w:contextualSpacing/>
    </w:pPr>
    <w:rPr>
      <w:rFonts w:eastAsiaTheme="minorHAnsi"/>
    </w:rPr>
  </w:style>
  <w:style w:type="paragraph" w:customStyle="1" w:styleId="73F870009DCE4D6E9A43FFF0E91BE2325">
    <w:name w:val="73F870009DCE4D6E9A43FFF0E91BE2325"/>
    <w:rsid w:val="00ED2C7A"/>
    <w:pPr>
      <w:ind w:left="720"/>
      <w:contextualSpacing/>
    </w:pPr>
    <w:rPr>
      <w:rFonts w:eastAsiaTheme="minorHAnsi"/>
    </w:rPr>
  </w:style>
  <w:style w:type="paragraph" w:customStyle="1" w:styleId="3738C8E66D6D472D8F2751FC7F8EE7D55">
    <w:name w:val="3738C8E66D6D472D8F2751FC7F8EE7D55"/>
    <w:rsid w:val="00ED2C7A"/>
    <w:rPr>
      <w:rFonts w:eastAsiaTheme="minorHAnsi"/>
    </w:rPr>
  </w:style>
  <w:style w:type="paragraph" w:customStyle="1" w:styleId="F74D149AC1CE414189A734E89AD224895">
    <w:name w:val="F74D149AC1CE414189A734E89AD224895"/>
    <w:rsid w:val="00ED2C7A"/>
    <w:pPr>
      <w:ind w:left="720"/>
      <w:contextualSpacing/>
    </w:pPr>
    <w:rPr>
      <w:rFonts w:eastAsiaTheme="minorHAnsi"/>
    </w:rPr>
  </w:style>
  <w:style w:type="paragraph" w:customStyle="1" w:styleId="24A885207F79411BA1F294F17821ABC55">
    <w:name w:val="24A885207F79411BA1F294F17821ABC55"/>
    <w:rsid w:val="00ED2C7A"/>
    <w:pPr>
      <w:ind w:left="720"/>
      <w:contextualSpacing/>
    </w:pPr>
    <w:rPr>
      <w:rFonts w:eastAsiaTheme="minorHAnsi"/>
    </w:rPr>
  </w:style>
  <w:style w:type="paragraph" w:customStyle="1" w:styleId="A59FA44530FD43178E33728A4373CE552">
    <w:name w:val="A59FA44530FD43178E33728A4373CE552"/>
    <w:rsid w:val="00ED2C7A"/>
    <w:rPr>
      <w:rFonts w:eastAsiaTheme="minorHAnsi"/>
    </w:rPr>
  </w:style>
  <w:style w:type="paragraph" w:customStyle="1" w:styleId="2653B661EEB042F6BD87A1EBC16E31BF4">
    <w:name w:val="2653B661EEB042F6BD87A1EBC16E31BF4"/>
    <w:rsid w:val="00ED2C7A"/>
    <w:pPr>
      <w:ind w:left="720"/>
      <w:contextualSpacing/>
    </w:pPr>
    <w:rPr>
      <w:rFonts w:eastAsiaTheme="minorHAnsi"/>
    </w:rPr>
  </w:style>
  <w:style w:type="paragraph" w:customStyle="1" w:styleId="40FEC3CE738647CC9F44B3E23DF45D684">
    <w:name w:val="40FEC3CE738647CC9F44B3E23DF45D684"/>
    <w:rsid w:val="00ED2C7A"/>
    <w:pPr>
      <w:ind w:left="720"/>
      <w:contextualSpacing/>
    </w:pPr>
    <w:rPr>
      <w:rFonts w:eastAsiaTheme="minorHAnsi"/>
    </w:rPr>
  </w:style>
  <w:style w:type="paragraph" w:customStyle="1" w:styleId="9190386A8D22456DAD57AE1144E2E3504">
    <w:name w:val="9190386A8D22456DAD57AE1144E2E3504"/>
    <w:rsid w:val="00ED2C7A"/>
    <w:rPr>
      <w:rFonts w:eastAsiaTheme="minorHAnsi"/>
    </w:rPr>
  </w:style>
  <w:style w:type="paragraph" w:customStyle="1" w:styleId="E082792E237A4B70A8495F72C1CF82F24">
    <w:name w:val="E082792E237A4B70A8495F72C1CF82F24"/>
    <w:rsid w:val="00ED2C7A"/>
    <w:rPr>
      <w:rFonts w:eastAsiaTheme="minorHAnsi"/>
    </w:rPr>
  </w:style>
  <w:style w:type="paragraph" w:customStyle="1" w:styleId="23F19A96F72446D0855F1E0FCD9BFB413">
    <w:name w:val="23F19A96F72446D0855F1E0FCD9BFB413"/>
    <w:rsid w:val="00ED2C7A"/>
    <w:pPr>
      <w:ind w:left="720"/>
      <w:contextualSpacing/>
    </w:pPr>
    <w:rPr>
      <w:rFonts w:eastAsiaTheme="minorHAnsi"/>
    </w:rPr>
  </w:style>
  <w:style w:type="paragraph" w:customStyle="1" w:styleId="FF53E1948DC4467AACD7FF29B4CA782E4">
    <w:name w:val="FF53E1948DC4467AACD7FF29B4CA782E4"/>
    <w:rsid w:val="00ED2C7A"/>
    <w:pPr>
      <w:ind w:left="720"/>
      <w:contextualSpacing/>
    </w:pPr>
    <w:rPr>
      <w:rFonts w:eastAsiaTheme="minorHAnsi"/>
    </w:rPr>
  </w:style>
  <w:style w:type="paragraph" w:customStyle="1" w:styleId="6E6625903F5F4710A272141140ED43FF4">
    <w:name w:val="6E6625903F5F4710A272141140ED43FF4"/>
    <w:rsid w:val="00ED2C7A"/>
    <w:pPr>
      <w:ind w:left="720"/>
      <w:contextualSpacing/>
    </w:pPr>
    <w:rPr>
      <w:rFonts w:eastAsiaTheme="minorHAnsi"/>
    </w:rPr>
  </w:style>
  <w:style w:type="paragraph" w:customStyle="1" w:styleId="86F5CD7B40C04CBD89B7556E86EAEDFC4">
    <w:name w:val="86F5CD7B40C04CBD89B7556E86EAEDFC4"/>
    <w:rsid w:val="00ED2C7A"/>
    <w:pPr>
      <w:ind w:left="720"/>
      <w:contextualSpacing/>
    </w:pPr>
    <w:rPr>
      <w:rFonts w:eastAsiaTheme="minorHAnsi"/>
    </w:rPr>
  </w:style>
  <w:style w:type="paragraph" w:customStyle="1" w:styleId="721477972A9C4E34A6B3E5F32B80C0224">
    <w:name w:val="721477972A9C4E34A6B3E5F32B80C0224"/>
    <w:rsid w:val="00ED2C7A"/>
    <w:pPr>
      <w:ind w:left="720"/>
      <w:contextualSpacing/>
    </w:pPr>
    <w:rPr>
      <w:rFonts w:eastAsiaTheme="minorHAnsi"/>
    </w:rPr>
  </w:style>
  <w:style w:type="paragraph" w:customStyle="1" w:styleId="B9D11AF359B1405C9C4692CB76E593C04">
    <w:name w:val="B9D11AF359B1405C9C4692CB76E593C04"/>
    <w:rsid w:val="00ED2C7A"/>
    <w:pPr>
      <w:ind w:left="720"/>
      <w:contextualSpacing/>
    </w:pPr>
    <w:rPr>
      <w:rFonts w:eastAsiaTheme="minorHAnsi"/>
    </w:rPr>
  </w:style>
  <w:style w:type="paragraph" w:customStyle="1" w:styleId="7183858DE7C148DF9C978368514F9BF44">
    <w:name w:val="7183858DE7C148DF9C978368514F9BF44"/>
    <w:rsid w:val="00ED2C7A"/>
    <w:pPr>
      <w:ind w:left="720"/>
      <w:contextualSpacing/>
    </w:pPr>
    <w:rPr>
      <w:rFonts w:eastAsiaTheme="minorHAnsi"/>
    </w:rPr>
  </w:style>
  <w:style w:type="paragraph" w:customStyle="1" w:styleId="B4B29F9957674E6782F003FD6534D5804">
    <w:name w:val="B4B29F9957674E6782F003FD6534D5804"/>
    <w:rsid w:val="00ED2C7A"/>
    <w:pPr>
      <w:ind w:left="720"/>
      <w:contextualSpacing/>
    </w:pPr>
    <w:rPr>
      <w:rFonts w:eastAsiaTheme="minorHAnsi"/>
    </w:rPr>
  </w:style>
  <w:style w:type="paragraph" w:customStyle="1" w:styleId="AD29602ADF21440E878FFE345A22ADAF4">
    <w:name w:val="AD29602ADF21440E878FFE345A22ADAF4"/>
    <w:rsid w:val="00ED2C7A"/>
    <w:pPr>
      <w:ind w:left="720"/>
      <w:contextualSpacing/>
    </w:pPr>
    <w:rPr>
      <w:rFonts w:eastAsiaTheme="minorHAnsi"/>
    </w:rPr>
  </w:style>
  <w:style w:type="paragraph" w:customStyle="1" w:styleId="E2CBAA6CAA2A49159CDA6A9D0684DEEF4">
    <w:name w:val="E2CBAA6CAA2A49159CDA6A9D0684DEEF4"/>
    <w:rsid w:val="00ED2C7A"/>
    <w:pPr>
      <w:ind w:left="720"/>
      <w:contextualSpacing/>
    </w:pPr>
    <w:rPr>
      <w:rFonts w:eastAsiaTheme="minorHAnsi"/>
    </w:rPr>
  </w:style>
  <w:style w:type="paragraph" w:customStyle="1" w:styleId="B28568A5B810452AB21DDE0505F6194A4">
    <w:name w:val="B28568A5B810452AB21DDE0505F6194A4"/>
    <w:rsid w:val="00ED2C7A"/>
    <w:pPr>
      <w:ind w:left="720"/>
      <w:contextualSpacing/>
    </w:pPr>
    <w:rPr>
      <w:rFonts w:eastAsiaTheme="minorHAnsi"/>
    </w:rPr>
  </w:style>
  <w:style w:type="paragraph" w:customStyle="1" w:styleId="144994D49F294E8588243F7B3B2E99514">
    <w:name w:val="144994D49F294E8588243F7B3B2E99514"/>
    <w:rsid w:val="00ED2C7A"/>
    <w:pPr>
      <w:ind w:left="720"/>
      <w:contextualSpacing/>
    </w:pPr>
    <w:rPr>
      <w:rFonts w:eastAsiaTheme="minorHAnsi"/>
    </w:rPr>
  </w:style>
  <w:style w:type="paragraph" w:customStyle="1" w:styleId="99C456136E3A4F3DBF1CD17D023656784">
    <w:name w:val="99C456136E3A4F3DBF1CD17D023656784"/>
    <w:rsid w:val="00ED2C7A"/>
    <w:rPr>
      <w:rFonts w:eastAsiaTheme="minorHAnsi"/>
    </w:rPr>
  </w:style>
  <w:style w:type="paragraph" w:customStyle="1" w:styleId="92FB03F6444A41ABA70D1EEA9865D5CB4">
    <w:name w:val="92FB03F6444A41ABA70D1EEA9865D5CB4"/>
    <w:rsid w:val="00ED2C7A"/>
    <w:pPr>
      <w:ind w:left="720"/>
      <w:contextualSpacing/>
    </w:pPr>
    <w:rPr>
      <w:rFonts w:eastAsiaTheme="minorHAnsi"/>
    </w:rPr>
  </w:style>
  <w:style w:type="paragraph" w:customStyle="1" w:styleId="3E0364A0D88C4434B6E9A1D970B71C744">
    <w:name w:val="3E0364A0D88C4434B6E9A1D970B71C744"/>
    <w:rsid w:val="00ED2C7A"/>
    <w:pPr>
      <w:ind w:left="720"/>
      <w:contextualSpacing/>
    </w:pPr>
    <w:rPr>
      <w:rFonts w:eastAsiaTheme="minorHAnsi"/>
    </w:rPr>
  </w:style>
  <w:style w:type="paragraph" w:customStyle="1" w:styleId="B3CDE59C9B904F49A37E006DE1874ED24">
    <w:name w:val="B3CDE59C9B904F49A37E006DE1874ED24"/>
    <w:rsid w:val="00ED2C7A"/>
    <w:pPr>
      <w:ind w:left="720"/>
      <w:contextualSpacing/>
    </w:pPr>
    <w:rPr>
      <w:rFonts w:eastAsiaTheme="minorHAnsi"/>
    </w:rPr>
  </w:style>
  <w:style w:type="paragraph" w:customStyle="1" w:styleId="AAF6E657C1C241EEA99C4E59FDFDE56F4">
    <w:name w:val="AAF6E657C1C241EEA99C4E59FDFDE56F4"/>
    <w:rsid w:val="00ED2C7A"/>
    <w:pPr>
      <w:ind w:left="720"/>
      <w:contextualSpacing/>
    </w:pPr>
    <w:rPr>
      <w:rFonts w:eastAsiaTheme="minorHAnsi"/>
    </w:rPr>
  </w:style>
  <w:style w:type="paragraph" w:customStyle="1" w:styleId="B73782F2401344289D85E599C8DB991B4">
    <w:name w:val="B73782F2401344289D85E599C8DB991B4"/>
    <w:rsid w:val="00ED2C7A"/>
    <w:pPr>
      <w:ind w:left="720"/>
      <w:contextualSpacing/>
    </w:pPr>
    <w:rPr>
      <w:rFonts w:eastAsiaTheme="minorHAnsi"/>
    </w:rPr>
  </w:style>
  <w:style w:type="paragraph" w:customStyle="1" w:styleId="9EE8A5E2833347C7A56E4377F3B10FC24">
    <w:name w:val="9EE8A5E2833347C7A56E4377F3B10FC24"/>
    <w:rsid w:val="00ED2C7A"/>
    <w:pPr>
      <w:ind w:left="720"/>
      <w:contextualSpacing/>
    </w:pPr>
    <w:rPr>
      <w:rFonts w:eastAsiaTheme="minorHAnsi"/>
    </w:rPr>
  </w:style>
  <w:style w:type="paragraph" w:customStyle="1" w:styleId="A6BC5D12F2CA4AFEACA18B6231046EDD4">
    <w:name w:val="A6BC5D12F2CA4AFEACA18B6231046EDD4"/>
    <w:rsid w:val="00ED2C7A"/>
    <w:pPr>
      <w:ind w:left="720"/>
      <w:contextualSpacing/>
    </w:pPr>
    <w:rPr>
      <w:rFonts w:eastAsiaTheme="minorHAnsi"/>
    </w:rPr>
  </w:style>
  <w:style w:type="paragraph" w:customStyle="1" w:styleId="9E1C228388414367A3E25B5F7D717BDC4">
    <w:name w:val="9E1C228388414367A3E25B5F7D717BDC4"/>
    <w:rsid w:val="00ED2C7A"/>
    <w:pPr>
      <w:ind w:left="720"/>
      <w:contextualSpacing/>
    </w:pPr>
    <w:rPr>
      <w:rFonts w:eastAsiaTheme="minorHAnsi"/>
    </w:rPr>
  </w:style>
  <w:style w:type="paragraph" w:customStyle="1" w:styleId="469D6A4F33E54E2794B43BEA441AEE1A4">
    <w:name w:val="469D6A4F33E54E2794B43BEA441AEE1A4"/>
    <w:rsid w:val="00ED2C7A"/>
    <w:pPr>
      <w:ind w:left="720"/>
      <w:contextualSpacing/>
    </w:pPr>
    <w:rPr>
      <w:rFonts w:eastAsiaTheme="minorHAnsi"/>
    </w:rPr>
  </w:style>
  <w:style w:type="paragraph" w:customStyle="1" w:styleId="0326433969254ED5944D94AC554F38A715">
    <w:name w:val="0326433969254ED5944D94AC554F38A715"/>
    <w:rsid w:val="00ED2C7A"/>
    <w:rPr>
      <w:rFonts w:eastAsiaTheme="minorHAnsi"/>
    </w:rPr>
  </w:style>
  <w:style w:type="paragraph" w:customStyle="1" w:styleId="04E7BA133A79431C800653EB685DF6F015">
    <w:name w:val="04E7BA133A79431C800653EB685DF6F015"/>
    <w:rsid w:val="00ED2C7A"/>
    <w:rPr>
      <w:rFonts w:eastAsiaTheme="minorHAnsi"/>
    </w:rPr>
  </w:style>
  <w:style w:type="paragraph" w:customStyle="1" w:styleId="C39E97F0F6A54E7E9020F948DCF3BE1215">
    <w:name w:val="C39E97F0F6A54E7E9020F948DCF3BE1215"/>
    <w:rsid w:val="00ED2C7A"/>
    <w:rPr>
      <w:rFonts w:eastAsiaTheme="minorHAnsi"/>
    </w:rPr>
  </w:style>
  <w:style w:type="paragraph" w:customStyle="1" w:styleId="DF23DFC688A84183B18EF1414DBA32039">
    <w:name w:val="DF23DFC688A84183B18EF1414DBA32039"/>
    <w:rsid w:val="00ED2C7A"/>
    <w:pPr>
      <w:ind w:left="720"/>
      <w:contextualSpacing/>
    </w:pPr>
    <w:rPr>
      <w:rFonts w:eastAsiaTheme="minorHAnsi"/>
    </w:rPr>
  </w:style>
  <w:style w:type="paragraph" w:customStyle="1" w:styleId="8E885E3E5DB84744B8FF863430C4A6738">
    <w:name w:val="8E885E3E5DB84744B8FF863430C4A6738"/>
    <w:rsid w:val="00ED2C7A"/>
    <w:pPr>
      <w:ind w:left="720"/>
      <w:contextualSpacing/>
    </w:pPr>
    <w:rPr>
      <w:rFonts w:eastAsiaTheme="minorHAnsi"/>
    </w:rPr>
  </w:style>
  <w:style w:type="paragraph" w:customStyle="1" w:styleId="B0E54777415447C8BDCE9924BC90CF038">
    <w:name w:val="B0E54777415447C8BDCE9924BC90CF038"/>
    <w:rsid w:val="00ED2C7A"/>
    <w:pPr>
      <w:ind w:left="720"/>
      <w:contextualSpacing/>
    </w:pPr>
    <w:rPr>
      <w:rFonts w:eastAsiaTheme="minorHAnsi"/>
    </w:rPr>
  </w:style>
  <w:style w:type="paragraph" w:customStyle="1" w:styleId="73F870009DCE4D6E9A43FFF0E91BE2326">
    <w:name w:val="73F870009DCE4D6E9A43FFF0E91BE2326"/>
    <w:rsid w:val="00ED2C7A"/>
    <w:pPr>
      <w:ind w:left="720"/>
      <w:contextualSpacing/>
    </w:pPr>
    <w:rPr>
      <w:rFonts w:eastAsiaTheme="minorHAnsi"/>
    </w:rPr>
  </w:style>
  <w:style w:type="paragraph" w:customStyle="1" w:styleId="3738C8E66D6D472D8F2751FC7F8EE7D56">
    <w:name w:val="3738C8E66D6D472D8F2751FC7F8EE7D56"/>
    <w:rsid w:val="00ED2C7A"/>
    <w:rPr>
      <w:rFonts w:eastAsiaTheme="minorHAnsi"/>
    </w:rPr>
  </w:style>
  <w:style w:type="paragraph" w:customStyle="1" w:styleId="F74D149AC1CE414189A734E89AD224896">
    <w:name w:val="F74D149AC1CE414189A734E89AD224896"/>
    <w:rsid w:val="00ED2C7A"/>
    <w:pPr>
      <w:ind w:left="720"/>
      <w:contextualSpacing/>
    </w:pPr>
    <w:rPr>
      <w:rFonts w:eastAsiaTheme="minorHAnsi"/>
    </w:rPr>
  </w:style>
  <w:style w:type="paragraph" w:customStyle="1" w:styleId="24A885207F79411BA1F294F17821ABC56">
    <w:name w:val="24A885207F79411BA1F294F17821ABC56"/>
    <w:rsid w:val="00ED2C7A"/>
    <w:pPr>
      <w:ind w:left="720"/>
      <w:contextualSpacing/>
    </w:pPr>
    <w:rPr>
      <w:rFonts w:eastAsiaTheme="minorHAnsi"/>
    </w:rPr>
  </w:style>
  <w:style w:type="paragraph" w:customStyle="1" w:styleId="A59FA44530FD43178E33728A4373CE553">
    <w:name w:val="A59FA44530FD43178E33728A4373CE553"/>
    <w:rsid w:val="00ED2C7A"/>
    <w:rPr>
      <w:rFonts w:eastAsiaTheme="minorHAnsi"/>
    </w:rPr>
  </w:style>
  <w:style w:type="paragraph" w:customStyle="1" w:styleId="2653B661EEB042F6BD87A1EBC16E31BF5">
    <w:name w:val="2653B661EEB042F6BD87A1EBC16E31BF5"/>
    <w:rsid w:val="00ED2C7A"/>
    <w:pPr>
      <w:ind w:left="720"/>
      <w:contextualSpacing/>
    </w:pPr>
    <w:rPr>
      <w:rFonts w:eastAsiaTheme="minorHAnsi"/>
    </w:rPr>
  </w:style>
  <w:style w:type="paragraph" w:customStyle="1" w:styleId="40FEC3CE738647CC9F44B3E23DF45D685">
    <w:name w:val="40FEC3CE738647CC9F44B3E23DF45D685"/>
    <w:rsid w:val="00ED2C7A"/>
    <w:pPr>
      <w:ind w:left="720"/>
      <w:contextualSpacing/>
    </w:pPr>
    <w:rPr>
      <w:rFonts w:eastAsiaTheme="minorHAnsi"/>
    </w:rPr>
  </w:style>
  <w:style w:type="paragraph" w:customStyle="1" w:styleId="9190386A8D22456DAD57AE1144E2E3505">
    <w:name w:val="9190386A8D22456DAD57AE1144E2E3505"/>
    <w:rsid w:val="00ED2C7A"/>
    <w:rPr>
      <w:rFonts w:eastAsiaTheme="minorHAnsi"/>
    </w:rPr>
  </w:style>
  <w:style w:type="paragraph" w:customStyle="1" w:styleId="E082792E237A4B70A8495F72C1CF82F25">
    <w:name w:val="E082792E237A4B70A8495F72C1CF82F25"/>
    <w:rsid w:val="00ED2C7A"/>
    <w:rPr>
      <w:rFonts w:eastAsiaTheme="minorHAnsi"/>
    </w:rPr>
  </w:style>
  <w:style w:type="paragraph" w:customStyle="1" w:styleId="23F19A96F72446D0855F1E0FCD9BFB414">
    <w:name w:val="23F19A96F72446D0855F1E0FCD9BFB414"/>
    <w:rsid w:val="00ED2C7A"/>
    <w:pPr>
      <w:ind w:left="720"/>
      <w:contextualSpacing/>
    </w:pPr>
    <w:rPr>
      <w:rFonts w:eastAsiaTheme="minorHAnsi"/>
    </w:rPr>
  </w:style>
  <w:style w:type="paragraph" w:customStyle="1" w:styleId="FF53E1948DC4467AACD7FF29B4CA782E5">
    <w:name w:val="FF53E1948DC4467AACD7FF29B4CA782E5"/>
    <w:rsid w:val="00ED2C7A"/>
    <w:pPr>
      <w:ind w:left="720"/>
      <w:contextualSpacing/>
    </w:pPr>
    <w:rPr>
      <w:rFonts w:eastAsiaTheme="minorHAnsi"/>
    </w:rPr>
  </w:style>
  <w:style w:type="paragraph" w:customStyle="1" w:styleId="6E6625903F5F4710A272141140ED43FF5">
    <w:name w:val="6E6625903F5F4710A272141140ED43FF5"/>
    <w:rsid w:val="00ED2C7A"/>
    <w:pPr>
      <w:ind w:left="720"/>
      <w:contextualSpacing/>
    </w:pPr>
    <w:rPr>
      <w:rFonts w:eastAsiaTheme="minorHAnsi"/>
    </w:rPr>
  </w:style>
  <w:style w:type="paragraph" w:customStyle="1" w:styleId="86F5CD7B40C04CBD89B7556E86EAEDFC5">
    <w:name w:val="86F5CD7B40C04CBD89B7556E86EAEDFC5"/>
    <w:rsid w:val="00ED2C7A"/>
    <w:pPr>
      <w:ind w:left="720"/>
      <w:contextualSpacing/>
    </w:pPr>
    <w:rPr>
      <w:rFonts w:eastAsiaTheme="minorHAnsi"/>
    </w:rPr>
  </w:style>
  <w:style w:type="paragraph" w:customStyle="1" w:styleId="721477972A9C4E34A6B3E5F32B80C0225">
    <w:name w:val="721477972A9C4E34A6B3E5F32B80C0225"/>
    <w:rsid w:val="00ED2C7A"/>
    <w:pPr>
      <w:ind w:left="720"/>
      <w:contextualSpacing/>
    </w:pPr>
    <w:rPr>
      <w:rFonts w:eastAsiaTheme="minorHAnsi"/>
    </w:rPr>
  </w:style>
  <w:style w:type="paragraph" w:customStyle="1" w:styleId="B9D11AF359B1405C9C4692CB76E593C05">
    <w:name w:val="B9D11AF359B1405C9C4692CB76E593C05"/>
    <w:rsid w:val="00ED2C7A"/>
    <w:pPr>
      <w:ind w:left="720"/>
      <w:contextualSpacing/>
    </w:pPr>
    <w:rPr>
      <w:rFonts w:eastAsiaTheme="minorHAnsi"/>
    </w:rPr>
  </w:style>
  <w:style w:type="paragraph" w:customStyle="1" w:styleId="7183858DE7C148DF9C978368514F9BF45">
    <w:name w:val="7183858DE7C148DF9C978368514F9BF45"/>
    <w:rsid w:val="00ED2C7A"/>
    <w:pPr>
      <w:ind w:left="720"/>
      <w:contextualSpacing/>
    </w:pPr>
    <w:rPr>
      <w:rFonts w:eastAsiaTheme="minorHAnsi"/>
    </w:rPr>
  </w:style>
  <w:style w:type="paragraph" w:customStyle="1" w:styleId="B4B29F9957674E6782F003FD6534D5805">
    <w:name w:val="B4B29F9957674E6782F003FD6534D5805"/>
    <w:rsid w:val="00ED2C7A"/>
    <w:pPr>
      <w:ind w:left="720"/>
      <w:contextualSpacing/>
    </w:pPr>
    <w:rPr>
      <w:rFonts w:eastAsiaTheme="minorHAnsi"/>
    </w:rPr>
  </w:style>
  <w:style w:type="paragraph" w:customStyle="1" w:styleId="AD29602ADF21440E878FFE345A22ADAF5">
    <w:name w:val="AD29602ADF21440E878FFE345A22ADAF5"/>
    <w:rsid w:val="00ED2C7A"/>
    <w:pPr>
      <w:ind w:left="720"/>
      <w:contextualSpacing/>
    </w:pPr>
    <w:rPr>
      <w:rFonts w:eastAsiaTheme="minorHAnsi"/>
    </w:rPr>
  </w:style>
  <w:style w:type="paragraph" w:customStyle="1" w:styleId="E2CBAA6CAA2A49159CDA6A9D0684DEEF5">
    <w:name w:val="E2CBAA6CAA2A49159CDA6A9D0684DEEF5"/>
    <w:rsid w:val="00ED2C7A"/>
    <w:pPr>
      <w:ind w:left="720"/>
      <w:contextualSpacing/>
    </w:pPr>
    <w:rPr>
      <w:rFonts w:eastAsiaTheme="minorHAnsi"/>
    </w:rPr>
  </w:style>
  <w:style w:type="paragraph" w:customStyle="1" w:styleId="B28568A5B810452AB21DDE0505F6194A5">
    <w:name w:val="B28568A5B810452AB21DDE0505F6194A5"/>
    <w:rsid w:val="00ED2C7A"/>
    <w:pPr>
      <w:ind w:left="720"/>
      <w:contextualSpacing/>
    </w:pPr>
    <w:rPr>
      <w:rFonts w:eastAsiaTheme="minorHAnsi"/>
    </w:rPr>
  </w:style>
  <w:style w:type="paragraph" w:customStyle="1" w:styleId="144994D49F294E8588243F7B3B2E99515">
    <w:name w:val="144994D49F294E8588243F7B3B2E99515"/>
    <w:rsid w:val="00ED2C7A"/>
    <w:pPr>
      <w:ind w:left="720"/>
      <w:contextualSpacing/>
    </w:pPr>
    <w:rPr>
      <w:rFonts w:eastAsiaTheme="minorHAnsi"/>
    </w:rPr>
  </w:style>
  <w:style w:type="paragraph" w:customStyle="1" w:styleId="99C456136E3A4F3DBF1CD17D023656785">
    <w:name w:val="99C456136E3A4F3DBF1CD17D023656785"/>
    <w:rsid w:val="00ED2C7A"/>
    <w:rPr>
      <w:rFonts w:eastAsiaTheme="minorHAnsi"/>
    </w:rPr>
  </w:style>
  <w:style w:type="paragraph" w:customStyle="1" w:styleId="92FB03F6444A41ABA70D1EEA9865D5CB5">
    <w:name w:val="92FB03F6444A41ABA70D1EEA9865D5CB5"/>
    <w:rsid w:val="00ED2C7A"/>
    <w:pPr>
      <w:ind w:left="720"/>
      <w:contextualSpacing/>
    </w:pPr>
    <w:rPr>
      <w:rFonts w:eastAsiaTheme="minorHAnsi"/>
    </w:rPr>
  </w:style>
  <w:style w:type="paragraph" w:customStyle="1" w:styleId="3E0364A0D88C4434B6E9A1D970B71C745">
    <w:name w:val="3E0364A0D88C4434B6E9A1D970B71C745"/>
    <w:rsid w:val="00ED2C7A"/>
    <w:pPr>
      <w:ind w:left="720"/>
      <w:contextualSpacing/>
    </w:pPr>
    <w:rPr>
      <w:rFonts w:eastAsiaTheme="minorHAnsi"/>
    </w:rPr>
  </w:style>
  <w:style w:type="paragraph" w:customStyle="1" w:styleId="B3CDE59C9B904F49A37E006DE1874ED25">
    <w:name w:val="B3CDE59C9B904F49A37E006DE1874ED25"/>
    <w:rsid w:val="00ED2C7A"/>
    <w:pPr>
      <w:ind w:left="720"/>
      <w:contextualSpacing/>
    </w:pPr>
    <w:rPr>
      <w:rFonts w:eastAsiaTheme="minorHAnsi"/>
    </w:rPr>
  </w:style>
  <w:style w:type="paragraph" w:customStyle="1" w:styleId="AAF6E657C1C241EEA99C4E59FDFDE56F5">
    <w:name w:val="AAF6E657C1C241EEA99C4E59FDFDE56F5"/>
    <w:rsid w:val="00ED2C7A"/>
    <w:pPr>
      <w:ind w:left="720"/>
      <w:contextualSpacing/>
    </w:pPr>
    <w:rPr>
      <w:rFonts w:eastAsiaTheme="minorHAnsi"/>
    </w:rPr>
  </w:style>
  <w:style w:type="paragraph" w:customStyle="1" w:styleId="B73782F2401344289D85E599C8DB991B5">
    <w:name w:val="B73782F2401344289D85E599C8DB991B5"/>
    <w:rsid w:val="00ED2C7A"/>
    <w:pPr>
      <w:ind w:left="720"/>
      <w:contextualSpacing/>
    </w:pPr>
    <w:rPr>
      <w:rFonts w:eastAsiaTheme="minorHAnsi"/>
    </w:rPr>
  </w:style>
  <w:style w:type="paragraph" w:customStyle="1" w:styleId="9EE8A5E2833347C7A56E4377F3B10FC25">
    <w:name w:val="9EE8A5E2833347C7A56E4377F3B10FC25"/>
    <w:rsid w:val="00ED2C7A"/>
    <w:pPr>
      <w:ind w:left="720"/>
      <w:contextualSpacing/>
    </w:pPr>
    <w:rPr>
      <w:rFonts w:eastAsiaTheme="minorHAnsi"/>
    </w:rPr>
  </w:style>
  <w:style w:type="paragraph" w:customStyle="1" w:styleId="A6BC5D12F2CA4AFEACA18B6231046EDD5">
    <w:name w:val="A6BC5D12F2CA4AFEACA18B6231046EDD5"/>
    <w:rsid w:val="00ED2C7A"/>
    <w:pPr>
      <w:ind w:left="720"/>
      <w:contextualSpacing/>
    </w:pPr>
    <w:rPr>
      <w:rFonts w:eastAsiaTheme="minorHAnsi"/>
    </w:rPr>
  </w:style>
  <w:style w:type="paragraph" w:customStyle="1" w:styleId="9E1C228388414367A3E25B5F7D717BDC5">
    <w:name w:val="9E1C228388414367A3E25B5F7D717BDC5"/>
    <w:rsid w:val="00ED2C7A"/>
    <w:pPr>
      <w:ind w:left="720"/>
      <w:contextualSpacing/>
    </w:pPr>
    <w:rPr>
      <w:rFonts w:eastAsiaTheme="minorHAnsi"/>
    </w:rPr>
  </w:style>
  <w:style w:type="paragraph" w:customStyle="1" w:styleId="469D6A4F33E54E2794B43BEA441AEE1A5">
    <w:name w:val="469D6A4F33E54E2794B43BEA441AEE1A5"/>
    <w:rsid w:val="00ED2C7A"/>
    <w:pPr>
      <w:ind w:left="720"/>
      <w:contextualSpacing/>
    </w:pPr>
    <w:rPr>
      <w:rFonts w:eastAsiaTheme="minorHAnsi"/>
    </w:rPr>
  </w:style>
  <w:style w:type="paragraph" w:customStyle="1" w:styleId="0326433969254ED5944D94AC554F38A716">
    <w:name w:val="0326433969254ED5944D94AC554F38A716"/>
    <w:rsid w:val="00B2779D"/>
    <w:rPr>
      <w:rFonts w:eastAsiaTheme="minorHAnsi"/>
    </w:rPr>
  </w:style>
  <w:style w:type="paragraph" w:customStyle="1" w:styleId="04E7BA133A79431C800653EB685DF6F016">
    <w:name w:val="04E7BA133A79431C800653EB685DF6F016"/>
    <w:rsid w:val="00B2779D"/>
    <w:rPr>
      <w:rFonts w:eastAsiaTheme="minorHAnsi"/>
    </w:rPr>
  </w:style>
  <w:style w:type="paragraph" w:customStyle="1" w:styleId="C39E97F0F6A54E7E9020F948DCF3BE1216">
    <w:name w:val="C39E97F0F6A54E7E9020F948DCF3BE1216"/>
    <w:rsid w:val="00B2779D"/>
    <w:rPr>
      <w:rFonts w:eastAsiaTheme="minorHAnsi"/>
    </w:rPr>
  </w:style>
  <w:style w:type="paragraph" w:customStyle="1" w:styleId="DF23DFC688A84183B18EF1414DBA320310">
    <w:name w:val="DF23DFC688A84183B18EF1414DBA320310"/>
    <w:rsid w:val="00B2779D"/>
    <w:pPr>
      <w:ind w:left="720"/>
      <w:contextualSpacing/>
    </w:pPr>
    <w:rPr>
      <w:rFonts w:eastAsiaTheme="minorHAnsi"/>
    </w:rPr>
  </w:style>
  <w:style w:type="paragraph" w:customStyle="1" w:styleId="8E885E3E5DB84744B8FF863430C4A6739">
    <w:name w:val="8E885E3E5DB84744B8FF863430C4A6739"/>
    <w:rsid w:val="00B2779D"/>
    <w:pPr>
      <w:ind w:left="720"/>
      <w:contextualSpacing/>
    </w:pPr>
    <w:rPr>
      <w:rFonts w:eastAsiaTheme="minorHAnsi"/>
    </w:rPr>
  </w:style>
  <w:style w:type="paragraph" w:customStyle="1" w:styleId="B0E54777415447C8BDCE9924BC90CF039">
    <w:name w:val="B0E54777415447C8BDCE9924BC90CF039"/>
    <w:rsid w:val="00B2779D"/>
    <w:pPr>
      <w:ind w:left="720"/>
      <w:contextualSpacing/>
    </w:pPr>
    <w:rPr>
      <w:rFonts w:eastAsiaTheme="minorHAnsi"/>
    </w:rPr>
  </w:style>
  <w:style w:type="paragraph" w:customStyle="1" w:styleId="73F870009DCE4D6E9A43FFF0E91BE2327">
    <w:name w:val="73F870009DCE4D6E9A43FFF0E91BE2327"/>
    <w:rsid w:val="00B2779D"/>
    <w:pPr>
      <w:ind w:left="720"/>
      <w:contextualSpacing/>
    </w:pPr>
    <w:rPr>
      <w:rFonts w:eastAsiaTheme="minorHAnsi"/>
    </w:rPr>
  </w:style>
  <w:style w:type="paragraph" w:customStyle="1" w:styleId="3738C8E66D6D472D8F2751FC7F8EE7D57">
    <w:name w:val="3738C8E66D6D472D8F2751FC7F8EE7D57"/>
    <w:rsid w:val="00B2779D"/>
    <w:rPr>
      <w:rFonts w:eastAsiaTheme="minorHAnsi"/>
    </w:rPr>
  </w:style>
  <w:style w:type="paragraph" w:customStyle="1" w:styleId="F74D149AC1CE414189A734E89AD224897">
    <w:name w:val="F74D149AC1CE414189A734E89AD224897"/>
    <w:rsid w:val="00B2779D"/>
    <w:pPr>
      <w:ind w:left="720"/>
      <w:contextualSpacing/>
    </w:pPr>
    <w:rPr>
      <w:rFonts w:eastAsiaTheme="minorHAnsi"/>
    </w:rPr>
  </w:style>
  <w:style w:type="paragraph" w:customStyle="1" w:styleId="24A885207F79411BA1F294F17821ABC57">
    <w:name w:val="24A885207F79411BA1F294F17821ABC57"/>
    <w:rsid w:val="00B2779D"/>
    <w:pPr>
      <w:ind w:left="720"/>
      <w:contextualSpacing/>
    </w:pPr>
    <w:rPr>
      <w:rFonts w:eastAsiaTheme="minorHAnsi"/>
    </w:rPr>
  </w:style>
  <w:style w:type="paragraph" w:customStyle="1" w:styleId="A59FA44530FD43178E33728A4373CE554">
    <w:name w:val="A59FA44530FD43178E33728A4373CE554"/>
    <w:rsid w:val="00B2779D"/>
    <w:rPr>
      <w:rFonts w:eastAsiaTheme="minorHAnsi"/>
    </w:rPr>
  </w:style>
  <w:style w:type="paragraph" w:customStyle="1" w:styleId="2653B661EEB042F6BD87A1EBC16E31BF6">
    <w:name w:val="2653B661EEB042F6BD87A1EBC16E31BF6"/>
    <w:rsid w:val="00B2779D"/>
    <w:pPr>
      <w:ind w:left="720"/>
      <w:contextualSpacing/>
    </w:pPr>
    <w:rPr>
      <w:rFonts w:eastAsiaTheme="minorHAnsi"/>
    </w:rPr>
  </w:style>
  <w:style w:type="paragraph" w:customStyle="1" w:styleId="40FEC3CE738647CC9F44B3E23DF45D686">
    <w:name w:val="40FEC3CE738647CC9F44B3E23DF45D686"/>
    <w:rsid w:val="00B2779D"/>
    <w:pPr>
      <w:ind w:left="720"/>
      <w:contextualSpacing/>
    </w:pPr>
    <w:rPr>
      <w:rFonts w:eastAsiaTheme="minorHAnsi"/>
    </w:rPr>
  </w:style>
  <w:style w:type="paragraph" w:customStyle="1" w:styleId="9190386A8D22456DAD57AE1144E2E3506">
    <w:name w:val="9190386A8D22456DAD57AE1144E2E3506"/>
    <w:rsid w:val="00B2779D"/>
    <w:rPr>
      <w:rFonts w:eastAsiaTheme="minorHAnsi"/>
    </w:rPr>
  </w:style>
  <w:style w:type="paragraph" w:customStyle="1" w:styleId="E082792E237A4B70A8495F72C1CF82F26">
    <w:name w:val="E082792E237A4B70A8495F72C1CF82F26"/>
    <w:rsid w:val="00B2779D"/>
    <w:rPr>
      <w:rFonts w:eastAsiaTheme="minorHAnsi"/>
    </w:rPr>
  </w:style>
  <w:style w:type="paragraph" w:customStyle="1" w:styleId="23F19A96F72446D0855F1E0FCD9BFB415">
    <w:name w:val="23F19A96F72446D0855F1E0FCD9BFB415"/>
    <w:rsid w:val="00B2779D"/>
    <w:pPr>
      <w:ind w:left="720"/>
      <w:contextualSpacing/>
    </w:pPr>
    <w:rPr>
      <w:rFonts w:eastAsiaTheme="minorHAnsi"/>
    </w:rPr>
  </w:style>
  <w:style w:type="paragraph" w:customStyle="1" w:styleId="FF53E1948DC4467AACD7FF29B4CA782E6">
    <w:name w:val="FF53E1948DC4467AACD7FF29B4CA782E6"/>
    <w:rsid w:val="00B2779D"/>
    <w:pPr>
      <w:ind w:left="720"/>
      <w:contextualSpacing/>
    </w:pPr>
    <w:rPr>
      <w:rFonts w:eastAsiaTheme="minorHAnsi"/>
    </w:rPr>
  </w:style>
  <w:style w:type="paragraph" w:customStyle="1" w:styleId="6E6625903F5F4710A272141140ED43FF6">
    <w:name w:val="6E6625903F5F4710A272141140ED43FF6"/>
    <w:rsid w:val="00B2779D"/>
    <w:pPr>
      <w:ind w:left="720"/>
      <w:contextualSpacing/>
    </w:pPr>
    <w:rPr>
      <w:rFonts w:eastAsiaTheme="minorHAnsi"/>
    </w:rPr>
  </w:style>
  <w:style w:type="paragraph" w:customStyle="1" w:styleId="86F5CD7B40C04CBD89B7556E86EAEDFC6">
    <w:name w:val="86F5CD7B40C04CBD89B7556E86EAEDFC6"/>
    <w:rsid w:val="00B2779D"/>
    <w:pPr>
      <w:ind w:left="720"/>
      <w:contextualSpacing/>
    </w:pPr>
    <w:rPr>
      <w:rFonts w:eastAsiaTheme="minorHAnsi"/>
    </w:rPr>
  </w:style>
  <w:style w:type="paragraph" w:customStyle="1" w:styleId="721477972A9C4E34A6B3E5F32B80C0226">
    <w:name w:val="721477972A9C4E34A6B3E5F32B80C0226"/>
    <w:rsid w:val="00B2779D"/>
    <w:pPr>
      <w:ind w:left="720"/>
      <w:contextualSpacing/>
    </w:pPr>
    <w:rPr>
      <w:rFonts w:eastAsiaTheme="minorHAnsi"/>
    </w:rPr>
  </w:style>
  <w:style w:type="paragraph" w:customStyle="1" w:styleId="B9D11AF359B1405C9C4692CB76E593C06">
    <w:name w:val="B9D11AF359B1405C9C4692CB76E593C06"/>
    <w:rsid w:val="00B2779D"/>
    <w:pPr>
      <w:ind w:left="720"/>
      <w:contextualSpacing/>
    </w:pPr>
    <w:rPr>
      <w:rFonts w:eastAsiaTheme="minorHAnsi"/>
    </w:rPr>
  </w:style>
  <w:style w:type="paragraph" w:customStyle="1" w:styleId="7183858DE7C148DF9C978368514F9BF46">
    <w:name w:val="7183858DE7C148DF9C978368514F9BF46"/>
    <w:rsid w:val="00B2779D"/>
    <w:pPr>
      <w:ind w:left="720"/>
      <w:contextualSpacing/>
    </w:pPr>
    <w:rPr>
      <w:rFonts w:eastAsiaTheme="minorHAnsi"/>
    </w:rPr>
  </w:style>
  <w:style w:type="paragraph" w:customStyle="1" w:styleId="B4B29F9957674E6782F003FD6534D5806">
    <w:name w:val="B4B29F9957674E6782F003FD6534D5806"/>
    <w:rsid w:val="00B2779D"/>
    <w:pPr>
      <w:ind w:left="720"/>
      <w:contextualSpacing/>
    </w:pPr>
    <w:rPr>
      <w:rFonts w:eastAsiaTheme="minorHAnsi"/>
    </w:rPr>
  </w:style>
  <w:style w:type="paragraph" w:customStyle="1" w:styleId="AD29602ADF21440E878FFE345A22ADAF6">
    <w:name w:val="AD29602ADF21440E878FFE345A22ADAF6"/>
    <w:rsid w:val="00B2779D"/>
    <w:pPr>
      <w:ind w:left="720"/>
      <w:contextualSpacing/>
    </w:pPr>
    <w:rPr>
      <w:rFonts w:eastAsiaTheme="minorHAnsi"/>
    </w:rPr>
  </w:style>
  <w:style w:type="paragraph" w:customStyle="1" w:styleId="E2CBAA6CAA2A49159CDA6A9D0684DEEF6">
    <w:name w:val="E2CBAA6CAA2A49159CDA6A9D0684DEEF6"/>
    <w:rsid w:val="00B2779D"/>
    <w:pPr>
      <w:ind w:left="720"/>
      <w:contextualSpacing/>
    </w:pPr>
    <w:rPr>
      <w:rFonts w:eastAsiaTheme="minorHAnsi"/>
    </w:rPr>
  </w:style>
  <w:style w:type="paragraph" w:customStyle="1" w:styleId="B28568A5B810452AB21DDE0505F6194A6">
    <w:name w:val="B28568A5B810452AB21DDE0505F6194A6"/>
    <w:rsid w:val="00B2779D"/>
    <w:pPr>
      <w:ind w:left="720"/>
      <w:contextualSpacing/>
    </w:pPr>
    <w:rPr>
      <w:rFonts w:eastAsiaTheme="minorHAnsi"/>
    </w:rPr>
  </w:style>
  <w:style w:type="paragraph" w:customStyle="1" w:styleId="144994D49F294E8588243F7B3B2E99516">
    <w:name w:val="144994D49F294E8588243F7B3B2E99516"/>
    <w:rsid w:val="00B2779D"/>
    <w:pPr>
      <w:ind w:left="720"/>
      <w:contextualSpacing/>
    </w:pPr>
    <w:rPr>
      <w:rFonts w:eastAsiaTheme="minorHAnsi"/>
    </w:rPr>
  </w:style>
  <w:style w:type="paragraph" w:customStyle="1" w:styleId="99C456136E3A4F3DBF1CD17D023656786">
    <w:name w:val="99C456136E3A4F3DBF1CD17D023656786"/>
    <w:rsid w:val="00B2779D"/>
    <w:rPr>
      <w:rFonts w:eastAsiaTheme="minorHAnsi"/>
    </w:rPr>
  </w:style>
  <w:style w:type="paragraph" w:customStyle="1" w:styleId="92FB03F6444A41ABA70D1EEA9865D5CB6">
    <w:name w:val="92FB03F6444A41ABA70D1EEA9865D5CB6"/>
    <w:rsid w:val="00B2779D"/>
    <w:pPr>
      <w:ind w:left="720"/>
      <w:contextualSpacing/>
    </w:pPr>
    <w:rPr>
      <w:rFonts w:eastAsiaTheme="minorHAnsi"/>
    </w:rPr>
  </w:style>
  <w:style w:type="paragraph" w:customStyle="1" w:styleId="3E0364A0D88C4434B6E9A1D970B71C746">
    <w:name w:val="3E0364A0D88C4434B6E9A1D970B71C746"/>
    <w:rsid w:val="00B2779D"/>
    <w:pPr>
      <w:ind w:left="720"/>
      <w:contextualSpacing/>
    </w:pPr>
    <w:rPr>
      <w:rFonts w:eastAsiaTheme="minorHAnsi"/>
    </w:rPr>
  </w:style>
  <w:style w:type="paragraph" w:customStyle="1" w:styleId="B3CDE59C9B904F49A37E006DE1874ED26">
    <w:name w:val="B3CDE59C9B904F49A37E006DE1874ED26"/>
    <w:rsid w:val="00B2779D"/>
    <w:pPr>
      <w:ind w:left="720"/>
      <w:contextualSpacing/>
    </w:pPr>
    <w:rPr>
      <w:rFonts w:eastAsiaTheme="minorHAnsi"/>
    </w:rPr>
  </w:style>
  <w:style w:type="paragraph" w:customStyle="1" w:styleId="AAF6E657C1C241EEA99C4E59FDFDE56F6">
    <w:name w:val="AAF6E657C1C241EEA99C4E59FDFDE56F6"/>
    <w:rsid w:val="00B2779D"/>
    <w:pPr>
      <w:ind w:left="720"/>
      <w:contextualSpacing/>
    </w:pPr>
    <w:rPr>
      <w:rFonts w:eastAsiaTheme="minorHAnsi"/>
    </w:rPr>
  </w:style>
  <w:style w:type="paragraph" w:customStyle="1" w:styleId="B73782F2401344289D85E599C8DB991B6">
    <w:name w:val="B73782F2401344289D85E599C8DB991B6"/>
    <w:rsid w:val="00B2779D"/>
    <w:pPr>
      <w:ind w:left="720"/>
      <w:contextualSpacing/>
    </w:pPr>
    <w:rPr>
      <w:rFonts w:eastAsiaTheme="minorHAnsi"/>
    </w:rPr>
  </w:style>
  <w:style w:type="paragraph" w:customStyle="1" w:styleId="9EE8A5E2833347C7A56E4377F3B10FC26">
    <w:name w:val="9EE8A5E2833347C7A56E4377F3B10FC26"/>
    <w:rsid w:val="00B2779D"/>
    <w:pPr>
      <w:ind w:left="720"/>
      <w:contextualSpacing/>
    </w:pPr>
    <w:rPr>
      <w:rFonts w:eastAsiaTheme="minorHAnsi"/>
    </w:rPr>
  </w:style>
  <w:style w:type="paragraph" w:customStyle="1" w:styleId="A6BC5D12F2CA4AFEACA18B6231046EDD6">
    <w:name w:val="A6BC5D12F2CA4AFEACA18B6231046EDD6"/>
    <w:rsid w:val="00B2779D"/>
    <w:pPr>
      <w:ind w:left="720"/>
      <w:contextualSpacing/>
    </w:pPr>
    <w:rPr>
      <w:rFonts w:eastAsiaTheme="minorHAnsi"/>
    </w:rPr>
  </w:style>
  <w:style w:type="paragraph" w:customStyle="1" w:styleId="9E1C228388414367A3E25B5F7D717BDC6">
    <w:name w:val="9E1C228388414367A3E25B5F7D717BDC6"/>
    <w:rsid w:val="00B2779D"/>
    <w:pPr>
      <w:ind w:left="720"/>
      <w:contextualSpacing/>
    </w:pPr>
    <w:rPr>
      <w:rFonts w:eastAsiaTheme="minorHAnsi"/>
    </w:rPr>
  </w:style>
  <w:style w:type="paragraph" w:customStyle="1" w:styleId="469D6A4F33E54E2794B43BEA441AEE1A6">
    <w:name w:val="469D6A4F33E54E2794B43BEA441AEE1A6"/>
    <w:rsid w:val="00B2779D"/>
    <w:pPr>
      <w:ind w:left="720"/>
      <w:contextualSpacing/>
    </w:pPr>
    <w:rPr>
      <w:rFonts w:eastAsiaTheme="minorHAnsi"/>
    </w:rPr>
  </w:style>
  <w:style w:type="paragraph" w:customStyle="1" w:styleId="3D79C1E24C96476F9D987121C583F071">
    <w:name w:val="3D79C1E24C96476F9D987121C583F071"/>
    <w:rsid w:val="00B2779D"/>
    <w:pPr>
      <w:ind w:left="720"/>
      <w:contextualSpacing/>
    </w:pPr>
    <w:rPr>
      <w:rFonts w:eastAsiaTheme="minorHAnsi"/>
    </w:rPr>
  </w:style>
  <w:style w:type="paragraph" w:customStyle="1" w:styleId="0326433969254ED5944D94AC554F38A717">
    <w:name w:val="0326433969254ED5944D94AC554F38A717"/>
    <w:rsid w:val="00B2779D"/>
    <w:rPr>
      <w:rFonts w:eastAsiaTheme="minorHAnsi"/>
    </w:rPr>
  </w:style>
  <w:style w:type="paragraph" w:customStyle="1" w:styleId="04E7BA133A79431C800653EB685DF6F017">
    <w:name w:val="04E7BA133A79431C800653EB685DF6F017"/>
    <w:rsid w:val="00B2779D"/>
    <w:rPr>
      <w:rFonts w:eastAsiaTheme="minorHAnsi"/>
    </w:rPr>
  </w:style>
  <w:style w:type="paragraph" w:customStyle="1" w:styleId="C39E97F0F6A54E7E9020F948DCF3BE1217">
    <w:name w:val="C39E97F0F6A54E7E9020F948DCF3BE1217"/>
    <w:rsid w:val="00B2779D"/>
    <w:rPr>
      <w:rFonts w:eastAsiaTheme="minorHAnsi"/>
    </w:rPr>
  </w:style>
  <w:style w:type="paragraph" w:customStyle="1" w:styleId="DF23DFC688A84183B18EF1414DBA320311">
    <w:name w:val="DF23DFC688A84183B18EF1414DBA320311"/>
    <w:rsid w:val="00B2779D"/>
    <w:pPr>
      <w:ind w:left="720"/>
      <w:contextualSpacing/>
    </w:pPr>
    <w:rPr>
      <w:rFonts w:eastAsiaTheme="minorHAnsi"/>
    </w:rPr>
  </w:style>
  <w:style w:type="paragraph" w:customStyle="1" w:styleId="8E885E3E5DB84744B8FF863430C4A67310">
    <w:name w:val="8E885E3E5DB84744B8FF863430C4A67310"/>
    <w:rsid w:val="00B2779D"/>
    <w:pPr>
      <w:ind w:left="720"/>
      <w:contextualSpacing/>
    </w:pPr>
    <w:rPr>
      <w:rFonts w:eastAsiaTheme="minorHAnsi"/>
    </w:rPr>
  </w:style>
  <w:style w:type="paragraph" w:customStyle="1" w:styleId="B0E54777415447C8BDCE9924BC90CF0310">
    <w:name w:val="B0E54777415447C8BDCE9924BC90CF0310"/>
    <w:rsid w:val="00B2779D"/>
    <w:pPr>
      <w:ind w:left="720"/>
      <w:contextualSpacing/>
    </w:pPr>
    <w:rPr>
      <w:rFonts w:eastAsiaTheme="minorHAnsi"/>
    </w:rPr>
  </w:style>
  <w:style w:type="paragraph" w:customStyle="1" w:styleId="73F870009DCE4D6E9A43FFF0E91BE2328">
    <w:name w:val="73F870009DCE4D6E9A43FFF0E91BE2328"/>
    <w:rsid w:val="00B2779D"/>
    <w:pPr>
      <w:ind w:left="720"/>
      <w:contextualSpacing/>
    </w:pPr>
    <w:rPr>
      <w:rFonts w:eastAsiaTheme="minorHAnsi"/>
    </w:rPr>
  </w:style>
  <w:style w:type="paragraph" w:customStyle="1" w:styleId="3738C8E66D6D472D8F2751FC7F8EE7D58">
    <w:name w:val="3738C8E66D6D472D8F2751FC7F8EE7D58"/>
    <w:rsid w:val="00B2779D"/>
    <w:rPr>
      <w:rFonts w:eastAsiaTheme="minorHAnsi"/>
    </w:rPr>
  </w:style>
  <w:style w:type="paragraph" w:customStyle="1" w:styleId="F74D149AC1CE414189A734E89AD224898">
    <w:name w:val="F74D149AC1CE414189A734E89AD224898"/>
    <w:rsid w:val="00B2779D"/>
    <w:pPr>
      <w:ind w:left="720"/>
      <w:contextualSpacing/>
    </w:pPr>
    <w:rPr>
      <w:rFonts w:eastAsiaTheme="minorHAnsi"/>
    </w:rPr>
  </w:style>
  <w:style w:type="paragraph" w:customStyle="1" w:styleId="24A885207F79411BA1F294F17821ABC58">
    <w:name w:val="24A885207F79411BA1F294F17821ABC58"/>
    <w:rsid w:val="00B2779D"/>
    <w:pPr>
      <w:ind w:left="720"/>
      <w:contextualSpacing/>
    </w:pPr>
    <w:rPr>
      <w:rFonts w:eastAsiaTheme="minorHAnsi"/>
    </w:rPr>
  </w:style>
  <w:style w:type="paragraph" w:customStyle="1" w:styleId="A59FA44530FD43178E33728A4373CE555">
    <w:name w:val="A59FA44530FD43178E33728A4373CE555"/>
    <w:rsid w:val="00B2779D"/>
    <w:rPr>
      <w:rFonts w:eastAsiaTheme="minorHAnsi"/>
    </w:rPr>
  </w:style>
  <w:style w:type="paragraph" w:customStyle="1" w:styleId="2653B661EEB042F6BD87A1EBC16E31BF7">
    <w:name w:val="2653B661EEB042F6BD87A1EBC16E31BF7"/>
    <w:rsid w:val="00B2779D"/>
    <w:pPr>
      <w:ind w:left="720"/>
      <w:contextualSpacing/>
    </w:pPr>
    <w:rPr>
      <w:rFonts w:eastAsiaTheme="minorHAnsi"/>
    </w:rPr>
  </w:style>
  <w:style w:type="paragraph" w:customStyle="1" w:styleId="40FEC3CE738647CC9F44B3E23DF45D687">
    <w:name w:val="40FEC3CE738647CC9F44B3E23DF45D687"/>
    <w:rsid w:val="00B2779D"/>
    <w:pPr>
      <w:ind w:left="720"/>
      <w:contextualSpacing/>
    </w:pPr>
    <w:rPr>
      <w:rFonts w:eastAsiaTheme="minorHAnsi"/>
    </w:rPr>
  </w:style>
  <w:style w:type="paragraph" w:customStyle="1" w:styleId="9190386A8D22456DAD57AE1144E2E3507">
    <w:name w:val="9190386A8D22456DAD57AE1144E2E3507"/>
    <w:rsid w:val="00B2779D"/>
    <w:rPr>
      <w:rFonts w:eastAsiaTheme="minorHAnsi"/>
    </w:rPr>
  </w:style>
  <w:style w:type="paragraph" w:customStyle="1" w:styleId="E082792E237A4B70A8495F72C1CF82F27">
    <w:name w:val="E082792E237A4B70A8495F72C1CF82F27"/>
    <w:rsid w:val="00B2779D"/>
    <w:rPr>
      <w:rFonts w:eastAsiaTheme="minorHAnsi"/>
    </w:rPr>
  </w:style>
  <w:style w:type="paragraph" w:customStyle="1" w:styleId="23F19A96F72446D0855F1E0FCD9BFB416">
    <w:name w:val="23F19A96F72446D0855F1E0FCD9BFB416"/>
    <w:rsid w:val="00B2779D"/>
    <w:pPr>
      <w:ind w:left="720"/>
      <w:contextualSpacing/>
    </w:pPr>
    <w:rPr>
      <w:rFonts w:eastAsiaTheme="minorHAnsi"/>
    </w:rPr>
  </w:style>
  <w:style w:type="paragraph" w:customStyle="1" w:styleId="FF53E1948DC4467AACD7FF29B4CA782E7">
    <w:name w:val="FF53E1948DC4467AACD7FF29B4CA782E7"/>
    <w:rsid w:val="00B2779D"/>
    <w:pPr>
      <w:ind w:left="720"/>
      <w:contextualSpacing/>
    </w:pPr>
    <w:rPr>
      <w:rFonts w:eastAsiaTheme="minorHAnsi"/>
    </w:rPr>
  </w:style>
  <w:style w:type="paragraph" w:customStyle="1" w:styleId="6E6625903F5F4710A272141140ED43FF7">
    <w:name w:val="6E6625903F5F4710A272141140ED43FF7"/>
    <w:rsid w:val="00B2779D"/>
    <w:pPr>
      <w:ind w:left="720"/>
      <w:contextualSpacing/>
    </w:pPr>
    <w:rPr>
      <w:rFonts w:eastAsiaTheme="minorHAnsi"/>
    </w:rPr>
  </w:style>
  <w:style w:type="paragraph" w:customStyle="1" w:styleId="86F5CD7B40C04CBD89B7556E86EAEDFC7">
    <w:name w:val="86F5CD7B40C04CBD89B7556E86EAEDFC7"/>
    <w:rsid w:val="00B2779D"/>
    <w:pPr>
      <w:ind w:left="720"/>
      <w:contextualSpacing/>
    </w:pPr>
    <w:rPr>
      <w:rFonts w:eastAsiaTheme="minorHAnsi"/>
    </w:rPr>
  </w:style>
  <w:style w:type="paragraph" w:customStyle="1" w:styleId="721477972A9C4E34A6B3E5F32B80C0227">
    <w:name w:val="721477972A9C4E34A6B3E5F32B80C0227"/>
    <w:rsid w:val="00B2779D"/>
    <w:pPr>
      <w:ind w:left="720"/>
      <w:contextualSpacing/>
    </w:pPr>
    <w:rPr>
      <w:rFonts w:eastAsiaTheme="minorHAnsi"/>
    </w:rPr>
  </w:style>
  <w:style w:type="paragraph" w:customStyle="1" w:styleId="B9D11AF359B1405C9C4692CB76E593C07">
    <w:name w:val="B9D11AF359B1405C9C4692CB76E593C07"/>
    <w:rsid w:val="00B2779D"/>
    <w:pPr>
      <w:ind w:left="720"/>
      <w:contextualSpacing/>
    </w:pPr>
    <w:rPr>
      <w:rFonts w:eastAsiaTheme="minorHAnsi"/>
    </w:rPr>
  </w:style>
  <w:style w:type="paragraph" w:customStyle="1" w:styleId="7183858DE7C148DF9C978368514F9BF47">
    <w:name w:val="7183858DE7C148DF9C978368514F9BF47"/>
    <w:rsid w:val="00B2779D"/>
    <w:pPr>
      <w:ind w:left="720"/>
      <w:contextualSpacing/>
    </w:pPr>
    <w:rPr>
      <w:rFonts w:eastAsiaTheme="minorHAnsi"/>
    </w:rPr>
  </w:style>
  <w:style w:type="paragraph" w:customStyle="1" w:styleId="B4B29F9957674E6782F003FD6534D5807">
    <w:name w:val="B4B29F9957674E6782F003FD6534D5807"/>
    <w:rsid w:val="00B2779D"/>
    <w:pPr>
      <w:ind w:left="720"/>
      <w:contextualSpacing/>
    </w:pPr>
    <w:rPr>
      <w:rFonts w:eastAsiaTheme="minorHAnsi"/>
    </w:rPr>
  </w:style>
  <w:style w:type="paragraph" w:customStyle="1" w:styleId="AD29602ADF21440E878FFE345A22ADAF7">
    <w:name w:val="AD29602ADF21440E878FFE345A22ADAF7"/>
    <w:rsid w:val="00B2779D"/>
    <w:pPr>
      <w:ind w:left="720"/>
      <w:contextualSpacing/>
    </w:pPr>
    <w:rPr>
      <w:rFonts w:eastAsiaTheme="minorHAnsi"/>
    </w:rPr>
  </w:style>
  <w:style w:type="paragraph" w:customStyle="1" w:styleId="E2CBAA6CAA2A49159CDA6A9D0684DEEF7">
    <w:name w:val="E2CBAA6CAA2A49159CDA6A9D0684DEEF7"/>
    <w:rsid w:val="00B2779D"/>
    <w:pPr>
      <w:ind w:left="720"/>
      <w:contextualSpacing/>
    </w:pPr>
    <w:rPr>
      <w:rFonts w:eastAsiaTheme="minorHAnsi"/>
    </w:rPr>
  </w:style>
  <w:style w:type="paragraph" w:customStyle="1" w:styleId="B28568A5B810452AB21DDE0505F6194A7">
    <w:name w:val="B28568A5B810452AB21DDE0505F6194A7"/>
    <w:rsid w:val="00B2779D"/>
    <w:pPr>
      <w:ind w:left="720"/>
      <w:contextualSpacing/>
    </w:pPr>
    <w:rPr>
      <w:rFonts w:eastAsiaTheme="minorHAnsi"/>
    </w:rPr>
  </w:style>
  <w:style w:type="paragraph" w:customStyle="1" w:styleId="144994D49F294E8588243F7B3B2E99517">
    <w:name w:val="144994D49F294E8588243F7B3B2E99517"/>
    <w:rsid w:val="00B2779D"/>
    <w:pPr>
      <w:ind w:left="720"/>
      <w:contextualSpacing/>
    </w:pPr>
    <w:rPr>
      <w:rFonts w:eastAsiaTheme="minorHAnsi"/>
    </w:rPr>
  </w:style>
  <w:style w:type="paragraph" w:customStyle="1" w:styleId="99C456136E3A4F3DBF1CD17D023656787">
    <w:name w:val="99C456136E3A4F3DBF1CD17D023656787"/>
    <w:rsid w:val="00B2779D"/>
    <w:rPr>
      <w:rFonts w:eastAsiaTheme="minorHAnsi"/>
    </w:rPr>
  </w:style>
  <w:style w:type="paragraph" w:customStyle="1" w:styleId="92FB03F6444A41ABA70D1EEA9865D5CB7">
    <w:name w:val="92FB03F6444A41ABA70D1EEA9865D5CB7"/>
    <w:rsid w:val="00B2779D"/>
    <w:pPr>
      <w:ind w:left="720"/>
      <w:contextualSpacing/>
    </w:pPr>
    <w:rPr>
      <w:rFonts w:eastAsiaTheme="minorHAnsi"/>
    </w:rPr>
  </w:style>
  <w:style w:type="paragraph" w:customStyle="1" w:styleId="3E0364A0D88C4434B6E9A1D970B71C747">
    <w:name w:val="3E0364A0D88C4434B6E9A1D970B71C747"/>
    <w:rsid w:val="00B2779D"/>
    <w:pPr>
      <w:ind w:left="720"/>
      <w:contextualSpacing/>
    </w:pPr>
    <w:rPr>
      <w:rFonts w:eastAsiaTheme="minorHAnsi"/>
    </w:rPr>
  </w:style>
  <w:style w:type="paragraph" w:customStyle="1" w:styleId="B3CDE59C9B904F49A37E006DE1874ED27">
    <w:name w:val="B3CDE59C9B904F49A37E006DE1874ED27"/>
    <w:rsid w:val="00B2779D"/>
    <w:pPr>
      <w:ind w:left="720"/>
      <w:contextualSpacing/>
    </w:pPr>
    <w:rPr>
      <w:rFonts w:eastAsiaTheme="minorHAnsi"/>
    </w:rPr>
  </w:style>
  <w:style w:type="paragraph" w:customStyle="1" w:styleId="AAF6E657C1C241EEA99C4E59FDFDE56F7">
    <w:name w:val="AAF6E657C1C241EEA99C4E59FDFDE56F7"/>
    <w:rsid w:val="00B2779D"/>
    <w:pPr>
      <w:ind w:left="720"/>
      <w:contextualSpacing/>
    </w:pPr>
    <w:rPr>
      <w:rFonts w:eastAsiaTheme="minorHAnsi"/>
    </w:rPr>
  </w:style>
  <w:style w:type="paragraph" w:customStyle="1" w:styleId="B73782F2401344289D85E599C8DB991B7">
    <w:name w:val="B73782F2401344289D85E599C8DB991B7"/>
    <w:rsid w:val="00B2779D"/>
    <w:pPr>
      <w:ind w:left="720"/>
      <w:contextualSpacing/>
    </w:pPr>
    <w:rPr>
      <w:rFonts w:eastAsiaTheme="minorHAnsi"/>
    </w:rPr>
  </w:style>
  <w:style w:type="paragraph" w:customStyle="1" w:styleId="9EE8A5E2833347C7A56E4377F3B10FC27">
    <w:name w:val="9EE8A5E2833347C7A56E4377F3B10FC27"/>
    <w:rsid w:val="00B2779D"/>
    <w:pPr>
      <w:ind w:left="720"/>
      <w:contextualSpacing/>
    </w:pPr>
    <w:rPr>
      <w:rFonts w:eastAsiaTheme="minorHAnsi"/>
    </w:rPr>
  </w:style>
  <w:style w:type="paragraph" w:customStyle="1" w:styleId="A6BC5D12F2CA4AFEACA18B6231046EDD7">
    <w:name w:val="A6BC5D12F2CA4AFEACA18B6231046EDD7"/>
    <w:rsid w:val="00B2779D"/>
    <w:pPr>
      <w:ind w:left="720"/>
      <w:contextualSpacing/>
    </w:pPr>
    <w:rPr>
      <w:rFonts w:eastAsiaTheme="minorHAnsi"/>
    </w:rPr>
  </w:style>
  <w:style w:type="paragraph" w:customStyle="1" w:styleId="9E1C228388414367A3E25B5F7D717BDC7">
    <w:name w:val="9E1C228388414367A3E25B5F7D717BDC7"/>
    <w:rsid w:val="00B2779D"/>
    <w:pPr>
      <w:ind w:left="720"/>
      <w:contextualSpacing/>
    </w:pPr>
    <w:rPr>
      <w:rFonts w:eastAsiaTheme="minorHAnsi"/>
    </w:rPr>
  </w:style>
  <w:style w:type="paragraph" w:customStyle="1" w:styleId="469D6A4F33E54E2794B43BEA441AEE1A7">
    <w:name w:val="469D6A4F33E54E2794B43BEA441AEE1A7"/>
    <w:rsid w:val="00B2779D"/>
    <w:pPr>
      <w:ind w:left="720"/>
      <w:contextualSpacing/>
    </w:pPr>
    <w:rPr>
      <w:rFonts w:eastAsiaTheme="minorHAnsi"/>
    </w:rPr>
  </w:style>
  <w:style w:type="paragraph" w:customStyle="1" w:styleId="3D79C1E24C96476F9D987121C583F0711">
    <w:name w:val="3D79C1E24C96476F9D987121C583F0711"/>
    <w:rsid w:val="00B2779D"/>
    <w:pPr>
      <w:ind w:left="720"/>
      <w:contextualSpacing/>
    </w:pPr>
    <w:rPr>
      <w:rFonts w:eastAsiaTheme="minorHAnsi"/>
    </w:rPr>
  </w:style>
  <w:style w:type="paragraph" w:customStyle="1" w:styleId="981D1BF645F64FB382FCB8C85460C73C">
    <w:name w:val="981D1BF645F64FB382FCB8C85460C73C"/>
    <w:rsid w:val="00B2779D"/>
    <w:pPr>
      <w:ind w:left="720"/>
      <w:contextualSpacing/>
    </w:pPr>
    <w:rPr>
      <w:rFonts w:eastAsiaTheme="minorHAnsi"/>
    </w:rPr>
  </w:style>
  <w:style w:type="paragraph" w:customStyle="1" w:styleId="EC12F8D0CBAB42E6BF92E21D879F71E4">
    <w:name w:val="EC12F8D0CBAB42E6BF92E21D879F71E4"/>
    <w:rsid w:val="00B2779D"/>
    <w:pPr>
      <w:ind w:left="720"/>
      <w:contextualSpacing/>
    </w:pPr>
    <w:rPr>
      <w:rFonts w:eastAsiaTheme="minorHAnsi"/>
    </w:rPr>
  </w:style>
  <w:style w:type="paragraph" w:customStyle="1" w:styleId="05F437CBF7F94D24A856D2A2869810AD">
    <w:name w:val="05F437CBF7F94D24A856D2A2869810AD"/>
    <w:rsid w:val="00B2779D"/>
    <w:pPr>
      <w:ind w:left="720"/>
      <w:contextualSpacing/>
    </w:pPr>
    <w:rPr>
      <w:rFonts w:eastAsiaTheme="minorHAnsi"/>
    </w:rPr>
  </w:style>
  <w:style w:type="paragraph" w:customStyle="1" w:styleId="73AA4A6EA1984D00A718536F0CB7051C">
    <w:name w:val="73AA4A6EA1984D00A718536F0CB7051C"/>
    <w:rsid w:val="00B2779D"/>
    <w:pPr>
      <w:ind w:left="720"/>
      <w:contextualSpacing/>
    </w:pPr>
    <w:rPr>
      <w:rFonts w:eastAsiaTheme="minorHAnsi"/>
    </w:rPr>
  </w:style>
  <w:style w:type="paragraph" w:customStyle="1" w:styleId="CCA62EC304554B00B49DDDF7A974F71C">
    <w:name w:val="CCA62EC304554B00B49DDDF7A974F71C"/>
    <w:rsid w:val="00B2779D"/>
  </w:style>
  <w:style w:type="paragraph" w:customStyle="1" w:styleId="9D524CD5AAEA4CC98F7FFB4C9C71BA72">
    <w:name w:val="9D524CD5AAEA4CC98F7FFB4C9C71BA72"/>
    <w:rsid w:val="00B2779D"/>
  </w:style>
  <w:style w:type="paragraph" w:customStyle="1" w:styleId="E8450616BDA44916AE4C0D0C30E052D0">
    <w:name w:val="E8450616BDA44916AE4C0D0C30E052D0"/>
    <w:rsid w:val="00B2779D"/>
  </w:style>
  <w:style w:type="paragraph" w:customStyle="1" w:styleId="06A3E022F40746A5BB4DE06A2C29245B">
    <w:name w:val="06A3E022F40746A5BB4DE06A2C29245B"/>
    <w:rsid w:val="00B2779D"/>
  </w:style>
  <w:style w:type="paragraph" w:customStyle="1" w:styleId="29AFF7F5908D4AEBA8A2ACACC8366CB3">
    <w:name w:val="29AFF7F5908D4AEBA8A2ACACC8366CB3"/>
    <w:rsid w:val="00B2779D"/>
  </w:style>
  <w:style w:type="paragraph" w:customStyle="1" w:styleId="468E9AF2B877480C899F17E178732473">
    <w:name w:val="468E9AF2B877480C899F17E178732473"/>
    <w:rsid w:val="00B2779D"/>
  </w:style>
  <w:style w:type="paragraph" w:customStyle="1" w:styleId="8D0F2B4214F24B3BB9E4796D933794F7">
    <w:name w:val="8D0F2B4214F24B3BB9E4796D933794F7"/>
    <w:rsid w:val="00B2779D"/>
  </w:style>
  <w:style w:type="paragraph" w:customStyle="1" w:styleId="EB470E3F7CB2467FBB946EABA0628277">
    <w:name w:val="EB470E3F7CB2467FBB946EABA0628277"/>
    <w:rsid w:val="00B2779D"/>
  </w:style>
  <w:style w:type="paragraph" w:customStyle="1" w:styleId="A77DC50085804FFF9741BC66E5F6811A">
    <w:name w:val="A77DC50085804FFF9741BC66E5F6811A"/>
    <w:rsid w:val="00B2779D"/>
  </w:style>
  <w:style w:type="paragraph" w:customStyle="1" w:styleId="4975801813F24473BEDB640B1219DF93">
    <w:name w:val="4975801813F24473BEDB640B1219DF93"/>
    <w:rsid w:val="00B2779D"/>
  </w:style>
  <w:style w:type="paragraph" w:customStyle="1" w:styleId="99CF01DAF9DA483CBF8B859F3581E4A5">
    <w:name w:val="99CF01DAF9DA483CBF8B859F3581E4A5"/>
    <w:rsid w:val="00B2779D"/>
  </w:style>
  <w:style w:type="paragraph" w:customStyle="1" w:styleId="3009AD43E6F4457DBCDAC8A09D252609">
    <w:name w:val="3009AD43E6F4457DBCDAC8A09D252609"/>
    <w:rsid w:val="00B2779D"/>
  </w:style>
  <w:style w:type="paragraph" w:customStyle="1" w:styleId="CCA62EC304554B00B49DDDF7A974F71C1">
    <w:name w:val="CCA62EC304554B00B49DDDF7A974F71C1"/>
    <w:rsid w:val="00B2779D"/>
    <w:rPr>
      <w:rFonts w:eastAsiaTheme="minorHAnsi"/>
    </w:rPr>
  </w:style>
  <w:style w:type="paragraph" w:customStyle="1" w:styleId="9D524CD5AAEA4CC98F7FFB4C9C71BA721">
    <w:name w:val="9D524CD5AAEA4CC98F7FFB4C9C71BA721"/>
    <w:rsid w:val="00B2779D"/>
    <w:rPr>
      <w:rFonts w:eastAsiaTheme="minorHAnsi"/>
    </w:rPr>
  </w:style>
  <w:style w:type="paragraph" w:customStyle="1" w:styleId="E8450616BDA44916AE4C0D0C30E052D01">
    <w:name w:val="E8450616BDA44916AE4C0D0C30E052D01"/>
    <w:rsid w:val="00B2779D"/>
    <w:rPr>
      <w:rFonts w:eastAsiaTheme="minorHAnsi"/>
    </w:rPr>
  </w:style>
  <w:style w:type="paragraph" w:customStyle="1" w:styleId="06A3E022F40746A5BB4DE06A2C29245B1">
    <w:name w:val="06A3E022F40746A5BB4DE06A2C29245B1"/>
    <w:rsid w:val="00B2779D"/>
    <w:rPr>
      <w:rFonts w:eastAsiaTheme="minorHAnsi"/>
    </w:rPr>
  </w:style>
  <w:style w:type="paragraph" w:customStyle="1" w:styleId="29AFF7F5908D4AEBA8A2ACACC8366CB31">
    <w:name w:val="29AFF7F5908D4AEBA8A2ACACC8366CB31"/>
    <w:rsid w:val="00B2779D"/>
    <w:rPr>
      <w:rFonts w:eastAsiaTheme="minorHAnsi"/>
    </w:rPr>
  </w:style>
  <w:style w:type="paragraph" w:customStyle="1" w:styleId="468E9AF2B877480C899F17E1787324731">
    <w:name w:val="468E9AF2B877480C899F17E1787324731"/>
    <w:rsid w:val="00B2779D"/>
    <w:rPr>
      <w:rFonts w:eastAsiaTheme="minorHAnsi"/>
    </w:rPr>
  </w:style>
  <w:style w:type="paragraph" w:customStyle="1" w:styleId="8D0F2B4214F24B3BB9E4796D933794F71">
    <w:name w:val="8D0F2B4214F24B3BB9E4796D933794F71"/>
    <w:rsid w:val="00B2779D"/>
    <w:rPr>
      <w:rFonts w:eastAsiaTheme="minorHAnsi"/>
    </w:rPr>
  </w:style>
  <w:style w:type="paragraph" w:customStyle="1" w:styleId="EB470E3F7CB2467FBB946EABA06282771">
    <w:name w:val="EB470E3F7CB2467FBB946EABA06282771"/>
    <w:rsid w:val="00B2779D"/>
    <w:rPr>
      <w:rFonts w:eastAsiaTheme="minorHAnsi"/>
    </w:rPr>
  </w:style>
  <w:style w:type="paragraph" w:customStyle="1" w:styleId="A77DC50085804FFF9741BC66E5F6811A1">
    <w:name w:val="A77DC50085804FFF9741BC66E5F6811A1"/>
    <w:rsid w:val="00B2779D"/>
    <w:rPr>
      <w:rFonts w:eastAsiaTheme="minorHAnsi"/>
    </w:rPr>
  </w:style>
  <w:style w:type="paragraph" w:customStyle="1" w:styleId="4975801813F24473BEDB640B1219DF931">
    <w:name w:val="4975801813F24473BEDB640B1219DF931"/>
    <w:rsid w:val="00B2779D"/>
    <w:rPr>
      <w:rFonts w:eastAsiaTheme="minorHAnsi"/>
    </w:rPr>
  </w:style>
  <w:style w:type="paragraph" w:customStyle="1" w:styleId="99CF01DAF9DA483CBF8B859F3581E4A51">
    <w:name w:val="99CF01DAF9DA483CBF8B859F3581E4A51"/>
    <w:rsid w:val="00B2779D"/>
    <w:rPr>
      <w:rFonts w:eastAsiaTheme="minorHAnsi"/>
    </w:rPr>
  </w:style>
  <w:style w:type="paragraph" w:customStyle="1" w:styleId="3009AD43E6F4457DBCDAC8A09D2526091">
    <w:name w:val="3009AD43E6F4457DBCDAC8A09D2526091"/>
    <w:rsid w:val="00B2779D"/>
    <w:rPr>
      <w:rFonts w:eastAsiaTheme="minorHAnsi"/>
    </w:rPr>
  </w:style>
  <w:style w:type="paragraph" w:customStyle="1" w:styleId="0326433969254ED5944D94AC554F38A718">
    <w:name w:val="0326433969254ED5944D94AC554F38A718"/>
    <w:rsid w:val="00B2779D"/>
    <w:rPr>
      <w:rFonts w:eastAsiaTheme="minorHAnsi"/>
    </w:rPr>
  </w:style>
  <w:style w:type="paragraph" w:customStyle="1" w:styleId="04E7BA133A79431C800653EB685DF6F018">
    <w:name w:val="04E7BA133A79431C800653EB685DF6F018"/>
    <w:rsid w:val="00B2779D"/>
    <w:rPr>
      <w:rFonts w:eastAsiaTheme="minorHAnsi"/>
    </w:rPr>
  </w:style>
  <w:style w:type="paragraph" w:customStyle="1" w:styleId="C39E97F0F6A54E7E9020F948DCF3BE1218">
    <w:name w:val="C39E97F0F6A54E7E9020F948DCF3BE1218"/>
    <w:rsid w:val="00B2779D"/>
    <w:rPr>
      <w:rFonts w:eastAsiaTheme="minorHAnsi"/>
    </w:rPr>
  </w:style>
  <w:style w:type="paragraph" w:customStyle="1" w:styleId="DF23DFC688A84183B18EF1414DBA320312">
    <w:name w:val="DF23DFC688A84183B18EF1414DBA320312"/>
    <w:rsid w:val="00B2779D"/>
    <w:pPr>
      <w:ind w:left="720"/>
      <w:contextualSpacing/>
    </w:pPr>
    <w:rPr>
      <w:rFonts w:eastAsiaTheme="minorHAnsi"/>
    </w:rPr>
  </w:style>
  <w:style w:type="paragraph" w:customStyle="1" w:styleId="8E885E3E5DB84744B8FF863430C4A67311">
    <w:name w:val="8E885E3E5DB84744B8FF863430C4A67311"/>
    <w:rsid w:val="00B2779D"/>
    <w:pPr>
      <w:ind w:left="720"/>
      <w:contextualSpacing/>
    </w:pPr>
    <w:rPr>
      <w:rFonts w:eastAsiaTheme="minorHAnsi"/>
    </w:rPr>
  </w:style>
  <w:style w:type="paragraph" w:customStyle="1" w:styleId="B0E54777415447C8BDCE9924BC90CF0311">
    <w:name w:val="B0E54777415447C8BDCE9924BC90CF0311"/>
    <w:rsid w:val="00B2779D"/>
    <w:pPr>
      <w:ind w:left="720"/>
      <w:contextualSpacing/>
    </w:pPr>
    <w:rPr>
      <w:rFonts w:eastAsiaTheme="minorHAnsi"/>
    </w:rPr>
  </w:style>
  <w:style w:type="paragraph" w:customStyle="1" w:styleId="73F870009DCE4D6E9A43FFF0E91BE2329">
    <w:name w:val="73F870009DCE4D6E9A43FFF0E91BE2329"/>
    <w:rsid w:val="00B2779D"/>
    <w:pPr>
      <w:ind w:left="720"/>
      <w:contextualSpacing/>
    </w:pPr>
    <w:rPr>
      <w:rFonts w:eastAsiaTheme="minorHAnsi"/>
    </w:rPr>
  </w:style>
  <w:style w:type="paragraph" w:customStyle="1" w:styleId="3738C8E66D6D472D8F2751FC7F8EE7D59">
    <w:name w:val="3738C8E66D6D472D8F2751FC7F8EE7D59"/>
    <w:rsid w:val="00B2779D"/>
    <w:rPr>
      <w:rFonts w:eastAsiaTheme="minorHAnsi"/>
    </w:rPr>
  </w:style>
  <w:style w:type="paragraph" w:customStyle="1" w:styleId="F74D149AC1CE414189A734E89AD224899">
    <w:name w:val="F74D149AC1CE414189A734E89AD224899"/>
    <w:rsid w:val="00B2779D"/>
    <w:pPr>
      <w:ind w:left="720"/>
      <w:contextualSpacing/>
    </w:pPr>
    <w:rPr>
      <w:rFonts w:eastAsiaTheme="minorHAnsi"/>
    </w:rPr>
  </w:style>
  <w:style w:type="paragraph" w:customStyle="1" w:styleId="24A885207F79411BA1F294F17821ABC59">
    <w:name w:val="24A885207F79411BA1F294F17821ABC59"/>
    <w:rsid w:val="00B2779D"/>
    <w:pPr>
      <w:ind w:left="720"/>
      <w:contextualSpacing/>
    </w:pPr>
    <w:rPr>
      <w:rFonts w:eastAsiaTheme="minorHAnsi"/>
    </w:rPr>
  </w:style>
  <w:style w:type="paragraph" w:customStyle="1" w:styleId="A59FA44530FD43178E33728A4373CE556">
    <w:name w:val="A59FA44530FD43178E33728A4373CE556"/>
    <w:rsid w:val="00B2779D"/>
    <w:rPr>
      <w:rFonts w:eastAsiaTheme="minorHAnsi"/>
    </w:rPr>
  </w:style>
  <w:style w:type="paragraph" w:customStyle="1" w:styleId="2653B661EEB042F6BD87A1EBC16E31BF8">
    <w:name w:val="2653B661EEB042F6BD87A1EBC16E31BF8"/>
    <w:rsid w:val="00B2779D"/>
    <w:pPr>
      <w:ind w:left="720"/>
      <w:contextualSpacing/>
    </w:pPr>
    <w:rPr>
      <w:rFonts w:eastAsiaTheme="minorHAnsi"/>
    </w:rPr>
  </w:style>
  <w:style w:type="paragraph" w:customStyle="1" w:styleId="40FEC3CE738647CC9F44B3E23DF45D688">
    <w:name w:val="40FEC3CE738647CC9F44B3E23DF45D688"/>
    <w:rsid w:val="00B2779D"/>
    <w:pPr>
      <w:ind w:left="720"/>
      <w:contextualSpacing/>
    </w:pPr>
    <w:rPr>
      <w:rFonts w:eastAsiaTheme="minorHAnsi"/>
    </w:rPr>
  </w:style>
  <w:style w:type="paragraph" w:customStyle="1" w:styleId="9190386A8D22456DAD57AE1144E2E3508">
    <w:name w:val="9190386A8D22456DAD57AE1144E2E3508"/>
    <w:rsid w:val="00B2779D"/>
    <w:rPr>
      <w:rFonts w:eastAsiaTheme="minorHAnsi"/>
    </w:rPr>
  </w:style>
  <w:style w:type="paragraph" w:customStyle="1" w:styleId="E082792E237A4B70A8495F72C1CF82F28">
    <w:name w:val="E082792E237A4B70A8495F72C1CF82F28"/>
    <w:rsid w:val="00B2779D"/>
    <w:rPr>
      <w:rFonts w:eastAsiaTheme="minorHAnsi"/>
    </w:rPr>
  </w:style>
  <w:style w:type="paragraph" w:customStyle="1" w:styleId="23F19A96F72446D0855F1E0FCD9BFB417">
    <w:name w:val="23F19A96F72446D0855F1E0FCD9BFB417"/>
    <w:rsid w:val="00B2779D"/>
    <w:pPr>
      <w:ind w:left="720"/>
      <w:contextualSpacing/>
    </w:pPr>
    <w:rPr>
      <w:rFonts w:eastAsiaTheme="minorHAnsi"/>
    </w:rPr>
  </w:style>
  <w:style w:type="paragraph" w:customStyle="1" w:styleId="FF53E1948DC4467AACD7FF29B4CA782E8">
    <w:name w:val="FF53E1948DC4467AACD7FF29B4CA782E8"/>
    <w:rsid w:val="00B2779D"/>
    <w:pPr>
      <w:ind w:left="720"/>
      <w:contextualSpacing/>
    </w:pPr>
    <w:rPr>
      <w:rFonts w:eastAsiaTheme="minorHAnsi"/>
    </w:rPr>
  </w:style>
  <w:style w:type="paragraph" w:customStyle="1" w:styleId="6E6625903F5F4710A272141140ED43FF8">
    <w:name w:val="6E6625903F5F4710A272141140ED43FF8"/>
    <w:rsid w:val="00B2779D"/>
    <w:pPr>
      <w:ind w:left="720"/>
      <w:contextualSpacing/>
    </w:pPr>
    <w:rPr>
      <w:rFonts w:eastAsiaTheme="minorHAnsi"/>
    </w:rPr>
  </w:style>
  <w:style w:type="paragraph" w:customStyle="1" w:styleId="86F5CD7B40C04CBD89B7556E86EAEDFC8">
    <w:name w:val="86F5CD7B40C04CBD89B7556E86EAEDFC8"/>
    <w:rsid w:val="00B2779D"/>
    <w:pPr>
      <w:ind w:left="720"/>
      <w:contextualSpacing/>
    </w:pPr>
    <w:rPr>
      <w:rFonts w:eastAsiaTheme="minorHAnsi"/>
    </w:rPr>
  </w:style>
  <w:style w:type="paragraph" w:customStyle="1" w:styleId="721477972A9C4E34A6B3E5F32B80C0228">
    <w:name w:val="721477972A9C4E34A6B3E5F32B80C0228"/>
    <w:rsid w:val="00B2779D"/>
    <w:pPr>
      <w:ind w:left="720"/>
      <w:contextualSpacing/>
    </w:pPr>
    <w:rPr>
      <w:rFonts w:eastAsiaTheme="minorHAnsi"/>
    </w:rPr>
  </w:style>
  <w:style w:type="paragraph" w:customStyle="1" w:styleId="B9D11AF359B1405C9C4692CB76E593C08">
    <w:name w:val="B9D11AF359B1405C9C4692CB76E593C08"/>
    <w:rsid w:val="00B2779D"/>
    <w:pPr>
      <w:ind w:left="720"/>
      <w:contextualSpacing/>
    </w:pPr>
    <w:rPr>
      <w:rFonts w:eastAsiaTheme="minorHAnsi"/>
    </w:rPr>
  </w:style>
  <w:style w:type="paragraph" w:customStyle="1" w:styleId="7183858DE7C148DF9C978368514F9BF48">
    <w:name w:val="7183858DE7C148DF9C978368514F9BF48"/>
    <w:rsid w:val="00B2779D"/>
    <w:pPr>
      <w:ind w:left="720"/>
      <w:contextualSpacing/>
    </w:pPr>
    <w:rPr>
      <w:rFonts w:eastAsiaTheme="minorHAnsi"/>
    </w:rPr>
  </w:style>
  <w:style w:type="paragraph" w:customStyle="1" w:styleId="B4B29F9957674E6782F003FD6534D5808">
    <w:name w:val="B4B29F9957674E6782F003FD6534D5808"/>
    <w:rsid w:val="00B2779D"/>
    <w:pPr>
      <w:ind w:left="720"/>
      <w:contextualSpacing/>
    </w:pPr>
    <w:rPr>
      <w:rFonts w:eastAsiaTheme="minorHAnsi"/>
    </w:rPr>
  </w:style>
  <w:style w:type="paragraph" w:customStyle="1" w:styleId="AD29602ADF21440E878FFE345A22ADAF8">
    <w:name w:val="AD29602ADF21440E878FFE345A22ADAF8"/>
    <w:rsid w:val="00B2779D"/>
    <w:pPr>
      <w:ind w:left="720"/>
      <w:contextualSpacing/>
    </w:pPr>
    <w:rPr>
      <w:rFonts w:eastAsiaTheme="minorHAnsi"/>
    </w:rPr>
  </w:style>
  <w:style w:type="paragraph" w:customStyle="1" w:styleId="E2CBAA6CAA2A49159CDA6A9D0684DEEF8">
    <w:name w:val="E2CBAA6CAA2A49159CDA6A9D0684DEEF8"/>
    <w:rsid w:val="00B2779D"/>
    <w:pPr>
      <w:ind w:left="720"/>
      <w:contextualSpacing/>
    </w:pPr>
    <w:rPr>
      <w:rFonts w:eastAsiaTheme="minorHAnsi"/>
    </w:rPr>
  </w:style>
  <w:style w:type="paragraph" w:customStyle="1" w:styleId="B28568A5B810452AB21DDE0505F6194A8">
    <w:name w:val="B28568A5B810452AB21DDE0505F6194A8"/>
    <w:rsid w:val="00B2779D"/>
    <w:pPr>
      <w:ind w:left="720"/>
      <w:contextualSpacing/>
    </w:pPr>
    <w:rPr>
      <w:rFonts w:eastAsiaTheme="minorHAnsi"/>
    </w:rPr>
  </w:style>
  <w:style w:type="paragraph" w:customStyle="1" w:styleId="144994D49F294E8588243F7B3B2E99518">
    <w:name w:val="144994D49F294E8588243F7B3B2E99518"/>
    <w:rsid w:val="00B2779D"/>
    <w:pPr>
      <w:ind w:left="720"/>
      <w:contextualSpacing/>
    </w:pPr>
    <w:rPr>
      <w:rFonts w:eastAsiaTheme="minorHAnsi"/>
    </w:rPr>
  </w:style>
  <w:style w:type="paragraph" w:customStyle="1" w:styleId="99C456136E3A4F3DBF1CD17D023656788">
    <w:name w:val="99C456136E3A4F3DBF1CD17D023656788"/>
    <w:rsid w:val="00B2779D"/>
    <w:rPr>
      <w:rFonts w:eastAsiaTheme="minorHAnsi"/>
    </w:rPr>
  </w:style>
  <w:style w:type="paragraph" w:customStyle="1" w:styleId="92FB03F6444A41ABA70D1EEA9865D5CB8">
    <w:name w:val="92FB03F6444A41ABA70D1EEA9865D5CB8"/>
    <w:rsid w:val="00B2779D"/>
    <w:pPr>
      <w:ind w:left="720"/>
      <w:contextualSpacing/>
    </w:pPr>
    <w:rPr>
      <w:rFonts w:eastAsiaTheme="minorHAnsi"/>
    </w:rPr>
  </w:style>
  <w:style w:type="paragraph" w:customStyle="1" w:styleId="3E0364A0D88C4434B6E9A1D970B71C748">
    <w:name w:val="3E0364A0D88C4434B6E9A1D970B71C748"/>
    <w:rsid w:val="00B2779D"/>
    <w:pPr>
      <w:ind w:left="720"/>
      <w:contextualSpacing/>
    </w:pPr>
    <w:rPr>
      <w:rFonts w:eastAsiaTheme="minorHAnsi"/>
    </w:rPr>
  </w:style>
  <w:style w:type="paragraph" w:customStyle="1" w:styleId="B3CDE59C9B904F49A37E006DE1874ED28">
    <w:name w:val="B3CDE59C9B904F49A37E006DE1874ED28"/>
    <w:rsid w:val="00B2779D"/>
    <w:pPr>
      <w:ind w:left="720"/>
      <w:contextualSpacing/>
    </w:pPr>
    <w:rPr>
      <w:rFonts w:eastAsiaTheme="minorHAnsi"/>
    </w:rPr>
  </w:style>
  <w:style w:type="paragraph" w:customStyle="1" w:styleId="AAF6E657C1C241EEA99C4E59FDFDE56F8">
    <w:name w:val="AAF6E657C1C241EEA99C4E59FDFDE56F8"/>
    <w:rsid w:val="00B2779D"/>
    <w:pPr>
      <w:ind w:left="720"/>
      <w:contextualSpacing/>
    </w:pPr>
    <w:rPr>
      <w:rFonts w:eastAsiaTheme="minorHAnsi"/>
    </w:rPr>
  </w:style>
  <w:style w:type="paragraph" w:customStyle="1" w:styleId="B73782F2401344289D85E599C8DB991B8">
    <w:name w:val="B73782F2401344289D85E599C8DB991B8"/>
    <w:rsid w:val="00B2779D"/>
    <w:pPr>
      <w:ind w:left="720"/>
      <w:contextualSpacing/>
    </w:pPr>
    <w:rPr>
      <w:rFonts w:eastAsiaTheme="minorHAnsi"/>
    </w:rPr>
  </w:style>
  <w:style w:type="paragraph" w:customStyle="1" w:styleId="9EE8A5E2833347C7A56E4377F3B10FC28">
    <w:name w:val="9EE8A5E2833347C7A56E4377F3B10FC28"/>
    <w:rsid w:val="00B2779D"/>
    <w:pPr>
      <w:ind w:left="720"/>
      <w:contextualSpacing/>
    </w:pPr>
    <w:rPr>
      <w:rFonts w:eastAsiaTheme="minorHAnsi"/>
    </w:rPr>
  </w:style>
  <w:style w:type="paragraph" w:customStyle="1" w:styleId="A6BC5D12F2CA4AFEACA18B6231046EDD8">
    <w:name w:val="A6BC5D12F2CA4AFEACA18B6231046EDD8"/>
    <w:rsid w:val="00B2779D"/>
    <w:pPr>
      <w:ind w:left="720"/>
      <w:contextualSpacing/>
    </w:pPr>
    <w:rPr>
      <w:rFonts w:eastAsiaTheme="minorHAnsi"/>
    </w:rPr>
  </w:style>
  <w:style w:type="paragraph" w:customStyle="1" w:styleId="9E1C228388414367A3E25B5F7D717BDC8">
    <w:name w:val="9E1C228388414367A3E25B5F7D717BDC8"/>
    <w:rsid w:val="00B2779D"/>
    <w:pPr>
      <w:ind w:left="720"/>
      <w:contextualSpacing/>
    </w:pPr>
    <w:rPr>
      <w:rFonts w:eastAsiaTheme="minorHAnsi"/>
    </w:rPr>
  </w:style>
  <w:style w:type="paragraph" w:customStyle="1" w:styleId="469D6A4F33E54E2794B43BEA441AEE1A8">
    <w:name w:val="469D6A4F33E54E2794B43BEA441AEE1A8"/>
    <w:rsid w:val="00B2779D"/>
    <w:pPr>
      <w:ind w:left="720"/>
      <w:contextualSpacing/>
    </w:pPr>
    <w:rPr>
      <w:rFonts w:eastAsiaTheme="minorHAnsi"/>
    </w:rPr>
  </w:style>
  <w:style w:type="paragraph" w:customStyle="1" w:styleId="3D79C1E24C96476F9D987121C583F0712">
    <w:name w:val="3D79C1E24C96476F9D987121C583F0712"/>
    <w:rsid w:val="00B2779D"/>
    <w:pPr>
      <w:ind w:left="720"/>
      <w:contextualSpacing/>
    </w:pPr>
    <w:rPr>
      <w:rFonts w:eastAsiaTheme="minorHAnsi"/>
    </w:rPr>
  </w:style>
  <w:style w:type="paragraph" w:customStyle="1" w:styleId="981D1BF645F64FB382FCB8C85460C73C1">
    <w:name w:val="981D1BF645F64FB382FCB8C85460C73C1"/>
    <w:rsid w:val="00B2779D"/>
    <w:pPr>
      <w:ind w:left="720"/>
      <w:contextualSpacing/>
    </w:pPr>
    <w:rPr>
      <w:rFonts w:eastAsiaTheme="minorHAnsi"/>
    </w:rPr>
  </w:style>
  <w:style w:type="paragraph" w:customStyle="1" w:styleId="EC12F8D0CBAB42E6BF92E21D879F71E41">
    <w:name w:val="EC12F8D0CBAB42E6BF92E21D879F71E41"/>
    <w:rsid w:val="00B2779D"/>
    <w:pPr>
      <w:ind w:left="720"/>
      <w:contextualSpacing/>
    </w:pPr>
    <w:rPr>
      <w:rFonts w:eastAsiaTheme="minorHAnsi"/>
    </w:rPr>
  </w:style>
  <w:style w:type="paragraph" w:customStyle="1" w:styleId="05F437CBF7F94D24A856D2A2869810AD1">
    <w:name w:val="05F437CBF7F94D24A856D2A2869810AD1"/>
    <w:rsid w:val="00B2779D"/>
    <w:pPr>
      <w:ind w:left="720"/>
      <w:contextualSpacing/>
    </w:pPr>
    <w:rPr>
      <w:rFonts w:eastAsiaTheme="minorHAnsi"/>
    </w:rPr>
  </w:style>
  <w:style w:type="paragraph" w:customStyle="1" w:styleId="73AA4A6EA1984D00A718536F0CB7051C1">
    <w:name w:val="73AA4A6EA1984D00A718536F0CB7051C1"/>
    <w:rsid w:val="00B2779D"/>
    <w:pPr>
      <w:ind w:left="720"/>
      <w:contextualSpacing/>
    </w:pPr>
    <w:rPr>
      <w:rFonts w:eastAsiaTheme="minorHAnsi"/>
    </w:rPr>
  </w:style>
  <w:style w:type="paragraph" w:customStyle="1" w:styleId="32E8FA0973924266936FC07E4FE5AEB2">
    <w:name w:val="32E8FA0973924266936FC07E4FE5AEB2"/>
    <w:rsid w:val="00B2779D"/>
    <w:pPr>
      <w:ind w:left="720"/>
      <w:contextualSpacing/>
    </w:pPr>
    <w:rPr>
      <w:rFonts w:eastAsiaTheme="minorHAnsi"/>
    </w:rPr>
  </w:style>
  <w:style w:type="paragraph" w:customStyle="1" w:styleId="CCA62EC304554B00B49DDDF7A974F71C2">
    <w:name w:val="CCA62EC304554B00B49DDDF7A974F71C2"/>
    <w:rsid w:val="00B2779D"/>
    <w:rPr>
      <w:rFonts w:eastAsiaTheme="minorHAnsi"/>
    </w:rPr>
  </w:style>
  <w:style w:type="paragraph" w:customStyle="1" w:styleId="9D524CD5AAEA4CC98F7FFB4C9C71BA722">
    <w:name w:val="9D524CD5AAEA4CC98F7FFB4C9C71BA722"/>
    <w:rsid w:val="00B2779D"/>
    <w:rPr>
      <w:rFonts w:eastAsiaTheme="minorHAnsi"/>
    </w:rPr>
  </w:style>
  <w:style w:type="paragraph" w:customStyle="1" w:styleId="E8450616BDA44916AE4C0D0C30E052D02">
    <w:name w:val="E8450616BDA44916AE4C0D0C30E052D02"/>
    <w:rsid w:val="00B2779D"/>
    <w:rPr>
      <w:rFonts w:eastAsiaTheme="minorHAnsi"/>
    </w:rPr>
  </w:style>
  <w:style w:type="paragraph" w:customStyle="1" w:styleId="06A3E022F40746A5BB4DE06A2C29245B2">
    <w:name w:val="06A3E022F40746A5BB4DE06A2C29245B2"/>
    <w:rsid w:val="00B2779D"/>
    <w:rPr>
      <w:rFonts w:eastAsiaTheme="minorHAnsi"/>
    </w:rPr>
  </w:style>
  <w:style w:type="paragraph" w:customStyle="1" w:styleId="29AFF7F5908D4AEBA8A2ACACC8366CB32">
    <w:name w:val="29AFF7F5908D4AEBA8A2ACACC8366CB32"/>
    <w:rsid w:val="00B2779D"/>
    <w:rPr>
      <w:rFonts w:eastAsiaTheme="minorHAnsi"/>
    </w:rPr>
  </w:style>
  <w:style w:type="paragraph" w:customStyle="1" w:styleId="468E9AF2B877480C899F17E1787324732">
    <w:name w:val="468E9AF2B877480C899F17E1787324732"/>
    <w:rsid w:val="00B2779D"/>
    <w:rPr>
      <w:rFonts w:eastAsiaTheme="minorHAnsi"/>
    </w:rPr>
  </w:style>
  <w:style w:type="paragraph" w:customStyle="1" w:styleId="EA63681BB3634FF58A2168FAA475F496">
    <w:name w:val="EA63681BB3634FF58A2168FAA475F496"/>
    <w:rsid w:val="00B2779D"/>
    <w:rPr>
      <w:rFonts w:eastAsiaTheme="minorHAnsi"/>
    </w:rPr>
  </w:style>
  <w:style w:type="paragraph" w:customStyle="1" w:styleId="EB470E3F7CB2467FBB946EABA06282772">
    <w:name w:val="EB470E3F7CB2467FBB946EABA06282772"/>
    <w:rsid w:val="00B2779D"/>
    <w:rPr>
      <w:rFonts w:eastAsiaTheme="minorHAnsi"/>
    </w:rPr>
  </w:style>
  <w:style w:type="paragraph" w:customStyle="1" w:styleId="A77DC50085804FFF9741BC66E5F6811A2">
    <w:name w:val="A77DC50085804FFF9741BC66E5F6811A2"/>
    <w:rsid w:val="00B2779D"/>
    <w:rPr>
      <w:rFonts w:eastAsiaTheme="minorHAnsi"/>
    </w:rPr>
  </w:style>
  <w:style w:type="paragraph" w:customStyle="1" w:styleId="4975801813F24473BEDB640B1219DF932">
    <w:name w:val="4975801813F24473BEDB640B1219DF932"/>
    <w:rsid w:val="00B2779D"/>
    <w:rPr>
      <w:rFonts w:eastAsiaTheme="minorHAnsi"/>
    </w:rPr>
  </w:style>
  <w:style w:type="paragraph" w:customStyle="1" w:styleId="99CF01DAF9DA483CBF8B859F3581E4A52">
    <w:name w:val="99CF01DAF9DA483CBF8B859F3581E4A52"/>
    <w:rsid w:val="00B2779D"/>
    <w:rPr>
      <w:rFonts w:eastAsiaTheme="minorHAnsi"/>
    </w:rPr>
  </w:style>
  <w:style w:type="paragraph" w:customStyle="1" w:styleId="3009AD43E6F4457DBCDAC8A09D2526092">
    <w:name w:val="3009AD43E6F4457DBCDAC8A09D2526092"/>
    <w:rsid w:val="00B2779D"/>
    <w:rPr>
      <w:rFonts w:eastAsiaTheme="minorHAnsi"/>
    </w:rPr>
  </w:style>
  <w:style w:type="paragraph" w:customStyle="1" w:styleId="0326433969254ED5944D94AC554F38A719">
    <w:name w:val="0326433969254ED5944D94AC554F38A719"/>
    <w:rsid w:val="00B2779D"/>
    <w:rPr>
      <w:rFonts w:eastAsiaTheme="minorHAnsi"/>
    </w:rPr>
  </w:style>
  <w:style w:type="paragraph" w:customStyle="1" w:styleId="04E7BA133A79431C800653EB685DF6F019">
    <w:name w:val="04E7BA133A79431C800653EB685DF6F019"/>
    <w:rsid w:val="00B2779D"/>
    <w:rPr>
      <w:rFonts w:eastAsiaTheme="minorHAnsi"/>
    </w:rPr>
  </w:style>
  <w:style w:type="paragraph" w:customStyle="1" w:styleId="C39E97F0F6A54E7E9020F948DCF3BE1219">
    <w:name w:val="C39E97F0F6A54E7E9020F948DCF3BE1219"/>
    <w:rsid w:val="00B2779D"/>
    <w:rPr>
      <w:rFonts w:eastAsiaTheme="minorHAnsi"/>
    </w:rPr>
  </w:style>
  <w:style w:type="paragraph" w:customStyle="1" w:styleId="DF23DFC688A84183B18EF1414DBA320313">
    <w:name w:val="DF23DFC688A84183B18EF1414DBA320313"/>
    <w:rsid w:val="00B2779D"/>
    <w:pPr>
      <w:ind w:left="720"/>
      <w:contextualSpacing/>
    </w:pPr>
    <w:rPr>
      <w:rFonts w:eastAsiaTheme="minorHAnsi"/>
    </w:rPr>
  </w:style>
  <w:style w:type="paragraph" w:customStyle="1" w:styleId="8E885E3E5DB84744B8FF863430C4A67312">
    <w:name w:val="8E885E3E5DB84744B8FF863430C4A67312"/>
    <w:rsid w:val="00B2779D"/>
    <w:pPr>
      <w:ind w:left="720"/>
      <w:contextualSpacing/>
    </w:pPr>
    <w:rPr>
      <w:rFonts w:eastAsiaTheme="minorHAnsi"/>
    </w:rPr>
  </w:style>
  <w:style w:type="paragraph" w:customStyle="1" w:styleId="B0E54777415447C8BDCE9924BC90CF0312">
    <w:name w:val="B0E54777415447C8BDCE9924BC90CF0312"/>
    <w:rsid w:val="00B2779D"/>
    <w:pPr>
      <w:ind w:left="720"/>
      <w:contextualSpacing/>
    </w:pPr>
    <w:rPr>
      <w:rFonts w:eastAsiaTheme="minorHAnsi"/>
    </w:rPr>
  </w:style>
  <w:style w:type="paragraph" w:customStyle="1" w:styleId="73F870009DCE4D6E9A43FFF0E91BE23210">
    <w:name w:val="73F870009DCE4D6E9A43FFF0E91BE23210"/>
    <w:rsid w:val="00B2779D"/>
    <w:pPr>
      <w:ind w:left="720"/>
      <w:contextualSpacing/>
    </w:pPr>
    <w:rPr>
      <w:rFonts w:eastAsiaTheme="minorHAnsi"/>
    </w:rPr>
  </w:style>
  <w:style w:type="paragraph" w:customStyle="1" w:styleId="3738C8E66D6D472D8F2751FC7F8EE7D510">
    <w:name w:val="3738C8E66D6D472D8F2751FC7F8EE7D510"/>
    <w:rsid w:val="00B2779D"/>
    <w:rPr>
      <w:rFonts w:eastAsiaTheme="minorHAnsi"/>
    </w:rPr>
  </w:style>
  <w:style w:type="paragraph" w:customStyle="1" w:styleId="F74D149AC1CE414189A734E89AD2248910">
    <w:name w:val="F74D149AC1CE414189A734E89AD2248910"/>
    <w:rsid w:val="00B2779D"/>
    <w:pPr>
      <w:ind w:left="720"/>
      <w:contextualSpacing/>
    </w:pPr>
    <w:rPr>
      <w:rFonts w:eastAsiaTheme="minorHAnsi"/>
    </w:rPr>
  </w:style>
  <w:style w:type="paragraph" w:customStyle="1" w:styleId="24A885207F79411BA1F294F17821ABC510">
    <w:name w:val="24A885207F79411BA1F294F17821ABC510"/>
    <w:rsid w:val="00B2779D"/>
    <w:pPr>
      <w:ind w:left="720"/>
      <w:contextualSpacing/>
    </w:pPr>
    <w:rPr>
      <w:rFonts w:eastAsiaTheme="minorHAnsi"/>
    </w:rPr>
  </w:style>
  <w:style w:type="paragraph" w:customStyle="1" w:styleId="A59FA44530FD43178E33728A4373CE557">
    <w:name w:val="A59FA44530FD43178E33728A4373CE557"/>
    <w:rsid w:val="00B2779D"/>
    <w:rPr>
      <w:rFonts w:eastAsiaTheme="minorHAnsi"/>
    </w:rPr>
  </w:style>
  <w:style w:type="paragraph" w:customStyle="1" w:styleId="2653B661EEB042F6BD87A1EBC16E31BF9">
    <w:name w:val="2653B661EEB042F6BD87A1EBC16E31BF9"/>
    <w:rsid w:val="00B2779D"/>
    <w:pPr>
      <w:ind w:left="720"/>
      <w:contextualSpacing/>
    </w:pPr>
    <w:rPr>
      <w:rFonts w:eastAsiaTheme="minorHAnsi"/>
    </w:rPr>
  </w:style>
  <w:style w:type="paragraph" w:customStyle="1" w:styleId="40FEC3CE738647CC9F44B3E23DF45D689">
    <w:name w:val="40FEC3CE738647CC9F44B3E23DF45D689"/>
    <w:rsid w:val="00B2779D"/>
    <w:pPr>
      <w:ind w:left="720"/>
      <w:contextualSpacing/>
    </w:pPr>
    <w:rPr>
      <w:rFonts w:eastAsiaTheme="minorHAnsi"/>
    </w:rPr>
  </w:style>
  <w:style w:type="paragraph" w:customStyle="1" w:styleId="9190386A8D22456DAD57AE1144E2E3509">
    <w:name w:val="9190386A8D22456DAD57AE1144E2E3509"/>
    <w:rsid w:val="00B2779D"/>
    <w:rPr>
      <w:rFonts w:eastAsiaTheme="minorHAnsi"/>
    </w:rPr>
  </w:style>
  <w:style w:type="paragraph" w:customStyle="1" w:styleId="E082792E237A4B70A8495F72C1CF82F29">
    <w:name w:val="E082792E237A4B70A8495F72C1CF82F29"/>
    <w:rsid w:val="00B2779D"/>
    <w:rPr>
      <w:rFonts w:eastAsiaTheme="minorHAnsi"/>
    </w:rPr>
  </w:style>
  <w:style w:type="paragraph" w:customStyle="1" w:styleId="23F19A96F72446D0855F1E0FCD9BFB418">
    <w:name w:val="23F19A96F72446D0855F1E0FCD9BFB418"/>
    <w:rsid w:val="00B2779D"/>
    <w:pPr>
      <w:ind w:left="720"/>
      <w:contextualSpacing/>
    </w:pPr>
    <w:rPr>
      <w:rFonts w:eastAsiaTheme="minorHAnsi"/>
    </w:rPr>
  </w:style>
  <w:style w:type="paragraph" w:customStyle="1" w:styleId="FF53E1948DC4467AACD7FF29B4CA782E9">
    <w:name w:val="FF53E1948DC4467AACD7FF29B4CA782E9"/>
    <w:rsid w:val="00B2779D"/>
    <w:pPr>
      <w:ind w:left="720"/>
      <w:contextualSpacing/>
    </w:pPr>
    <w:rPr>
      <w:rFonts w:eastAsiaTheme="minorHAnsi"/>
    </w:rPr>
  </w:style>
  <w:style w:type="paragraph" w:customStyle="1" w:styleId="6E6625903F5F4710A272141140ED43FF9">
    <w:name w:val="6E6625903F5F4710A272141140ED43FF9"/>
    <w:rsid w:val="00B2779D"/>
    <w:pPr>
      <w:ind w:left="720"/>
      <w:contextualSpacing/>
    </w:pPr>
    <w:rPr>
      <w:rFonts w:eastAsiaTheme="minorHAnsi"/>
    </w:rPr>
  </w:style>
  <w:style w:type="paragraph" w:customStyle="1" w:styleId="86F5CD7B40C04CBD89B7556E86EAEDFC9">
    <w:name w:val="86F5CD7B40C04CBD89B7556E86EAEDFC9"/>
    <w:rsid w:val="00B2779D"/>
    <w:pPr>
      <w:ind w:left="720"/>
      <w:contextualSpacing/>
    </w:pPr>
    <w:rPr>
      <w:rFonts w:eastAsiaTheme="minorHAnsi"/>
    </w:rPr>
  </w:style>
  <w:style w:type="paragraph" w:customStyle="1" w:styleId="721477972A9C4E34A6B3E5F32B80C0229">
    <w:name w:val="721477972A9C4E34A6B3E5F32B80C0229"/>
    <w:rsid w:val="00B2779D"/>
    <w:pPr>
      <w:ind w:left="720"/>
      <w:contextualSpacing/>
    </w:pPr>
    <w:rPr>
      <w:rFonts w:eastAsiaTheme="minorHAnsi"/>
    </w:rPr>
  </w:style>
  <w:style w:type="paragraph" w:customStyle="1" w:styleId="B9D11AF359B1405C9C4692CB76E593C09">
    <w:name w:val="B9D11AF359B1405C9C4692CB76E593C09"/>
    <w:rsid w:val="00B2779D"/>
    <w:pPr>
      <w:ind w:left="720"/>
      <w:contextualSpacing/>
    </w:pPr>
    <w:rPr>
      <w:rFonts w:eastAsiaTheme="minorHAnsi"/>
    </w:rPr>
  </w:style>
  <w:style w:type="paragraph" w:customStyle="1" w:styleId="7183858DE7C148DF9C978368514F9BF49">
    <w:name w:val="7183858DE7C148DF9C978368514F9BF49"/>
    <w:rsid w:val="00B2779D"/>
    <w:pPr>
      <w:ind w:left="720"/>
      <w:contextualSpacing/>
    </w:pPr>
    <w:rPr>
      <w:rFonts w:eastAsiaTheme="minorHAnsi"/>
    </w:rPr>
  </w:style>
  <w:style w:type="paragraph" w:customStyle="1" w:styleId="B4B29F9957674E6782F003FD6534D5809">
    <w:name w:val="B4B29F9957674E6782F003FD6534D5809"/>
    <w:rsid w:val="00B2779D"/>
    <w:pPr>
      <w:ind w:left="720"/>
      <w:contextualSpacing/>
    </w:pPr>
    <w:rPr>
      <w:rFonts w:eastAsiaTheme="minorHAnsi"/>
    </w:rPr>
  </w:style>
  <w:style w:type="paragraph" w:customStyle="1" w:styleId="AD29602ADF21440E878FFE345A22ADAF9">
    <w:name w:val="AD29602ADF21440E878FFE345A22ADAF9"/>
    <w:rsid w:val="00B2779D"/>
    <w:pPr>
      <w:ind w:left="720"/>
      <w:contextualSpacing/>
    </w:pPr>
    <w:rPr>
      <w:rFonts w:eastAsiaTheme="minorHAnsi"/>
    </w:rPr>
  </w:style>
  <w:style w:type="paragraph" w:customStyle="1" w:styleId="E2CBAA6CAA2A49159CDA6A9D0684DEEF9">
    <w:name w:val="E2CBAA6CAA2A49159CDA6A9D0684DEEF9"/>
    <w:rsid w:val="00B2779D"/>
    <w:pPr>
      <w:ind w:left="720"/>
      <w:contextualSpacing/>
    </w:pPr>
    <w:rPr>
      <w:rFonts w:eastAsiaTheme="minorHAnsi"/>
    </w:rPr>
  </w:style>
  <w:style w:type="paragraph" w:customStyle="1" w:styleId="B28568A5B810452AB21DDE0505F6194A9">
    <w:name w:val="B28568A5B810452AB21DDE0505F6194A9"/>
    <w:rsid w:val="00B2779D"/>
    <w:pPr>
      <w:ind w:left="720"/>
      <w:contextualSpacing/>
    </w:pPr>
    <w:rPr>
      <w:rFonts w:eastAsiaTheme="minorHAnsi"/>
    </w:rPr>
  </w:style>
  <w:style w:type="paragraph" w:customStyle="1" w:styleId="144994D49F294E8588243F7B3B2E99519">
    <w:name w:val="144994D49F294E8588243F7B3B2E99519"/>
    <w:rsid w:val="00B2779D"/>
    <w:pPr>
      <w:ind w:left="720"/>
      <w:contextualSpacing/>
    </w:pPr>
    <w:rPr>
      <w:rFonts w:eastAsiaTheme="minorHAnsi"/>
    </w:rPr>
  </w:style>
  <w:style w:type="paragraph" w:customStyle="1" w:styleId="99C456136E3A4F3DBF1CD17D023656789">
    <w:name w:val="99C456136E3A4F3DBF1CD17D023656789"/>
    <w:rsid w:val="00B2779D"/>
    <w:rPr>
      <w:rFonts w:eastAsiaTheme="minorHAnsi"/>
    </w:rPr>
  </w:style>
  <w:style w:type="paragraph" w:customStyle="1" w:styleId="92FB03F6444A41ABA70D1EEA9865D5CB9">
    <w:name w:val="92FB03F6444A41ABA70D1EEA9865D5CB9"/>
    <w:rsid w:val="00B2779D"/>
    <w:pPr>
      <w:ind w:left="720"/>
      <w:contextualSpacing/>
    </w:pPr>
    <w:rPr>
      <w:rFonts w:eastAsiaTheme="minorHAnsi"/>
    </w:rPr>
  </w:style>
  <w:style w:type="paragraph" w:customStyle="1" w:styleId="3E0364A0D88C4434B6E9A1D970B71C749">
    <w:name w:val="3E0364A0D88C4434B6E9A1D970B71C749"/>
    <w:rsid w:val="00B2779D"/>
    <w:pPr>
      <w:ind w:left="720"/>
      <w:contextualSpacing/>
    </w:pPr>
    <w:rPr>
      <w:rFonts w:eastAsiaTheme="minorHAnsi"/>
    </w:rPr>
  </w:style>
  <w:style w:type="paragraph" w:customStyle="1" w:styleId="B3CDE59C9B904F49A37E006DE1874ED29">
    <w:name w:val="B3CDE59C9B904F49A37E006DE1874ED29"/>
    <w:rsid w:val="00B2779D"/>
    <w:pPr>
      <w:ind w:left="720"/>
      <w:contextualSpacing/>
    </w:pPr>
    <w:rPr>
      <w:rFonts w:eastAsiaTheme="minorHAnsi"/>
    </w:rPr>
  </w:style>
  <w:style w:type="paragraph" w:customStyle="1" w:styleId="AAF6E657C1C241EEA99C4E59FDFDE56F9">
    <w:name w:val="AAF6E657C1C241EEA99C4E59FDFDE56F9"/>
    <w:rsid w:val="00B2779D"/>
    <w:pPr>
      <w:ind w:left="720"/>
      <w:contextualSpacing/>
    </w:pPr>
    <w:rPr>
      <w:rFonts w:eastAsiaTheme="minorHAnsi"/>
    </w:rPr>
  </w:style>
  <w:style w:type="paragraph" w:customStyle="1" w:styleId="B73782F2401344289D85E599C8DB991B9">
    <w:name w:val="B73782F2401344289D85E599C8DB991B9"/>
    <w:rsid w:val="00B2779D"/>
    <w:pPr>
      <w:ind w:left="720"/>
      <w:contextualSpacing/>
    </w:pPr>
    <w:rPr>
      <w:rFonts w:eastAsiaTheme="minorHAnsi"/>
    </w:rPr>
  </w:style>
  <w:style w:type="paragraph" w:customStyle="1" w:styleId="9EE8A5E2833347C7A56E4377F3B10FC29">
    <w:name w:val="9EE8A5E2833347C7A56E4377F3B10FC29"/>
    <w:rsid w:val="00B2779D"/>
    <w:pPr>
      <w:ind w:left="720"/>
      <w:contextualSpacing/>
    </w:pPr>
    <w:rPr>
      <w:rFonts w:eastAsiaTheme="minorHAnsi"/>
    </w:rPr>
  </w:style>
  <w:style w:type="paragraph" w:customStyle="1" w:styleId="A6BC5D12F2CA4AFEACA18B6231046EDD9">
    <w:name w:val="A6BC5D12F2CA4AFEACA18B6231046EDD9"/>
    <w:rsid w:val="00B2779D"/>
    <w:pPr>
      <w:ind w:left="720"/>
      <w:contextualSpacing/>
    </w:pPr>
    <w:rPr>
      <w:rFonts w:eastAsiaTheme="minorHAnsi"/>
    </w:rPr>
  </w:style>
  <w:style w:type="paragraph" w:customStyle="1" w:styleId="9E1C228388414367A3E25B5F7D717BDC9">
    <w:name w:val="9E1C228388414367A3E25B5F7D717BDC9"/>
    <w:rsid w:val="00B2779D"/>
    <w:pPr>
      <w:ind w:left="720"/>
      <w:contextualSpacing/>
    </w:pPr>
    <w:rPr>
      <w:rFonts w:eastAsiaTheme="minorHAnsi"/>
    </w:rPr>
  </w:style>
  <w:style w:type="paragraph" w:customStyle="1" w:styleId="469D6A4F33E54E2794B43BEA441AEE1A9">
    <w:name w:val="469D6A4F33E54E2794B43BEA441AEE1A9"/>
    <w:rsid w:val="00B2779D"/>
    <w:pPr>
      <w:ind w:left="720"/>
      <w:contextualSpacing/>
    </w:pPr>
    <w:rPr>
      <w:rFonts w:eastAsiaTheme="minorHAnsi"/>
    </w:rPr>
  </w:style>
  <w:style w:type="paragraph" w:customStyle="1" w:styleId="3D79C1E24C96476F9D987121C583F0713">
    <w:name w:val="3D79C1E24C96476F9D987121C583F0713"/>
    <w:rsid w:val="00B2779D"/>
    <w:pPr>
      <w:ind w:left="720"/>
      <w:contextualSpacing/>
    </w:pPr>
    <w:rPr>
      <w:rFonts w:eastAsiaTheme="minorHAnsi"/>
    </w:rPr>
  </w:style>
  <w:style w:type="paragraph" w:customStyle="1" w:styleId="981D1BF645F64FB382FCB8C85460C73C2">
    <w:name w:val="981D1BF645F64FB382FCB8C85460C73C2"/>
    <w:rsid w:val="00B2779D"/>
    <w:pPr>
      <w:ind w:left="720"/>
      <w:contextualSpacing/>
    </w:pPr>
    <w:rPr>
      <w:rFonts w:eastAsiaTheme="minorHAnsi"/>
    </w:rPr>
  </w:style>
  <w:style w:type="paragraph" w:customStyle="1" w:styleId="EC12F8D0CBAB42E6BF92E21D879F71E42">
    <w:name w:val="EC12F8D0CBAB42E6BF92E21D879F71E42"/>
    <w:rsid w:val="00B2779D"/>
    <w:pPr>
      <w:ind w:left="720"/>
      <w:contextualSpacing/>
    </w:pPr>
    <w:rPr>
      <w:rFonts w:eastAsiaTheme="minorHAnsi"/>
    </w:rPr>
  </w:style>
  <w:style w:type="paragraph" w:customStyle="1" w:styleId="05F437CBF7F94D24A856D2A2869810AD2">
    <w:name w:val="05F437CBF7F94D24A856D2A2869810AD2"/>
    <w:rsid w:val="00B2779D"/>
    <w:pPr>
      <w:ind w:left="720"/>
      <w:contextualSpacing/>
    </w:pPr>
    <w:rPr>
      <w:rFonts w:eastAsiaTheme="minorHAnsi"/>
    </w:rPr>
  </w:style>
  <w:style w:type="paragraph" w:customStyle="1" w:styleId="73AA4A6EA1984D00A718536F0CB7051C2">
    <w:name w:val="73AA4A6EA1984D00A718536F0CB7051C2"/>
    <w:rsid w:val="00B2779D"/>
    <w:pPr>
      <w:ind w:left="720"/>
      <w:contextualSpacing/>
    </w:pPr>
    <w:rPr>
      <w:rFonts w:eastAsiaTheme="minorHAnsi"/>
    </w:rPr>
  </w:style>
  <w:style w:type="paragraph" w:customStyle="1" w:styleId="32E8FA0973924266936FC07E4FE5AEB21">
    <w:name w:val="32E8FA0973924266936FC07E4FE5AEB21"/>
    <w:rsid w:val="00B2779D"/>
    <w:pPr>
      <w:ind w:left="720"/>
      <w:contextualSpacing/>
    </w:pPr>
    <w:rPr>
      <w:rFonts w:eastAsiaTheme="minorHAnsi"/>
    </w:rPr>
  </w:style>
  <w:style w:type="paragraph" w:customStyle="1" w:styleId="CCA62EC304554B00B49DDDF7A974F71C3">
    <w:name w:val="CCA62EC304554B00B49DDDF7A974F71C3"/>
    <w:rsid w:val="00B2779D"/>
    <w:rPr>
      <w:rFonts w:eastAsiaTheme="minorHAnsi"/>
    </w:rPr>
  </w:style>
  <w:style w:type="paragraph" w:customStyle="1" w:styleId="9D524CD5AAEA4CC98F7FFB4C9C71BA723">
    <w:name w:val="9D524CD5AAEA4CC98F7FFB4C9C71BA723"/>
    <w:rsid w:val="00B2779D"/>
    <w:rPr>
      <w:rFonts w:eastAsiaTheme="minorHAnsi"/>
    </w:rPr>
  </w:style>
  <w:style w:type="paragraph" w:customStyle="1" w:styleId="E8450616BDA44916AE4C0D0C30E052D03">
    <w:name w:val="E8450616BDA44916AE4C0D0C30E052D03"/>
    <w:rsid w:val="00B2779D"/>
    <w:rPr>
      <w:rFonts w:eastAsiaTheme="minorHAnsi"/>
    </w:rPr>
  </w:style>
  <w:style w:type="paragraph" w:customStyle="1" w:styleId="06A3E022F40746A5BB4DE06A2C29245B3">
    <w:name w:val="06A3E022F40746A5BB4DE06A2C29245B3"/>
    <w:rsid w:val="00B2779D"/>
    <w:rPr>
      <w:rFonts w:eastAsiaTheme="minorHAnsi"/>
    </w:rPr>
  </w:style>
  <w:style w:type="paragraph" w:customStyle="1" w:styleId="29AFF7F5908D4AEBA8A2ACACC8366CB33">
    <w:name w:val="29AFF7F5908D4AEBA8A2ACACC8366CB33"/>
    <w:rsid w:val="00B2779D"/>
    <w:rPr>
      <w:rFonts w:eastAsiaTheme="minorHAnsi"/>
    </w:rPr>
  </w:style>
  <w:style w:type="paragraph" w:customStyle="1" w:styleId="468E9AF2B877480C899F17E1787324733">
    <w:name w:val="468E9AF2B877480C899F17E1787324733"/>
    <w:rsid w:val="00B2779D"/>
    <w:rPr>
      <w:rFonts w:eastAsiaTheme="minorHAnsi"/>
    </w:rPr>
  </w:style>
  <w:style w:type="paragraph" w:customStyle="1" w:styleId="EA63681BB3634FF58A2168FAA475F4961">
    <w:name w:val="EA63681BB3634FF58A2168FAA475F4961"/>
    <w:rsid w:val="00B2779D"/>
    <w:rPr>
      <w:rFonts w:eastAsiaTheme="minorHAnsi"/>
    </w:rPr>
  </w:style>
  <w:style w:type="paragraph" w:customStyle="1" w:styleId="A77DC50085804FFF9741BC66E5F6811A3">
    <w:name w:val="A77DC50085804FFF9741BC66E5F6811A3"/>
    <w:rsid w:val="00B2779D"/>
    <w:rPr>
      <w:rFonts w:eastAsiaTheme="minorHAnsi"/>
    </w:rPr>
  </w:style>
  <w:style w:type="paragraph" w:customStyle="1" w:styleId="4975801813F24473BEDB640B1219DF933">
    <w:name w:val="4975801813F24473BEDB640B1219DF933"/>
    <w:rsid w:val="00B2779D"/>
    <w:rPr>
      <w:rFonts w:eastAsiaTheme="minorHAnsi"/>
    </w:rPr>
  </w:style>
  <w:style w:type="paragraph" w:customStyle="1" w:styleId="99CF01DAF9DA483CBF8B859F3581E4A53">
    <w:name w:val="99CF01DAF9DA483CBF8B859F3581E4A53"/>
    <w:rsid w:val="00B2779D"/>
    <w:rPr>
      <w:rFonts w:eastAsiaTheme="minorHAnsi"/>
    </w:rPr>
  </w:style>
  <w:style w:type="paragraph" w:customStyle="1" w:styleId="3009AD43E6F4457DBCDAC8A09D2526093">
    <w:name w:val="3009AD43E6F4457DBCDAC8A09D2526093"/>
    <w:rsid w:val="00B2779D"/>
    <w:rPr>
      <w:rFonts w:eastAsiaTheme="minorHAnsi"/>
    </w:rPr>
  </w:style>
  <w:style w:type="paragraph" w:customStyle="1" w:styleId="0326433969254ED5944D94AC554F38A720">
    <w:name w:val="0326433969254ED5944D94AC554F38A720"/>
    <w:rsid w:val="00B2779D"/>
    <w:rPr>
      <w:rFonts w:eastAsiaTheme="minorHAnsi"/>
    </w:rPr>
  </w:style>
  <w:style w:type="paragraph" w:customStyle="1" w:styleId="04E7BA133A79431C800653EB685DF6F020">
    <w:name w:val="04E7BA133A79431C800653EB685DF6F020"/>
    <w:rsid w:val="00B2779D"/>
    <w:rPr>
      <w:rFonts w:eastAsiaTheme="minorHAnsi"/>
    </w:rPr>
  </w:style>
  <w:style w:type="paragraph" w:customStyle="1" w:styleId="C39E97F0F6A54E7E9020F948DCF3BE1220">
    <w:name w:val="C39E97F0F6A54E7E9020F948DCF3BE1220"/>
    <w:rsid w:val="00B2779D"/>
    <w:rPr>
      <w:rFonts w:eastAsiaTheme="minorHAnsi"/>
    </w:rPr>
  </w:style>
  <w:style w:type="paragraph" w:customStyle="1" w:styleId="DF23DFC688A84183B18EF1414DBA320314">
    <w:name w:val="DF23DFC688A84183B18EF1414DBA320314"/>
    <w:rsid w:val="00B2779D"/>
    <w:pPr>
      <w:ind w:left="720"/>
      <w:contextualSpacing/>
    </w:pPr>
    <w:rPr>
      <w:rFonts w:eastAsiaTheme="minorHAnsi"/>
    </w:rPr>
  </w:style>
  <w:style w:type="paragraph" w:customStyle="1" w:styleId="8E885E3E5DB84744B8FF863430C4A67313">
    <w:name w:val="8E885E3E5DB84744B8FF863430C4A67313"/>
    <w:rsid w:val="00B2779D"/>
    <w:pPr>
      <w:ind w:left="720"/>
      <w:contextualSpacing/>
    </w:pPr>
    <w:rPr>
      <w:rFonts w:eastAsiaTheme="minorHAnsi"/>
    </w:rPr>
  </w:style>
  <w:style w:type="paragraph" w:customStyle="1" w:styleId="B0E54777415447C8BDCE9924BC90CF0313">
    <w:name w:val="B0E54777415447C8BDCE9924BC90CF0313"/>
    <w:rsid w:val="00B2779D"/>
    <w:pPr>
      <w:ind w:left="720"/>
      <w:contextualSpacing/>
    </w:pPr>
    <w:rPr>
      <w:rFonts w:eastAsiaTheme="minorHAnsi"/>
    </w:rPr>
  </w:style>
  <w:style w:type="paragraph" w:customStyle="1" w:styleId="73F870009DCE4D6E9A43FFF0E91BE23211">
    <w:name w:val="73F870009DCE4D6E9A43FFF0E91BE23211"/>
    <w:rsid w:val="00B2779D"/>
    <w:pPr>
      <w:ind w:left="720"/>
      <w:contextualSpacing/>
    </w:pPr>
    <w:rPr>
      <w:rFonts w:eastAsiaTheme="minorHAnsi"/>
    </w:rPr>
  </w:style>
  <w:style w:type="paragraph" w:customStyle="1" w:styleId="3738C8E66D6D472D8F2751FC7F8EE7D511">
    <w:name w:val="3738C8E66D6D472D8F2751FC7F8EE7D511"/>
    <w:rsid w:val="00B2779D"/>
    <w:rPr>
      <w:rFonts w:eastAsiaTheme="minorHAnsi"/>
    </w:rPr>
  </w:style>
  <w:style w:type="paragraph" w:customStyle="1" w:styleId="F74D149AC1CE414189A734E89AD2248911">
    <w:name w:val="F74D149AC1CE414189A734E89AD2248911"/>
    <w:rsid w:val="00B2779D"/>
    <w:pPr>
      <w:ind w:left="720"/>
      <w:contextualSpacing/>
    </w:pPr>
    <w:rPr>
      <w:rFonts w:eastAsiaTheme="minorHAnsi"/>
    </w:rPr>
  </w:style>
  <w:style w:type="paragraph" w:customStyle="1" w:styleId="24A885207F79411BA1F294F17821ABC511">
    <w:name w:val="24A885207F79411BA1F294F17821ABC511"/>
    <w:rsid w:val="00B2779D"/>
    <w:pPr>
      <w:ind w:left="720"/>
      <w:contextualSpacing/>
    </w:pPr>
    <w:rPr>
      <w:rFonts w:eastAsiaTheme="minorHAnsi"/>
    </w:rPr>
  </w:style>
  <w:style w:type="paragraph" w:customStyle="1" w:styleId="A59FA44530FD43178E33728A4373CE558">
    <w:name w:val="A59FA44530FD43178E33728A4373CE558"/>
    <w:rsid w:val="00B2779D"/>
    <w:rPr>
      <w:rFonts w:eastAsiaTheme="minorHAnsi"/>
    </w:rPr>
  </w:style>
  <w:style w:type="paragraph" w:customStyle="1" w:styleId="2653B661EEB042F6BD87A1EBC16E31BF10">
    <w:name w:val="2653B661EEB042F6BD87A1EBC16E31BF10"/>
    <w:rsid w:val="00B2779D"/>
    <w:pPr>
      <w:ind w:left="720"/>
      <w:contextualSpacing/>
    </w:pPr>
    <w:rPr>
      <w:rFonts w:eastAsiaTheme="minorHAnsi"/>
    </w:rPr>
  </w:style>
  <w:style w:type="paragraph" w:customStyle="1" w:styleId="40FEC3CE738647CC9F44B3E23DF45D6810">
    <w:name w:val="40FEC3CE738647CC9F44B3E23DF45D6810"/>
    <w:rsid w:val="00B2779D"/>
    <w:pPr>
      <w:ind w:left="720"/>
      <w:contextualSpacing/>
    </w:pPr>
    <w:rPr>
      <w:rFonts w:eastAsiaTheme="minorHAnsi"/>
    </w:rPr>
  </w:style>
  <w:style w:type="paragraph" w:customStyle="1" w:styleId="9190386A8D22456DAD57AE1144E2E35010">
    <w:name w:val="9190386A8D22456DAD57AE1144E2E35010"/>
    <w:rsid w:val="00B2779D"/>
    <w:rPr>
      <w:rFonts w:eastAsiaTheme="minorHAnsi"/>
    </w:rPr>
  </w:style>
  <w:style w:type="paragraph" w:customStyle="1" w:styleId="E082792E237A4B70A8495F72C1CF82F210">
    <w:name w:val="E082792E237A4B70A8495F72C1CF82F210"/>
    <w:rsid w:val="00B2779D"/>
    <w:rPr>
      <w:rFonts w:eastAsiaTheme="minorHAnsi"/>
    </w:rPr>
  </w:style>
  <w:style w:type="paragraph" w:customStyle="1" w:styleId="23F19A96F72446D0855F1E0FCD9BFB419">
    <w:name w:val="23F19A96F72446D0855F1E0FCD9BFB419"/>
    <w:rsid w:val="00B2779D"/>
    <w:pPr>
      <w:ind w:left="720"/>
      <w:contextualSpacing/>
    </w:pPr>
    <w:rPr>
      <w:rFonts w:eastAsiaTheme="minorHAnsi"/>
    </w:rPr>
  </w:style>
  <w:style w:type="paragraph" w:customStyle="1" w:styleId="FF53E1948DC4467AACD7FF29B4CA782E10">
    <w:name w:val="FF53E1948DC4467AACD7FF29B4CA782E10"/>
    <w:rsid w:val="00B2779D"/>
    <w:pPr>
      <w:ind w:left="720"/>
      <w:contextualSpacing/>
    </w:pPr>
    <w:rPr>
      <w:rFonts w:eastAsiaTheme="minorHAnsi"/>
    </w:rPr>
  </w:style>
  <w:style w:type="paragraph" w:customStyle="1" w:styleId="6E6625903F5F4710A272141140ED43FF10">
    <w:name w:val="6E6625903F5F4710A272141140ED43FF10"/>
    <w:rsid w:val="00B2779D"/>
    <w:pPr>
      <w:ind w:left="720"/>
      <w:contextualSpacing/>
    </w:pPr>
    <w:rPr>
      <w:rFonts w:eastAsiaTheme="minorHAnsi"/>
    </w:rPr>
  </w:style>
  <w:style w:type="paragraph" w:customStyle="1" w:styleId="86F5CD7B40C04CBD89B7556E86EAEDFC10">
    <w:name w:val="86F5CD7B40C04CBD89B7556E86EAEDFC10"/>
    <w:rsid w:val="00B2779D"/>
    <w:pPr>
      <w:ind w:left="720"/>
      <w:contextualSpacing/>
    </w:pPr>
    <w:rPr>
      <w:rFonts w:eastAsiaTheme="minorHAnsi"/>
    </w:rPr>
  </w:style>
  <w:style w:type="paragraph" w:customStyle="1" w:styleId="721477972A9C4E34A6B3E5F32B80C02210">
    <w:name w:val="721477972A9C4E34A6B3E5F32B80C02210"/>
    <w:rsid w:val="00B2779D"/>
    <w:pPr>
      <w:ind w:left="720"/>
      <w:contextualSpacing/>
    </w:pPr>
    <w:rPr>
      <w:rFonts w:eastAsiaTheme="minorHAnsi"/>
    </w:rPr>
  </w:style>
  <w:style w:type="paragraph" w:customStyle="1" w:styleId="B9D11AF359B1405C9C4692CB76E593C010">
    <w:name w:val="B9D11AF359B1405C9C4692CB76E593C010"/>
    <w:rsid w:val="00B2779D"/>
    <w:pPr>
      <w:ind w:left="720"/>
      <w:contextualSpacing/>
    </w:pPr>
    <w:rPr>
      <w:rFonts w:eastAsiaTheme="minorHAnsi"/>
    </w:rPr>
  </w:style>
  <w:style w:type="paragraph" w:customStyle="1" w:styleId="7183858DE7C148DF9C978368514F9BF410">
    <w:name w:val="7183858DE7C148DF9C978368514F9BF410"/>
    <w:rsid w:val="00B2779D"/>
    <w:pPr>
      <w:ind w:left="720"/>
      <w:contextualSpacing/>
    </w:pPr>
    <w:rPr>
      <w:rFonts w:eastAsiaTheme="minorHAnsi"/>
    </w:rPr>
  </w:style>
  <w:style w:type="paragraph" w:customStyle="1" w:styleId="B4B29F9957674E6782F003FD6534D58010">
    <w:name w:val="B4B29F9957674E6782F003FD6534D58010"/>
    <w:rsid w:val="00B2779D"/>
    <w:pPr>
      <w:ind w:left="720"/>
      <w:contextualSpacing/>
    </w:pPr>
    <w:rPr>
      <w:rFonts w:eastAsiaTheme="minorHAnsi"/>
    </w:rPr>
  </w:style>
  <w:style w:type="paragraph" w:customStyle="1" w:styleId="AD29602ADF21440E878FFE345A22ADAF10">
    <w:name w:val="AD29602ADF21440E878FFE345A22ADAF10"/>
    <w:rsid w:val="00B2779D"/>
    <w:pPr>
      <w:ind w:left="720"/>
      <w:contextualSpacing/>
    </w:pPr>
    <w:rPr>
      <w:rFonts w:eastAsiaTheme="minorHAnsi"/>
    </w:rPr>
  </w:style>
  <w:style w:type="paragraph" w:customStyle="1" w:styleId="E2CBAA6CAA2A49159CDA6A9D0684DEEF10">
    <w:name w:val="E2CBAA6CAA2A49159CDA6A9D0684DEEF10"/>
    <w:rsid w:val="00B2779D"/>
    <w:pPr>
      <w:ind w:left="720"/>
      <w:contextualSpacing/>
    </w:pPr>
    <w:rPr>
      <w:rFonts w:eastAsiaTheme="minorHAnsi"/>
    </w:rPr>
  </w:style>
  <w:style w:type="paragraph" w:customStyle="1" w:styleId="B28568A5B810452AB21DDE0505F6194A10">
    <w:name w:val="B28568A5B810452AB21DDE0505F6194A10"/>
    <w:rsid w:val="00B2779D"/>
    <w:pPr>
      <w:ind w:left="720"/>
      <w:contextualSpacing/>
    </w:pPr>
    <w:rPr>
      <w:rFonts w:eastAsiaTheme="minorHAnsi"/>
    </w:rPr>
  </w:style>
  <w:style w:type="paragraph" w:customStyle="1" w:styleId="144994D49F294E8588243F7B3B2E995110">
    <w:name w:val="144994D49F294E8588243F7B3B2E995110"/>
    <w:rsid w:val="00B2779D"/>
    <w:pPr>
      <w:ind w:left="720"/>
      <w:contextualSpacing/>
    </w:pPr>
    <w:rPr>
      <w:rFonts w:eastAsiaTheme="minorHAnsi"/>
    </w:rPr>
  </w:style>
  <w:style w:type="paragraph" w:customStyle="1" w:styleId="99C456136E3A4F3DBF1CD17D0236567810">
    <w:name w:val="99C456136E3A4F3DBF1CD17D0236567810"/>
    <w:rsid w:val="00B2779D"/>
    <w:rPr>
      <w:rFonts w:eastAsiaTheme="minorHAnsi"/>
    </w:rPr>
  </w:style>
  <w:style w:type="paragraph" w:customStyle="1" w:styleId="92FB03F6444A41ABA70D1EEA9865D5CB10">
    <w:name w:val="92FB03F6444A41ABA70D1EEA9865D5CB10"/>
    <w:rsid w:val="00B2779D"/>
    <w:pPr>
      <w:ind w:left="720"/>
      <w:contextualSpacing/>
    </w:pPr>
    <w:rPr>
      <w:rFonts w:eastAsiaTheme="minorHAnsi"/>
    </w:rPr>
  </w:style>
  <w:style w:type="paragraph" w:customStyle="1" w:styleId="3E0364A0D88C4434B6E9A1D970B71C7410">
    <w:name w:val="3E0364A0D88C4434B6E9A1D970B71C7410"/>
    <w:rsid w:val="00B2779D"/>
    <w:pPr>
      <w:ind w:left="720"/>
      <w:contextualSpacing/>
    </w:pPr>
    <w:rPr>
      <w:rFonts w:eastAsiaTheme="minorHAnsi"/>
    </w:rPr>
  </w:style>
  <w:style w:type="paragraph" w:customStyle="1" w:styleId="B3CDE59C9B904F49A37E006DE1874ED210">
    <w:name w:val="B3CDE59C9B904F49A37E006DE1874ED210"/>
    <w:rsid w:val="00B2779D"/>
    <w:pPr>
      <w:ind w:left="720"/>
      <w:contextualSpacing/>
    </w:pPr>
    <w:rPr>
      <w:rFonts w:eastAsiaTheme="minorHAnsi"/>
    </w:rPr>
  </w:style>
  <w:style w:type="paragraph" w:customStyle="1" w:styleId="AAF6E657C1C241EEA99C4E59FDFDE56F10">
    <w:name w:val="AAF6E657C1C241EEA99C4E59FDFDE56F10"/>
    <w:rsid w:val="00B2779D"/>
    <w:pPr>
      <w:ind w:left="720"/>
      <w:contextualSpacing/>
    </w:pPr>
    <w:rPr>
      <w:rFonts w:eastAsiaTheme="minorHAnsi"/>
    </w:rPr>
  </w:style>
  <w:style w:type="paragraph" w:customStyle="1" w:styleId="B73782F2401344289D85E599C8DB991B10">
    <w:name w:val="B73782F2401344289D85E599C8DB991B10"/>
    <w:rsid w:val="00B2779D"/>
    <w:pPr>
      <w:ind w:left="720"/>
      <w:contextualSpacing/>
    </w:pPr>
    <w:rPr>
      <w:rFonts w:eastAsiaTheme="minorHAnsi"/>
    </w:rPr>
  </w:style>
  <w:style w:type="paragraph" w:customStyle="1" w:styleId="9EE8A5E2833347C7A56E4377F3B10FC210">
    <w:name w:val="9EE8A5E2833347C7A56E4377F3B10FC210"/>
    <w:rsid w:val="00B2779D"/>
    <w:pPr>
      <w:ind w:left="720"/>
      <w:contextualSpacing/>
    </w:pPr>
    <w:rPr>
      <w:rFonts w:eastAsiaTheme="minorHAnsi"/>
    </w:rPr>
  </w:style>
  <w:style w:type="paragraph" w:customStyle="1" w:styleId="A6BC5D12F2CA4AFEACA18B6231046EDD10">
    <w:name w:val="A6BC5D12F2CA4AFEACA18B6231046EDD10"/>
    <w:rsid w:val="00B2779D"/>
    <w:pPr>
      <w:ind w:left="720"/>
      <w:contextualSpacing/>
    </w:pPr>
    <w:rPr>
      <w:rFonts w:eastAsiaTheme="minorHAnsi"/>
    </w:rPr>
  </w:style>
  <w:style w:type="paragraph" w:customStyle="1" w:styleId="9E1C228388414367A3E25B5F7D717BDC10">
    <w:name w:val="9E1C228388414367A3E25B5F7D717BDC10"/>
    <w:rsid w:val="00B2779D"/>
    <w:pPr>
      <w:ind w:left="720"/>
      <w:contextualSpacing/>
    </w:pPr>
    <w:rPr>
      <w:rFonts w:eastAsiaTheme="minorHAnsi"/>
    </w:rPr>
  </w:style>
  <w:style w:type="paragraph" w:customStyle="1" w:styleId="469D6A4F33E54E2794B43BEA441AEE1A10">
    <w:name w:val="469D6A4F33E54E2794B43BEA441AEE1A10"/>
    <w:rsid w:val="00B2779D"/>
    <w:pPr>
      <w:ind w:left="720"/>
      <w:contextualSpacing/>
    </w:pPr>
    <w:rPr>
      <w:rFonts w:eastAsiaTheme="minorHAnsi"/>
    </w:rPr>
  </w:style>
  <w:style w:type="paragraph" w:customStyle="1" w:styleId="3D79C1E24C96476F9D987121C583F0714">
    <w:name w:val="3D79C1E24C96476F9D987121C583F0714"/>
    <w:rsid w:val="00B2779D"/>
    <w:pPr>
      <w:ind w:left="720"/>
      <w:contextualSpacing/>
    </w:pPr>
    <w:rPr>
      <w:rFonts w:eastAsiaTheme="minorHAnsi"/>
    </w:rPr>
  </w:style>
  <w:style w:type="paragraph" w:customStyle="1" w:styleId="981D1BF645F64FB382FCB8C85460C73C3">
    <w:name w:val="981D1BF645F64FB382FCB8C85460C73C3"/>
    <w:rsid w:val="00B2779D"/>
    <w:pPr>
      <w:ind w:left="720"/>
      <w:contextualSpacing/>
    </w:pPr>
    <w:rPr>
      <w:rFonts w:eastAsiaTheme="minorHAnsi"/>
    </w:rPr>
  </w:style>
  <w:style w:type="paragraph" w:customStyle="1" w:styleId="EC12F8D0CBAB42E6BF92E21D879F71E43">
    <w:name w:val="EC12F8D0CBAB42E6BF92E21D879F71E43"/>
    <w:rsid w:val="00B2779D"/>
    <w:pPr>
      <w:ind w:left="720"/>
      <w:contextualSpacing/>
    </w:pPr>
    <w:rPr>
      <w:rFonts w:eastAsiaTheme="minorHAnsi"/>
    </w:rPr>
  </w:style>
  <w:style w:type="paragraph" w:customStyle="1" w:styleId="05F437CBF7F94D24A856D2A2869810AD3">
    <w:name w:val="05F437CBF7F94D24A856D2A2869810AD3"/>
    <w:rsid w:val="00B2779D"/>
    <w:pPr>
      <w:ind w:left="720"/>
      <w:contextualSpacing/>
    </w:pPr>
    <w:rPr>
      <w:rFonts w:eastAsiaTheme="minorHAnsi"/>
    </w:rPr>
  </w:style>
  <w:style w:type="paragraph" w:customStyle="1" w:styleId="73AA4A6EA1984D00A718536F0CB7051C3">
    <w:name w:val="73AA4A6EA1984D00A718536F0CB7051C3"/>
    <w:rsid w:val="00B2779D"/>
    <w:pPr>
      <w:ind w:left="720"/>
      <w:contextualSpacing/>
    </w:pPr>
    <w:rPr>
      <w:rFonts w:eastAsiaTheme="minorHAnsi"/>
    </w:rPr>
  </w:style>
  <w:style w:type="paragraph" w:customStyle="1" w:styleId="32E8FA0973924266936FC07E4FE5AEB22">
    <w:name w:val="32E8FA0973924266936FC07E4FE5AEB22"/>
    <w:rsid w:val="00B2779D"/>
    <w:pPr>
      <w:ind w:left="720"/>
      <w:contextualSpacing/>
    </w:pPr>
    <w:rPr>
      <w:rFonts w:eastAsiaTheme="minorHAnsi"/>
    </w:rPr>
  </w:style>
  <w:style w:type="paragraph" w:customStyle="1" w:styleId="CCA62EC304554B00B49DDDF7A974F71C4">
    <w:name w:val="CCA62EC304554B00B49DDDF7A974F71C4"/>
    <w:rsid w:val="00B2779D"/>
    <w:rPr>
      <w:rFonts w:eastAsiaTheme="minorHAnsi"/>
    </w:rPr>
  </w:style>
  <w:style w:type="paragraph" w:customStyle="1" w:styleId="9D524CD5AAEA4CC98F7FFB4C9C71BA724">
    <w:name w:val="9D524CD5AAEA4CC98F7FFB4C9C71BA724"/>
    <w:rsid w:val="00B2779D"/>
    <w:rPr>
      <w:rFonts w:eastAsiaTheme="minorHAnsi"/>
    </w:rPr>
  </w:style>
  <w:style w:type="paragraph" w:customStyle="1" w:styleId="E8450616BDA44916AE4C0D0C30E052D04">
    <w:name w:val="E8450616BDA44916AE4C0D0C30E052D04"/>
    <w:rsid w:val="00B2779D"/>
    <w:rPr>
      <w:rFonts w:eastAsiaTheme="minorHAnsi"/>
    </w:rPr>
  </w:style>
  <w:style w:type="paragraph" w:customStyle="1" w:styleId="06A3E022F40746A5BB4DE06A2C29245B4">
    <w:name w:val="06A3E022F40746A5BB4DE06A2C29245B4"/>
    <w:rsid w:val="00B2779D"/>
    <w:rPr>
      <w:rFonts w:eastAsiaTheme="minorHAnsi"/>
    </w:rPr>
  </w:style>
  <w:style w:type="paragraph" w:customStyle="1" w:styleId="29AFF7F5908D4AEBA8A2ACACC8366CB34">
    <w:name w:val="29AFF7F5908D4AEBA8A2ACACC8366CB34"/>
    <w:rsid w:val="00B2779D"/>
    <w:rPr>
      <w:rFonts w:eastAsiaTheme="minorHAnsi"/>
    </w:rPr>
  </w:style>
  <w:style w:type="paragraph" w:customStyle="1" w:styleId="468E9AF2B877480C899F17E1787324734">
    <w:name w:val="468E9AF2B877480C899F17E1787324734"/>
    <w:rsid w:val="00B2779D"/>
    <w:rPr>
      <w:rFonts w:eastAsiaTheme="minorHAnsi"/>
    </w:rPr>
  </w:style>
  <w:style w:type="paragraph" w:customStyle="1" w:styleId="EA63681BB3634FF58A2168FAA475F4962">
    <w:name w:val="EA63681BB3634FF58A2168FAA475F4962"/>
    <w:rsid w:val="00B2779D"/>
    <w:rPr>
      <w:rFonts w:eastAsiaTheme="minorHAnsi"/>
    </w:rPr>
  </w:style>
  <w:style w:type="paragraph" w:customStyle="1" w:styleId="EB470E3F7CB2467FBB946EABA06282773">
    <w:name w:val="EB470E3F7CB2467FBB946EABA06282773"/>
    <w:rsid w:val="00B2779D"/>
    <w:rPr>
      <w:rFonts w:eastAsiaTheme="minorHAnsi"/>
    </w:rPr>
  </w:style>
  <w:style w:type="paragraph" w:customStyle="1" w:styleId="A77DC50085804FFF9741BC66E5F6811A4">
    <w:name w:val="A77DC50085804FFF9741BC66E5F6811A4"/>
    <w:rsid w:val="00B2779D"/>
    <w:rPr>
      <w:rFonts w:eastAsiaTheme="minorHAnsi"/>
    </w:rPr>
  </w:style>
  <w:style w:type="paragraph" w:customStyle="1" w:styleId="0326433969254ED5944D94AC554F38A721">
    <w:name w:val="0326433969254ED5944D94AC554F38A721"/>
    <w:rsid w:val="00B2779D"/>
    <w:rPr>
      <w:rFonts w:eastAsiaTheme="minorHAnsi"/>
    </w:rPr>
  </w:style>
  <w:style w:type="paragraph" w:customStyle="1" w:styleId="04E7BA133A79431C800653EB685DF6F021">
    <w:name w:val="04E7BA133A79431C800653EB685DF6F021"/>
    <w:rsid w:val="00B2779D"/>
    <w:rPr>
      <w:rFonts w:eastAsiaTheme="minorHAnsi"/>
    </w:rPr>
  </w:style>
  <w:style w:type="paragraph" w:customStyle="1" w:styleId="C39E97F0F6A54E7E9020F948DCF3BE1221">
    <w:name w:val="C39E97F0F6A54E7E9020F948DCF3BE1221"/>
    <w:rsid w:val="00B2779D"/>
    <w:rPr>
      <w:rFonts w:eastAsiaTheme="minorHAnsi"/>
    </w:rPr>
  </w:style>
  <w:style w:type="paragraph" w:customStyle="1" w:styleId="DF23DFC688A84183B18EF1414DBA320315">
    <w:name w:val="DF23DFC688A84183B18EF1414DBA320315"/>
    <w:rsid w:val="00B2779D"/>
    <w:pPr>
      <w:ind w:left="720"/>
      <w:contextualSpacing/>
    </w:pPr>
    <w:rPr>
      <w:rFonts w:eastAsiaTheme="minorHAnsi"/>
    </w:rPr>
  </w:style>
  <w:style w:type="paragraph" w:customStyle="1" w:styleId="8E885E3E5DB84744B8FF863430C4A67314">
    <w:name w:val="8E885E3E5DB84744B8FF863430C4A67314"/>
    <w:rsid w:val="00B2779D"/>
    <w:pPr>
      <w:ind w:left="720"/>
      <w:contextualSpacing/>
    </w:pPr>
    <w:rPr>
      <w:rFonts w:eastAsiaTheme="minorHAnsi"/>
    </w:rPr>
  </w:style>
  <w:style w:type="paragraph" w:customStyle="1" w:styleId="B0E54777415447C8BDCE9924BC90CF0314">
    <w:name w:val="B0E54777415447C8BDCE9924BC90CF0314"/>
    <w:rsid w:val="00B2779D"/>
    <w:pPr>
      <w:ind w:left="720"/>
      <w:contextualSpacing/>
    </w:pPr>
    <w:rPr>
      <w:rFonts w:eastAsiaTheme="minorHAnsi"/>
    </w:rPr>
  </w:style>
  <w:style w:type="paragraph" w:customStyle="1" w:styleId="73F870009DCE4D6E9A43FFF0E91BE23212">
    <w:name w:val="73F870009DCE4D6E9A43FFF0E91BE23212"/>
    <w:rsid w:val="00B2779D"/>
    <w:pPr>
      <w:ind w:left="720"/>
      <w:contextualSpacing/>
    </w:pPr>
    <w:rPr>
      <w:rFonts w:eastAsiaTheme="minorHAnsi"/>
    </w:rPr>
  </w:style>
  <w:style w:type="paragraph" w:customStyle="1" w:styleId="3738C8E66D6D472D8F2751FC7F8EE7D512">
    <w:name w:val="3738C8E66D6D472D8F2751FC7F8EE7D512"/>
    <w:rsid w:val="00B2779D"/>
    <w:rPr>
      <w:rFonts w:eastAsiaTheme="minorHAnsi"/>
    </w:rPr>
  </w:style>
  <w:style w:type="paragraph" w:customStyle="1" w:styleId="F74D149AC1CE414189A734E89AD2248912">
    <w:name w:val="F74D149AC1CE414189A734E89AD2248912"/>
    <w:rsid w:val="00B2779D"/>
    <w:pPr>
      <w:ind w:left="720"/>
      <w:contextualSpacing/>
    </w:pPr>
    <w:rPr>
      <w:rFonts w:eastAsiaTheme="minorHAnsi"/>
    </w:rPr>
  </w:style>
  <w:style w:type="paragraph" w:customStyle="1" w:styleId="24A885207F79411BA1F294F17821ABC512">
    <w:name w:val="24A885207F79411BA1F294F17821ABC512"/>
    <w:rsid w:val="00B2779D"/>
    <w:pPr>
      <w:ind w:left="720"/>
      <w:contextualSpacing/>
    </w:pPr>
    <w:rPr>
      <w:rFonts w:eastAsiaTheme="minorHAnsi"/>
    </w:rPr>
  </w:style>
  <w:style w:type="paragraph" w:customStyle="1" w:styleId="A59FA44530FD43178E33728A4373CE559">
    <w:name w:val="A59FA44530FD43178E33728A4373CE559"/>
    <w:rsid w:val="00B2779D"/>
    <w:rPr>
      <w:rFonts w:eastAsiaTheme="minorHAnsi"/>
    </w:rPr>
  </w:style>
  <w:style w:type="paragraph" w:customStyle="1" w:styleId="2653B661EEB042F6BD87A1EBC16E31BF11">
    <w:name w:val="2653B661EEB042F6BD87A1EBC16E31BF11"/>
    <w:rsid w:val="00B2779D"/>
    <w:pPr>
      <w:ind w:left="720"/>
      <w:contextualSpacing/>
    </w:pPr>
    <w:rPr>
      <w:rFonts w:eastAsiaTheme="minorHAnsi"/>
    </w:rPr>
  </w:style>
  <w:style w:type="paragraph" w:customStyle="1" w:styleId="40FEC3CE738647CC9F44B3E23DF45D6811">
    <w:name w:val="40FEC3CE738647CC9F44B3E23DF45D6811"/>
    <w:rsid w:val="00B2779D"/>
    <w:pPr>
      <w:ind w:left="720"/>
      <w:contextualSpacing/>
    </w:pPr>
    <w:rPr>
      <w:rFonts w:eastAsiaTheme="minorHAnsi"/>
    </w:rPr>
  </w:style>
  <w:style w:type="paragraph" w:customStyle="1" w:styleId="9190386A8D22456DAD57AE1144E2E35011">
    <w:name w:val="9190386A8D22456DAD57AE1144E2E35011"/>
    <w:rsid w:val="00B2779D"/>
    <w:rPr>
      <w:rFonts w:eastAsiaTheme="minorHAnsi"/>
    </w:rPr>
  </w:style>
  <w:style w:type="paragraph" w:customStyle="1" w:styleId="E082792E237A4B70A8495F72C1CF82F211">
    <w:name w:val="E082792E237A4B70A8495F72C1CF82F211"/>
    <w:rsid w:val="00B2779D"/>
    <w:rPr>
      <w:rFonts w:eastAsiaTheme="minorHAnsi"/>
    </w:rPr>
  </w:style>
  <w:style w:type="paragraph" w:customStyle="1" w:styleId="23F19A96F72446D0855F1E0FCD9BFB4110">
    <w:name w:val="23F19A96F72446D0855F1E0FCD9BFB4110"/>
    <w:rsid w:val="00B2779D"/>
    <w:pPr>
      <w:ind w:left="720"/>
      <w:contextualSpacing/>
    </w:pPr>
    <w:rPr>
      <w:rFonts w:eastAsiaTheme="minorHAnsi"/>
    </w:rPr>
  </w:style>
  <w:style w:type="paragraph" w:customStyle="1" w:styleId="FF53E1948DC4467AACD7FF29B4CA782E11">
    <w:name w:val="FF53E1948DC4467AACD7FF29B4CA782E11"/>
    <w:rsid w:val="00B2779D"/>
    <w:pPr>
      <w:ind w:left="720"/>
      <w:contextualSpacing/>
    </w:pPr>
    <w:rPr>
      <w:rFonts w:eastAsiaTheme="minorHAnsi"/>
    </w:rPr>
  </w:style>
  <w:style w:type="paragraph" w:customStyle="1" w:styleId="6E6625903F5F4710A272141140ED43FF11">
    <w:name w:val="6E6625903F5F4710A272141140ED43FF11"/>
    <w:rsid w:val="00B2779D"/>
    <w:pPr>
      <w:ind w:left="720"/>
      <w:contextualSpacing/>
    </w:pPr>
    <w:rPr>
      <w:rFonts w:eastAsiaTheme="minorHAnsi"/>
    </w:rPr>
  </w:style>
  <w:style w:type="paragraph" w:customStyle="1" w:styleId="86F5CD7B40C04CBD89B7556E86EAEDFC11">
    <w:name w:val="86F5CD7B40C04CBD89B7556E86EAEDFC11"/>
    <w:rsid w:val="00B2779D"/>
    <w:pPr>
      <w:ind w:left="720"/>
      <w:contextualSpacing/>
    </w:pPr>
    <w:rPr>
      <w:rFonts w:eastAsiaTheme="minorHAnsi"/>
    </w:rPr>
  </w:style>
  <w:style w:type="paragraph" w:customStyle="1" w:styleId="721477972A9C4E34A6B3E5F32B80C02211">
    <w:name w:val="721477972A9C4E34A6B3E5F32B80C02211"/>
    <w:rsid w:val="00B2779D"/>
    <w:pPr>
      <w:ind w:left="720"/>
      <w:contextualSpacing/>
    </w:pPr>
    <w:rPr>
      <w:rFonts w:eastAsiaTheme="minorHAnsi"/>
    </w:rPr>
  </w:style>
  <w:style w:type="paragraph" w:customStyle="1" w:styleId="B9D11AF359B1405C9C4692CB76E593C011">
    <w:name w:val="B9D11AF359B1405C9C4692CB76E593C011"/>
    <w:rsid w:val="00B2779D"/>
    <w:pPr>
      <w:ind w:left="720"/>
      <w:contextualSpacing/>
    </w:pPr>
    <w:rPr>
      <w:rFonts w:eastAsiaTheme="minorHAnsi"/>
    </w:rPr>
  </w:style>
  <w:style w:type="paragraph" w:customStyle="1" w:styleId="7183858DE7C148DF9C978368514F9BF411">
    <w:name w:val="7183858DE7C148DF9C978368514F9BF411"/>
    <w:rsid w:val="00B2779D"/>
    <w:pPr>
      <w:ind w:left="720"/>
      <w:contextualSpacing/>
    </w:pPr>
    <w:rPr>
      <w:rFonts w:eastAsiaTheme="minorHAnsi"/>
    </w:rPr>
  </w:style>
  <w:style w:type="paragraph" w:customStyle="1" w:styleId="B4B29F9957674E6782F003FD6534D58011">
    <w:name w:val="B4B29F9957674E6782F003FD6534D58011"/>
    <w:rsid w:val="00B2779D"/>
    <w:pPr>
      <w:ind w:left="720"/>
      <w:contextualSpacing/>
    </w:pPr>
    <w:rPr>
      <w:rFonts w:eastAsiaTheme="minorHAnsi"/>
    </w:rPr>
  </w:style>
  <w:style w:type="paragraph" w:customStyle="1" w:styleId="AD29602ADF21440E878FFE345A22ADAF11">
    <w:name w:val="AD29602ADF21440E878FFE345A22ADAF11"/>
    <w:rsid w:val="00B2779D"/>
    <w:pPr>
      <w:ind w:left="720"/>
      <w:contextualSpacing/>
    </w:pPr>
    <w:rPr>
      <w:rFonts w:eastAsiaTheme="minorHAnsi"/>
    </w:rPr>
  </w:style>
  <w:style w:type="paragraph" w:customStyle="1" w:styleId="E2CBAA6CAA2A49159CDA6A9D0684DEEF11">
    <w:name w:val="E2CBAA6CAA2A49159CDA6A9D0684DEEF11"/>
    <w:rsid w:val="00B2779D"/>
    <w:pPr>
      <w:ind w:left="720"/>
      <w:contextualSpacing/>
    </w:pPr>
    <w:rPr>
      <w:rFonts w:eastAsiaTheme="minorHAnsi"/>
    </w:rPr>
  </w:style>
  <w:style w:type="paragraph" w:customStyle="1" w:styleId="B28568A5B810452AB21DDE0505F6194A11">
    <w:name w:val="B28568A5B810452AB21DDE0505F6194A11"/>
    <w:rsid w:val="00B2779D"/>
    <w:pPr>
      <w:ind w:left="720"/>
      <w:contextualSpacing/>
    </w:pPr>
    <w:rPr>
      <w:rFonts w:eastAsiaTheme="minorHAnsi"/>
    </w:rPr>
  </w:style>
  <w:style w:type="paragraph" w:customStyle="1" w:styleId="144994D49F294E8588243F7B3B2E995111">
    <w:name w:val="144994D49F294E8588243F7B3B2E995111"/>
    <w:rsid w:val="00B2779D"/>
    <w:pPr>
      <w:ind w:left="720"/>
      <w:contextualSpacing/>
    </w:pPr>
    <w:rPr>
      <w:rFonts w:eastAsiaTheme="minorHAnsi"/>
    </w:rPr>
  </w:style>
  <w:style w:type="paragraph" w:customStyle="1" w:styleId="99C456136E3A4F3DBF1CD17D0236567811">
    <w:name w:val="99C456136E3A4F3DBF1CD17D0236567811"/>
    <w:rsid w:val="00B2779D"/>
    <w:rPr>
      <w:rFonts w:eastAsiaTheme="minorHAnsi"/>
    </w:rPr>
  </w:style>
  <w:style w:type="paragraph" w:customStyle="1" w:styleId="92FB03F6444A41ABA70D1EEA9865D5CB11">
    <w:name w:val="92FB03F6444A41ABA70D1EEA9865D5CB11"/>
    <w:rsid w:val="00B2779D"/>
    <w:pPr>
      <w:ind w:left="720"/>
      <w:contextualSpacing/>
    </w:pPr>
    <w:rPr>
      <w:rFonts w:eastAsiaTheme="minorHAnsi"/>
    </w:rPr>
  </w:style>
  <w:style w:type="paragraph" w:customStyle="1" w:styleId="3E0364A0D88C4434B6E9A1D970B71C7411">
    <w:name w:val="3E0364A0D88C4434B6E9A1D970B71C7411"/>
    <w:rsid w:val="00B2779D"/>
    <w:pPr>
      <w:ind w:left="720"/>
      <w:contextualSpacing/>
    </w:pPr>
    <w:rPr>
      <w:rFonts w:eastAsiaTheme="minorHAnsi"/>
    </w:rPr>
  </w:style>
  <w:style w:type="paragraph" w:customStyle="1" w:styleId="B3CDE59C9B904F49A37E006DE1874ED211">
    <w:name w:val="B3CDE59C9B904F49A37E006DE1874ED211"/>
    <w:rsid w:val="00B2779D"/>
    <w:pPr>
      <w:ind w:left="720"/>
      <w:contextualSpacing/>
    </w:pPr>
    <w:rPr>
      <w:rFonts w:eastAsiaTheme="minorHAnsi"/>
    </w:rPr>
  </w:style>
  <w:style w:type="paragraph" w:customStyle="1" w:styleId="AAF6E657C1C241EEA99C4E59FDFDE56F11">
    <w:name w:val="AAF6E657C1C241EEA99C4E59FDFDE56F11"/>
    <w:rsid w:val="00B2779D"/>
    <w:pPr>
      <w:ind w:left="720"/>
      <w:contextualSpacing/>
    </w:pPr>
    <w:rPr>
      <w:rFonts w:eastAsiaTheme="minorHAnsi"/>
    </w:rPr>
  </w:style>
  <w:style w:type="paragraph" w:customStyle="1" w:styleId="B73782F2401344289D85E599C8DB991B11">
    <w:name w:val="B73782F2401344289D85E599C8DB991B11"/>
    <w:rsid w:val="00B2779D"/>
    <w:pPr>
      <w:ind w:left="720"/>
      <w:contextualSpacing/>
    </w:pPr>
    <w:rPr>
      <w:rFonts w:eastAsiaTheme="minorHAnsi"/>
    </w:rPr>
  </w:style>
  <w:style w:type="paragraph" w:customStyle="1" w:styleId="9EE8A5E2833347C7A56E4377F3B10FC211">
    <w:name w:val="9EE8A5E2833347C7A56E4377F3B10FC211"/>
    <w:rsid w:val="00B2779D"/>
    <w:pPr>
      <w:ind w:left="720"/>
      <w:contextualSpacing/>
    </w:pPr>
    <w:rPr>
      <w:rFonts w:eastAsiaTheme="minorHAnsi"/>
    </w:rPr>
  </w:style>
  <w:style w:type="paragraph" w:customStyle="1" w:styleId="A6BC5D12F2CA4AFEACA18B6231046EDD11">
    <w:name w:val="A6BC5D12F2CA4AFEACA18B6231046EDD11"/>
    <w:rsid w:val="00B2779D"/>
    <w:pPr>
      <w:ind w:left="720"/>
      <w:contextualSpacing/>
    </w:pPr>
    <w:rPr>
      <w:rFonts w:eastAsiaTheme="minorHAnsi"/>
    </w:rPr>
  </w:style>
  <w:style w:type="paragraph" w:customStyle="1" w:styleId="9E1C228388414367A3E25B5F7D717BDC11">
    <w:name w:val="9E1C228388414367A3E25B5F7D717BDC11"/>
    <w:rsid w:val="00B2779D"/>
    <w:pPr>
      <w:ind w:left="720"/>
      <w:contextualSpacing/>
    </w:pPr>
    <w:rPr>
      <w:rFonts w:eastAsiaTheme="minorHAnsi"/>
    </w:rPr>
  </w:style>
  <w:style w:type="paragraph" w:customStyle="1" w:styleId="469D6A4F33E54E2794B43BEA441AEE1A11">
    <w:name w:val="469D6A4F33E54E2794B43BEA441AEE1A11"/>
    <w:rsid w:val="00B2779D"/>
    <w:pPr>
      <w:ind w:left="720"/>
      <w:contextualSpacing/>
    </w:pPr>
    <w:rPr>
      <w:rFonts w:eastAsiaTheme="minorHAnsi"/>
    </w:rPr>
  </w:style>
  <w:style w:type="paragraph" w:customStyle="1" w:styleId="3D79C1E24C96476F9D987121C583F0715">
    <w:name w:val="3D79C1E24C96476F9D987121C583F0715"/>
    <w:rsid w:val="00B2779D"/>
    <w:pPr>
      <w:ind w:left="720"/>
      <w:contextualSpacing/>
    </w:pPr>
    <w:rPr>
      <w:rFonts w:eastAsiaTheme="minorHAnsi"/>
    </w:rPr>
  </w:style>
  <w:style w:type="paragraph" w:customStyle="1" w:styleId="981D1BF645F64FB382FCB8C85460C73C4">
    <w:name w:val="981D1BF645F64FB382FCB8C85460C73C4"/>
    <w:rsid w:val="00B2779D"/>
    <w:pPr>
      <w:ind w:left="720"/>
      <w:contextualSpacing/>
    </w:pPr>
    <w:rPr>
      <w:rFonts w:eastAsiaTheme="minorHAnsi"/>
    </w:rPr>
  </w:style>
  <w:style w:type="paragraph" w:customStyle="1" w:styleId="EC12F8D0CBAB42E6BF92E21D879F71E44">
    <w:name w:val="EC12F8D0CBAB42E6BF92E21D879F71E44"/>
    <w:rsid w:val="00B2779D"/>
    <w:pPr>
      <w:ind w:left="720"/>
      <w:contextualSpacing/>
    </w:pPr>
    <w:rPr>
      <w:rFonts w:eastAsiaTheme="minorHAnsi"/>
    </w:rPr>
  </w:style>
  <w:style w:type="paragraph" w:customStyle="1" w:styleId="05F437CBF7F94D24A856D2A2869810AD4">
    <w:name w:val="05F437CBF7F94D24A856D2A2869810AD4"/>
    <w:rsid w:val="00B2779D"/>
    <w:pPr>
      <w:ind w:left="720"/>
      <w:contextualSpacing/>
    </w:pPr>
    <w:rPr>
      <w:rFonts w:eastAsiaTheme="minorHAnsi"/>
    </w:rPr>
  </w:style>
  <w:style w:type="paragraph" w:customStyle="1" w:styleId="73AA4A6EA1984D00A718536F0CB7051C4">
    <w:name w:val="73AA4A6EA1984D00A718536F0CB7051C4"/>
    <w:rsid w:val="00B2779D"/>
    <w:pPr>
      <w:ind w:left="720"/>
      <w:contextualSpacing/>
    </w:pPr>
    <w:rPr>
      <w:rFonts w:eastAsiaTheme="minorHAnsi"/>
    </w:rPr>
  </w:style>
  <w:style w:type="paragraph" w:customStyle="1" w:styleId="32E8FA0973924266936FC07E4FE5AEB23">
    <w:name w:val="32E8FA0973924266936FC07E4FE5AEB23"/>
    <w:rsid w:val="00B2779D"/>
    <w:pPr>
      <w:ind w:left="720"/>
      <w:contextualSpacing/>
    </w:pPr>
    <w:rPr>
      <w:rFonts w:eastAsiaTheme="minorHAnsi"/>
    </w:rPr>
  </w:style>
  <w:style w:type="paragraph" w:customStyle="1" w:styleId="CCA62EC304554B00B49DDDF7A974F71C5">
    <w:name w:val="CCA62EC304554B00B49DDDF7A974F71C5"/>
    <w:rsid w:val="00DC2459"/>
    <w:rPr>
      <w:rFonts w:eastAsiaTheme="minorHAnsi"/>
    </w:rPr>
  </w:style>
  <w:style w:type="paragraph" w:customStyle="1" w:styleId="9D524CD5AAEA4CC98F7FFB4C9C71BA725">
    <w:name w:val="9D524CD5AAEA4CC98F7FFB4C9C71BA725"/>
    <w:rsid w:val="00DC2459"/>
    <w:rPr>
      <w:rFonts w:eastAsiaTheme="minorHAnsi"/>
    </w:rPr>
  </w:style>
  <w:style w:type="paragraph" w:customStyle="1" w:styleId="E8450616BDA44916AE4C0D0C30E052D05">
    <w:name w:val="E8450616BDA44916AE4C0D0C30E052D05"/>
    <w:rsid w:val="00DC2459"/>
    <w:rPr>
      <w:rFonts w:eastAsiaTheme="minorHAnsi"/>
    </w:rPr>
  </w:style>
  <w:style w:type="paragraph" w:customStyle="1" w:styleId="06A3E022F40746A5BB4DE06A2C29245B5">
    <w:name w:val="06A3E022F40746A5BB4DE06A2C29245B5"/>
    <w:rsid w:val="00DC2459"/>
    <w:rPr>
      <w:rFonts w:eastAsiaTheme="minorHAnsi"/>
    </w:rPr>
  </w:style>
  <w:style w:type="paragraph" w:customStyle="1" w:styleId="29AFF7F5908D4AEBA8A2ACACC8366CB35">
    <w:name w:val="29AFF7F5908D4AEBA8A2ACACC8366CB35"/>
    <w:rsid w:val="00DC2459"/>
    <w:rPr>
      <w:rFonts w:eastAsiaTheme="minorHAnsi"/>
    </w:rPr>
  </w:style>
  <w:style w:type="paragraph" w:customStyle="1" w:styleId="468E9AF2B877480C899F17E1787324735">
    <w:name w:val="468E9AF2B877480C899F17E1787324735"/>
    <w:rsid w:val="00DC2459"/>
    <w:rPr>
      <w:rFonts w:eastAsiaTheme="minorHAnsi"/>
    </w:rPr>
  </w:style>
  <w:style w:type="paragraph" w:customStyle="1" w:styleId="EA63681BB3634FF58A2168FAA475F4963">
    <w:name w:val="EA63681BB3634FF58A2168FAA475F4963"/>
    <w:rsid w:val="00DC2459"/>
    <w:rPr>
      <w:rFonts w:eastAsiaTheme="minorHAnsi"/>
    </w:rPr>
  </w:style>
  <w:style w:type="paragraph" w:customStyle="1" w:styleId="EB470E3F7CB2467FBB946EABA06282774">
    <w:name w:val="EB470E3F7CB2467FBB946EABA06282774"/>
    <w:rsid w:val="00DC2459"/>
    <w:rPr>
      <w:rFonts w:eastAsiaTheme="minorHAnsi"/>
    </w:rPr>
  </w:style>
  <w:style w:type="paragraph" w:customStyle="1" w:styleId="A77DC50085804FFF9741BC66E5F6811A5">
    <w:name w:val="A77DC50085804FFF9741BC66E5F6811A5"/>
    <w:rsid w:val="00DC2459"/>
    <w:rPr>
      <w:rFonts w:eastAsiaTheme="minorHAnsi"/>
    </w:rPr>
  </w:style>
  <w:style w:type="paragraph" w:customStyle="1" w:styleId="4975801813F24473BEDB640B1219DF934">
    <w:name w:val="4975801813F24473BEDB640B1219DF934"/>
    <w:rsid w:val="00DC2459"/>
    <w:rPr>
      <w:rFonts w:eastAsiaTheme="minorHAnsi"/>
    </w:rPr>
  </w:style>
  <w:style w:type="paragraph" w:customStyle="1" w:styleId="99CF01DAF9DA483CBF8B859F3581E4A54">
    <w:name w:val="99CF01DAF9DA483CBF8B859F3581E4A54"/>
    <w:rsid w:val="00DC2459"/>
    <w:rPr>
      <w:rFonts w:eastAsiaTheme="minorHAnsi"/>
    </w:rPr>
  </w:style>
  <w:style w:type="paragraph" w:customStyle="1" w:styleId="3009AD43E6F4457DBCDAC8A09D2526094">
    <w:name w:val="3009AD43E6F4457DBCDAC8A09D2526094"/>
    <w:rsid w:val="00DC2459"/>
    <w:rPr>
      <w:rFonts w:eastAsiaTheme="minorHAnsi"/>
    </w:rPr>
  </w:style>
  <w:style w:type="paragraph" w:customStyle="1" w:styleId="0326433969254ED5944D94AC554F38A722">
    <w:name w:val="0326433969254ED5944D94AC554F38A722"/>
    <w:rsid w:val="00DC2459"/>
    <w:rPr>
      <w:rFonts w:eastAsiaTheme="minorHAnsi"/>
    </w:rPr>
  </w:style>
  <w:style w:type="paragraph" w:customStyle="1" w:styleId="04E7BA133A79431C800653EB685DF6F022">
    <w:name w:val="04E7BA133A79431C800653EB685DF6F022"/>
    <w:rsid w:val="00DC2459"/>
    <w:rPr>
      <w:rFonts w:eastAsiaTheme="minorHAnsi"/>
    </w:rPr>
  </w:style>
  <w:style w:type="paragraph" w:customStyle="1" w:styleId="C39E97F0F6A54E7E9020F948DCF3BE1222">
    <w:name w:val="C39E97F0F6A54E7E9020F948DCF3BE1222"/>
    <w:rsid w:val="00DC2459"/>
    <w:rPr>
      <w:rFonts w:eastAsiaTheme="minorHAnsi"/>
    </w:rPr>
  </w:style>
  <w:style w:type="paragraph" w:customStyle="1" w:styleId="DF23DFC688A84183B18EF1414DBA320316">
    <w:name w:val="DF23DFC688A84183B18EF1414DBA320316"/>
    <w:rsid w:val="00DC2459"/>
    <w:pPr>
      <w:ind w:left="720"/>
      <w:contextualSpacing/>
    </w:pPr>
    <w:rPr>
      <w:rFonts w:eastAsiaTheme="minorHAnsi"/>
    </w:rPr>
  </w:style>
  <w:style w:type="paragraph" w:customStyle="1" w:styleId="8E885E3E5DB84744B8FF863430C4A67315">
    <w:name w:val="8E885E3E5DB84744B8FF863430C4A67315"/>
    <w:rsid w:val="00DC2459"/>
    <w:pPr>
      <w:ind w:left="720"/>
      <w:contextualSpacing/>
    </w:pPr>
    <w:rPr>
      <w:rFonts w:eastAsiaTheme="minorHAnsi"/>
    </w:rPr>
  </w:style>
  <w:style w:type="paragraph" w:customStyle="1" w:styleId="B0E54777415447C8BDCE9924BC90CF0315">
    <w:name w:val="B0E54777415447C8BDCE9924BC90CF0315"/>
    <w:rsid w:val="00DC2459"/>
    <w:pPr>
      <w:ind w:left="720"/>
      <w:contextualSpacing/>
    </w:pPr>
    <w:rPr>
      <w:rFonts w:eastAsiaTheme="minorHAnsi"/>
    </w:rPr>
  </w:style>
  <w:style w:type="paragraph" w:customStyle="1" w:styleId="73F870009DCE4D6E9A43FFF0E91BE23213">
    <w:name w:val="73F870009DCE4D6E9A43FFF0E91BE23213"/>
    <w:rsid w:val="00DC2459"/>
    <w:pPr>
      <w:ind w:left="720"/>
      <w:contextualSpacing/>
    </w:pPr>
    <w:rPr>
      <w:rFonts w:eastAsiaTheme="minorHAnsi"/>
    </w:rPr>
  </w:style>
  <w:style w:type="paragraph" w:customStyle="1" w:styleId="3738C8E66D6D472D8F2751FC7F8EE7D513">
    <w:name w:val="3738C8E66D6D472D8F2751FC7F8EE7D513"/>
    <w:rsid w:val="00DC2459"/>
    <w:rPr>
      <w:rFonts w:eastAsiaTheme="minorHAnsi"/>
    </w:rPr>
  </w:style>
  <w:style w:type="paragraph" w:customStyle="1" w:styleId="4EF18159B6104EEABEF8887A13F58BB4">
    <w:name w:val="4EF18159B6104EEABEF8887A13F58BB4"/>
    <w:rsid w:val="00DC2459"/>
    <w:pPr>
      <w:ind w:left="720"/>
      <w:contextualSpacing/>
    </w:pPr>
    <w:rPr>
      <w:rFonts w:eastAsiaTheme="minorHAnsi"/>
    </w:rPr>
  </w:style>
  <w:style w:type="paragraph" w:customStyle="1" w:styleId="67DE4ECB8A62481F838216F596ADAE8D">
    <w:name w:val="67DE4ECB8A62481F838216F596ADAE8D"/>
    <w:rsid w:val="00DC2459"/>
    <w:pPr>
      <w:ind w:left="720"/>
      <w:contextualSpacing/>
    </w:pPr>
    <w:rPr>
      <w:rFonts w:eastAsiaTheme="minorHAnsi"/>
    </w:rPr>
  </w:style>
  <w:style w:type="paragraph" w:customStyle="1" w:styleId="53401A4C4F3842C49F63401F06BBB1AF">
    <w:name w:val="53401A4C4F3842C49F63401F06BBB1AF"/>
    <w:rsid w:val="00DC2459"/>
    <w:rPr>
      <w:rFonts w:eastAsiaTheme="minorHAnsi"/>
    </w:rPr>
  </w:style>
  <w:style w:type="paragraph" w:customStyle="1" w:styleId="4A52EC0380BD42FEABCD1AEE02F29D47">
    <w:name w:val="4A52EC0380BD42FEABCD1AEE02F29D47"/>
    <w:rsid w:val="00DC2459"/>
    <w:pPr>
      <w:ind w:left="720"/>
      <w:contextualSpacing/>
    </w:pPr>
    <w:rPr>
      <w:rFonts w:eastAsiaTheme="minorHAnsi"/>
    </w:rPr>
  </w:style>
  <w:style w:type="paragraph" w:customStyle="1" w:styleId="498F37ACE832440999AD8BABEA975E5D">
    <w:name w:val="498F37ACE832440999AD8BABEA975E5D"/>
    <w:rsid w:val="00DC2459"/>
    <w:pPr>
      <w:ind w:left="720"/>
      <w:contextualSpacing/>
    </w:pPr>
    <w:rPr>
      <w:rFonts w:eastAsiaTheme="minorHAnsi"/>
    </w:rPr>
  </w:style>
  <w:style w:type="paragraph" w:customStyle="1" w:styleId="8727CA788D9D466580D56BCBAC2CE2BC">
    <w:name w:val="8727CA788D9D466580D56BCBAC2CE2BC"/>
    <w:rsid w:val="00DC2459"/>
    <w:rPr>
      <w:rFonts w:eastAsiaTheme="minorHAnsi"/>
    </w:rPr>
  </w:style>
  <w:style w:type="paragraph" w:customStyle="1" w:styleId="65C5D5763C3847C680FC29F8FE0A4F98">
    <w:name w:val="65C5D5763C3847C680FC29F8FE0A4F98"/>
    <w:rsid w:val="00DC2459"/>
    <w:rPr>
      <w:rFonts w:eastAsiaTheme="minorHAnsi"/>
    </w:rPr>
  </w:style>
  <w:style w:type="paragraph" w:customStyle="1" w:styleId="BEB62954025844D0A0FFEFEF03606310">
    <w:name w:val="BEB62954025844D0A0FFEFEF03606310"/>
    <w:rsid w:val="00DC2459"/>
    <w:pPr>
      <w:ind w:left="720"/>
      <w:contextualSpacing/>
    </w:pPr>
    <w:rPr>
      <w:rFonts w:eastAsiaTheme="minorHAnsi"/>
    </w:rPr>
  </w:style>
  <w:style w:type="paragraph" w:customStyle="1" w:styleId="2DD3B27A94404DDD851B8FEC8A942625">
    <w:name w:val="2DD3B27A94404DDD851B8FEC8A942625"/>
    <w:rsid w:val="00DC2459"/>
    <w:pPr>
      <w:ind w:left="720"/>
      <w:contextualSpacing/>
    </w:pPr>
    <w:rPr>
      <w:rFonts w:eastAsiaTheme="minorHAnsi"/>
    </w:rPr>
  </w:style>
  <w:style w:type="paragraph" w:customStyle="1" w:styleId="1B412DE148914B7DB1050BFF24A3247C">
    <w:name w:val="1B412DE148914B7DB1050BFF24A3247C"/>
    <w:rsid w:val="00DC2459"/>
    <w:pPr>
      <w:ind w:left="720"/>
      <w:contextualSpacing/>
    </w:pPr>
    <w:rPr>
      <w:rFonts w:eastAsiaTheme="minorHAnsi"/>
    </w:rPr>
  </w:style>
  <w:style w:type="paragraph" w:customStyle="1" w:styleId="0ECAE8C223AC4E708ECD9DE2BE2471F2">
    <w:name w:val="0ECAE8C223AC4E708ECD9DE2BE2471F2"/>
    <w:rsid w:val="00DC2459"/>
    <w:pPr>
      <w:ind w:left="720"/>
      <w:contextualSpacing/>
    </w:pPr>
    <w:rPr>
      <w:rFonts w:eastAsiaTheme="minorHAnsi"/>
    </w:rPr>
  </w:style>
  <w:style w:type="paragraph" w:customStyle="1" w:styleId="CB9E9B5808DA4EE4A44F5167DAF24C2F">
    <w:name w:val="CB9E9B5808DA4EE4A44F5167DAF24C2F"/>
    <w:rsid w:val="00DC2459"/>
    <w:pPr>
      <w:ind w:left="720"/>
      <w:contextualSpacing/>
    </w:pPr>
    <w:rPr>
      <w:rFonts w:eastAsiaTheme="minorHAnsi"/>
    </w:rPr>
  </w:style>
  <w:style w:type="paragraph" w:customStyle="1" w:styleId="AE92E8A77F774E4EA3387E34484066C7">
    <w:name w:val="AE92E8A77F774E4EA3387E34484066C7"/>
    <w:rsid w:val="00DC2459"/>
    <w:pPr>
      <w:ind w:left="720"/>
      <w:contextualSpacing/>
    </w:pPr>
    <w:rPr>
      <w:rFonts w:eastAsiaTheme="minorHAnsi"/>
    </w:rPr>
  </w:style>
  <w:style w:type="paragraph" w:customStyle="1" w:styleId="9921BC229D7C4A1E90D6DD32C59DC330">
    <w:name w:val="9921BC229D7C4A1E90D6DD32C59DC330"/>
    <w:rsid w:val="00DC2459"/>
    <w:pPr>
      <w:ind w:left="720"/>
      <w:contextualSpacing/>
    </w:pPr>
    <w:rPr>
      <w:rFonts w:eastAsiaTheme="minorHAnsi"/>
    </w:rPr>
  </w:style>
  <w:style w:type="paragraph" w:customStyle="1" w:styleId="4DA0B6AC14954A01AB126D9A22041CEF">
    <w:name w:val="4DA0B6AC14954A01AB126D9A22041CEF"/>
    <w:rsid w:val="00DC2459"/>
    <w:pPr>
      <w:ind w:left="720"/>
      <w:contextualSpacing/>
    </w:pPr>
    <w:rPr>
      <w:rFonts w:eastAsiaTheme="minorHAnsi"/>
    </w:rPr>
  </w:style>
  <w:style w:type="paragraph" w:customStyle="1" w:styleId="B65C2931EBC74F1D8F2CF883558301AE">
    <w:name w:val="B65C2931EBC74F1D8F2CF883558301AE"/>
    <w:rsid w:val="00DC2459"/>
    <w:pPr>
      <w:ind w:left="720"/>
      <w:contextualSpacing/>
    </w:pPr>
    <w:rPr>
      <w:rFonts w:eastAsiaTheme="minorHAnsi"/>
    </w:rPr>
  </w:style>
  <w:style w:type="paragraph" w:customStyle="1" w:styleId="2CAE06E3E9CB4A339FD669204FADB8D3">
    <w:name w:val="2CAE06E3E9CB4A339FD669204FADB8D3"/>
    <w:rsid w:val="00DC2459"/>
    <w:pPr>
      <w:ind w:left="720"/>
      <w:contextualSpacing/>
    </w:pPr>
    <w:rPr>
      <w:rFonts w:eastAsiaTheme="minorHAnsi"/>
    </w:rPr>
  </w:style>
  <w:style w:type="paragraph" w:customStyle="1" w:styleId="84E0AB9D15B140C8846B06BEABC93C39">
    <w:name w:val="84E0AB9D15B140C8846B06BEABC93C39"/>
    <w:rsid w:val="00DC2459"/>
    <w:pPr>
      <w:ind w:left="720"/>
      <w:contextualSpacing/>
    </w:pPr>
    <w:rPr>
      <w:rFonts w:eastAsiaTheme="minorHAnsi"/>
    </w:rPr>
  </w:style>
  <w:style w:type="paragraph" w:customStyle="1" w:styleId="401278B18CD64B3EB00FAB660EE09113">
    <w:name w:val="401278B18CD64B3EB00FAB660EE09113"/>
    <w:rsid w:val="00DC2459"/>
    <w:pPr>
      <w:ind w:left="720"/>
      <w:contextualSpacing/>
    </w:pPr>
    <w:rPr>
      <w:rFonts w:eastAsiaTheme="minorHAnsi"/>
    </w:rPr>
  </w:style>
  <w:style w:type="paragraph" w:customStyle="1" w:styleId="DF0548A9EDB24015B5306BF1A953965B">
    <w:name w:val="DF0548A9EDB24015B5306BF1A953965B"/>
    <w:rsid w:val="00DC2459"/>
    <w:rPr>
      <w:rFonts w:eastAsiaTheme="minorHAnsi"/>
    </w:rPr>
  </w:style>
  <w:style w:type="paragraph" w:customStyle="1" w:styleId="CD1C5BC7E1174090B4E24F72715943E8">
    <w:name w:val="CD1C5BC7E1174090B4E24F72715943E8"/>
    <w:rsid w:val="00DC2459"/>
    <w:pPr>
      <w:ind w:left="720"/>
      <w:contextualSpacing/>
    </w:pPr>
    <w:rPr>
      <w:rFonts w:eastAsiaTheme="minorHAnsi"/>
    </w:rPr>
  </w:style>
  <w:style w:type="paragraph" w:customStyle="1" w:styleId="684D4F5DA657472ABA314F028EE38ACE">
    <w:name w:val="684D4F5DA657472ABA314F028EE38ACE"/>
    <w:rsid w:val="00DC2459"/>
    <w:pPr>
      <w:ind w:left="720"/>
      <w:contextualSpacing/>
    </w:pPr>
    <w:rPr>
      <w:rFonts w:eastAsiaTheme="minorHAnsi"/>
    </w:rPr>
  </w:style>
  <w:style w:type="paragraph" w:customStyle="1" w:styleId="1D2373F45F3D405A9186AF1428C604EC">
    <w:name w:val="1D2373F45F3D405A9186AF1428C604EC"/>
    <w:rsid w:val="00DC2459"/>
    <w:pPr>
      <w:ind w:left="720"/>
      <w:contextualSpacing/>
    </w:pPr>
    <w:rPr>
      <w:rFonts w:eastAsiaTheme="minorHAnsi"/>
    </w:rPr>
  </w:style>
  <w:style w:type="paragraph" w:customStyle="1" w:styleId="2669C0799D454AE29CC6E6B072C6F3D0">
    <w:name w:val="2669C0799D454AE29CC6E6B072C6F3D0"/>
    <w:rsid w:val="00DC2459"/>
    <w:pPr>
      <w:ind w:left="720"/>
      <w:contextualSpacing/>
    </w:pPr>
    <w:rPr>
      <w:rFonts w:eastAsiaTheme="minorHAnsi"/>
    </w:rPr>
  </w:style>
  <w:style w:type="paragraph" w:customStyle="1" w:styleId="A4DA6A2CB23D4705BE92544B3C821A57">
    <w:name w:val="A4DA6A2CB23D4705BE92544B3C821A57"/>
    <w:rsid w:val="00DC2459"/>
    <w:pPr>
      <w:ind w:left="720"/>
      <w:contextualSpacing/>
    </w:pPr>
    <w:rPr>
      <w:rFonts w:eastAsiaTheme="minorHAnsi"/>
    </w:rPr>
  </w:style>
  <w:style w:type="paragraph" w:customStyle="1" w:styleId="840361DA4D7C4C189E24FEF377384B62">
    <w:name w:val="840361DA4D7C4C189E24FEF377384B62"/>
    <w:rsid w:val="00DC2459"/>
    <w:pPr>
      <w:ind w:left="720"/>
      <w:contextualSpacing/>
    </w:pPr>
    <w:rPr>
      <w:rFonts w:eastAsiaTheme="minorHAnsi"/>
    </w:rPr>
  </w:style>
  <w:style w:type="paragraph" w:customStyle="1" w:styleId="A946B398C70748FE9C167C67903DE3C0">
    <w:name w:val="A946B398C70748FE9C167C67903DE3C0"/>
    <w:rsid w:val="00DC2459"/>
    <w:pPr>
      <w:ind w:left="720"/>
      <w:contextualSpacing/>
    </w:pPr>
    <w:rPr>
      <w:rFonts w:eastAsiaTheme="minorHAnsi"/>
    </w:rPr>
  </w:style>
  <w:style w:type="paragraph" w:customStyle="1" w:styleId="7C823B3050F8408687A1D3DB35889F63">
    <w:name w:val="7C823B3050F8408687A1D3DB35889F63"/>
    <w:rsid w:val="00DC2459"/>
    <w:pPr>
      <w:ind w:left="720"/>
      <w:contextualSpacing/>
    </w:pPr>
    <w:rPr>
      <w:rFonts w:eastAsiaTheme="minorHAnsi"/>
    </w:rPr>
  </w:style>
  <w:style w:type="paragraph" w:customStyle="1" w:styleId="3D7692B712424E8195F55BEF8E2C4BC8">
    <w:name w:val="3D7692B712424E8195F55BEF8E2C4BC8"/>
    <w:rsid w:val="00DC2459"/>
    <w:pPr>
      <w:ind w:left="720"/>
      <w:contextualSpacing/>
    </w:pPr>
    <w:rPr>
      <w:rFonts w:eastAsiaTheme="minorHAnsi"/>
    </w:rPr>
  </w:style>
  <w:style w:type="paragraph" w:customStyle="1" w:styleId="822269AA8A244BF3ABD03FA98C1907D1">
    <w:name w:val="822269AA8A244BF3ABD03FA98C1907D1"/>
    <w:rsid w:val="00DC2459"/>
    <w:pPr>
      <w:ind w:left="720"/>
      <w:contextualSpacing/>
    </w:pPr>
    <w:rPr>
      <w:rFonts w:eastAsiaTheme="minorHAnsi"/>
    </w:rPr>
  </w:style>
  <w:style w:type="paragraph" w:customStyle="1" w:styleId="9F4498F8705D4ADF80242C3F1A5B1B55">
    <w:name w:val="9F4498F8705D4ADF80242C3F1A5B1B55"/>
    <w:rsid w:val="00DC2459"/>
    <w:pPr>
      <w:ind w:left="720"/>
      <w:contextualSpacing/>
    </w:pPr>
    <w:rPr>
      <w:rFonts w:eastAsiaTheme="minorHAnsi"/>
    </w:rPr>
  </w:style>
  <w:style w:type="paragraph" w:customStyle="1" w:styleId="6F9EF84E256C428EB0C2D0B7166EBCD3">
    <w:name w:val="6F9EF84E256C428EB0C2D0B7166EBCD3"/>
    <w:rsid w:val="00DC2459"/>
    <w:pPr>
      <w:ind w:left="720"/>
      <w:contextualSpacing/>
    </w:pPr>
    <w:rPr>
      <w:rFonts w:eastAsiaTheme="minorHAnsi"/>
    </w:rPr>
  </w:style>
  <w:style w:type="paragraph" w:customStyle="1" w:styleId="8A94788F50D64DCFA339061D64EE4DDF">
    <w:name w:val="8A94788F50D64DCFA339061D64EE4DDF"/>
    <w:rsid w:val="00DC2459"/>
    <w:pPr>
      <w:ind w:left="720"/>
      <w:contextualSpacing/>
    </w:pPr>
    <w:rPr>
      <w:rFonts w:eastAsiaTheme="minorHAnsi"/>
    </w:rPr>
  </w:style>
  <w:style w:type="paragraph" w:customStyle="1" w:styleId="BE7F9823EB524B169D6B01C3EB96E66A">
    <w:name w:val="BE7F9823EB524B169D6B01C3EB96E66A"/>
    <w:rsid w:val="00DC2459"/>
    <w:pPr>
      <w:ind w:left="720"/>
      <w:contextualSpacing/>
    </w:pPr>
    <w:rPr>
      <w:rFonts w:eastAsiaTheme="minorHAnsi"/>
    </w:rPr>
  </w:style>
  <w:style w:type="paragraph" w:customStyle="1" w:styleId="D089DCECFA6B402C917A19E1589B28EF">
    <w:name w:val="D089DCECFA6B402C917A19E1589B28EF"/>
    <w:rsid w:val="00DC2459"/>
    <w:pPr>
      <w:ind w:left="720"/>
      <w:contextualSpacing/>
    </w:pPr>
    <w:rPr>
      <w:rFonts w:eastAsiaTheme="minorHAnsi"/>
    </w:r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C2459"/>
    <w:rPr>
      <w:color w:val="808080"/>
    </w:rPr>
  </w:style>
  <w:style w:type="paragraph" w:customStyle="1" w:styleId="0326433969254ED5944D94AC554F38A7">
    <w:name w:val="0326433969254ED5944D94AC554F38A7"/>
    <w:rsid w:val="00C02F78"/>
    <w:rPr>
      <w:rFonts w:eastAsiaTheme="minorHAnsi"/>
    </w:rPr>
  </w:style>
  <w:style w:type="paragraph" w:customStyle="1" w:styleId="04E7BA133A79431C800653EB685DF6F0">
    <w:name w:val="04E7BA133A79431C800653EB685DF6F0"/>
    <w:rsid w:val="00C02F78"/>
    <w:rPr>
      <w:rFonts w:eastAsiaTheme="minorHAnsi"/>
    </w:rPr>
  </w:style>
  <w:style w:type="paragraph" w:customStyle="1" w:styleId="C39E97F0F6A54E7E9020F948DCF3BE12">
    <w:name w:val="C39E97F0F6A54E7E9020F948DCF3BE12"/>
    <w:rsid w:val="00C02F78"/>
    <w:rPr>
      <w:rFonts w:eastAsiaTheme="minorHAnsi"/>
    </w:rPr>
  </w:style>
  <w:style w:type="paragraph" w:customStyle="1" w:styleId="60A7CC7F5AB44D6C84EB454F9BD8AE36">
    <w:name w:val="60A7CC7F5AB44D6C84EB454F9BD8AE36"/>
    <w:rsid w:val="00C02F78"/>
    <w:pPr>
      <w:ind w:left="720"/>
      <w:contextualSpacing/>
    </w:pPr>
    <w:rPr>
      <w:rFonts w:eastAsiaTheme="minorHAnsi"/>
    </w:rPr>
  </w:style>
  <w:style w:type="paragraph" w:customStyle="1" w:styleId="0326433969254ED5944D94AC554F38A71">
    <w:name w:val="0326433969254ED5944D94AC554F38A71"/>
    <w:rsid w:val="00C02F78"/>
    <w:rPr>
      <w:rFonts w:eastAsiaTheme="minorHAnsi"/>
    </w:rPr>
  </w:style>
  <w:style w:type="paragraph" w:customStyle="1" w:styleId="04E7BA133A79431C800653EB685DF6F01">
    <w:name w:val="04E7BA133A79431C800653EB685DF6F01"/>
    <w:rsid w:val="00C02F78"/>
    <w:rPr>
      <w:rFonts w:eastAsiaTheme="minorHAnsi"/>
    </w:rPr>
  </w:style>
  <w:style w:type="paragraph" w:customStyle="1" w:styleId="C39E97F0F6A54E7E9020F948DCF3BE121">
    <w:name w:val="C39E97F0F6A54E7E9020F948DCF3BE121"/>
    <w:rsid w:val="00C02F78"/>
    <w:rPr>
      <w:rFonts w:eastAsiaTheme="minorHAnsi"/>
    </w:rPr>
  </w:style>
  <w:style w:type="paragraph" w:customStyle="1" w:styleId="60A7CC7F5AB44D6C84EB454F9BD8AE361">
    <w:name w:val="60A7CC7F5AB44D6C84EB454F9BD8AE361"/>
    <w:rsid w:val="00C02F78"/>
    <w:pPr>
      <w:ind w:left="720"/>
      <w:contextualSpacing/>
    </w:pPr>
    <w:rPr>
      <w:rFonts w:eastAsiaTheme="minorHAnsi"/>
    </w:rPr>
  </w:style>
  <w:style w:type="paragraph" w:customStyle="1" w:styleId="0326433969254ED5944D94AC554F38A72">
    <w:name w:val="0326433969254ED5944D94AC554F38A72"/>
    <w:rsid w:val="00C02F78"/>
    <w:rPr>
      <w:rFonts w:eastAsiaTheme="minorHAnsi"/>
    </w:rPr>
  </w:style>
  <w:style w:type="paragraph" w:customStyle="1" w:styleId="04E7BA133A79431C800653EB685DF6F02">
    <w:name w:val="04E7BA133A79431C800653EB685DF6F02"/>
    <w:rsid w:val="00C02F78"/>
    <w:rPr>
      <w:rFonts w:eastAsiaTheme="minorHAnsi"/>
    </w:rPr>
  </w:style>
  <w:style w:type="paragraph" w:customStyle="1" w:styleId="C39E97F0F6A54E7E9020F948DCF3BE122">
    <w:name w:val="C39E97F0F6A54E7E9020F948DCF3BE122"/>
    <w:rsid w:val="00C02F78"/>
    <w:rPr>
      <w:rFonts w:eastAsiaTheme="minorHAnsi"/>
    </w:rPr>
  </w:style>
  <w:style w:type="paragraph" w:customStyle="1" w:styleId="60A7CC7F5AB44D6C84EB454F9BD8AE362">
    <w:name w:val="60A7CC7F5AB44D6C84EB454F9BD8AE362"/>
    <w:rsid w:val="00C02F78"/>
    <w:pPr>
      <w:ind w:left="720"/>
      <w:contextualSpacing/>
    </w:pPr>
    <w:rPr>
      <w:rFonts w:eastAsiaTheme="minorHAnsi"/>
    </w:rPr>
  </w:style>
  <w:style w:type="paragraph" w:customStyle="1" w:styleId="0326433969254ED5944D94AC554F38A73">
    <w:name w:val="0326433969254ED5944D94AC554F38A73"/>
    <w:rsid w:val="00C02F78"/>
    <w:rPr>
      <w:rFonts w:eastAsiaTheme="minorHAnsi"/>
    </w:rPr>
  </w:style>
  <w:style w:type="paragraph" w:customStyle="1" w:styleId="04E7BA133A79431C800653EB685DF6F03">
    <w:name w:val="04E7BA133A79431C800653EB685DF6F03"/>
    <w:rsid w:val="00C02F78"/>
    <w:rPr>
      <w:rFonts w:eastAsiaTheme="minorHAnsi"/>
    </w:rPr>
  </w:style>
  <w:style w:type="paragraph" w:customStyle="1" w:styleId="C39E97F0F6A54E7E9020F948DCF3BE123">
    <w:name w:val="C39E97F0F6A54E7E9020F948DCF3BE123"/>
    <w:rsid w:val="00C02F78"/>
    <w:rPr>
      <w:rFonts w:eastAsiaTheme="minorHAnsi"/>
    </w:rPr>
  </w:style>
  <w:style w:type="paragraph" w:customStyle="1" w:styleId="A40749796B6C4E0D821A9F53A030BC06">
    <w:name w:val="A40749796B6C4E0D821A9F53A030BC06"/>
    <w:rsid w:val="00C02F78"/>
  </w:style>
  <w:style w:type="paragraph" w:customStyle="1" w:styleId="0326433969254ED5944D94AC554F38A74">
    <w:name w:val="0326433969254ED5944D94AC554F38A74"/>
    <w:rsid w:val="00C02F78"/>
    <w:rPr>
      <w:rFonts w:eastAsiaTheme="minorHAnsi"/>
    </w:rPr>
  </w:style>
  <w:style w:type="paragraph" w:customStyle="1" w:styleId="04E7BA133A79431C800653EB685DF6F04">
    <w:name w:val="04E7BA133A79431C800653EB685DF6F04"/>
    <w:rsid w:val="00C02F78"/>
    <w:rPr>
      <w:rFonts w:eastAsiaTheme="minorHAnsi"/>
    </w:rPr>
  </w:style>
  <w:style w:type="paragraph" w:customStyle="1" w:styleId="C39E97F0F6A54E7E9020F948DCF3BE124">
    <w:name w:val="C39E97F0F6A54E7E9020F948DCF3BE124"/>
    <w:rsid w:val="00C02F78"/>
    <w:rPr>
      <w:rFonts w:eastAsiaTheme="minorHAnsi"/>
    </w:rPr>
  </w:style>
  <w:style w:type="paragraph" w:customStyle="1" w:styleId="A40749796B6C4E0D821A9F53A030BC061">
    <w:name w:val="A40749796B6C4E0D821A9F53A030BC061"/>
    <w:rsid w:val="00C02F78"/>
    <w:pPr>
      <w:ind w:left="720"/>
      <w:contextualSpacing/>
    </w:pPr>
    <w:rPr>
      <w:rFonts w:eastAsiaTheme="minorHAnsi"/>
    </w:rPr>
  </w:style>
  <w:style w:type="paragraph" w:customStyle="1" w:styleId="DF23DFC688A84183B18EF1414DBA3203">
    <w:name w:val="DF23DFC688A84183B18EF1414DBA3203"/>
    <w:rsid w:val="00C02F78"/>
  </w:style>
  <w:style w:type="paragraph" w:customStyle="1" w:styleId="0326433969254ED5944D94AC554F38A75">
    <w:name w:val="0326433969254ED5944D94AC554F38A75"/>
    <w:rsid w:val="00C02F78"/>
    <w:rPr>
      <w:rFonts w:eastAsiaTheme="minorHAnsi"/>
    </w:rPr>
  </w:style>
  <w:style w:type="paragraph" w:customStyle="1" w:styleId="04E7BA133A79431C800653EB685DF6F05">
    <w:name w:val="04E7BA133A79431C800653EB685DF6F05"/>
    <w:rsid w:val="00C02F78"/>
    <w:rPr>
      <w:rFonts w:eastAsiaTheme="minorHAnsi"/>
    </w:rPr>
  </w:style>
  <w:style w:type="paragraph" w:customStyle="1" w:styleId="C39E97F0F6A54E7E9020F948DCF3BE125">
    <w:name w:val="C39E97F0F6A54E7E9020F948DCF3BE125"/>
    <w:rsid w:val="00C02F78"/>
    <w:rPr>
      <w:rFonts w:eastAsiaTheme="minorHAnsi"/>
    </w:rPr>
  </w:style>
  <w:style w:type="paragraph" w:customStyle="1" w:styleId="DF23DFC688A84183B18EF1414DBA32031">
    <w:name w:val="DF23DFC688A84183B18EF1414DBA32031"/>
    <w:rsid w:val="00C02F78"/>
    <w:pPr>
      <w:ind w:left="720"/>
      <w:contextualSpacing/>
    </w:pPr>
    <w:rPr>
      <w:rFonts w:eastAsiaTheme="minorHAnsi"/>
    </w:rPr>
  </w:style>
  <w:style w:type="paragraph" w:customStyle="1" w:styleId="0326433969254ED5944D94AC554F38A76">
    <w:name w:val="0326433969254ED5944D94AC554F38A76"/>
    <w:rsid w:val="00C02F78"/>
    <w:rPr>
      <w:rFonts w:eastAsiaTheme="minorHAnsi"/>
    </w:rPr>
  </w:style>
  <w:style w:type="paragraph" w:customStyle="1" w:styleId="04E7BA133A79431C800653EB685DF6F06">
    <w:name w:val="04E7BA133A79431C800653EB685DF6F06"/>
    <w:rsid w:val="00C02F78"/>
    <w:rPr>
      <w:rFonts w:eastAsiaTheme="minorHAnsi"/>
    </w:rPr>
  </w:style>
  <w:style w:type="paragraph" w:customStyle="1" w:styleId="C39E97F0F6A54E7E9020F948DCF3BE126">
    <w:name w:val="C39E97F0F6A54E7E9020F948DCF3BE126"/>
    <w:rsid w:val="00C02F78"/>
    <w:rPr>
      <w:rFonts w:eastAsiaTheme="minorHAnsi"/>
    </w:rPr>
  </w:style>
  <w:style w:type="paragraph" w:customStyle="1" w:styleId="DF23DFC688A84183B18EF1414DBA32032">
    <w:name w:val="DF23DFC688A84183B18EF1414DBA32032"/>
    <w:rsid w:val="00C02F78"/>
    <w:pPr>
      <w:ind w:left="720"/>
      <w:contextualSpacing/>
    </w:pPr>
    <w:rPr>
      <w:rFonts w:eastAsiaTheme="minorHAnsi"/>
    </w:rPr>
  </w:style>
  <w:style w:type="paragraph" w:customStyle="1" w:styleId="8E885E3E5DB84744B8FF863430C4A673">
    <w:name w:val="8E885E3E5DB84744B8FF863430C4A673"/>
    <w:rsid w:val="00C02F78"/>
    <w:pPr>
      <w:ind w:left="720"/>
      <w:contextualSpacing/>
    </w:pPr>
    <w:rPr>
      <w:rFonts w:eastAsiaTheme="minorHAnsi"/>
    </w:rPr>
  </w:style>
  <w:style w:type="paragraph" w:customStyle="1" w:styleId="B0E54777415447C8BDCE9924BC90CF03">
    <w:name w:val="B0E54777415447C8BDCE9924BC90CF03"/>
    <w:rsid w:val="00C02F78"/>
    <w:pPr>
      <w:ind w:left="720"/>
      <w:contextualSpacing/>
    </w:pPr>
    <w:rPr>
      <w:rFonts w:eastAsiaTheme="minorHAnsi"/>
    </w:rPr>
  </w:style>
  <w:style w:type="paragraph" w:customStyle="1" w:styleId="C57784B31B394D2BA8253048BCB95934">
    <w:name w:val="C57784B31B394D2BA8253048BCB95934"/>
    <w:rsid w:val="00C02F78"/>
    <w:pPr>
      <w:ind w:left="720"/>
      <w:contextualSpacing/>
    </w:pPr>
    <w:rPr>
      <w:rFonts w:eastAsiaTheme="minorHAnsi"/>
    </w:rPr>
  </w:style>
  <w:style w:type="paragraph" w:customStyle="1" w:styleId="6C9D71F09CD54D868C8AFB803C5A68E4">
    <w:name w:val="6C9D71F09CD54D868C8AFB803C5A68E4"/>
    <w:rsid w:val="00C02F78"/>
    <w:rPr>
      <w:rFonts w:eastAsiaTheme="minorHAnsi"/>
    </w:rPr>
  </w:style>
  <w:style w:type="paragraph" w:customStyle="1" w:styleId="0326433969254ED5944D94AC554F38A77">
    <w:name w:val="0326433969254ED5944D94AC554F38A77"/>
    <w:rsid w:val="00C02F78"/>
    <w:rPr>
      <w:rFonts w:eastAsiaTheme="minorHAnsi"/>
    </w:rPr>
  </w:style>
  <w:style w:type="paragraph" w:customStyle="1" w:styleId="04E7BA133A79431C800653EB685DF6F07">
    <w:name w:val="04E7BA133A79431C800653EB685DF6F07"/>
    <w:rsid w:val="00C02F78"/>
    <w:rPr>
      <w:rFonts w:eastAsiaTheme="minorHAnsi"/>
    </w:rPr>
  </w:style>
  <w:style w:type="paragraph" w:customStyle="1" w:styleId="C39E97F0F6A54E7E9020F948DCF3BE127">
    <w:name w:val="C39E97F0F6A54E7E9020F948DCF3BE127"/>
    <w:rsid w:val="00C02F78"/>
    <w:rPr>
      <w:rFonts w:eastAsiaTheme="minorHAnsi"/>
    </w:rPr>
  </w:style>
  <w:style w:type="paragraph" w:customStyle="1" w:styleId="DF23DFC688A84183B18EF1414DBA32033">
    <w:name w:val="DF23DFC688A84183B18EF1414DBA32033"/>
    <w:rsid w:val="00C02F78"/>
    <w:pPr>
      <w:ind w:left="720"/>
      <w:contextualSpacing/>
    </w:pPr>
    <w:rPr>
      <w:rFonts w:eastAsiaTheme="minorHAnsi"/>
    </w:rPr>
  </w:style>
  <w:style w:type="paragraph" w:customStyle="1" w:styleId="8E885E3E5DB84744B8FF863430C4A6731">
    <w:name w:val="8E885E3E5DB84744B8FF863430C4A6731"/>
    <w:rsid w:val="00C02F78"/>
    <w:pPr>
      <w:ind w:left="720"/>
      <w:contextualSpacing/>
    </w:pPr>
    <w:rPr>
      <w:rFonts w:eastAsiaTheme="minorHAnsi"/>
    </w:rPr>
  </w:style>
  <w:style w:type="paragraph" w:customStyle="1" w:styleId="B0E54777415447C8BDCE9924BC90CF031">
    <w:name w:val="B0E54777415447C8BDCE9924BC90CF031"/>
    <w:rsid w:val="00C02F78"/>
    <w:pPr>
      <w:ind w:left="720"/>
      <w:contextualSpacing/>
    </w:pPr>
    <w:rPr>
      <w:rFonts w:eastAsiaTheme="minorHAnsi"/>
    </w:rPr>
  </w:style>
  <w:style w:type="paragraph" w:customStyle="1" w:styleId="C57784B31B394D2BA8253048BCB959341">
    <w:name w:val="C57784B31B394D2BA8253048BCB959341"/>
    <w:rsid w:val="00C02F78"/>
    <w:pPr>
      <w:ind w:left="720"/>
      <w:contextualSpacing/>
    </w:pPr>
    <w:rPr>
      <w:rFonts w:eastAsiaTheme="minorHAnsi"/>
    </w:rPr>
  </w:style>
  <w:style w:type="paragraph" w:customStyle="1" w:styleId="6C9D71F09CD54D868C8AFB803C5A68E41">
    <w:name w:val="6C9D71F09CD54D868C8AFB803C5A68E41"/>
    <w:rsid w:val="00C02F78"/>
    <w:rPr>
      <w:rFonts w:eastAsiaTheme="minorHAnsi"/>
    </w:rPr>
  </w:style>
  <w:style w:type="paragraph" w:customStyle="1" w:styleId="0326433969254ED5944D94AC554F38A78">
    <w:name w:val="0326433969254ED5944D94AC554F38A78"/>
    <w:rsid w:val="00C02F78"/>
    <w:rPr>
      <w:rFonts w:eastAsiaTheme="minorHAnsi"/>
    </w:rPr>
  </w:style>
  <w:style w:type="paragraph" w:customStyle="1" w:styleId="04E7BA133A79431C800653EB685DF6F08">
    <w:name w:val="04E7BA133A79431C800653EB685DF6F08"/>
    <w:rsid w:val="00C02F78"/>
    <w:rPr>
      <w:rFonts w:eastAsiaTheme="minorHAnsi"/>
    </w:rPr>
  </w:style>
  <w:style w:type="paragraph" w:customStyle="1" w:styleId="C39E97F0F6A54E7E9020F948DCF3BE128">
    <w:name w:val="C39E97F0F6A54E7E9020F948DCF3BE128"/>
    <w:rsid w:val="00C02F78"/>
    <w:rPr>
      <w:rFonts w:eastAsiaTheme="minorHAnsi"/>
    </w:rPr>
  </w:style>
  <w:style w:type="paragraph" w:customStyle="1" w:styleId="DF23DFC688A84183B18EF1414DBA32034">
    <w:name w:val="DF23DFC688A84183B18EF1414DBA32034"/>
    <w:rsid w:val="00C02F78"/>
    <w:pPr>
      <w:ind w:left="720"/>
      <w:contextualSpacing/>
    </w:pPr>
    <w:rPr>
      <w:rFonts w:eastAsiaTheme="minorHAnsi"/>
    </w:rPr>
  </w:style>
  <w:style w:type="paragraph" w:customStyle="1" w:styleId="8E885E3E5DB84744B8FF863430C4A6732">
    <w:name w:val="8E885E3E5DB84744B8FF863430C4A6732"/>
    <w:rsid w:val="00C02F78"/>
    <w:pPr>
      <w:ind w:left="720"/>
      <w:contextualSpacing/>
    </w:pPr>
    <w:rPr>
      <w:rFonts w:eastAsiaTheme="minorHAnsi"/>
    </w:rPr>
  </w:style>
  <w:style w:type="paragraph" w:customStyle="1" w:styleId="B0E54777415447C8BDCE9924BC90CF032">
    <w:name w:val="B0E54777415447C8BDCE9924BC90CF032"/>
    <w:rsid w:val="00C02F78"/>
    <w:pPr>
      <w:ind w:left="720"/>
      <w:contextualSpacing/>
    </w:pPr>
    <w:rPr>
      <w:rFonts w:eastAsiaTheme="minorHAnsi"/>
    </w:rPr>
  </w:style>
  <w:style w:type="paragraph" w:customStyle="1" w:styleId="73F870009DCE4D6E9A43FFF0E91BE232">
    <w:name w:val="73F870009DCE4D6E9A43FFF0E91BE232"/>
    <w:rsid w:val="00C02F78"/>
    <w:pPr>
      <w:ind w:left="720"/>
      <w:contextualSpacing/>
    </w:pPr>
    <w:rPr>
      <w:rFonts w:eastAsiaTheme="minorHAnsi"/>
    </w:rPr>
  </w:style>
  <w:style w:type="paragraph" w:customStyle="1" w:styleId="3738C8E66D6D472D8F2751FC7F8EE7D5">
    <w:name w:val="3738C8E66D6D472D8F2751FC7F8EE7D5"/>
    <w:rsid w:val="00C02F78"/>
    <w:rPr>
      <w:rFonts w:eastAsiaTheme="minorHAnsi"/>
    </w:rPr>
  </w:style>
  <w:style w:type="paragraph" w:customStyle="1" w:styleId="F74D149AC1CE414189A734E89AD22489">
    <w:name w:val="F74D149AC1CE414189A734E89AD22489"/>
    <w:rsid w:val="00C02F78"/>
    <w:pPr>
      <w:ind w:left="720"/>
      <w:contextualSpacing/>
    </w:pPr>
    <w:rPr>
      <w:rFonts w:eastAsiaTheme="minorHAnsi"/>
    </w:rPr>
  </w:style>
  <w:style w:type="paragraph" w:customStyle="1" w:styleId="24A885207F79411BA1F294F17821ABC5">
    <w:name w:val="24A885207F79411BA1F294F17821ABC5"/>
    <w:rsid w:val="00C02F78"/>
    <w:pPr>
      <w:ind w:left="720"/>
      <w:contextualSpacing/>
    </w:pPr>
    <w:rPr>
      <w:rFonts w:eastAsiaTheme="minorHAnsi"/>
    </w:rPr>
  </w:style>
  <w:style w:type="paragraph" w:customStyle="1" w:styleId="32F493E68A5244888BE445FAF48AF232">
    <w:name w:val="32F493E68A5244888BE445FAF48AF232"/>
    <w:rsid w:val="00C02F78"/>
    <w:rPr>
      <w:rFonts w:eastAsiaTheme="minorHAnsi"/>
    </w:rPr>
  </w:style>
  <w:style w:type="paragraph" w:customStyle="1" w:styleId="7938D673EB004FC8817CCBB2A6E2E62F">
    <w:name w:val="7938D673EB004FC8817CCBB2A6E2E62F"/>
    <w:rsid w:val="00C02F78"/>
  </w:style>
  <w:style w:type="paragraph" w:customStyle="1" w:styleId="0326433969254ED5944D94AC554F38A79">
    <w:name w:val="0326433969254ED5944D94AC554F38A79"/>
    <w:rsid w:val="00ED2C7A"/>
    <w:rPr>
      <w:rFonts w:eastAsiaTheme="minorHAnsi"/>
    </w:rPr>
  </w:style>
  <w:style w:type="paragraph" w:customStyle="1" w:styleId="04E7BA133A79431C800653EB685DF6F09">
    <w:name w:val="04E7BA133A79431C800653EB685DF6F09"/>
    <w:rsid w:val="00ED2C7A"/>
    <w:rPr>
      <w:rFonts w:eastAsiaTheme="minorHAnsi"/>
    </w:rPr>
  </w:style>
  <w:style w:type="paragraph" w:customStyle="1" w:styleId="C39E97F0F6A54E7E9020F948DCF3BE129">
    <w:name w:val="C39E97F0F6A54E7E9020F948DCF3BE129"/>
    <w:rsid w:val="00ED2C7A"/>
    <w:rPr>
      <w:rFonts w:eastAsiaTheme="minorHAnsi"/>
    </w:rPr>
  </w:style>
  <w:style w:type="paragraph" w:customStyle="1" w:styleId="DF23DFC688A84183B18EF1414DBA32035">
    <w:name w:val="DF23DFC688A84183B18EF1414DBA32035"/>
    <w:rsid w:val="00ED2C7A"/>
    <w:pPr>
      <w:ind w:left="720"/>
      <w:contextualSpacing/>
    </w:pPr>
    <w:rPr>
      <w:rFonts w:eastAsiaTheme="minorHAnsi"/>
    </w:rPr>
  </w:style>
  <w:style w:type="paragraph" w:customStyle="1" w:styleId="8E885E3E5DB84744B8FF863430C4A6733">
    <w:name w:val="8E885E3E5DB84744B8FF863430C4A6733"/>
    <w:rsid w:val="00ED2C7A"/>
    <w:pPr>
      <w:ind w:left="720"/>
      <w:contextualSpacing/>
    </w:pPr>
    <w:rPr>
      <w:rFonts w:eastAsiaTheme="minorHAnsi"/>
    </w:rPr>
  </w:style>
  <w:style w:type="paragraph" w:customStyle="1" w:styleId="B0E54777415447C8BDCE9924BC90CF033">
    <w:name w:val="B0E54777415447C8BDCE9924BC90CF033"/>
    <w:rsid w:val="00ED2C7A"/>
    <w:pPr>
      <w:ind w:left="720"/>
      <w:contextualSpacing/>
    </w:pPr>
    <w:rPr>
      <w:rFonts w:eastAsiaTheme="minorHAnsi"/>
    </w:rPr>
  </w:style>
  <w:style w:type="paragraph" w:customStyle="1" w:styleId="73F870009DCE4D6E9A43FFF0E91BE2321">
    <w:name w:val="73F870009DCE4D6E9A43FFF0E91BE2321"/>
    <w:rsid w:val="00ED2C7A"/>
    <w:pPr>
      <w:ind w:left="720"/>
      <w:contextualSpacing/>
    </w:pPr>
    <w:rPr>
      <w:rFonts w:eastAsiaTheme="minorHAnsi"/>
    </w:rPr>
  </w:style>
  <w:style w:type="paragraph" w:customStyle="1" w:styleId="3738C8E66D6D472D8F2751FC7F8EE7D51">
    <w:name w:val="3738C8E66D6D472D8F2751FC7F8EE7D51"/>
    <w:rsid w:val="00ED2C7A"/>
    <w:rPr>
      <w:rFonts w:eastAsiaTheme="minorHAnsi"/>
    </w:rPr>
  </w:style>
  <w:style w:type="paragraph" w:customStyle="1" w:styleId="F74D149AC1CE414189A734E89AD224891">
    <w:name w:val="F74D149AC1CE414189A734E89AD224891"/>
    <w:rsid w:val="00ED2C7A"/>
    <w:pPr>
      <w:ind w:left="720"/>
      <w:contextualSpacing/>
    </w:pPr>
    <w:rPr>
      <w:rFonts w:eastAsiaTheme="minorHAnsi"/>
    </w:rPr>
  </w:style>
  <w:style w:type="paragraph" w:customStyle="1" w:styleId="24A885207F79411BA1F294F17821ABC51">
    <w:name w:val="24A885207F79411BA1F294F17821ABC51"/>
    <w:rsid w:val="00ED2C7A"/>
    <w:pPr>
      <w:ind w:left="720"/>
      <w:contextualSpacing/>
    </w:pPr>
    <w:rPr>
      <w:rFonts w:eastAsiaTheme="minorHAnsi"/>
    </w:rPr>
  </w:style>
  <w:style w:type="paragraph" w:customStyle="1" w:styleId="7938D673EB004FC8817CCBB2A6E2E62F1">
    <w:name w:val="7938D673EB004FC8817CCBB2A6E2E62F1"/>
    <w:rsid w:val="00ED2C7A"/>
    <w:rPr>
      <w:rFonts w:eastAsiaTheme="minorHAnsi"/>
    </w:rPr>
  </w:style>
  <w:style w:type="paragraph" w:customStyle="1" w:styleId="2653B661EEB042F6BD87A1EBC16E31BF">
    <w:name w:val="2653B661EEB042F6BD87A1EBC16E31BF"/>
    <w:rsid w:val="00ED2C7A"/>
    <w:pPr>
      <w:ind w:left="720"/>
      <w:contextualSpacing/>
    </w:pPr>
    <w:rPr>
      <w:rFonts w:eastAsiaTheme="minorHAnsi"/>
    </w:rPr>
  </w:style>
  <w:style w:type="paragraph" w:customStyle="1" w:styleId="40FEC3CE738647CC9F44B3E23DF45D68">
    <w:name w:val="40FEC3CE738647CC9F44B3E23DF45D68"/>
    <w:rsid w:val="00ED2C7A"/>
    <w:pPr>
      <w:ind w:left="720"/>
      <w:contextualSpacing/>
    </w:pPr>
    <w:rPr>
      <w:rFonts w:eastAsiaTheme="minorHAnsi"/>
    </w:rPr>
  </w:style>
  <w:style w:type="paragraph" w:customStyle="1" w:styleId="9190386A8D22456DAD57AE1144E2E350">
    <w:name w:val="9190386A8D22456DAD57AE1144E2E350"/>
    <w:rsid w:val="00ED2C7A"/>
    <w:rPr>
      <w:rFonts w:eastAsiaTheme="minorHAnsi"/>
    </w:rPr>
  </w:style>
  <w:style w:type="paragraph" w:customStyle="1" w:styleId="E082792E237A4B70A8495F72C1CF82F2">
    <w:name w:val="E082792E237A4B70A8495F72C1CF82F2"/>
    <w:rsid w:val="00ED2C7A"/>
    <w:rPr>
      <w:rFonts w:eastAsiaTheme="minorHAnsi"/>
    </w:rPr>
  </w:style>
  <w:style w:type="paragraph" w:customStyle="1" w:styleId="0326433969254ED5944D94AC554F38A710">
    <w:name w:val="0326433969254ED5944D94AC554F38A710"/>
    <w:rsid w:val="00ED2C7A"/>
    <w:rPr>
      <w:rFonts w:eastAsiaTheme="minorHAnsi"/>
    </w:rPr>
  </w:style>
  <w:style w:type="paragraph" w:customStyle="1" w:styleId="04E7BA133A79431C800653EB685DF6F010">
    <w:name w:val="04E7BA133A79431C800653EB685DF6F010"/>
    <w:rsid w:val="00ED2C7A"/>
    <w:rPr>
      <w:rFonts w:eastAsiaTheme="minorHAnsi"/>
    </w:rPr>
  </w:style>
  <w:style w:type="paragraph" w:customStyle="1" w:styleId="C39E97F0F6A54E7E9020F948DCF3BE1210">
    <w:name w:val="C39E97F0F6A54E7E9020F948DCF3BE1210"/>
    <w:rsid w:val="00ED2C7A"/>
    <w:rPr>
      <w:rFonts w:eastAsiaTheme="minorHAnsi"/>
    </w:rPr>
  </w:style>
  <w:style w:type="paragraph" w:customStyle="1" w:styleId="DF23DFC688A84183B18EF1414DBA32036">
    <w:name w:val="DF23DFC688A84183B18EF1414DBA32036"/>
    <w:rsid w:val="00ED2C7A"/>
    <w:pPr>
      <w:ind w:left="720"/>
      <w:contextualSpacing/>
    </w:pPr>
    <w:rPr>
      <w:rFonts w:eastAsiaTheme="minorHAnsi"/>
    </w:rPr>
  </w:style>
  <w:style w:type="paragraph" w:customStyle="1" w:styleId="8E885E3E5DB84744B8FF863430C4A6734">
    <w:name w:val="8E885E3E5DB84744B8FF863430C4A6734"/>
    <w:rsid w:val="00ED2C7A"/>
    <w:pPr>
      <w:ind w:left="720"/>
      <w:contextualSpacing/>
    </w:pPr>
    <w:rPr>
      <w:rFonts w:eastAsiaTheme="minorHAnsi"/>
    </w:rPr>
  </w:style>
  <w:style w:type="paragraph" w:customStyle="1" w:styleId="B0E54777415447C8BDCE9924BC90CF034">
    <w:name w:val="B0E54777415447C8BDCE9924BC90CF034"/>
    <w:rsid w:val="00ED2C7A"/>
    <w:pPr>
      <w:ind w:left="720"/>
      <w:contextualSpacing/>
    </w:pPr>
    <w:rPr>
      <w:rFonts w:eastAsiaTheme="minorHAnsi"/>
    </w:rPr>
  </w:style>
  <w:style w:type="paragraph" w:customStyle="1" w:styleId="73F870009DCE4D6E9A43FFF0E91BE2322">
    <w:name w:val="73F870009DCE4D6E9A43FFF0E91BE2322"/>
    <w:rsid w:val="00ED2C7A"/>
    <w:pPr>
      <w:ind w:left="720"/>
      <w:contextualSpacing/>
    </w:pPr>
    <w:rPr>
      <w:rFonts w:eastAsiaTheme="minorHAnsi"/>
    </w:rPr>
  </w:style>
  <w:style w:type="paragraph" w:customStyle="1" w:styleId="3738C8E66D6D472D8F2751FC7F8EE7D52">
    <w:name w:val="3738C8E66D6D472D8F2751FC7F8EE7D52"/>
    <w:rsid w:val="00ED2C7A"/>
    <w:rPr>
      <w:rFonts w:eastAsiaTheme="minorHAnsi"/>
    </w:rPr>
  </w:style>
  <w:style w:type="paragraph" w:customStyle="1" w:styleId="F74D149AC1CE414189A734E89AD224892">
    <w:name w:val="F74D149AC1CE414189A734E89AD224892"/>
    <w:rsid w:val="00ED2C7A"/>
    <w:pPr>
      <w:ind w:left="720"/>
      <w:contextualSpacing/>
    </w:pPr>
    <w:rPr>
      <w:rFonts w:eastAsiaTheme="minorHAnsi"/>
    </w:rPr>
  </w:style>
  <w:style w:type="paragraph" w:customStyle="1" w:styleId="24A885207F79411BA1F294F17821ABC52">
    <w:name w:val="24A885207F79411BA1F294F17821ABC52"/>
    <w:rsid w:val="00ED2C7A"/>
    <w:pPr>
      <w:ind w:left="720"/>
      <w:contextualSpacing/>
    </w:pPr>
    <w:rPr>
      <w:rFonts w:eastAsiaTheme="minorHAnsi"/>
    </w:rPr>
  </w:style>
  <w:style w:type="paragraph" w:customStyle="1" w:styleId="7938D673EB004FC8817CCBB2A6E2E62F2">
    <w:name w:val="7938D673EB004FC8817CCBB2A6E2E62F2"/>
    <w:rsid w:val="00ED2C7A"/>
    <w:rPr>
      <w:rFonts w:eastAsiaTheme="minorHAnsi"/>
    </w:rPr>
  </w:style>
  <w:style w:type="paragraph" w:customStyle="1" w:styleId="2653B661EEB042F6BD87A1EBC16E31BF1">
    <w:name w:val="2653B661EEB042F6BD87A1EBC16E31BF1"/>
    <w:rsid w:val="00ED2C7A"/>
    <w:pPr>
      <w:ind w:left="720"/>
      <w:contextualSpacing/>
    </w:pPr>
    <w:rPr>
      <w:rFonts w:eastAsiaTheme="minorHAnsi"/>
    </w:rPr>
  </w:style>
  <w:style w:type="paragraph" w:customStyle="1" w:styleId="40FEC3CE738647CC9F44B3E23DF45D681">
    <w:name w:val="40FEC3CE738647CC9F44B3E23DF45D681"/>
    <w:rsid w:val="00ED2C7A"/>
    <w:pPr>
      <w:ind w:left="720"/>
      <w:contextualSpacing/>
    </w:pPr>
    <w:rPr>
      <w:rFonts w:eastAsiaTheme="minorHAnsi"/>
    </w:rPr>
  </w:style>
  <w:style w:type="paragraph" w:customStyle="1" w:styleId="9190386A8D22456DAD57AE1144E2E3501">
    <w:name w:val="9190386A8D22456DAD57AE1144E2E3501"/>
    <w:rsid w:val="00ED2C7A"/>
    <w:rPr>
      <w:rFonts w:eastAsiaTheme="minorHAnsi"/>
    </w:rPr>
  </w:style>
  <w:style w:type="paragraph" w:customStyle="1" w:styleId="E082792E237A4B70A8495F72C1CF82F21">
    <w:name w:val="E082792E237A4B70A8495F72C1CF82F21"/>
    <w:rsid w:val="00ED2C7A"/>
    <w:rPr>
      <w:rFonts w:eastAsiaTheme="minorHAnsi"/>
    </w:rPr>
  </w:style>
  <w:style w:type="paragraph" w:customStyle="1" w:styleId="23F19A96F72446D0855F1E0FCD9BFB41">
    <w:name w:val="23F19A96F72446D0855F1E0FCD9BFB41"/>
    <w:rsid w:val="00ED2C7A"/>
    <w:pPr>
      <w:ind w:left="720"/>
      <w:contextualSpacing/>
    </w:pPr>
    <w:rPr>
      <w:rFonts w:eastAsiaTheme="minorHAnsi"/>
    </w:rPr>
  </w:style>
  <w:style w:type="paragraph" w:customStyle="1" w:styleId="FF53E1948DC4467AACD7FF29B4CA782E">
    <w:name w:val="FF53E1948DC4467AACD7FF29B4CA782E"/>
    <w:rsid w:val="00ED2C7A"/>
    <w:pPr>
      <w:ind w:left="720"/>
      <w:contextualSpacing/>
    </w:pPr>
    <w:rPr>
      <w:rFonts w:eastAsiaTheme="minorHAnsi"/>
    </w:rPr>
  </w:style>
  <w:style w:type="paragraph" w:customStyle="1" w:styleId="6E6625903F5F4710A272141140ED43FF">
    <w:name w:val="6E6625903F5F4710A272141140ED43FF"/>
    <w:rsid w:val="00ED2C7A"/>
    <w:rPr>
      <w:rFonts w:eastAsiaTheme="minorHAnsi"/>
    </w:rPr>
  </w:style>
  <w:style w:type="paragraph" w:customStyle="1" w:styleId="86F5CD7B40C04CBD89B7556E86EAEDFC">
    <w:name w:val="86F5CD7B40C04CBD89B7556E86EAEDFC"/>
    <w:rsid w:val="00ED2C7A"/>
    <w:pPr>
      <w:ind w:left="720"/>
      <w:contextualSpacing/>
    </w:pPr>
    <w:rPr>
      <w:rFonts w:eastAsiaTheme="minorHAnsi"/>
    </w:rPr>
  </w:style>
  <w:style w:type="paragraph" w:customStyle="1" w:styleId="721477972A9C4E34A6B3E5F32B80C022">
    <w:name w:val="721477972A9C4E34A6B3E5F32B80C022"/>
    <w:rsid w:val="00ED2C7A"/>
    <w:rPr>
      <w:rFonts w:eastAsiaTheme="minorHAnsi"/>
    </w:rPr>
  </w:style>
  <w:style w:type="paragraph" w:customStyle="1" w:styleId="B9D11AF359B1405C9C4692CB76E593C0">
    <w:name w:val="B9D11AF359B1405C9C4692CB76E593C0"/>
    <w:rsid w:val="00ED2C7A"/>
    <w:rPr>
      <w:rFonts w:eastAsiaTheme="minorHAnsi"/>
    </w:rPr>
  </w:style>
  <w:style w:type="paragraph" w:customStyle="1" w:styleId="7183858DE7C148DF9C978368514F9BF4">
    <w:name w:val="7183858DE7C148DF9C978368514F9BF4"/>
    <w:rsid w:val="00ED2C7A"/>
    <w:rPr>
      <w:rFonts w:eastAsiaTheme="minorHAnsi"/>
    </w:rPr>
  </w:style>
  <w:style w:type="paragraph" w:customStyle="1" w:styleId="B4B29F9957674E6782F003FD6534D580">
    <w:name w:val="B4B29F9957674E6782F003FD6534D580"/>
    <w:rsid w:val="00ED2C7A"/>
    <w:rPr>
      <w:rFonts w:eastAsiaTheme="minorHAnsi"/>
    </w:rPr>
  </w:style>
  <w:style w:type="paragraph" w:customStyle="1" w:styleId="AD29602ADF21440E878FFE345A22ADAF">
    <w:name w:val="AD29602ADF21440E878FFE345A22ADAF"/>
    <w:rsid w:val="00ED2C7A"/>
    <w:pPr>
      <w:ind w:left="720"/>
      <w:contextualSpacing/>
    </w:pPr>
    <w:rPr>
      <w:rFonts w:eastAsiaTheme="minorHAnsi"/>
    </w:rPr>
  </w:style>
  <w:style w:type="paragraph" w:customStyle="1" w:styleId="E2CBAA6CAA2A49159CDA6A9D0684DEEF">
    <w:name w:val="E2CBAA6CAA2A49159CDA6A9D0684DEEF"/>
    <w:rsid w:val="00ED2C7A"/>
    <w:pPr>
      <w:ind w:left="720"/>
      <w:contextualSpacing/>
    </w:pPr>
    <w:rPr>
      <w:rFonts w:eastAsiaTheme="minorHAnsi"/>
    </w:rPr>
  </w:style>
  <w:style w:type="paragraph" w:customStyle="1" w:styleId="B28568A5B810452AB21DDE0505F6194A">
    <w:name w:val="B28568A5B810452AB21DDE0505F6194A"/>
    <w:rsid w:val="00ED2C7A"/>
    <w:pPr>
      <w:ind w:left="720"/>
      <w:contextualSpacing/>
    </w:pPr>
    <w:rPr>
      <w:rFonts w:eastAsiaTheme="minorHAnsi"/>
    </w:rPr>
  </w:style>
  <w:style w:type="paragraph" w:customStyle="1" w:styleId="144994D49F294E8588243F7B3B2E9951">
    <w:name w:val="144994D49F294E8588243F7B3B2E9951"/>
    <w:rsid w:val="00ED2C7A"/>
    <w:pPr>
      <w:ind w:left="720"/>
      <w:contextualSpacing/>
    </w:pPr>
    <w:rPr>
      <w:rFonts w:eastAsiaTheme="minorHAnsi"/>
    </w:rPr>
  </w:style>
  <w:style w:type="paragraph" w:customStyle="1" w:styleId="99C456136E3A4F3DBF1CD17D02365678">
    <w:name w:val="99C456136E3A4F3DBF1CD17D02365678"/>
    <w:rsid w:val="00ED2C7A"/>
    <w:rPr>
      <w:rFonts w:eastAsiaTheme="minorHAnsi"/>
    </w:rPr>
  </w:style>
  <w:style w:type="paragraph" w:customStyle="1" w:styleId="92FB03F6444A41ABA70D1EEA9865D5CB">
    <w:name w:val="92FB03F6444A41ABA70D1EEA9865D5CB"/>
    <w:rsid w:val="00ED2C7A"/>
    <w:rPr>
      <w:rFonts w:eastAsiaTheme="minorHAnsi"/>
    </w:rPr>
  </w:style>
  <w:style w:type="paragraph" w:customStyle="1" w:styleId="3E0364A0D88C4434B6E9A1D970B71C74">
    <w:name w:val="3E0364A0D88C4434B6E9A1D970B71C74"/>
    <w:rsid w:val="00ED2C7A"/>
    <w:rPr>
      <w:rFonts w:eastAsiaTheme="minorHAnsi"/>
    </w:rPr>
  </w:style>
  <w:style w:type="paragraph" w:customStyle="1" w:styleId="B3CDE59C9B904F49A37E006DE1874ED2">
    <w:name w:val="B3CDE59C9B904F49A37E006DE1874ED2"/>
    <w:rsid w:val="00ED2C7A"/>
    <w:pPr>
      <w:ind w:left="720"/>
      <w:contextualSpacing/>
    </w:pPr>
    <w:rPr>
      <w:rFonts w:eastAsiaTheme="minorHAnsi"/>
    </w:rPr>
  </w:style>
  <w:style w:type="paragraph" w:customStyle="1" w:styleId="AAF6E657C1C241EEA99C4E59FDFDE56F">
    <w:name w:val="AAF6E657C1C241EEA99C4E59FDFDE56F"/>
    <w:rsid w:val="00ED2C7A"/>
    <w:pPr>
      <w:ind w:left="720"/>
      <w:contextualSpacing/>
    </w:pPr>
    <w:rPr>
      <w:rFonts w:eastAsiaTheme="minorHAnsi"/>
    </w:rPr>
  </w:style>
  <w:style w:type="paragraph" w:customStyle="1" w:styleId="B73782F2401344289D85E599C8DB991B">
    <w:name w:val="B73782F2401344289D85E599C8DB991B"/>
    <w:rsid w:val="00ED2C7A"/>
    <w:pPr>
      <w:ind w:left="720"/>
      <w:contextualSpacing/>
    </w:pPr>
    <w:rPr>
      <w:rFonts w:eastAsiaTheme="minorHAnsi"/>
    </w:rPr>
  </w:style>
  <w:style w:type="paragraph" w:customStyle="1" w:styleId="9EE8A5E2833347C7A56E4377F3B10FC2">
    <w:name w:val="9EE8A5E2833347C7A56E4377F3B10FC2"/>
    <w:rsid w:val="00ED2C7A"/>
    <w:rPr>
      <w:rFonts w:eastAsiaTheme="minorHAnsi"/>
    </w:rPr>
  </w:style>
  <w:style w:type="paragraph" w:customStyle="1" w:styleId="A6BC5D12F2CA4AFEACA18B6231046EDD">
    <w:name w:val="A6BC5D12F2CA4AFEACA18B6231046EDD"/>
    <w:rsid w:val="00ED2C7A"/>
    <w:rPr>
      <w:rFonts w:eastAsiaTheme="minorHAnsi"/>
    </w:rPr>
  </w:style>
  <w:style w:type="paragraph" w:customStyle="1" w:styleId="9E1C228388414367A3E25B5F7D717BDC">
    <w:name w:val="9E1C228388414367A3E25B5F7D717BDC"/>
    <w:rsid w:val="00ED2C7A"/>
    <w:pPr>
      <w:ind w:left="720"/>
      <w:contextualSpacing/>
    </w:pPr>
    <w:rPr>
      <w:rFonts w:eastAsiaTheme="minorHAnsi"/>
    </w:rPr>
  </w:style>
  <w:style w:type="paragraph" w:customStyle="1" w:styleId="469D6A4F33E54E2794B43BEA441AEE1A">
    <w:name w:val="469D6A4F33E54E2794B43BEA441AEE1A"/>
    <w:rsid w:val="00ED2C7A"/>
    <w:pPr>
      <w:ind w:left="720"/>
      <w:contextualSpacing/>
    </w:pPr>
    <w:rPr>
      <w:rFonts w:eastAsiaTheme="minorHAnsi"/>
    </w:rPr>
  </w:style>
  <w:style w:type="paragraph" w:customStyle="1" w:styleId="0326433969254ED5944D94AC554F38A711">
    <w:name w:val="0326433969254ED5944D94AC554F38A711"/>
    <w:rsid w:val="00ED2C7A"/>
    <w:rPr>
      <w:rFonts w:eastAsiaTheme="minorHAnsi"/>
    </w:rPr>
  </w:style>
  <w:style w:type="paragraph" w:customStyle="1" w:styleId="04E7BA133A79431C800653EB685DF6F011">
    <w:name w:val="04E7BA133A79431C800653EB685DF6F011"/>
    <w:rsid w:val="00ED2C7A"/>
    <w:rPr>
      <w:rFonts w:eastAsiaTheme="minorHAnsi"/>
    </w:rPr>
  </w:style>
  <w:style w:type="paragraph" w:customStyle="1" w:styleId="C39E97F0F6A54E7E9020F948DCF3BE1211">
    <w:name w:val="C39E97F0F6A54E7E9020F948DCF3BE1211"/>
    <w:rsid w:val="00ED2C7A"/>
    <w:rPr>
      <w:rFonts w:eastAsiaTheme="minorHAnsi"/>
    </w:rPr>
  </w:style>
  <w:style w:type="paragraph" w:customStyle="1" w:styleId="DF23DFC688A84183B18EF1414DBA32037">
    <w:name w:val="DF23DFC688A84183B18EF1414DBA32037"/>
    <w:rsid w:val="00ED2C7A"/>
    <w:pPr>
      <w:ind w:left="720"/>
      <w:contextualSpacing/>
    </w:pPr>
    <w:rPr>
      <w:rFonts w:eastAsiaTheme="minorHAnsi"/>
    </w:rPr>
  </w:style>
  <w:style w:type="paragraph" w:customStyle="1" w:styleId="8E885E3E5DB84744B8FF863430C4A6735">
    <w:name w:val="8E885E3E5DB84744B8FF863430C4A6735"/>
    <w:rsid w:val="00ED2C7A"/>
    <w:pPr>
      <w:ind w:left="720"/>
      <w:contextualSpacing/>
    </w:pPr>
    <w:rPr>
      <w:rFonts w:eastAsiaTheme="minorHAnsi"/>
    </w:rPr>
  </w:style>
  <w:style w:type="paragraph" w:customStyle="1" w:styleId="B0E54777415447C8BDCE9924BC90CF035">
    <w:name w:val="B0E54777415447C8BDCE9924BC90CF035"/>
    <w:rsid w:val="00ED2C7A"/>
    <w:pPr>
      <w:ind w:left="720"/>
      <w:contextualSpacing/>
    </w:pPr>
    <w:rPr>
      <w:rFonts w:eastAsiaTheme="minorHAnsi"/>
    </w:rPr>
  </w:style>
  <w:style w:type="paragraph" w:customStyle="1" w:styleId="73F870009DCE4D6E9A43FFF0E91BE2323">
    <w:name w:val="73F870009DCE4D6E9A43FFF0E91BE2323"/>
    <w:rsid w:val="00ED2C7A"/>
    <w:pPr>
      <w:ind w:left="720"/>
      <w:contextualSpacing/>
    </w:pPr>
    <w:rPr>
      <w:rFonts w:eastAsiaTheme="minorHAnsi"/>
    </w:rPr>
  </w:style>
  <w:style w:type="paragraph" w:customStyle="1" w:styleId="3738C8E66D6D472D8F2751FC7F8EE7D53">
    <w:name w:val="3738C8E66D6D472D8F2751FC7F8EE7D53"/>
    <w:rsid w:val="00ED2C7A"/>
    <w:rPr>
      <w:rFonts w:eastAsiaTheme="minorHAnsi"/>
    </w:rPr>
  </w:style>
  <w:style w:type="paragraph" w:customStyle="1" w:styleId="F74D149AC1CE414189A734E89AD224893">
    <w:name w:val="F74D149AC1CE414189A734E89AD224893"/>
    <w:rsid w:val="00ED2C7A"/>
    <w:pPr>
      <w:ind w:left="720"/>
      <w:contextualSpacing/>
    </w:pPr>
    <w:rPr>
      <w:rFonts w:eastAsiaTheme="minorHAnsi"/>
    </w:rPr>
  </w:style>
  <w:style w:type="paragraph" w:customStyle="1" w:styleId="24A885207F79411BA1F294F17821ABC53">
    <w:name w:val="24A885207F79411BA1F294F17821ABC53"/>
    <w:rsid w:val="00ED2C7A"/>
    <w:pPr>
      <w:ind w:left="720"/>
      <w:contextualSpacing/>
    </w:pPr>
    <w:rPr>
      <w:rFonts w:eastAsiaTheme="minorHAnsi"/>
    </w:rPr>
  </w:style>
  <w:style w:type="paragraph" w:customStyle="1" w:styleId="A59FA44530FD43178E33728A4373CE55">
    <w:name w:val="A59FA44530FD43178E33728A4373CE55"/>
    <w:rsid w:val="00ED2C7A"/>
    <w:rPr>
      <w:rFonts w:eastAsiaTheme="minorHAnsi"/>
    </w:rPr>
  </w:style>
  <w:style w:type="paragraph" w:customStyle="1" w:styleId="2653B661EEB042F6BD87A1EBC16E31BF2">
    <w:name w:val="2653B661EEB042F6BD87A1EBC16E31BF2"/>
    <w:rsid w:val="00ED2C7A"/>
    <w:pPr>
      <w:ind w:left="720"/>
      <w:contextualSpacing/>
    </w:pPr>
    <w:rPr>
      <w:rFonts w:eastAsiaTheme="minorHAnsi"/>
    </w:rPr>
  </w:style>
  <w:style w:type="paragraph" w:customStyle="1" w:styleId="40FEC3CE738647CC9F44B3E23DF45D682">
    <w:name w:val="40FEC3CE738647CC9F44B3E23DF45D682"/>
    <w:rsid w:val="00ED2C7A"/>
    <w:pPr>
      <w:ind w:left="720"/>
      <w:contextualSpacing/>
    </w:pPr>
    <w:rPr>
      <w:rFonts w:eastAsiaTheme="minorHAnsi"/>
    </w:rPr>
  </w:style>
  <w:style w:type="paragraph" w:customStyle="1" w:styleId="9190386A8D22456DAD57AE1144E2E3502">
    <w:name w:val="9190386A8D22456DAD57AE1144E2E3502"/>
    <w:rsid w:val="00ED2C7A"/>
    <w:rPr>
      <w:rFonts w:eastAsiaTheme="minorHAnsi"/>
    </w:rPr>
  </w:style>
  <w:style w:type="paragraph" w:customStyle="1" w:styleId="E082792E237A4B70A8495F72C1CF82F22">
    <w:name w:val="E082792E237A4B70A8495F72C1CF82F22"/>
    <w:rsid w:val="00ED2C7A"/>
    <w:rPr>
      <w:rFonts w:eastAsiaTheme="minorHAnsi"/>
    </w:rPr>
  </w:style>
  <w:style w:type="paragraph" w:customStyle="1" w:styleId="23F19A96F72446D0855F1E0FCD9BFB411">
    <w:name w:val="23F19A96F72446D0855F1E0FCD9BFB411"/>
    <w:rsid w:val="00ED2C7A"/>
    <w:pPr>
      <w:ind w:left="720"/>
      <w:contextualSpacing/>
    </w:pPr>
    <w:rPr>
      <w:rFonts w:eastAsiaTheme="minorHAnsi"/>
    </w:rPr>
  </w:style>
  <w:style w:type="paragraph" w:customStyle="1" w:styleId="FF53E1948DC4467AACD7FF29B4CA782E1">
    <w:name w:val="FF53E1948DC4467AACD7FF29B4CA782E1"/>
    <w:rsid w:val="00ED2C7A"/>
    <w:pPr>
      <w:ind w:left="720"/>
      <w:contextualSpacing/>
    </w:pPr>
    <w:rPr>
      <w:rFonts w:eastAsiaTheme="minorHAnsi"/>
    </w:rPr>
  </w:style>
  <w:style w:type="paragraph" w:customStyle="1" w:styleId="6E6625903F5F4710A272141140ED43FF1">
    <w:name w:val="6E6625903F5F4710A272141140ED43FF1"/>
    <w:rsid w:val="00ED2C7A"/>
    <w:rPr>
      <w:rFonts w:eastAsiaTheme="minorHAnsi"/>
    </w:rPr>
  </w:style>
  <w:style w:type="paragraph" w:customStyle="1" w:styleId="86F5CD7B40C04CBD89B7556E86EAEDFC1">
    <w:name w:val="86F5CD7B40C04CBD89B7556E86EAEDFC1"/>
    <w:rsid w:val="00ED2C7A"/>
    <w:pPr>
      <w:ind w:left="720"/>
      <w:contextualSpacing/>
    </w:pPr>
    <w:rPr>
      <w:rFonts w:eastAsiaTheme="minorHAnsi"/>
    </w:rPr>
  </w:style>
  <w:style w:type="paragraph" w:customStyle="1" w:styleId="721477972A9C4E34A6B3E5F32B80C0221">
    <w:name w:val="721477972A9C4E34A6B3E5F32B80C0221"/>
    <w:rsid w:val="00ED2C7A"/>
    <w:rPr>
      <w:rFonts w:eastAsiaTheme="minorHAnsi"/>
    </w:rPr>
  </w:style>
  <w:style w:type="paragraph" w:customStyle="1" w:styleId="B9D11AF359B1405C9C4692CB76E593C01">
    <w:name w:val="B9D11AF359B1405C9C4692CB76E593C01"/>
    <w:rsid w:val="00ED2C7A"/>
    <w:rPr>
      <w:rFonts w:eastAsiaTheme="minorHAnsi"/>
    </w:rPr>
  </w:style>
  <w:style w:type="paragraph" w:customStyle="1" w:styleId="7183858DE7C148DF9C978368514F9BF41">
    <w:name w:val="7183858DE7C148DF9C978368514F9BF41"/>
    <w:rsid w:val="00ED2C7A"/>
    <w:rPr>
      <w:rFonts w:eastAsiaTheme="minorHAnsi"/>
    </w:rPr>
  </w:style>
  <w:style w:type="paragraph" w:customStyle="1" w:styleId="B4B29F9957674E6782F003FD6534D5801">
    <w:name w:val="B4B29F9957674E6782F003FD6534D5801"/>
    <w:rsid w:val="00ED2C7A"/>
    <w:rPr>
      <w:rFonts w:eastAsiaTheme="minorHAnsi"/>
    </w:rPr>
  </w:style>
  <w:style w:type="paragraph" w:customStyle="1" w:styleId="AD29602ADF21440E878FFE345A22ADAF1">
    <w:name w:val="AD29602ADF21440E878FFE345A22ADAF1"/>
    <w:rsid w:val="00ED2C7A"/>
    <w:pPr>
      <w:ind w:left="720"/>
      <w:contextualSpacing/>
    </w:pPr>
    <w:rPr>
      <w:rFonts w:eastAsiaTheme="minorHAnsi"/>
    </w:rPr>
  </w:style>
  <w:style w:type="paragraph" w:customStyle="1" w:styleId="E2CBAA6CAA2A49159CDA6A9D0684DEEF1">
    <w:name w:val="E2CBAA6CAA2A49159CDA6A9D0684DEEF1"/>
    <w:rsid w:val="00ED2C7A"/>
    <w:pPr>
      <w:ind w:left="720"/>
      <w:contextualSpacing/>
    </w:pPr>
    <w:rPr>
      <w:rFonts w:eastAsiaTheme="minorHAnsi"/>
    </w:rPr>
  </w:style>
  <w:style w:type="paragraph" w:customStyle="1" w:styleId="B28568A5B810452AB21DDE0505F6194A1">
    <w:name w:val="B28568A5B810452AB21DDE0505F6194A1"/>
    <w:rsid w:val="00ED2C7A"/>
    <w:pPr>
      <w:ind w:left="720"/>
      <w:contextualSpacing/>
    </w:pPr>
    <w:rPr>
      <w:rFonts w:eastAsiaTheme="minorHAnsi"/>
    </w:rPr>
  </w:style>
  <w:style w:type="paragraph" w:customStyle="1" w:styleId="144994D49F294E8588243F7B3B2E99511">
    <w:name w:val="144994D49F294E8588243F7B3B2E99511"/>
    <w:rsid w:val="00ED2C7A"/>
    <w:pPr>
      <w:ind w:left="720"/>
      <w:contextualSpacing/>
    </w:pPr>
    <w:rPr>
      <w:rFonts w:eastAsiaTheme="minorHAnsi"/>
    </w:rPr>
  </w:style>
  <w:style w:type="paragraph" w:customStyle="1" w:styleId="99C456136E3A4F3DBF1CD17D023656781">
    <w:name w:val="99C456136E3A4F3DBF1CD17D023656781"/>
    <w:rsid w:val="00ED2C7A"/>
    <w:rPr>
      <w:rFonts w:eastAsiaTheme="minorHAnsi"/>
    </w:rPr>
  </w:style>
  <w:style w:type="paragraph" w:customStyle="1" w:styleId="92FB03F6444A41ABA70D1EEA9865D5CB1">
    <w:name w:val="92FB03F6444A41ABA70D1EEA9865D5CB1"/>
    <w:rsid w:val="00ED2C7A"/>
    <w:rPr>
      <w:rFonts w:eastAsiaTheme="minorHAnsi"/>
    </w:rPr>
  </w:style>
  <w:style w:type="paragraph" w:customStyle="1" w:styleId="3E0364A0D88C4434B6E9A1D970B71C741">
    <w:name w:val="3E0364A0D88C4434B6E9A1D970B71C741"/>
    <w:rsid w:val="00ED2C7A"/>
    <w:rPr>
      <w:rFonts w:eastAsiaTheme="minorHAnsi"/>
    </w:rPr>
  </w:style>
  <w:style w:type="paragraph" w:customStyle="1" w:styleId="B3CDE59C9B904F49A37E006DE1874ED21">
    <w:name w:val="B3CDE59C9B904F49A37E006DE1874ED21"/>
    <w:rsid w:val="00ED2C7A"/>
    <w:pPr>
      <w:ind w:left="720"/>
      <w:contextualSpacing/>
    </w:pPr>
    <w:rPr>
      <w:rFonts w:eastAsiaTheme="minorHAnsi"/>
    </w:rPr>
  </w:style>
  <w:style w:type="paragraph" w:customStyle="1" w:styleId="AAF6E657C1C241EEA99C4E59FDFDE56F1">
    <w:name w:val="AAF6E657C1C241EEA99C4E59FDFDE56F1"/>
    <w:rsid w:val="00ED2C7A"/>
    <w:pPr>
      <w:ind w:left="720"/>
      <w:contextualSpacing/>
    </w:pPr>
    <w:rPr>
      <w:rFonts w:eastAsiaTheme="minorHAnsi"/>
    </w:rPr>
  </w:style>
  <w:style w:type="paragraph" w:customStyle="1" w:styleId="B73782F2401344289D85E599C8DB991B1">
    <w:name w:val="B73782F2401344289D85E599C8DB991B1"/>
    <w:rsid w:val="00ED2C7A"/>
    <w:pPr>
      <w:ind w:left="720"/>
      <w:contextualSpacing/>
    </w:pPr>
    <w:rPr>
      <w:rFonts w:eastAsiaTheme="minorHAnsi"/>
    </w:rPr>
  </w:style>
  <w:style w:type="paragraph" w:customStyle="1" w:styleId="9EE8A5E2833347C7A56E4377F3B10FC21">
    <w:name w:val="9EE8A5E2833347C7A56E4377F3B10FC21"/>
    <w:rsid w:val="00ED2C7A"/>
    <w:rPr>
      <w:rFonts w:eastAsiaTheme="minorHAnsi"/>
    </w:rPr>
  </w:style>
  <w:style w:type="paragraph" w:customStyle="1" w:styleId="A6BC5D12F2CA4AFEACA18B6231046EDD1">
    <w:name w:val="A6BC5D12F2CA4AFEACA18B6231046EDD1"/>
    <w:rsid w:val="00ED2C7A"/>
    <w:rPr>
      <w:rFonts w:eastAsiaTheme="minorHAnsi"/>
    </w:rPr>
  </w:style>
  <w:style w:type="paragraph" w:customStyle="1" w:styleId="9E1C228388414367A3E25B5F7D717BDC1">
    <w:name w:val="9E1C228388414367A3E25B5F7D717BDC1"/>
    <w:rsid w:val="00ED2C7A"/>
    <w:pPr>
      <w:ind w:left="720"/>
      <w:contextualSpacing/>
    </w:pPr>
    <w:rPr>
      <w:rFonts w:eastAsiaTheme="minorHAnsi"/>
    </w:rPr>
  </w:style>
  <w:style w:type="paragraph" w:customStyle="1" w:styleId="469D6A4F33E54E2794B43BEA441AEE1A1">
    <w:name w:val="469D6A4F33E54E2794B43BEA441AEE1A1"/>
    <w:rsid w:val="00ED2C7A"/>
    <w:pPr>
      <w:ind w:left="720"/>
      <w:contextualSpacing/>
    </w:pPr>
    <w:rPr>
      <w:rFonts w:eastAsiaTheme="minorHAnsi"/>
    </w:rPr>
  </w:style>
  <w:style w:type="paragraph" w:customStyle="1" w:styleId="5313DDDA106C44139FB283FCEAE0478A">
    <w:name w:val="5313DDDA106C44139FB283FCEAE0478A"/>
    <w:rsid w:val="00ED2C7A"/>
  </w:style>
  <w:style w:type="paragraph" w:customStyle="1" w:styleId="EE63BE51836340FEBF7543C3672F7070">
    <w:name w:val="EE63BE51836340FEBF7543C3672F7070"/>
    <w:rsid w:val="00ED2C7A"/>
  </w:style>
  <w:style w:type="paragraph" w:customStyle="1" w:styleId="0326433969254ED5944D94AC554F38A712">
    <w:name w:val="0326433969254ED5944D94AC554F38A712"/>
    <w:rsid w:val="00ED2C7A"/>
    <w:rPr>
      <w:rFonts w:eastAsiaTheme="minorHAnsi"/>
    </w:rPr>
  </w:style>
  <w:style w:type="paragraph" w:customStyle="1" w:styleId="04E7BA133A79431C800653EB685DF6F012">
    <w:name w:val="04E7BA133A79431C800653EB685DF6F012"/>
    <w:rsid w:val="00ED2C7A"/>
    <w:rPr>
      <w:rFonts w:eastAsiaTheme="minorHAnsi"/>
    </w:rPr>
  </w:style>
  <w:style w:type="paragraph" w:customStyle="1" w:styleId="C39E97F0F6A54E7E9020F948DCF3BE1212">
    <w:name w:val="C39E97F0F6A54E7E9020F948DCF3BE1212"/>
    <w:rsid w:val="00ED2C7A"/>
    <w:rPr>
      <w:rFonts w:eastAsiaTheme="minorHAnsi"/>
    </w:rPr>
  </w:style>
  <w:style w:type="paragraph" w:customStyle="1" w:styleId="8E885E3E5DB84744B8FF863430C4A6736">
    <w:name w:val="8E885E3E5DB84744B8FF863430C4A6736"/>
    <w:rsid w:val="00ED2C7A"/>
    <w:pPr>
      <w:ind w:left="720"/>
      <w:contextualSpacing/>
    </w:pPr>
    <w:rPr>
      <w:rFonts w:eastAsiaTheme="minorHAnsi"/>
    </w:rPr>
  </w:style>
  <w:style w:type="paragraph" w:customStyle="1" w:styleId="B0E54777415447C8BDCE9924BC90CF036">
    <w:name w:val="B0E54777415447C8BDCE9924BC90CF036"/>
    <w:rsid w:val="00ED2C7A"/>
    <w:pPr>
      <w:ind w:left="720"/>
      <w:contextualSpacing/>
    </w:pPr>
    <w:rPr>
      <w:rFonts w:eastAsiaTheme="minorHAnsi"/>
    </w:rPr>
  </w:style>
  <w:style w:type="paragraph" w:customStyle="1" w:styleId="73F870009DCE4D6E9A43FFF0E91BE2324">
    <w:name w:val="73F870009DCE4D6E9A43FFF0E91BE2324"/>
    <w:rsid w:val="00ED2C7A"/>
    <w:pPr>
      <w:ind w:left="720"/>
      <w:contextualSpacing/>
    </w:pPr>
    <w:rPr>
      <w:rFonts w:eastAsiaTheme="minorHAnsi"/>
    </w:rPr>
  </w:style>
  <w:style w:type="paragraph" w:customStyle="1" w:styleId="3738C8E66D6D472D8F2751FC7F8EE7D54">
    <w:name w:val="3738C8E66D6D472D8F2751FC7F8EE7D54"/>
    <w:rsid w:val="00ED2C7A"/>
    <w:rPr>
      <w:rFonts w:eastAsiaTheme="minorHAnsi"/>
    </w:rPr>
  </w:style>
  <w:style w:type="paragraph" w:customStyle="1" w:styleId="F74D149AC1CE414189A734E89AD224894">
    <w:name w:val="F74D149AC1CE414189A734E89AD224894"/>
    <w:rsid w:val="00ED2C7A"/>
    <w:pPr>
      <w:ind w:left="720"/>
      <w:contextualSpacing/>
    </w:pPr>
    <w:rPr>
      <w:rFonts w:eastAsiaTheme="minorHAnsi"/>
    </w:rPr>
  </w:style>
  <w:style w:type="paragraph" w:customStyle="1" w:styleId="24A885207F79411BA1F294F17821ABC54">
    <w:name w:val="24A885207F79411BA1F294F17821ABC54"/>
    <w:rsid w:val="00ED2C7A"/>
    <w:pPr>
      <w:ind w:left="720"/>
      <w:contextualSpacing/>
    </w:pPr>
    <w:rPr>
      <w:rFonts w:eastAsiaTheme="minorHAnsi"/>
    </w:rPr>
  </w:style>
  <w:style w:type="paragraph" w:customStyle="1" w:styleId="A59FA44530FD43178E33728A4373CE551">
    <w:name w:val="A59FA44530FD43178E33728A4373CE551"/>
    <w:rsid w:val="00ED2C7A"/>
    <w:rPr>
      <w:rFonts w:eastAsiaTheme="minorHAnsi"/>
    </w:rPr>
  </w:style>
  <w:style w:type="paragraph" w:customStyle="1" w:styleId="2653B661EEB042F6BD87A1EBC16E31BF3">
    <w:name w:val="2653B661EEB042F6BD87A1EBC16E31BF3"/>
    <w:rsid w:val="00ED2C7A"/>
    <w:pPr>
      <w:ind w:left="720"/>
      <w:contextualSpacing/>
    </w:pPr>
    <w:rPr>
      <w:rFonts w:eastAsiaTheme="minorHAnsi"/>
    </w:rPr>
  </w:style>
  <w:style w:type="paragraph" w:customStyle="1" w:styleId="40FEC3CE738647CC9F44B3E23DF45D683">
    <w:name w:val="40FEC3CE738647CC9F44B3E23DF45D683"/>
    <w:rsid w:val="00ED2C7A"/>
    <w:pPr>
      <w:ind w:left="720"/>
      <w:contextualSpacing/>
    </w:pPr>
    <w:rPr>
      <w:rFonts w:eastAsiaTheme="minorHAnsi"/>
    </w:rPr>
  </w:style>
  <w:style w:type="paragraph" w:customStyle="1" w:styleId="9190386A8D22456DAD57AE1144E2E3503">
    <w:name w:val="9190386A8D22456DAD57AE1144E2E3503"/>
    <w:rsid w:val="00ED2C7A"/>
    <w:rPr>
      <w:rFonts w:eastAsiaTheme="minorHAnsi"/>
    </w:rPr>
  </w:style>
  <w:style w:type="paragraph" w:customStyle="1" w:styleId="E082792E237A4B70A8495F72C1CF82F23">
    <w:name w:val="E082792E237A4B70A8495F72C1CF82F23"/>
    <w:rsid w:val="00ED2C7A"/>
    <w:rPr>
      <w:rFonts w:eastAsiaTheme="minorHAnsi"/>
    </w:rPr>
  </w:style>
  <w:style w:type="paragraph" w:customStyle="1" w:styleId="23F19A96F72446D0855F1E0FCD9BFB412">
    <w:name w:val="23F19A96F72446D0855F1E0FCD9BFB412"/>
    <w:rsid w:val="00ED2C7A"/>
    <w:pPr>
      <w:ind w:left="720"/>
      <w:contextualSpacing/>
    </w:pPr>
    <w:rPr>
      <w:rFonts w:eastAsiaTheme="minorHAnsi"/>
    </w:rPr>
  </w:style>
  <w:style w:type="paragraph" w:customStyle="1" w:styleId="FF53E1948DC4467AACD7FF29B4CA782E2">
    <w:name w:val="FF53E1948DC4467AACD7FF29B4CA782E2"/>
    <w:rsid w:val="00ED2C7A"/>
    <w:pPr>
      <w:ind w:left="720"/>
      <w:contextualSpacing/>
    </w:pPr>
    <w:rPr>
      <w:rFonts w:eastAsiaTheme="minorHAnsi"/>
    </w:rPr>
  </w:style>
  <w:style w:type="paragraph" w:customStyle="1" w:styleId="6E6625903F5F4710A272141140ED43FF2">
    <w:name w:val="6E6625903F5F4710A272141140ED43FF2"/>
    <w:rsid w:val="00ED2C7A"/>
    <w:rPr>
      <w:rFonts w:eastAsiaTheme="minorHAnsi"/>
    </w:rPr>
  </w:style>
  <w:style w:type="paragraph" w:customStyle="1" w:styleId="86F5CD7B40C04CBD89B7556E86EAEDFC2">
    <w:name w:val="86F5CD7B40C04CBD89B7556E86EAEDFC2"/>
    <w:rsid w:val="00ED2C7A"/>
    <w:pPr>
      <w:ind w:left="720"/>
      <w:contextualSpacing/>
    </w:pPr>
    <w:rPr>
      <w:rFonts w:eastAsiaTheme="minorHAnsi"/>
    </w:rPr>
  </w:style>
  <w:style w:type="paragraph" w:customStyle="1" w:styleId="721477972A9C4E34A6B3E5F32B80C0222">
    <w:name w:val="721477972A9C4E34A6B3E5F32B80C0222"/>
    <w:rsid w:val="00ED2C7A"/>
    <w:rPr>
      <w:rFonts w:eastAsiaTheme="minorHAnsi"/>
    </w:rPr>
  </w:style>
  <w:style w:type="paragraph" w:customStyle="1" w:styleId="B9D11AF359B1405C9C4692CB76E593C02">
    <w:name w:val="B9D11AF359B1405C9C4692CB76E593C02"/>
    <w:rsid w:val="00ED2C7A"/>
    <w:rPr>
      <w:rFonts w:eastAsiaTheme="minorHAnsi"/>
    </w:rPr>
  </w:style>
  <w:style w:type="paragraph" w:customStyle="1" w:styleId="7183858DE7C148DF9C978368514F9BF42">
    <w:name w:val="7183858DE7C148DF9C978368514F9BF42"/>
    <w:rsid w:val="00ED2C7A"/>
    <w:rPr>
      <w:rFonts w:eastAsiaTheme="minorHAnsi"/>
    </w:rPr>
  </w:style>
  <w:style w:type="paragraph" w:customStyle="1" w:styleId="B4B29F9957674E6782F003FD6534D5802">
    <w:name w:val="B4B29F9957674E6782F003FD6534D5802"/>
    <w:rsid w:val="00ED2C7A"/>
    <w:rPr>
      <w:rFonts w:eastAsiaTheme="minorHAnsi"/>
    </w:rPr>
  </w:style>
  <w:style w:type="paragraph" w:customStyle="1" w:styleId="AD29602ADF21440E878FFE345A22ADAF2">
    <w:name w:val="AD29602ADF21440E878FFE345A22ADAF2"/>
    <w:rsid w:val="00ED2C7A"/>
    <w:pPr>
      <w:ind w:left="720"/>
      <w:contextualSpacing/>
    </w:pPr>
    <w:rPr>
      <w:rFonts w:eastAsiaTheme="minorHAnsi"/>
    </w:rPr>
  </w:style>
  <w:style w:type="paragraph" w:customStyle="1" w:styleId="E2CBAA6CAA2A49159CDA6A9D0684DEEF2">
    <w:name w:val="E2CBAA6CAA2A49159CDA6A9D0684DEEF2"/>
    <w:rsid w:val="00ED2C7A"/>
    <w:pPr>
      <w:ind w:left="720"/>
      <w:contextualSpacing/>
    </w:pPr>
    <w:rPr>
      <w:rFonts w:eastAsiaTheme="minorHAnsi"/>
    </w:rPr>
  </w:style>
  <w:style w:type="paragraph" w:customStyle="1" w:styleId="B28568A5B810452AB21DDE0505F6194A2">
    <w:name w:val="B28568A5B810452AB21DDE0505F6194A2"/>
    <w:rsid w:val="00ED2C7A"/>
    <w:pPr>
      <w:ind w:left="720"/>
      <w:contextualSpacing/>
    </w:pPr>
    <w:rPr>
      <w:rFonts w:eastAsiaTheme="minorHAnsi"/>
    </w:rPr>
  </w:style>
  <w:style w:type="paragraph" w:customStyle="1" w:styleId="144994D49F294E8588243F7B3B2E99512">
    <w:name w:val="144994D49F294E8588243F7B3B2E99512"/>
    <w:rsid w:val="00ED2C7A"/>
    <w:pPr>
      <w:ind w:left="720"/>
      <w:contextualSpacing/>
    </w:pPr>
    <w:rPr>
      <w:rFonts w:eastAsiaTheme="minorHAnsi"/>
    </w:rPr>
  </w:style>
  <w:style w:type="paragraph" w:customStyle="1" w:styleId="99C456136E3A4F3DBF1CD17D023656782">
    <w:name w:val="99C456136E3A4F3DBF1CD17D023656782"/>
    <w:rsid w:val="00ED2C7A"/>
    <w:rPr>
      <w:rFonts w:eastAsiaTheme="minorHAnsi"/>
    </w:rPr>
  </w:style>
  <w:style w:type="paragraph" w:customStyle="1" w:styleId="92FB03F6444A41ABA70D1EEA9865D5CB2">
    <w:name w:val="92FB03F6444A41ABA70D1EEA9865D5CB2"/>
    <w:rsid w:val="00ED2C7A"/>
    <w:rPr>
      <w:rFonts w:eastAsiaTheme="minorHAnsi"/>
    </w:rPr>
  </w:style>
  <w:style w:type="paragraph" w:customStyle="1" w:styleId="3E0364A0D88C4434B6E9A1D970B71C742">
    <w:name w:val="3E0364A0D88C4434B6E9A1D970B71C742"/>
    <w:rsid w:val="00ED2C7A"/>
    <w:rPr>
      <w:rFonts w:eastAsiaTheme="minorHAnsi"/>
    </w:rPr>
  </w:style>
  <w:style w:type="paragraph" w:customStyle="1" w:styleId="B3CDE59C9B904F49A37E006DE1874ED22">
    <w:name w:val="B3CDE59C9B904F49A37E006DE1874ED22"/>
    <w:rsid w:val="00ED2C7A"/>
    <w:pPr>
      <w:ind w:left="720"/>
      <w:contextualSpacing/>
    </w:pPr>
    <w:rPr>
      <w:rFonts w:eastAsiaTheme="minorHAnsi"/>
    </w:rPr>
  </w:style>
  <w:style w:type="paragraph" w:customStyle="1" w:styleId="AAF6E657C1C241EEA99C4E59FDFDE56F2">
    <w:name w:val="AAF6E657C1C241EEA99C4E59FDFDE56F2"/>
    <w:rsid w:val="00ED2C7A"/>
    <w:pPr>
      <w:ind w:left="720"/>
      <w:contextualSpacing/>
    </w:pPr>
    <w:rPr>
      <w:rFonts w:eastAsiaTheme="minorHAnsi"/>
    </w:rPr>
  </w:style>
  <w:style w:type="paragraph" w:customStyle="1" w:styleId="B73782F2401344289D85E599C8DB991B2">
    <w:name w:val="B73782F2401344289D85E599C8DB991B2"/>
    <w:rsid w:val="00ED2C7A"/>
    <w:pPr>
      <w:ind w:left="720"/>
      <w:contextualSpacing/>
    </w:pPr>
    <w:rPr>
      <w:rFonts w:eastAsiaTheme="minorHAnsi"/>
    </w:rPr>
  </w:style>
  <w:style w:type="paragraph" w:customStyle="1" w:styleId="9EE8A5E2833347C7A56E4377F3B10FC22">
    <w:name w:val="9EE8A5E2833347C7A56E4377F3B10FC22"/>
    <w:rsid w:val="00ED2C7A"/>
    <w:rPr>
      <w:rFonts w:eastAsiaTheme="minorHAnsi"/>
    </w:rPr>
  </w:style>
  <w:style w:type="paragraph" w:customStyle="1" w:styleId="A6BC5D12F2CA4AFEACA18B6231046EDD2">
    <w:name w:val="A6BC5D12F2CA4AFEACA18B6231046EDD2"/>
    <w:rsid w:val="00ED2C7A"/>
    <w:rPr>
      <w:rFonts w:eastAsiaTheme="minorHAnsi"/>
    </w:rPr>
  </w:style>
  <w:style w:type="paragraph" w:customStyle="1" w:styleId="9E1C228388414367A3E25B5F7D717BDC2">
    <w:name w:val="9E1C228388414367A3E25B5F7D717BDC2"/>
    <w:rsid w:val="00ED2C7A"/>
    <w:pPr>
      <w:ind w:left="720"/>
      <w:contextualSpacing/>
    </w:pPr>
    <w:rPr>
      <w:rFonts w:eastAsiaTheme="minorHAnsi"/>
    </w:rPr>
  </w:style>
  <w:style w:type="paragraph" w:customStyle="1" w:styleId="469D6A4F33E54E2794B43BEA441AEE1A2">
    <w:name w:val="469D6A4F33E54E2794B43BEA441AEE1A2"/>
    <w:rsid w:val="00ED2C7A"/>
    <w:pPr>
      <w:ind w:left="720"/>
      <w:contextualSpacing/>
    </w:pPr>
    <w:rPr>
      <w:rFonts w:eastAsiaTheme="minorHAnsi"/>
    </w:rPr>
  </w:style>
  <w:style w:type="paragraph" w:customStyle="1" w:styleId="0326433969254ED5944D94AC554F38A713">
    <w:name w:val="0326433969254ED5944D94AC554F38A713"/>
    <w:rsid w:val="00ED2C7A"/>
    <w:rPr>
      <w:rFonts w:eastAsiaTheme="minorHAnsi"/>
    </w:rPr>
  </w:style>
  <w:style w:type="paragraph" w:customStyle="1" w:styleId="04E7BA133A79431C800653EB685DF6F013">
    <w:name w:val="04E7BA133A79431C800653EB685DF6F013"/>
    <w:rsid w:val="00ED2C7A"/>
    <w:rPr>
      <w:rFonts w:eastAsiaTheme="minorHAnsi"/>
    </w:rPr>
  </w:style>
  <w:style w:type="paragraph" w:customStyle="1" w:styleId="C39E97F0F6A54E7E9020F948DCF3BE1213">
    <w:name w:val="C39E97F0F6A54E7E9020F948DCF3BE1213"/>
    <w:rsid w:val="00ED2C7A"/>
    <w:rPr>
      <w:rFonts w:eastAsiaTheme="minorHAnsi"/>
    </w:rPr>
  </w:style>
  <w:style w:type="paragraph" w:customStyle="1" w:styleId="FF53E1948DC4467AACD7FF29B4CA782E3">
    <w:name w:val="FF53E1948DC4467AACD7FF29B4CA782E3"/>
    <w:rsid w:val="00ED2C7A"/>
    <w:pPr>
      <w:ind w:left="720"/>
      <w:contextualSpacing/>
    </w:pPr>
    <w:rPr>
      <w:rFonts w:eastAsiaTheme="minorHAnsi"/>
    </w:rPr>
  </w:style>
  <w:style w:type="paragraph" w:customStyle="1" w:styleId="6E6625903F5F4710A272141140ED43FF3">
    <w:name w:val="6E6625903F5F4710A272141140ED43FF3"/>
    <w:rsid w:val="00ED2C7A"/>
    <w:rPr>
      <w:rFonts w:eastAsiaTheme="minorHAnsi"/>
    </w:rPr>
  </w:style>
  <w:style w:type="paragraph" w:customStyle="1" w:styleId="86F5CD7B40C04CBD89B7556E86EAEDFC3">
    <w:name w:val="86F5CD7B40C04CBD89B7556E86EAEDFC3"/>
    <w:rsid w:val="00ED2C7A"/>
    <w:pPr>
      <w:ind w:left="720"/>
      <w:contextualSpacing/>
    </w:pPr>
    <w:rPr>
      <w:rFonts w:eastAsiaTheme="minorHAnsi"/>
    </w:rPr>
  </w:style>
  <w:style w:type="paragraph" w:customStyle="1" w:styleId="721477972A9C4E34A6B3E5F32B80C0223">
    <w:name w:val="721477972A9C4E34A6B3E5F32B80C0223"/>
    <w:rsid w:val="00ED2C7A"/>
    <w:rPr>
      <w:rFonts w:eastAsiaTheme="minorHAnsi"/>
    </w:rPr>
  </w:style>
  <w:style w:type="paragraph" w:customStyle="1" w:styleId="B9D11AF359B1405C9C4692CB76E593C03">
    <w:name w:val="B9D11AF359B1405C9C4692CB76E593C03"/>
    <w:rsid w:val="00ED2C7A"/>
    <w:rPr>
      <w:rFonts w:eastAsiaTheme="minorHAnsi"/>
    </w:rPr>
  </w:style>
  <w:style w:type="paragraph" w:customStyle="1" w:styleId="7183858DE7C148DF9C978368514F9BF43">
    <w:name w:val="7183858DE7C148DF9C978368514F9BF43"/>
    <w:rsid w:val="00ED2C7A"/>
    <w:rPr>
      <w:rFonts w:eastAsiaTheme="minorHAnsi"/>
    </w:rPr>
  </w:style>
  <w:style w:type="paragraph" w:customStyle="1" w:styleId="B4B29F9957674E6782F003FD6534D5803">
    <w:name w:val="B4B29F9957674E6782F003FD6534D5803"/>
    <w:rsid w:val="00ED2C7A"/>
    <w:rPr>
      <w:rFonts w:eastAsiaTheme="minorHAnsi"/>
    </w:rPr>
  </w:style>
  <w:style w:type="paragraph" w:customStyle="1" w:styleId="AD29602ADF21440E878FFE345A22ADAF3">
    <w:name w:val="AD29602ADF21440E878FFE345A22ADAF3"/>
    <w:rsid w:val="00ED2C7A"/>
    <w:pPr>
      <w:ind w:left="720"/>
      <w:contextualSpacing/>
    </w:pPr>
    <w:rPr>
      <w:rFonts w:eastAsiaTheme="minorHAnsi"/>
    </w:rPr>
  </w:style>
  <w:style w:type="paragraph" w:customStyle="1" w:styleId="E2CBAA6CAA2A49159CDA6A9D0684DEEF3">
    <w:name w:val="E2CBAA6CAA2A49159CDA6A9D0684DEEF3"/>
    <w:rsid w:val="00ED2C7A"/>
    <w:pPr>
      <w:ind w:left="720"/>
      <w:contextualSpacing/>
    </w:pPr>
    <w:rPr>
      <w:rFonts w:eastAsiaTheme="minorHAnsi"/>
    </w:rPr>
  </w:style>
  <w:style w:type="paragraph" w:customStyle="1" w:styleId="B28568A5B810452AB21DDE0505F6194A3">
    <w:name w:val="B28568A5B810452AB21DDE0505F6194A3"/>
    <w:rsid w:val="00ED2C7A"/>
    <w:pPr>
      <w:ind w:left="720"/>
      <w:contextualSpacing/>
    </w:pPr>
    <w:rPr>
      <w:rFonts w:eastAsiaTheme="minorHAnsi"/>
    </w:rPr>
  </w:style>
  <w:style w:type="paragraph" w:customStyle="1" w:styleId="144994D49F294E8588243F7B3B2E99513">
    <w:name w:val="144994D49F294E8588243F7B3B2E99513"/>
    <w:rsid w:val="00ED2C7A"/>
    <w:pPr>
      <w:ind w:left="720"/>
      <w:contextualSpacing/>
    </w:pPr>
    <w:rPr>
      <w:rFonts w:eastAsiaTheme="minorHAnsi"/>
    </w:rPr>
  </w:style>
  <w:style w:type="paragraph" w:customStyle="1" w:styleId="99C456136E3A4F3DBF1CD17D023656783">
    <w:name w:val="99C456136E3A4F3DBF1CD17D023656783"/>
    <w:rsid w:val="00ED2C7A"/>
    <w:rPr>
      <w:rFonts w:eastAsiaTheme="minorHAnsi"/>
    </w:rPr>
  </w:style>
  <w:style w:type="paragraph" w:customStyle="1" w:styleId="92FB03F6444A41ABA70D1EEA9865D5CB3">
    <w:name w:val="92FB03F6444A41ABA70D1EEA9865D5CB3"/>
    <w:rsid w:val="00ED2C7A"/>
    <w:rPr>
      <w:rFonts w:eastAsiaTheme="minorHAnsi"/>
    </w:rPr>
  </w:style>
  <w:style w:type="paragraph" w:customStyle="1" w:styleId="3E0364A0D88C4434B6E9A1D970B71C743">
    <w:name w:val="3E0364A0D88C4434B6E9A1D970B71C743"/>
    <w:rsid w:val="00ED2C7A"/>
    <w:rPr>
      <w:rFonts w:eastAsiaTheme="minorHAnsi"/>
    </w:rPr>
  </w:style>
  <w:style w:type="paragraph" w:customStyle="1" w:styleId="B3CDE59C9B904F49A37E006DE1874ED23">
    <w:name w:val="B3CDE59C9B904F49A37E006DE1874ED23"/>
    <w:rsid w:val="00ED2C7A"/>
    <w:pPr>
      <w:ind w:left="720"/>
      <w:contextualSpacing/>
    </w:pPr>
    <w:rPr>
      <w:rFonts w:eastAsiaTheme="minorHAnsi"/>
    </w:rPr>
  </w:style>
  <w:style w:type="paragraph" w:customStyle="1" w:styleId="AAF6E657C1C241EEA99C4E59FDFDE56F3">
    <w:name w:val="AAF6E657C1C241EEA99C4E59FDFDE56F3"/>
    <w:rsid w:val="00ED2C7A"/>
    <w:pPr>
      <w:ind w:left="720"/>
      <w:contextualSpacing/>
    </w:pPr>
    <w:rPr>
      <w:rFonts w:eastAsiaTheme="minorHAnsi"/>
    </w:rPr>
  </w:style>
  <w:style w:type="paragraph" w:customStyle="1" w:styleId="B73782F2401344289D85E599C8DB991B3">
    <w:name w:val="B73782F2401344289D85E599C8DB991B3"/>
    <w:rsid w:val="00ED2C7A"/>
    <w:pPr>
      <w:ind w:left="720"/>
      <w:contextualSpacing/>
    </w:pPr>
    <w:rPr>
      <w:rFonts w:eastAsiaTheme="minorHAnsi"/>
    </w:rPr>
  </w:style>
  <w:style w:type="paragraph" w:customStyle="1" w:styleId="9EE8A5E2833347C7A56E4377F3B10FC23">
    <w:name w:val="9EE8A5E2833347C7A56E4377F3B10FC23"/>
    <w:rsid w:val="00ED2C7A"/>
    <w:rPr>
      <w:rFonts w:eastAsiaTheme="minorHAnsi"/>
    </w:rPr>
  </w:style>
  <w:style w:type="paragraph" w:customStyle="1" w:styleId="A6BC5D12F2CA4AFEACA18B6231046EDD3">
    <w:name w:val="A6BC5D12F2CA4AFEACA18B6231046EDD3"/>
    <w:rsid w:val="00ED2C7A"/>
    <w:rPr>
      <w:rFonts w:eastAsiaTheme="minorHAnsi"/>
    </w:rPr>
  </w:style>
  <w:style w:type="paragraph" w:customStyle="1" w:styleId="9E1C228388414367A3E25B5F7D717BDC3">
    <w:name w:val="9E1C228388414367A3E25B5F7D717BDC3"/>
    <w:rsid w:val="00ED2C7A"/>
    <w:pPr>
      <w:ind w:left="720"/>
      <w:contextualSpacing/>
    </w:pPr>
    <w:rPr>
      <w:rFonts w:eastAsiaTheme="minorHAnsi"/>
    </w:rPr>
  </w:style>
  <w:style w:type="paragraph" w:customStyle="1" w:styleId="469D6A4F33E54E2794B43BEA441AEE1A3">
    <w:name w:val="469D6A4F33E54E2794B43BEA441AEE1A3"/>
    <w:rsid w:val="00ED2C7A"/>
    <w:pPr>
      <w:ind w:left="720"/>
      <w:contextualSpacing/>
    </w:pPr>
    <w:rPr>
      <w:rFonts w:eastAsiaTheme="minorHAnsi"/>
    </w:rPr>
  </w:style>
  <w:style w:type="paragraph" w:customStyle="1" w:styleId="7D0C5CF0DC7446CBA92B70D6BD787242">
    <w:name w:val="7D0C5CF0DC7446CBA92B70D6BD787242"/>
    <w:rsid w:val="00ED2C7A"/>
  </w:style>
  <w:style w:type="paragraph" w:customStyle="1" w:styleId="4C91A76E97DE49FD8CD816EB54A2FB3F">
    <w:name w:val="4C91A76E97DE49FD8CD816EB54A2FB3F"/>
    <w:rsid w:val="00ED2C7A"/>
  </w:style>
  <w:style w:type="paragraph" w:customStyle="1" w:styleId="E15A6A362C374255A3DDC4906645DF95">
    <w:name w:val="E15A6A362C374255A3DDC4906645DF95"/>
    <w:rsid w:val="00ED2C7A"/>
  </w:style>
  <w:style w:type="paragraph" w:customStyle="1" w:styleId="FA6903F5AC2B45CDBBE61E04DEC64D9F">
    <w:name w:val="FA6903F5AC2B45CDBBE61E04DEC64D9F"/>
    <w:rsid w:val="00ED2C7A"/>
  </w:style>
  <w:style w:type="paragraph" w:customStyle="1" w:styleId="CD61F4A47C194DC5B2DAF859349B11E7">
    <w:name w:val="CD61F4A47C194DC5B2DAF859349B11E7"/>
    <w:rsid w:val="00ED2C7A"/>
  </w:style>
  <w:style w:type="paragraph" w:customStyle="1" w:styleId="0326433969254ED5944D94AC554F38A714">
    <w:name w:val="0326433969254ED5944D94AC554F38A714"/>
    <w:rsid w:val="00ED2C7A"/>
    <w:rPr>
      <w:rFonts w:eastAsiaTheme="minorHAnsi"/>
    </w:rPr>
  </w:style>
  <w:style w:type="paragraph" w:customStyle="1" w:styleId="04E7BA133A79431C800653EB685DF6F014">
    <w:name w:val="04E7BA133A79431C800653EB685DF6F014"/>
    <w:rsid w:val="00ED2C7A"/>
    <w:rPr>
      <w:rFonts w:eastAsiaTheme="minorHAnsi"/>
    </w:rPr>
  </w:style>
  <w:style w:type="paragraph" w:customStyle="1" w:styleId="C39E97F0F6A54E7E9020F948DCF3BE1214">
    <w:name w:val="C39E97F0F6A54E7E9020F948DCF3BE1214"/>
    <w:rsid w:val="00ED2C7A"/>
    <w:rPr>
      <w:rFonts w:eastAsiaTheme="minorHAnsi"/>
    </w:rPr>
  </w:style>
  <w:style w:type="paragraph" w:customStyle="1" w:styleId="DF23DFC688A84183B18EF1414DBA32038">
    <w:name w:val="DF23DFC688A84183B18EF1414DBA32038"/>
    <w:rsid w:val="00ED2C7A"/>
    <w:pPr>
      <w:ind w:left="720"/>
      <w:contextualSpacing/>
    </w:pPr>
    <w:rPr>
      <w:rFonts w:eastAsiaTheme="minorHAnsi"/>
    </w:rPr>
  </w:style>
  <w:style w:type="paragraph" w:customStyle="1" w:styleId="8E885E3E5DB84744B8FF863430C4A6737">
    <w:name w:val="8E885E3E5DB84744B8FF863430C4A6737"/>
    <w:rsid w:val="00ED2C7A"/>
    <w:pPr>
      <w:ind w:left="720"/>
      <w:contextualSpacing/>
    </w:pPr>
    <w:rPr>
      <w:rFonts w:eastAsiaTheme="minorHAnsi"/>
    </w:rPr>
  </w:style>
  <w:style w:type="paragraph" w:customStyle="1" w:styleId="B0E54777415447C8BDCE9924BC90CF037">
    <w:name w:val="B0E54777415447C8BDCE9924BC90CF037"/>
    <w:rsid w:val="00ED2C7A"/>
    <w:pPr>
      <w:ind w:left="720"/>
      <w:contextualSpacing/>
    </w:pPr>
    <w:rPr>
      <w:rFonts w:eastAsiaTheme="minorHAnsi"/>
    </w:rPr>
  </w:style>
  <w:style w:type="paragraph" w:customStyle="1" w:styleId="73F870009DCE4D6E9A43FFF0E91BE2325">
    <w:name w:val="73F870009DCE4D6E9A43FFF0E91BE2325"/>
    <w:rsid w:val="00ED2C7A"/>
    <w:pPr>
      <w:ind w:left="720"/>
      <w:contextualSpacing/>
    </w:pPr>
    <w:rPr>
      <w:rFonts w:eastAsiaTheme="minorHAnsi"/>
    </w:rPr>
  </w:style>
  <w:style w:type="paragraph" w:customStyle="1" w:styleId="3738C8E66D6D472D8F2751FC7F8EE7D55">
    <w:name w:val="3738C8E66D6D472D8F2751FC7F8EE7D55"/>
    <w:rsid w:val="00ED2C7A"/>
    <w:rPr>
      <w:rFonts w:eastAsiaTheme="minorHAnsi"/>
    </w:rPr>
  </w:style>
  <w:style w:type="paragraph" w:customStyle="1" w:styleId="F74D149AC1CE414189A734E89AD224895">
    <w:name w:val="F74D149AC1CE414189A734E89AD224895"/>
    <w:rsid w:val="00ED2C7A"/>
    <w:pPr>
      <w:ind w:left="720"/>
      <w:contextualSpacing/>
    </w:pPr>
    <w:rPr>
      <w:rFonts w:eastAsiaTheme="minorHAnsi"/>
    </w:rPr>
  </w:style>
  <w:style w:type="paragraph" w:customStyle="1" w:styleId="24A885207F79411BA1F294F17821ABC55">
    <w:name w:val="24A885207F79411BA1F294F17821ABC55"/>
    <w:rsid w:val="00ED2C7A"/>
    <w:pPr>
      <w:ind w:left="720"/>
      <w:contextualSpacing/>
    </w:pPr>
    <w:rPr>
      <w:rFonts w:eastAsiaTheme="minorHAnsi"/>
    </w:rPr>
  </w:style>
  <w:style w:type="paragraph" w:customStyle="1" w:styleId="A59FA44530FD43178E33728A4373CE552">
    <w:name w:val="A59FA44530FD43178E33728A4373CE552"/>
    <w:rsid w:val="00ED2C7A"/>
    <w:rPr>
      <w:rFonts w:eastAsiaTheme="minorHAnsi"/>
    </w:rPr>
  </w:style>
  <w:style w:type="paragraph" w:customStyle="1" w:styleId="2653B661EEB042F6BD87A1EBC16E31BF4">
    <w:name w:val="2653B661EEB042F6BD87A1EBC16E31BF4"/>
    <w:rsid w:val="00ED2C7A"/>
    <w:pPr>
      <w:ind w:left="720"/>
      <w:contextualSpacing/>
    </w:pPr>
    <w:rPr>
      <w:rFonts w:eastAsiaTheme="minorHAnsi"/>
    </w:rPr>
  </w:style>
  <w:style w:type="paragraph" w:customStyle="1" w:styleId="40FEC3CE738647CC9F44B3E23DF45D684">
    <w:name w:val="40FEC3CE738647CC9F44B3E23DF45D684"/>
    <w:rsid w:val="00ED2C7A"/>
    <w:pPr>
      <w:ind w:left="720"/>
      <w:contextualSpacing/>
    </w:pPr>
    <w:rPr>
      <w:rFonts w:eastAsiaTheme="minorHAnsi"/>
    </w:rPr>
  </w:style>
  <w:style w:type="paragraph" w:customStyle="1" w:styleId="9190386A8D22456DAD57AE1144E2E3504">
    <w:name w:val="9190386A8D22456DAD57AE1144E2E3504"/>
    <w:rsid w:val="00ED2C7A"/>
    <w:rPr>
      <w:rFonts w:eastAsiaTheme="minorHAnsi"/>
    </w:rPr>
  </w:style>
  <w:style w:type="paragraph" w:customStyle="1" w:styleId="E082792E237A4B70A8495F72C1CF82F24">
    <w:name w:val="E082792E237A4B70A8495F72C1CF82F24"/>
    <w:rsid w:val="00ED2C7A"/>
    <w:rPr>
      <w:rFonts w:eastAsiaTheme="minorHAnsi"/>
    </w:rPr>
  </w:style>
  <w:style w:type="paragraph" w:customStyle="1" w:styleId="23F19A96F72446D0855F1E0FCD9BFB413">
    <w:name w:val="23F19A96F72446D0855F1E0FCD9BFB413"/>
    <w:rsid w:val="00ED2C7A"/>
    <w:pPr>
      <w:ind w:left="720"/>
      <w:contextualSpacing/>
    </w:pPr>
    <w:rPr>
      <w:rFonts w:eastAsiaTheme="minorHAnsi"/>
    </w:rPr>
  </w:style>
  <w:style w:type="paragraph" w:customStyle="1" w:styleId="FF53E1948DC4467AACD7FF29B4CA782E4">
    <w:name w:val="FF53E1948DC4467AACD7FF29B4CA782E4"/>
    <w:rsid w:val="00ED2C7A"/>
    <w:pPr>
      <w:ind w:left="720"/>
      <w:contextualSpacing/>
    </w:pPr>
    <w:rPr>
      <w:rFonts w:eastAsiaTheme="minorHAnsi"/>
    </w:rPr>
  </w:style>
  <w:style w:type="paragraph" w:customStyle="1" w:styleId="6E6625903F5F4710A272141140ED43FF4">
    <w:name w:val="6E6625903F5F4710A272141140ED43FF4"/>
    <w:rsid w:val="00ED2C7A"/>
    <w:pPr>
      <w:ind w:left="720"/>
      <w:contextualSpacing/>
    </w:pPr>
    <w:rPr>
      <w:rFonts w:eastAsiaTheme="minorHAnsi"/>
    </w:rPr>
  </w:style>
  <w:style w:type="paragraph" w:customStyle="1" w:styleId="86F5CD7B40C04CBD89B7556E86EAEDFC4">
    <w:name w:val="86F5CD7B40C04CBD89B7556E86EAEDFC4"/>
    <w:rsid w:val="00ED2C7A"/>
    <w:pPr>
      <w:ind w:left="720"/>
      <w:contextualSpacing/>
    </w:pPr>
    <w:rPr>
      <w:rFonts w:eastAsiaTheme="minorHAnsi"/>
    </w:rPr>
  </w:style>
  <w:style w:type="paragraph" w:customStyle="1" w:styleId="721477972A9C4E34A6B3E5F32B80C0224">
    <w:name w:val="721477972A9C4E34A6B3E5F32B80C0224"/>
    <w:rsid w:val="00ED2C7A"/>
    <w:pPr>
      <w:ind w:left="720"/>
      <w:contextualSpacing/>
    </w:pPr>
    <w:rPr>
      <w:rFonts w:eastAsiaTheme="minorHAnsi"/>
    </w:rPr>
  </w:style>
  <w:style w:type="paragraph" w:customStyle="1" w:styleId="B9D11AF359B1405C9C4692CB76E593C04">
    <w:name w:val="B9D11AF359B1405C9C4692CB76E593C04"/>
    <w:rsid w:val="00ED2C7A"/>
    <w:pPr>
      <w:ind w:left="720"/>
      <w:contextualSpacing/>
    </w:pPr>
    <w:rPr>
      <w:rFonts w:eastAsiaTheme="minorHAnsi"/>
    </w:rPr>
  </w:style>
  <w:style w:type="paragraph" w:customStyle="1" w:styleId="7183858DE7C148DF9C978368514F9BF44">
    <w:name w:val="7183858DE7C148DF9C978368514F9BF44"/>
    <w:rsid w:val="00ED2C7A"/>
    <w:pPr>
      <w:ind w:left="720"/>
      <w:contextualSpacing/>
    </w:pPr>
    <w:rPr>
      <w:rFonts w:eastAsiaTheme="minorHAnsi"/>
    </w:rPr>
  </w:style>
  <w:style w:type="paragraph" w:customStyle="1" w:styleId="B4B29F9957674E6782F003FD6534D5804">
    <w:name w:val="B4B29F9957674E6782F003FD6534D5804"/>
    <w:rsid w:val="00ED2C7A"/>
    <w:pPr>
      <w:ind w:left="720"/>
      <w:contextualSpacing/>
    </w:pPr>
    <w:rPr>
      <w:rFonts w:eastAsiaTheme="minorHAnsi"/>
    </w:rPr>
  </w:style>
  <w:style w:type="paragraph" w:customStyle="1" w:styleId="AD29602ADF21440E878FFE345A22ADAF4">
    <w:name w:val="AD29602ADF21440E878FFE345A22ADAF4"/>
    <w:rsid w:val="00ED2C7A"/>
    <w:pPr>
      <w:ind w:left="720"/>
      <w:contextualSpacing/>
    </w:pPr>
    <w:rPr>
      <w:rFonts w:eastAsiaTheme="minorHAnsi"/>
    </w:rPr>
  </w:style>
  <w:style w:type="paragraph" w:customStyle="1" w:styleId="E2CBAA6CAA2A49159CDA6A9D0684DEEF4">
    <w:name w:val="E2CBAA6CAA2A49159CDA6A9D0684DEEF4"/>
    <w:rsid w:val="00ED2C7A"/>
    <w:pPr>
      <w:ind w:left="720"/>
      <w:contextualSpacing/>
    </w:pPr>
    <w:rPr>
      <w:rFonts w:eastAsiaTheme="minorHAnsi"/>
    </w:rPr>
  </w:style>
  <w:style w:type="paragraph" w:customStyle="1" w:styleId="B28568A5B810452AB21DDE0505F6194A4">
    <w:name w:val="B28568A5B810452AB21DDE0505F6194A4"/>
    <w:rsid w:val="00ED2C7A"/>
    <w:pPr>
      <w:ind w:left="720"/>
      <w:contextualSpacing/>
    </w:pPr>
    <w:rPr>
      <w:rFonts w:eastAsiaTheme="minorHAnsi"/>
    </w:rPr>
  </w:style>
  <w:style w:type="paragraph" w:customStyle="1" w:styleId="144994D49F294E8588243F7B3B2E99514">
    <w:name w:val="144994D49F294E8588243F7B3B2E99514"/>
    <w:rsid w:val="00ED2C7A"/>
    <w:pPr>
      <w:ind w:left="720"/>
      <w:contextualSpacing/>
    </w:pPr>
    <w:rPr>
      <w:rFonts w:eastAsiaTheme="minorHAnsi"/>
    </w:rPr>
  </w:style>
  <w:style w:type="paragraph" w:customStyle="1" w:styleId="99C456136E3A4F3DBF1CD17D023656784">
    <w:name w:val="99C456136E3A4F3DBF1CD17D023656784"/>
    <w:rsid w:val="00ED2C7A"/>
    <w:rPr>
      <w:rFonts w:eastAsiaTheme="minorHAnsi"/>
    </w:rPr>
  </w:style>
  <w:style w:type="paragraph" w:customStyle="1" w:styleId="92FB03F6444A41ABA70D1EEA9865D5CB4">
    <w:name w:val="92FB03F6444A41ABA70D1EEA9865D5CB4"/>
    <w:rsid w:val="00ED2C7A"/>
    <w:pPr>
      <w:ind w:left="720"/>
      <w:contextualSpacing/>
    </w:pPr>
    <w:rPr>
      <w:rFonts w:eastAsiaTheme="minorHAnsi"/>
    </w:rPr>
  </w:style>
  <w:style w:type="paragraph" w:customStyle="1" w:styleId="3E0364A0D88C4434B6E9A1D970B71C744">
    <w:name w:val="3E0364A0D88C4434B6E9A1D970B71C744"/>
    <w:rsid w:val="00ED2C7A"/>
    <w:pPr>
      <w:ind w:left="720"/>
      <w:contextualSpacing/>
    </w:pPr>
    <w:rPr>
      <w:rFonts w:eastAsiaTheme="minorHAnsi"/>
    </w:rPr>
  </w:style>
  <w:style w:type="paragraph" w:customStyle="1" w:styleId="B3CDE59C9B904F49A37E006DE1874ED24">
    <w:name w:val="B3CDE59C9B904F49A37E006DE1874ED24"/>
    <w:rsid w:val="00ED2C7A"/>
    <w:pPr>
      <w:ind w:left="720"/>
      <w:contextualSpacing/>
    </w:pPr>
    <w:rPr>
      <w:rFonts w:eastAsiaTheme="minorHAnsi"/>
    </w:rPr>
  </w:style>
  <w:style w:type="paragraph" w:customStyle="1" w:styleId="AAF6E657C1C241EEA99C4E59FDFDE56F4">
    <w:name w:val="AAF6E657C1C241EEA99C4E59FDFDE56F4"/>
    <w:rsid w:val="00ED2C7A"/>
    <w:pPr>
      <w:ind w:left="720"/>
      <w:contextualSpacing/>
    </w:pPr>
    <w:rPr>
      <w:rFonts w:eastAsiaTheme="minorHAnsi"/>
    </w:rPr>
  </w:style>
  <w:style w:type="paragraph" w:customStyle="1" w:styleId="B73782F2401344289D85E599C8DB991B4">
    <w:name w:val="B73782F2401344289D85E599C8DB991B4"/>
    <w:rsid w:val="00ED2C7A"/>
    <w:pPr>
      <w:ind w:left="720"/>
      <w:contextualSpacing/>
    </w:pPr>
    <w:rPr>
      <w:rFonts w:eastAsiaTheme="minorHAnsi"/>
    </w:rPr>
  </w:style>
  <w:style w:type="paragraph" w:customStyle="1" w:styleId="9EE8A5E2833347C7A56E4377F3B10FC24">
    <w:name w:val="9EE8A5E2833347C7A56E4377F3B10FC24"/>
    <w:rsid w:val="00ED2C7A"/>
    <w:pPr>
      <w:ind w:left="720"/>
      <w:contextualSpacing/>
    </w:pPr>
    <w:rPr>
      <w:rFonts w:eastAsiaTheme="minorHAnsi"/>
    </w:rPr>
  </w:style>
  <w:style w:type="paragraph" w:customStyle="1" w:styleId="A6BC5D12F2CA4AFEACA18B6231046EDD4">
    <w:name w:val="A6BC5D12F2CA4AFEACA18B6231046EDD4"/>
    <w:rsid w:val="00ED2C7A"/>
    <w:pPr>
      <w:ind w:left="720"/>
      <w:contextualSpacing/>
    </w:pPr>
    <w:rPr>
      <w:rFonts w:eastAsiaTheme="minorHAnsi"/>
    </w:rPr>
  </w:style>
  <w:style w:type="paragraph" w:customStyle="1" w:styleId="9E1C228388414367A3E25B5F7D717BDC4">
    <w:name w:val="9E1C228388414367A3E25B5F7D717BDC4"/>
    <w:rsid w:val="00ED2C7A"/>
    <w:pPr>
      <w:ind w:left="720"/>
      <w:contextualSpacing/>
    </w:pPr>
    <w:rPr>
      <w:rFonts w:eastAsiaTheme="minorHAnsi"/>
    </w:rPr>
  </w:style>
  <w:style w:type="paragraph" w:customStyle="1" w:styleId="469D6A4F33E54E2794B43BEA441AEE1A4">
    <w:name w:val="469D6A4F33E54E2794B43BEA441AEE1A4"/>
    <w:rsid w:val="00ED2C7A"/>
    <w:pPr>
      <w:ind w:left="720"/>
      <w:contextualSpacing/>
    </w:pPr>
    <w:rPr>
      <w:rFonts w:eastAsiaTheme="minorHAnsi"/>
    </w:rPr>
  </w:style>
  <w:style w:type="paragraph" w:customStyle="1" w:styleId="0326433969254ED5944D94AC554F38A715">
    <w:name w:val="0326433969254ED5944D94AC554F38A715"/>
    <w:rsid w:val="00ED2C7A"/>
    <w:rPr>
      <w:rFonts w:eastAsiaTheme="minorHAnsi"/>
    </w:rPr>
  </w:style>
  <w:style w:type="paragraph" w:customStyle="1" w:styleId="04E7BA133A79431C800653EB685DF6F015">
    <w:name w:val="04E7BA133A79431C800653EB685DF6F015"/>
    <w:rsid w:val="00ED2C7A"/>
    <w:rPr>
      <w:rFonts w:eastAsiaTheme="minorHAnsi"/>
    </w:rPr>
  </w:style>
  <w:style w:type="paragraph" w:customStyle="1" w:styleId="C39E97F0F6A54E7E9020F948DCF3BE1215">
    <w:name w:val="C39E97F0F6A54E7E9020F948DCF3BE1215"/>
    <w:rsid w:val="00ED2C7A"/>
    <w:rPr>
      <w:rFonts w:eastAsiaTheme="minorHAnsi"/>
    </w:rPr>
  </w:style>
  <w:style w:type="paragraph" w:customStyle="1" w:styleId="DF23DFC688A84183B18EF1414DBA32039">
    <w:name w:val="DF23DFC688A84183B18EF1414DBA32039"/>
    <w:rsid w:val="00ED2C7A"/>
    <w:pPr>
      <w:ind w:left="720"/>
      <w:contextualSpacing/>
    </w:pPr>
    <w:rPr>
      <w:rFonts w:eastAsiaTheme="minorHAnsi"/>
    </w:rPr>
  </w:style>
  <w:style w:type="paragraph" w:customStyle="1" w:styleId="8E885E3E5DB84744B8FF863430C4A6738">
    <w:name w:val="8E885E3E5DB84744B8FF863430C4A6738"/>
    <w:rsid w:val="00ED2C7A"/>
    <w:pPr>
      <w:ind w:left="720"/>
      <w:contextualSpacing/>
    </w:pPr>
    <w:rPr>
      <w:rFonts w:eastAsiaTheme="minorHAnsi"/>
    </w:rPr>
  </w:style>
  <w:style w:type="paragraph" w:customStyle="1" w:styleId="B0E54777415447C8BDCE9924BC90CF038">
    <w:name w:val="B0E54777415447C8BDCE9924BC90CF038"/>
    <w:rsid w:val="00ED2C7A"/>
    <w:pPr>
      <w:ind w:left="720"/>
      <w:contextualSpacing/>
    </w:pPr>
    <w:rPr>
      <w:rFonts w:eastAsiaTheme="minorHAnsi"/>
    </w:rPr>
  </w:style>
  <w:style w:type="paragraph" w:customStyle="1" w:styleId="73F870009DCE4D6E9A43FFF0E91BE2326">
    <w:name w:val="73F870009DCE4D6E9A43FFF0E91BE2326"/>
    <w:rsid w:val="00ED2C7A"/>
    <w:pPr>
      <w:ind w:left="720"/>
      <w:contextualSpacing/>
    </w:pPr>
    <w:rPr>
      <w:rFonts w:eastAsiaTheme="minorHAnsi"/>
    </w:rPr>
  </w:style>
  <w:style w:type="paragraph" w:customStyle="1" w:styleId="3738C8E66D6D472D8F2751FC7F8EE7D56">
    <w:name w:val="3738C8E66D6D472D8F2751FC7F8EE7D56"/>
    <w:rsid w:val="00ED2C7A"/>
    <w:rPr>
      <w:rFonts w:eastAsiaTheme="minorHAnsi"/>
    </w:rPr>
  </w:style>
  <w:style w:type="paragraph" w:customStyle="1" w:styleId="F74D149AC1CE414189A734E89AD224896">
    <w:name w:val="F74D149AC1CE414189A734E89AD224896"/>
    <w:rsid w:val="00ED2C7A"/>
    <w:pPr>
      <w:ind w:left="720"/>
      <w:contextualSpacing/>
    </w:pPr>
    <w:rPr>
      <w:rFonts w:eastAsiaTheme="minorHAnsi"/>
    </w:rPr>
  </w:style>
  <w:style w:type="paragraph" w:customStyle="1" w:styleId="24A885207F79411BA1F294F17821ABC56">
    <w:name w:val="24A885207F79411BA1F294F17821ABC56"/>
    <w:rsid w:val="00ED2C7A"/>
    <w:pPr>
      <w:ind w:left="720"/>
      <w:contextualSpacing/>
    </w:pPr>
    <w:rPr>
      <w:rFonts w:eastAsiaTheme="minorHAnsi"/>
    </w:rPr>
  </w:style>
  <w:style w:type="paragraph" w:customStyle="1" w:styleId="A59FA44530FD43178E33728A4373CE553">
    <w:name w:val="A59FA44530FD43178E33728A4373CE553"/>
    <w:rsid w:val="00ED2C7A"/>
    <w:rPr>
      <w:rFonts w:eastAsiaTheme="minorHAnsi"/>
    </w:rPr>
  </w:style>
  <w:style w:type="paragraph" w:customStyle="1" w:styleId="2653B661EEB042F6BD87A1EBC16E31BF5">
    <w:name w:val="2653B661EEB042F6BD87A1EBC16E31BF5"/>
    <w:rsid w:val="00ED2C7A"/>
    <w:pPr>
      <w:ind w:left="720"/>
      <w:contextualSpacing/>
    </w:pPr>
    <w:rPr>
      <w:rFonts w:eastAsiaTheme="minorHAnsi"/>
    </w:rPr>
  </w:style>
  <w:style w:type="paragraph" w:customStyle="1" w:styleId="40FEC3CE738647CC9F44B3E23DF45D685">
    <w:name w:val="40FEC3CE738647CC9F44B3E23DF45D685"/>
    <w:rsid w:val="00ED2C7A"/>
    <w:pPr>
      <w:ind w:left="720"/>
      <w:contextualSpacing/>
    </w:pPr>
    <w:rPr>
      <w:rFonts w:eastAsiaTheme="minorHAnsi"/>
    </w:rPr>
  </w:style>
  <w:style w:type="paragraph" w:customStyle="1" w:styleId="9190386A8D22456DAD57AE1144E2E3505">
    <w:name w:val="9190386A8D22456DAD57AE1144E2E3505"/>
    <w:rsid w:val="00ED2C7A"/>
    <w:rPr>
      <w:rFonts w:eastAsiaTheme="minorHAnsi"/>
    </w:rPr>
  </w:style>
  <w:style w:type="paragraph" w:customStyle="1" w:styleId="E082792E237A4B70A8495F72C1CF82F25">
    <w:name w:val="E082792E237A4B70A8495F72C1CF82F25"/>
    <w:rsid w:val="00ED2C7A"/>
    <w:rPr>
      <w:rFonts w:eastAsiaTheme="minorHAnsi"/>
    </w:rPr>
  </w:style>
  <w:style w:type="paragraph" w:customStyle="1" w:styleId="23F19A96F72446D0855F1E0FCD9BFB414">
    <w:name w:val="23F19A96F72446D0855F1E0FCD9BFB414"/>
    <w:rsid w:val="00ED2C7A"/>
    <w:pPr>
      <w:ind w:left="720"/>
      <w:contextualSpacing/>
    </w:pPr>
    <w:rPr>
      <w:rFonts w:eastAsiaTheme="minorHAnsi"/>
    </w:rPr>
  </w:style>
  <w:style w:type="paragraph" w:customStyle="1" w:styleId="FF53E1948DC4467AACD7FF29B4CA782E5">
    <w:name w:val="FF53E1948DC4467AACD7FF29B4CA782E5"/>
    <w:rsid w:val="00ED2C7A"/>
    <w:pPr>
      <w:ind w:left="720"/>
      <w:contextualSpacing/>
    </w:pPr>
    <w:rPr>
      <w:rFonts w:eastAsiaTheme="minorHAnsi"/>
    </w:rPr>
  </w:style>
  <w:style w:type="paragraph" w:customStyle="1" w:styleId="6E6625903F5F4710A272141140ED43FF5">
    <w:name w:val="6E6625903F5F4710A272141140ED43FF5"/>
    <w:rsid w:val="00ED2C7A"/>
    <w:pPr>
      <w:ind w:left="720"/>
      <w:contextualSpacing/>
    </w:pPr>
    <w:rPr>
      <w:rFonts w:eastAsiaTheme="minorHAnsi"/>
    </w:rPr>
  </w:style>
  <w:style w:type="paragraph" w:customStyle="1" w:styleId="86F5CD7B40C04CBD89B7556E86EAEDFC5">
    <w:name w:val="86F5CD7B40C04CBD89B7556E86EAEDFC5"/>
    <w:rsid w:val="00ED2C7A"/>
    <w:pPr>
      <w:ind w:left="720"/>
      <w:contextualSpacing/>
    </w:pPr>
    <w:rPr>
      <w:rFonts w:eastAsiaTheme="minorHAnsi"/>
    </w:rPr>
  </w:style>
  <w:style w:type="paragraph" w:customStyle="1" w:styleId="721477972A9C4E34A6B3E5F32B80C0225">
    <w:name w:val="721477972A9C4E34A6B3E5F32B80C0225"/>
    <w:rsid w:val="00ED2C7A"/>
    <w:pPr>
      <w:ind w:left="720"/>
      <w:contextualSpacing/>
    </w:pPr>
    <w:rPr>
      <w:rFonts w:eastAsiaTheme="minorHAnsi"/>
    </w:rPr>
  </w:style>
  <w:style w:type="paragraph" w:customStyle="1" w:styleId="B9D11AF359B1405C9C4692CB76E593C05">
    <w:name w:val="B9D11AF359B1405C9C4692CB76E593C05"/>
    <w:rsid w:val="00ED2C7A"/>
    <w:pPr>
      <w:ind w:left="720"/>
      <w:contextualSpacing/>
    </w:pPr>
    <w:rPr>
      <w:rFonts w:eastAsiaTheme="minorHAnsi"/>
    </w:rPr>
  </w:style>
  <w:style w:type="paragraph" w:customStyle="1" w:styleId="7183858DE7C148DF9C978368514F9BF45">
    <w:name w:val="7183858DE7C148DF9C978368514F9BF45"/>
    <w:rsid w:val="00ED2C7A"/>
    <w:pPr>
      <w:ind w:left="720"/>
      <w:contextualSpacing/>
    </w:pPr>
    <w:rPr>
      <w:rFonts w:eastAsiaTheme="minorHAnsi"/>
    </w:rPr>
  </w:style>
  <w:style w:type="paragraph" w:customStyle="1" w:styleId="B4B29F9957674E6782F003FD6534D5805">
    <w:name w:val="B4B29F9957674E6782F003FD6534D5805"/>
    <w:rsid w:val="00ED2C7A"/>
    <w:pPr>
      <w:ind w:left="720"/>
      <w:contextualSpacing/>
    </w:pPr>
    <w:rPr>
      <w:rFonts w:eastAsiaTheme="minorHAnsi"/>
    </w:rPr>
  </w:style>
  <w:style w:type="paragraph" w:customStyle="1" w:styleId="AD29602ADF21440E878FFE345A22ADAF5">
    <w:name w:val="AD29602ADF21440E878FFE345A22ADAF5"/>
    <w:rsid w:val="00ED2C7A"/>
    <w:pPr>
      <w:ind w:left="720"/>
      <w:contextualSpacing/>
    </w:pPr>
    <w:rPr>
      <w:rFonts w:eastAsiaTheme="minorHAnsi"/>
    </w:rPr>
  </w:style>
  <w:style w:type="paragraph" w:customStyle="1" w:styleId="E2CBAA6CAA2A49159CDA6A9D0684DEEF5">
    <w:name w:val="E2CBAA6CAA2A49159CDA6A9D0684DEEF5"/>
    <w:rsid w:val="00ED2C7A"/>
    <w:pPr>
      <w:ind w:left="720"/>
      <w:contextualSpacing/>
    </w:pPr>
    <w:rPr>
      <w:rFonts w:eastAsiaTheme="minorHAnsi"/>
    </w:rPr>
  </w:style>
  <w:style w:type="paragraph" w:customStyle="1" w:styleId="B28568A5B810452AB21DDE0505F6194A5">
    <w:name w:val="B28568A5B810452AB21DDE0505F6194A5"/>
    <w:rsid w:val="00ED2C7A"/>
    <w:pPr>
      <w:ind w:left="720"/>
      <w:contextualSpacing/>
    </w:pPr>
    <w:rPr>
      <w:rFonts w:eastAsiaTheme="minorHAnsi"/>
    </w:rPr>
  </w:style>
  <w:style w:type="paragraph" w:customStyle="1" w:styleId="144994D49F294E8588243F7B3B2E99515">
    <w:name w:val="144994D49F294E8588243F7B3B2E99515"/>
    <w:rsid w:val="00ED2C7A"/>
    <w:pPr>
      <w:ind w:left="720"/>
      <w:contextualSpacing/>
    </w:pPr>
    <w:rPr>
      <w:rFonts w:eastAsiaTheme="minorHAnsi"/>
    </w:rPr>
  </w:style>
  <w:style w:type="paragraph" w:customStyle="1" w:styleId="99C456136E3A4F3DBF1CD17D023656785">
    <w:name w:val="99C456136E3A4F3DBF1CD17D023656785"/>
    <w:rsid w:val="00ED2C7A"/>
    <w:rPr>
      <w:rFonts w:eastAsiaTheme="minorHAnsi"/>
    </w:rPr>
  </w:style>
  <w:style w:type="paragraph" w:customStyle="1" w:styleId="92FB03F6444A41ABA70D1EEA9865D5CB5">
    <w:name w:val="92FB03F6444A41ABA70D1EEA9865D5CB5"/>
    <w:rsid w:val="00ED2C7A"/>
    <w:pPr>
      <w:ind w:left="720"/>
      <w:contextualSpacing/>
    </w:pPr>
    <w:rPr>
      <w:rFonts w:eastAsiaTheme="minorHAnsi"/>
    </w:rPr>
  </w:style>
  <w:style w:type="paragraph" w:customStyle="1" w:styleId="3E0364A0D88C4434B6E9A1D970B71C745">
    <w:name w:val="3E0364A0D88C4434B6E9A1D970B71C745"/>
    <w:rsid w:val="00ED2C7A"/>
    <w:pPr>
      <w:ind w:left="720"/>
      <w:contextualSpacing/>
    </w:pPr>
    <w:rPr>
      <w:rFonts w:eastAsiaTheme="minorHAnsi"/>
    </w:rPr>
  </w:style>
  <w:style w:type="paragraph" w:customStyle="1" w:styleId="B3CDE59C9B904F49A37E006DE1874ED25">
    <w:name w:val="B3CDE59C9B904F49A37E006DE1874ED25"/>
    <w:rsid w:val="00ED2C7A"/>
    <w:pPr>
      <w:ind w:left="720"/>
      <w:contextualSpacing/>
    </w:pPr>
    <w:rPr>
      <w:rFonts w:eastAsiaTheme="minorHAnsi"/>
    </w:rPr>
  </w:style>
  <w:style w:type="paragraph" w:customStyle="1" w:styleId="AAF6E657C1C241EEA99C4E59FDFDE56F5">
    <w:name w:val="AAF6E657C1C241EEA99C4E59FDFDE56F5"/>
    <w:rsid w:val="00ED2C7A"/>
    <w:pPr>
      <w:ind w:left="720"/>
      <w:contextualSpacing/>
    </w:pPr>
    <w:rPr>
      <w:rFonts w:eastAsiaTheme="minorHAnsi"/>
    </w:rPr>
  </w:style>
  <w:style w:type="paragraph" w:customStyle="1" w:styleId="B73782F2401344289D85E599C8DB991B5">
    <w:name w:val="B73782F2401344289D85E599C8DB991B5"/>
    <w:rsid w:val="00ED2C7A"/>
    <w:pPr>
      <w:ind w:left="720"/>
      <w:contextualSpacing/>
    </w:pPr>
    <w:rPr>
      <w:rFonts w:eastAsiaTheme="minorHAnsi"/>
    </w:rPr>
  </w:style>
  <w:style w:type="paragraph" w:customStyle="1" w:styleId="9EE8A5E2833347C7A56E4377F3B10FC25">
    <w:name w:val="9EE8A5E2833347C7A56E4377F3B10FC25"/>
    <w:rsid w:val="00ED2C7A"/>
    <w:pPr>
      <w:ind w:left="720"/>
      <w:contextualSpacing/>
    </w:pPr>
    <w:rPr>
      <w:rFonts w:eastAsiaTheme="minorHAnsi"/>
    </w:rPr>
  </w:style>
  <w:style w:type="paragraph" w:customStyle="1" w:styleId="A6BC5D12F2CA4AFEACA18B6231046EDD5">
    <w:name w:val="A6BC5D12F2CA4AFEACA18B6231046EDD5"/>
    <w:rsid w:val="00ED2C7A"/>
    <w:pPr>
      <w:ind w:left="720"/>
      <w:contextualSpacing/>
    </w:pPr>
    <w:rPr>
      <w:rFonts w:eastAsiaTheme="minorHAnsi"/>
    </w:rPr>
  </w:style>
  <w:style w:type="paragraph" w:customStyle="1" w:styleId="9E1C228388414367A3E25B5F7D717BDC5">
    <w:name w:val="9E1C228388414367A3E25B5F7D717BDC5"/>
    <w:rsid w:val="00ED2C7A"/>
    <w:pPr>
      <w:ind w:left="720"/>
      <w:contextualSpacing/>
    </w:pPr>
    <w:rPr>
      <w:rFonts w:eastAsiaTheme="minorHAnsi"/>
    </w:rPr>
  </w:style>
  <w:style w:type="paragraph" w:customStyle="1" w:styleId="469D6A4F33E54E2794B43BEA441AEE1A5">
    <w:name w:val="469D6A4F33E54E2794B43BEA441AEE1A5"/>
    <w:rsid w:val="00ED2C7A"/>
    <w:pPr>
      <w:ind w:left="720"/>
      <w:contextualSpacing/>
    </w:pPr>
    <w:rPr>
      <w:rFonts w:eastAsiaTheme="minorHAnsi"/>
    </w:rPr>
  </w:style>
  <w:style w:type="paragraph" w:customStyle="1" w:styleId="0326433969254ED5944D94AC554F38A716">
    <w:name w:val="0326433969254ED5944D94AC554F38A716"/>
    <w:rsid w:val="00B2779D"/>
    <w:rPr>
      <w:rFonts w:eastAsiaTheme="minorHAnsi"/>
    </w:rPr>
  </w:style>
  <w:style w:type="paragraph" w:customStyle="1" w:styleId="04E7BA133A79431C800653EB685DF6F016">
    <w:name w:val="04E7BA133A79431C800653EB685DF6F016"/>
    <w:rsid w:val="00B2779D"/>
    <w:rPr>
      <w:rFonts w:eastAsiaTheme="minorHAnsi"/>
    </w:rPr>
  </w:style>
  <w:style w:type="paragraph" w:customStyle="1" w:styleId="C39E97F0F6A54E7E9020F948DCF3BE1216">
    <w:name w:val="C39E97F0F6A54E7E9020F948DCF3BE1216"/>
    <w:rsid w:val="00B2779D"/>
    <w:rPr>
      <w:rFonts w:eastAsiaTheme="minorHAnsi"/>
    </w:rPr>
  </w:style>
  <w:style w:type="paragraph" w:customStyle="1" w:styleId="DF23DFC688A84183B18EF1414DBA320310">
    <w:name w:val="DF23DFC688A84183B18EF1414DBA320310"/>
    <w:rsid w:val="00B2779D"/>
    <w:pPr>
      <w:ind w:left="720"/>
      <w:contextualSpacing/>
    </w:pPr>
    <w:rPr>
      <w:rFonts w:eastAsiaTheme="minorHAnsi"/>
    </w:rPr>
  </w:style>
  <w:style w:type="paragraph" w:customStyle="1" w:styleId="8E885E3E5DB84744B8FF863430C4A6739">
    <w:name w:val="8E885E3E5DB84744B8FF863430C4A6739"/>
    <w:rsid w:val="00B2779D"/>
    <w:pPr>
      <w:ind w:left="720"/>
      <w:contextualSpacing/>
    </w:pPr>
    <w:rPr>
      <w:rFonts w:eastAsiaTheme="minorHAnsi"/>
    </w:rPr>
  </w:style>
  <w:style w:type="paragraph" w:customStyle="1" w:styleId="B0E54777415447C8BDCE9924BC90CF039">
    <w:name w:val="B0E54777415447C8BDCE9924BC90CF039"/>
    <w:rsid w:val="00B2779D"/>
    <w:pPr>
      <w:ind w:left="720"/>
      <w:contextualSpacing/>
    </w:pPr>
    <w:rPr>
      <w:rFonts w:eastAsiaTheme="minorHAnsi"/>
    </w:rPr>
  </w:style>
  <w:style w:type="paragraph" w:customStyle="1" w:styleId="73F870009DCE4D6E9A43FFF0E91BE2327">
    <w:name w:val="73F870009DCE4D6E9A43FFF0E91BE2327"/>
    <w:rsid w:val="00B2779D"/>
    <w:pPr>
      <w:ind w:left="720"/>
      <w:contextualSpacing/>
    </w:pPr>
    <w:rPr>
      <w:rFonts w:eastAsiaTheme="minorHAnsi"/>
    </w:rPr>
  </w:style>
  <w:style w:type="paragraph" w:customStyle="1" w:styleId="3738C8E66D6D472D8F2751FC7F8EE7D57">
    <w:name w:val="3738C8E66D6D472D8F2751FC7F8EE7D57"/>
    <w:rsid w:val="00B2779D"/>
    <w:rPr>
      <w:rFonts w:eastAsiaTheme="minorHAnsi"/>
    </w:rPr>
  </w:style>
  <w:style w:type="paragraph" w:customStyle="1" w:styleId="F74D149AC1CE414189A734E89AD224897">
    <w:name w:val="F74D149AC1CE414189A734E89AD224897"/>
    <w:rsid w:val="00B2779D"/>
    <w:pPr>
      <w:ind w:left="720"/>
      <w:contextualSpacing/>
    </w:pPr>
    <w:rPr>
      <w:rFonts w:eastAsiaTheme="minorHAnsi"/>
    </w:rPr>
  </w:style>
  <w:style w:type="paragraph" w:customStyle="1" w:styleId="24A885207F79411BA1F294F17821ABC57">
    <w:name w:val="24A885207F79411BA1F294F17821ABC57"/>
    <w:rsid w:val="00B2779D"/>
    <w:pPr>
      <w:ind w:left="720"/>
      <w:contextualSpacing/>
    </w:pPr>
    <w:rPr>
      <w:rFonts w:eastAsiaTheme="minorHAnsi"/>
    </w:rPr>
  </w:style>
  <w:style w:type="paragraph" w:customStyle="1" w:styleId="A59FA44530FD43178E33728A4373CE554">
    <w:name w:val="A59FA44530FD43178E33728A4373CE554"/>
    <w:rsid w:val="00B2779D"/>
    <w:rPr>
      <w:rFonts w:eastAsiaTheme="minorHAnsi"/>
    </w:rPr>
  </w:style>
  <w:style w:type="paragraph" w:customStyle="1" w:styleId="2653B661EEB042F6BD87A1EBC16E31BF6">
    <w:name w:val="2653B661EEB042F6BD87A1EBC16E31BF6"/>
    <w:rsid w:val="00B2779D"/>
    <w:pPr>
      <w:ind w:left="720"/>
      <w:contextualSpacing/>
    </w:pPr>
    <w:rPr>
      <w:rFonts w:eastAsiaTheme="minorHAnsi"/>
    </w:rPr>
  </w:style>
  <w:style w:type="paragraph" w:customStyle="1" w:styleId="40FEC3CE738647CC9F44B3E23DF45D686">
    <w:name w:val="40FEC3CE738647CC9F44B3E23DF45D686"/>
    <w:rsid w:val="00B2779D"/>
    <w:pPr>
      <w:ind w:left="720"/>
      <w:contextualSpacing/>
    </w:pPr>
    <w:rPr>
      <w:rFonts w:eastAsiaTheme="minorHAnsi"/>
    </w:rPr>
  </w:style>
  <w:style w:type="paragraph" w:customStyle="1" w:styleId="9190386A8D22456DAD57AE1144E2E3506">
    <w:name w:val="9190386A8D22456DAD57AE1144E2E3506"/>
    <w:rsid w:val="00B2779D"/>
    <w:rPr>
      <w:rFonts w:eastAsiaTheme="minorHAnsi"/>
    </w:rPr>
  </w:style>
  <w:style w:type="paragraph" w:customStyle="1" w:styleId="E082792E237A4B70A8495F72C1CF82F26">
    <w:name w:val="E082792E237A4B70A8495F72C1CF82F26"/>
    <w:rsid w:val="00B2779D"/>
    <w:rPr>
      <w:rFonts w:eastAsiaTheme="minorHAnsi"/>
    </w:rPr>
  </w:style>
  <w:style w:type="paragraph" w:customStyle="1" w:styleId="23F19A96F72446D0855F1E0FCD9BFB415">
    <w:name w:val="23F19A96F72446D0855F1E0FCD9BFB415"/>
    <w:rsid w:val="00B2779D"/>
    <w:pPr>
      <w:ind w:left="720"/>
      <w:contextualSpacing/>
    </w:pPr>
    <w:rPr>
      <w:rFonts w:eastAsiaTheme="minorHAnsi"/>
    </w:rPr>
  </w:style>
  <w:style w:type="paragraph" w:customStyle="1" w:styleId="FF53E1948DC4467AACD7FF29B4CA782E6">
    <w:name w:val="FF53E1948DC4467AACD7FF29B4CA782E6"/>
    <w:rsid w:val="00B2779D"/>
    <w:pPr>
      <w:ind w:left="720"/>
      <w:contextualSpacing/>
    </w:pPr>
    <w:rPr>
      <w:rFonts w:eastAsiaTheme="minorHAnsi"/>
    </w:rPr>
  </w:style>
  <w:style w:type="paragraph" w:customStyle="1" w:styleId="6E6625903F5F4710A272141140ED43FF6">
    <w:name w:val="6E6625903F5F4710A272141140ED43FF6"/>
    <w:rsid w:val="00B2779D"/>
    <w:pPr>
      <w:ind w:left="720"/>
      <w:contextualSpacing/>
    </w:pPr>
    <w:rPr>
      <w:rFonts w:eastAsiaTheme="minorHAnsi"/>
    </w:rPr>
  </w:style>
  <w:style w:type="paragraph" w:customStyle="1" w:styleId="86F5CD7B40C04CBD89B7556E86EAEDFC6">
    <w:name w:val="86F5CD7B40C04CBD89B7556E86EAEDFC6"/>
    <w:rsid w:val="00B2779D"/>
    <w:pPr>
      <w:ind w:left="720"/>
      <w:contextualSpacing/>
    </w:pPr>
    <w:rPr>
      <w:rFonts w:eastAsiaTheme="minorHAnsi"/>
    </w:rPr>
  </w:style>
  <w:style w:type="paragraph" w:customStyle="1" w:styleId="721477972A9C4E34A6B3E5F32B80C0226">
    <w:name w:val="721477972A9C4E34A6B3E5F32B80C0226"/>
    <w:rsid w:val="00B2779D"/>
    <w:pPr>
      <w:ind w:left="720"/>
      <w:contextualSpacing/>
    </w:pPr>
    <w:rPr>
      <w:rFonts w:eastAsiaTheme="minorHAnsi"/>
    </w:rPr>
  </w:style>
  <w:style w:type="paragraph" w:customStyle="1" w:styleId="B9D11AF359B1405C9C4692CB76E593C06">
    <w:name w:val="B9D11AF359B1405C9C4692CB76E593C06"/>
    <w:rsid w:val="00B2779D"/>
    <w:pPr>
      <w:ind w:left="720"/>
      <w:contextualSpacing/>
    </w:pPr>
    <w:rPr>
      <w:rFonts w:eastAsiaTheme="minorHAnsi"/>
    </w:rPr>
  </w:style>
  <w:style w:type="paragraph" w:customStyle="1" w:styleId="7183858DE7C148DF9C978368514F9BF46">
    <w:name w:val="7183858DE7C148DF9C978368514F9BF46"/>
    <w:rsid w:val="00B2779D"/>
    <w:pPr>
      <w:ind w:left="720"/>
      <w:contextualSpacing/>
    </w:pPr>
    <w:rPr>
      <w:rFonts w:eastAsiaTheme="minorHAnsi"/>
    </w:rPr>
  </w:style>
  <w:style w:type="paragraph" w:customStyle="1" w:styleId="B4B29F9957674E6782F003FD6534D5806">
    <w:name w:val="B4B29F9957674E6782F003FD6534D5806"/>
    <w:rsid w:val="00B2779D"/>
    <w:pPr>
      <w:ind w:left="720"/>
      <w:contextualSpacing/>
    </w:pPr>
    <w:rPr>
      <w:rFonts w:eastAsiaTheme="minorHAnsi"/>
    </w:rPr>
  </w:style>
  <w:style w:type="paragraph" w:customStyle="1" w:styleId="AD29602ADF21440E878FFE345A22ADAF6">
    <w:name w:val="AD29602ADF21440E878FFE345A22ADAF6"/>
    <w:rsid w:val="00B2779D"/>
    <w:pPr>
      <w:ind w:left="720"/>
      <w:contextualSpacing/>
    </w:pPr>
    <w:rPr>
      <w:rFonts w:eastAsiaTheme="minorHAnsi"/>
    </w:rPr>
  </w:style>
  <w:style w:type="paragraph" w:customStyle="1" w:styleId="E2CBAA6CAA2A49159CDA6A9D0684DEEF6">
    <w:name w:val="E2CBAA6CAA2A49159CDA6A9D0684DEEF6"/>
    <w:rsid w:val="00B2779D"/>
    <w:pPr>
      <w:ind w:left="720"/>
      <w:contextualSpacing/>
    </w:pPr>
    <w:rPr>
      <w:rFonts w:eastAsiaTheme="minorHAnsi"/>
    </w:rPr>
  </w:style>
  <w:style w:type="paragraph" w:customStyle="1" w:styleId="B28568A5B810452AB21DDE0505F6194A6">
    <w:name w:val="B28568A5B810452AB21DDE0505F6194A6"/>
    <w:rsid w:val="00B2779D"/>
    <w:pPr>
      <w:ind w:left="720"/>
      <w:contextualSpacing/>
    </w:pPr>
    <w:rPr>
      <w:rFonts w:eastAsiaTheme="minorHAnsi"/>
    </w:rPr>
  </w:style>
  <w:style w:type="paragraph" w:customStyle="1" w:styleId="144994D49F294E8588243F7B3B2E99516">
    <w:name w:val="144994D49F294E8588243F7B3B2E99516"/>
    <w:rsid w:val="00B2779D"/>
    <w:pPr>
      <w:ind w:left="720"/>
      <w:contextualSpacing/>
    </w:pPr>
    <w:rPr>
      <w:rFonts w:eastAsiaTheme="minorHAnsi"/>
    </w:rPr>
  </w:style>
  <w:style w:type="paragraph" w:customStyle="1" w:styleId="99C456136E3A4F3DBF1CD17D023656786">
    <w:name w:val="99C456136E3A4F3DBF1CD17D023656786"/>
    <w:rsid w:val="00B2779D"/>
    <w:rPr>
      <w:rFonts w:eastAsiaTheme="minorHAnsi"/>
    </w:rPr>
  </w:style>
  <w:style w:type="paragraph" w:customStyle="1" w:styleId="92FB03F6444A41ABA70D1EEA9865D5CB6">
    <w:name w:val="92FB03F6444A41ABA70D1EEA9865D5CB6"/>
    <w:rsid w:val="00B2779D"/>
    <w:pPr>
      <w:ind w:left="720"/>
      <w:contextualSpacing/>
    </w:pPr>
    <w:rPr>
      <w:rFonts w:eastAsiaTheme="minorHAnsi"/>
    </w:rPr>
  </w:style>
  <w:style w:type="paragraph" w:customStyle="1" w:styleId="3E0364A0D88C4434B6E9A1D970B71C746">
    <w:name w:val="3E0364A0D88C4434B6E9A1D970B71C746"/>
    <w:rsid w:val="00B2779D"/>
    <w:pPr>
      <w:ind w:left="720"/>
      <w:contextualSpacing/>
    </w:pPr>
    <w:rPr>
      <w:rFonts w:eastAsiaTheme="minorHAnsi"/>
    </w:rPr>
  </w:style>
  <w:style w:type="paragraph" w:customStyle="1" w:styleId="B3CDE59C9B904F49A37E006DE1874ED26">
    <w:name w:val="B3CDE59C9B904F49A37E006DE1874ED26"/>
    <w:rsid w:val="00B2779D"/>
    <w:pPr>
      <w:ind w:left="720"/>
      <w:contextualSpacing/>
    </w:pPr>
    <w:rPr>
      <w:rFonts w:eastAsiaTheme="minorHAnsi"/>
    </w:rPr>
  </w:style>
  <w:style w:type="paragraph" w:customStyle="1" w:styleId="AAF6E657C1C241EEA99C4E59FDFDE56F6">
    <w:name w:val="AAF6E657C1C241EEA99C4E59FDFDE56F6"/>
    <w:rsid w:val="00B2779D"/>
    <w:pPr>
      <w:ind w:left="720"/>
      <w:contextualSpacing/>
    </w:pPr>
    <w:rPr>
      <w:rFonts w:eastAsiaTheme="minorHAnsi"/>
    </w:rPr>
  </w:style>
  <w:style w:type="paragraph" w:customStyle="1" w:styleId="B73782F2401344289D85E599C8DB991B6">
    <w:name w:val="B73782F2401344289D85E599C8DB991B6"/>
    <w:rsid w:val="00B2779D"/>
    <w:pPr>
      <w:ind w:left="720"/>
      <w:contextualSpacing/>
    </w:pPr>
    <w:rPr>
      <w:rFonts w:eastAsiaTheme="minorHAnsi"/>
    </w:rPr>
  </w:style>
  <w:style w:type="paragraph" w:customStyle="1" w:styleId="9EE8A5E2833347C7A56E4377F3B10FC26">
    <w:name w:val="9EE8A5E2833347C7A56E4377F3B10FC26"/>
    <w:rsid w:val="00B2779D"/>
    <w:pPr>
      <w:ind w:left="720"/>
      <w:contextualSpacing/>
    </w:pPr>
    <w:rPr>
      <w:rFonts w:eastAsiaTheme="minorHAnsi"/>
    </w:rPr>
  </w:style>
  <w:style w:type="paragraph" w:customStyle="1" w:styleId="A6BC5D12F2CA4AFEACA18B6231046EDD6">
    <w:name w:val="A6BC5D12F2CA4AFEACA18B6231046EDD6"/>
    <w:rsid w:val="00B2779D"/>
    <w:pPr>
      <w:ind w:left="720"/>
      <w:contextualSpacing/>
    </w:pPr>
    <w:rPr>
      <w:rFonts w:eastAsiaTheme="minorHAnsi"/>
    </w:rPr>
  </w:style>
  <w:style w:type="paragraph" w:customStyle="1" w:styleId="9E1C228388414367A3E25B5F7D717BDC6">
    <w:name w:val="9E1C228388414367A3E25B5F7D717BDC6"/>
    <w:rsid w:val="00B2779D"/>
    <w:pPr>
      <w:ind w:left="720"/>
      <w:contextualSpacing/>
    </w:pPr>
    <w:rPr>
      <w:rFonts w:eastAsiaTheme="minorHAnsi"/>
    </w:rPr>
  </w:style>
  <w:style w:type="paragraph" w:customStyle="1" w:styleId="469D6A4F33E54E2794B43BEA441AEE1A6">
    <w:name w:val="469D6A4F33E54E2794B43BEA441AEE1A6"/>
    <w:rsid w:val="00B2779D"/>
    <w:pPr>
      <w:ind w:left="720"/>
      <w:contextualSpacing/>
    </w:pPr>
    <w:rPr>
      <w:rFonts w:eastAsiaTheme="minorHAnsi"/>
    </w:rPr>
  </w:style>
  <w:style w:type="paragraph" w:customStyle="1" w:styleId="3D79C1E24C96476F9D987121C583F071">
    <w:name w:val="3D79C1E24C96476F9D987121C583F071"/>
    <w:rsid w:val="00B2779D"/>
    <w:pPr>
      <w:ind w:left="720"/>
      <w:contextualSpacing/>
    </w:pPr>
    <w:rPr>
      <w:rFonts w:eastAsiaTheme="minorHAnsi"/>
    </w:rPr>
  </w:style>
  <w:style w:type="paragraph" w:customStyle="1" w:styleId="0326433969254ED5944D94AC554F38A717">
    <w:name w:val="0326433969254ED5944D94AC554F38A717"/>
    <w:rsid w:val="00B2779D"/>
    <w:rPr>
      <w:rFonts w:eastAsiaTheme="minorHAnsi"/>
    </w:rPr>
  </w:style>
  <w:style w:type="paragraph" w:customStyle="1" w:styleId="04E7BA133A79431C800653EB685DF6F017">
    <w:name w:val="04E7BA133A79431C800653EB685DF6F017"/>
    <w:rsid w:val="00B2779D"/>
    <w:rPr>
      <w:rFonts w:eastAsiaTheme="minorHAnsi"/>
    </w:rPr>
  </w:style>
  <w:style w:type="paragraph" w:customStyle="1" w:styleId="C39E97F0F6A54E7E9020F948DCF3BE1217">
    <w:name w:val="C39E97F0F6A54E7E9020F948DCF3BE1217"/>
    <w:rsid w:val="00B2779D"/>
    <w:rPr>
      <w:rFonts w:eastAsiaTheme="minorHAnsi"/>
    </w:rPr>
  </w:style>
  <w:style w:type="paragraph" w:customStyle="1" w:styleId="DF23DFC688A84183B18EF1414DBA320311">
    <w:name w:val="DF23DFC688A84183B18EF1414DBA320311"/>
    <w:rsid w:val="00B2779D"/>
    <w:pPr>
      <w:ind w:left="720"/>
      <w:contextualSpacing/>
    </w:pPr>
    <w:rPr>
      <w:rFonts w:eastAsiaTheme="minorHAnsi"/>
    </w:rPr>
  </w:style>
  <w:style w:type="paragraph" w:customStyle="1" w:styleId="8E885E3E5DB84744B8FF863430C4A67310">
    <w:name w:val="8E885E3E5DB84744B8FF863430C4A67310"/>
    <w:rsid w:val="00B2779D"/>
    <w:pPr>
      <w:ind w:left="720"/>
      <w:contextualSpacing/>
    </w:pPr>
    <w:rPr>
      <w:rFonts w:eastAsiaTheme="minorHAnsi"/>
    </w:rPr>
  </w:style>
  <w:style w:type="paragraph" w:customStyle="1" w:styleId="B0E54777415447C8BDCE9924BC90CF0310">
    <w:name w:val="B0E54777415447C8BDCE9924BC90CF0310"/>
    <w:rsid w:val="00B2779D"/>
    <w:pPr>
      <w:ind w:left="720"/>
      <w:contextualSpacing/>
    </w:pPr>
    <w:rPr>
      <w:rFonts w:eastAsiaTheme="minorHAnsi"/>
    </w:rPr>
  </w:style>
  <w:style w:type="paragraph" w:customStyle="1" w:styleId="73F870009DCE4D6E9A43FFF0E91BE2328">
    <w:name w:val="73F870009DCE4D6E9A43FFF0E91BE2328"/>
    <w:rsid w:val="00B2779D"/>
    <w:pPr>
      <w:ind w:left="720"/>
      <w:contextualSpacing/>
    </w:pPr>
    <w:rPr>
      <w:rFonts w:eastAsiaTheme="minorHAnsi"/>
    </w:rPr>
  </w:style>
  <w:style w:type="paragraph" w:customStyle="1" w:styleId="3738C8E66D6D472D8F2751FC7F8EE7D58">
    <w:name w:val="3738C8E66D6D472D8F2751FC7F8EE7D58"/>
    <w:rsid w:val="00B2779D"/>
    <w:rPr>
      <w:rFonts w:eastAsiaTheme="minorHAnsi"/>
    </w:rPr>
  </w:style>
  <w:style w:type="paragraph" w:customStyle="1" w:styleId="F74D149AC1CE414189A734E89AD224898">
    <w:name w:val="F74D149AC1CE414189A734E89AD224898"/>
    <w:rsid w:val="00B2779D"/>
    <w:pPr>
      <w:ind w:left="720"/>
      <w:contextualSpacing/>
    </w:pPr>
    <w:rPr>
      <w:rFonts w:eastAsiaTheme="minorHAnsi"/>
    </w:rPr>
  </w:style>
  <w:style w:type="paragraph" w:customStyle="1" w:styleId="24A885207F79411BA1F294F17821ABC58">
    <w:name w:val="24A885207F79411BA1F294F17821ABC58"/>
    <w:rsid w:val="00B2779D"/>
    <w:pPr>
      <w:ind w:left="720"/>
      <w:contextualSpacing/>
    </w:pPr>
    <w:rPr>
      <w:rFonts w:eastAsiaTheme="minorHAnsi"/>
    </w:rPr>
  </w:style>
  <w:style w:type="paragraph" w:customStyle="1" w:styleId="A59FA44530FD43178E33728A4373CE555">
    <w:name w:val="A59FA44530FD43178E33728A4373CE555"/>
    <w:rsid w:val="00B2779D"/>
    <w:rPr>
      <w:rFonts w:eastAsiaTheme="minorHAnsi"/>
    </w:rPr>
  </w:style>
  <w:style w:type="paragraph" w:customStyle="1" w:styleId="2653B661EEB042F6BD87A1EBC16E31BF7">
    <w:name w:val="2653B661EEB042F6BD87A1EBC16E31BF7"/>
    <w:rsid w:val="00B2779D"/>
    <w:pPr>
      <w:ind w:left="720"/>
      <w:contextualSpacing/>
    </w:pPr>
    <w:rPr>
      <w:rFonts w:eastAsiaTheme="minorHAnsi"/>
    </w:rPr>
  </w:style>
  <w:style w:type="paragraph" w:customStyle="1" w:styleId="40FEC3CE738647CC9F44B3E23DF45D687">
    <w:name w:val="40FEC3CE738647CC9F44B3E23DF45D687"/>
    <w:rsid w:val="00B2779D"/>
    <w:pPr>
      <w:ind w:left="720"/>
      <w:contextualSpacing/>
    </w:pPr>
    <w:rPr>
      <w:rFonts w:eastAsiaTheme="minorHAnsi"/>
    </w:rPr>
  </w:style>
  <w:style w:type="paragraph" w:customStyle="1" w:styleId="9190386A8D22456DAD57AE1144E2E3507">
    <w:name w:val="9190386A8D22456DAD57AE1144E2E3507"/>
    <w:rsid w:val="00B2779D"/>
    <w:rPr>
      <w:rFonts w:eastAsiaTheme="minorHAnsi"/>
    </w:rPr>
  </w:style>
  <w:style w:type="paragraph" w:customStyle="1" w:styleId="E082792E237A4B70A8495F72C1CF82F27">
    <w:name w:val="E082792E237A4B70A8495F72C1CF82F27"/>
    <w:rsid w:val="00B2779D"/>
    <w:rPr>
      <w:rFonts w:eastAsiaTheme="minorHAnsi"/>
    </w:rPr>
  </w:style>
  <w:style w:type="paragraph" w:customStyle="1" w:styleId="23F19A96F72446D0855F1E0FCD9BFB416">
    <w:name w:val="23F19A96F72446D0855F1E0FCD9BFB416"/>
    <w:rsid w:val="00B2779D"/>
    <w:pPr>
      <w:ind w:left="720"/>
      <w:contextualSpacing/>
    </w:pPr>
    <w:rPr>
      <w:rFonts w:eastAsiaTheme="minorHAnsi"/>
    </w:rPr>
  </w:style>
  <w:style w:type="paragraph" w:customStyle="1" w:styleId="FF53E1948DC4467AACD7FF29B4CA782E7">
    <w:name w:val="FF53E1948DC4467AACD7FF29B4CA782E7"/>
    <w:rsid w:val="00B2779D"/>
    <w:pPr>
      <w:ind w:left="720"/>
      <w:contextualSpacing/>
    </w:pPr>
    <w:rPr>
      <w:rFonts w:eastAsiaTheme="minorHAnsi"/>
    </w:rPr>
  </w:style>
  <w:style w:type="paragraph" w:customStyle="1" w:styleId="6E6625903F5F4710A272141140ED43FF7">
    <w:name w:val="6E6625903F5F4710A272141140ED43FF7"/>
    <w:rsid w:val="00B2779D"/>
    <w:pPr>
      <w:ind w:left="720"/>
      <w:contextualSpacing/>
    </w:pPr>
    <w:rPr>
      <w:rFonts w:eastAsiaTheme="minorHAnsi"/>
    </w:rPr>
  </w:style>
  <w:style w:type="paragraph" w:customStyle="1" w:styleId="86F5CD7B40C04CBD89B7556E86EAEDFC7">
    <w:name w:val="86F5CD7B40C04CBD89B7556E86EAEDFC7"/>
    <w:rsid w:val="00B2779D"/>
    <w:pPr>
      <w:ind w:left="720"/>
      <w:contextualSpacing/>
    </w:pPr>
    <w:rPr>
      <w:rFonts w:eastAsiaTheme="minorHAnsi"/>
    </w:rPr>
  </w:style>
  <w:style w:type="paragraph" w:customStyle="1" w:styleId="721477972A9C4E34A6B3E5F32B80C0227">
    <w:name w:val="721477972A9C4E34A6B3E5F32B80C0227"/>
    <w:rsid w:val="00B2779D"/>
    <w:pPr>
      <w:ind w:left="720"/>
      <w:contextualSpacing/>
    </w:pPr>
    <w:rPr>
      <w:rFonts w:eastAsiaTheme="minorHAnsi"/>
    </w:rPr>
  </w:style>
  <w:style w:type="paragraph" w:customStyle="1" w:styleId="B9D11AF359B1405C9C4692CB76E593C07">
    <w:name w:val="B9D11AF359B1405C9C4692CB76E593C07"/>
    <w:rsid w:val="00B2779D"/>
    <w:pPr>
      <w:ind w:left="720"/>
      <w:contextualSpacing/>
    </w:pPr>
    <w:rPr>
      <w:rFonts w:eastAsiaTheme="minorHAnsi"/>
    </w:rPr>
  </w:style>
  <w:style w:type="paragraph" w:customStyle="1" w:styleId="7183858DE7C148DF9C978368514F9BF47">
    <w:name w:val="7183858DE7C148DF9C978368514F9BF47"/>
    <w:rsid w:val="00B2779D"/>
    <w:pPr>
      <w:ind w:left="720"/>
      <w:contextualSpacing/>
    </w:pPr>
    <w:rPr>
      <w:rFonts w:eastAsiaTheme="minorHAnsi"/>
    </w:rPr>
  </w:style>
  <w:style w:type="paragraph" w:customStyle="1" w:styleId="B4B29F9957674E6782F003FD6534D5807">
    <w:name w:val="B4B29F9957674E6782F003FD6534D5807"/>
    <w:rsid w:val="00B2779D"/>
    <w:pPr>
      <w:ind w:left="720"/>
      <w:contextualSpacing/>
    </w:pPr>
    <w:rPr>
      <w:rFonts w:eastAsiaTheme="minorHAnsi"/>
    </w:rPr>
  </w:style>
  <w:style w:type="paragraph" w:customStyle="1" w:styleId="AD29602ADF21440E878FFE345A22ADAF7">
    <w:name w:val="AD29602ADF21440E878FFE345A22ADAF7"/>
    <w:rsid w:val="00B2779D"/>
    <w:pPr>
      <w:ind w:left="720"/>
      <w:contextualSpacing/>
    </w:pPr>
    <w:rPr>
      <w:rFonts w:eastAsiaTheme="minorHAnsi"/>
    </w:rPr>
  </w:style>
  <w:style w:type="paragraph" w:customStyle="1" w:styleId="E2CBAA6CAA2A49159CDA6A9D0684DEEF7">
    <w:name w:val="E2CBAA6CAA2A49159CDA6A9D0684DEEF7"/>
    <w:rsid w:val="00B2779D"/>
    <w:pPr>
      <w:ind w:left="720"/>
      <w:contextualSpacing/>
    </w:pPr>
    <w:rPr>
      <w:rFonts w:eastAsiaTheme="minorHAnsi"/>
    </w:rPr>
  </w:style>
  <w:style w:type="paragraph" w:customStyle="1" w:styleId="B28568A5B810452AB21DDE0505F6194A7">
    <w:name w:val="B28568A5B810452AB21DDE0505F6194A7"/>
    <w:rsid w:val="00B2779D"/>
    <w:pPr>
      <w:ind w:left="720"/>
      <w:contextualSpacing/>
    </w:pPr>
    <w:rPr>
      <w:rFonts w:eastAsiaTheme="minorHAnsi"/>
    </w:rPr>
  </w:style>
  <w:style w:type="paragraph" w:customStyle="1" w:styleId="144994D49F294E8588243F7B3B2E99517">
    <w:name w:val="144994D49F294E8588243F7B3B2E99517"/>
    <w:rsid w:val="00B2779D"/>
    <w:pPr>
      <w:ind w:left="720"/>
      <w:contextualSpacing/>
    </w:pPr>
    <w:rPr>
      <w:rFonts w:eastAsiaTheme="minorHAnsi"/>
    </w:rPr>
  </w:style>
  <w:style w:type="paragraph" w:customStyle="1" w:styleId="99C456136E3A4F3DBF1CD17D023656787">
    <w:name w:val="99C456136E3A4F3DBF1CD17D023656787"/>
    <w:rsid w:val="00B2779D"/>
    <w:rPr>
      <w:rFonts w:eastAsiaTheme="minorHAnsi"/>
    </w:rPr>
  </w:style>
  <w:style w:type="paragraph" w:customStyle="1" w:styleId="92FB03F6444A41ABA70D1EEA9865D5CB7">
    <w:name w:val="92FB03F6444A41ABA70D1EEA9865D5CB7"/>
    <w:rsid w:val="00B2779D"/>
    <w:pPr>
      <w:ind w:left="720"/>
      <w:contextualSpacing/>
    </w:pPr>
    <w:rPr>
      <w:rFonts w:eastAsiaTheme="minorHAnsi"/>
    </w:rPr>
  </w:style>
  <w:style w:type="paragraph" w:customStyle="1" w:styleId="3E0364A0D88C4434B6E9A1D970B71C747">
    <w:name w:val="3E0364A0D88C4434B6E9A1D970B71C747"/>
    <w:rsid w:val="00B2779D"/>
    <w:pPr>
      <w:ind w:left="720"/>
      <w:contextualSpacing/>
    </w:pPr>
    <w:rPr>
      <w:rFonts w:eastAsiaTheme="minorHAnsi"/>
    </w:rPr>
  </w:style>
  <w:style w:type="paragraph" w:customStyle="1" w:styleId="B3CDE59C9B904F49A37E006DE1874ED27">
    <w:name w:val="B3CDE59C9B904F49A37E006DE1874ED27"/>
    <w:rsid w:val="00B2779D"/>
    <w:pPr>
      <w:ind w:left="720"/>
      <w:contextualSpacing/>
    </w:pPr>
    <w:rPr>
      <w:rFonts w:eastAsiaTheme="minorHAnsi"/>
    </w:rPr>
  </w:style>
  <w:style w:type="paragraph" w:customStyle="1" w:styleId="AAF6E657C1C241EEA99C4E59FDFDE56F7">
    <w:name w:val="AAF6E657C1C241EEA99C4E59FDFDE56F7"/>
    <w:rsid w:val="00B2779D"/>
    <w:pPr>
      <w:ind w:left="720"/>
      <w:contextualSpacing/>
    </w:pPr>
    <w:rPr>
      <w:rFonts w:eastAsiaTheme="minorHAnsi"/>
    </w:rPr>
  </w:style>
  <w:style w:type="paragraph" w:customStyle="1" w:styleId="B73782F2401344289D85E599C8DB991B7">
    <w:name w:val="B73782F2401344289D85E599C8DB991B7"/>
    <w:rsid w:val="00B2779D"/>
    <w:pPr>
      <w:ind w:left="720"/>
      <w:contextualSpacing/>
    </w:pPr>
    <w:rPr>
      <w:rFonts w:eastAsiaTheme="minorHAnsi"/>
    </w:rPr>
  </w:style>
  <w:style w:type="paragraph" w:customStyle="1" w:styleId="9EE8A5E2833347C7A56E4377F3B10FC27">
    <w:name w:val="9EE8A5E2833347C7A56E4377F3B10FC27"/>
    <w:rsid w:val="00B2779D"/>
    <w:pPr>
      <w:ind w:left="720"/>
      <w:contextualSpacing/>
    </w:pPr>
    <w:rPr>
      <w:rFonts w:eastAsiaTheme="minorHAnsi"/>
    </w:rPr>
  </w:style>
  <w:style w:type="paragraph" w:customStyle="1" w:styleId="A6BC5D12F2CA4AFEACA18B6231046EDD7">
    <w:name w:val="A6BC5D12F2CA4AFEACA18B6231046EDD7"/>
    <w:rsid w:val="00B2779D"/>
    <w:pPr>
      <w:ind w:left="720"/>
      <w:contextualSpacing/>
    </w:pPr>
    <w:rPr>
      <w:rFonts w:eastAsiaTheme="minorHAnsi"/>
    </w:rPr>
  </w:style>
  <w:style w:type="paragraph" w:customStyle="1" w:styleId="9E1C228388414367A3E25B5F7D717BDC7">
    <w:name w:val="9E1C228388414367A3E25B5F7D717BDC7"/>
    <w:rsid w:val="00B2779D"/>
    <w:pPr>
      <w:ind w:left="720"/>
      <w:contextualSpacing/>
    </w:pPr>
    <w:rPr>
      <w:rFonts w:eastAsiaTheme="minorHAnsi"/>
    </w:rPr>
  </w:style>
  <w:style w:type="paragraph" w:customStyle="1" w:styleId="469D6A4F33E54E2794B43BEA441AEE1A7">
    <w:name w:val="469D6A4F33E54E2794B43BEA441AEE1A7"/>
    <w:rsid w:val="00B2779D"/>
    <w:pPr>
      <w:ind w:left="720"/>
      <w:contextualSpacing/>
    </w:pPr>
    <w:rPr>
      <w:rFonts w:eastAsiaTheme="minorHAnsi"/>
    </w:rPr>
  </w:style>
  <w:style w:type="paragraph" w:customStyle="1" w:styleId="3D79C1E24C96476F9D987121C583F0711">
    <w:name w:val="3D79C1E24C96476F9D987121C583F0711"/>
    <w:rsid w:val="00B2779D"/>
    <w:pPr>
      <w:ind w:left="720"/>
      <w:contextualSpacing/>
    </w:pPr>
    <w:rPr>
      <w:rFonts w:eastAsiaTheme="minorHAnsi"/>
    </w:rPr>
  </w:style>
  <w:style w:type="paragraph" w:customStyle="1" w:styleId="981D1BF645F64FB382FCB8C85460C73C">
    <w:name w:val="981D1BF645F64FB382FCB8C85460C73C"/>
    <w:rsid w:val="00B2779D"/>
    <w:pPr>
      <w:ind w:left="720"/>
      <w:contextualSpacing/>
    </w:pPr>
    <w:rPr>
      <w:rFonts w:eastAsiaTheme="minorHAnsi"/>
    </w:rPr>
  </w:style>
  <w:style w:type="paragraph" w:customStyle="1" w:styleId="EC12F8D0CBAB42E6BF92E21D879F71E4">
    <w:name w:val="EC12F8D0CBAB42E6BF92E21D879F71E4"/>
    <w:rsid w:val="00B2779D"/>
    <w:pPr>
      <w:ind w:left="720"/>
      <w:contextualSpacing/>
    </w:pPr>
    <w:rPr>
      <w:rFonts w:eastAsiaTheme="minorHAnsi"/>
    </w:rPr>
  </w:style>
  <w:style w:type="paragraph" w:customStyle="1" w:styleId="05F437CBF7F94D24A856D2A2869810AD">
    <w:name w:val="05F437CBF7F94D24A856D2A2869810AD"/>
    <w:rsid w:val="00B2779D"/>
    <w:pPr>
      <w:ind w:left="720"/>
      <w:contextualSpacing/>
    </w:pPr>
    <w:rPr>
      <w:rFonts w:eastAsiaTheme="minorHAnsi"/>
    </w:rPr>
  </w:style>
  <w:style w:type="paragraph" w:customStyle="1" w:styleId="73AA4A6EA1984D00A718536F0CB7051C">
    <w:name w:val="73AA4A6EA1984D00A718536F0CB7051C"/>
    <w:rsid w:val="00B2779D"/>
    <w:pPr>
      <w:ind w:left="720"/>
      <w:contextualSpacing/>
    </w:pPr>
    <w:rPr>
      <w:rFonts w:eastAsiaTheme="minorHAnsi"/>
    </w:rPr>
  </w:style>
  <w:style w:type="paragraph" w:customStyle="1" w:styleId="CCA62EC304554B00B49DDDF7A974F71C">
    <w:name w:val="CCA62EC304554B00B49DDDF7A974F71C"/>
    <w:rsid w:val="00B2779D"/>
  </w:style>
  <w:style w:type="paragraph" w:customStyle="1" w:styleId="9D524CD5AAEA4CC98F7FFB4C9C71BA72">
    <w:name w:val="9D524CD5AAEA4CC98F7FFB4C9C71BA72"/>
    <w:rsid w:val="00B2779D"/>
  </w:style>
  <w:style w:type="paragraph" w:customStyle="1" w:styleId="E8450616BDA44916AE4C0D0C30E052D0">
    <w:name w:val="E8450616BDA44916AE4C0D0C30E052D0"/>
    <w:rsid w:val="00B2779D"/>
  </w:style>
  <w:style w:type="paragraph" w:customStyle="1" w:styleId="06A3E022F40746A5BB4DE06A2C29245B">
    <w:name w:val="06A3E022F40746A5BB4DE06A2C29245B"/>
    <w:rsid w:val="00B2779D"/>
  </w:style>
  <w:style w:type="paragraph" w:customStyle="1" w:styleId="29AFF7F5908D4AEBA8A2ACACC8366CB3">
    <w:name w:val="29AFF7F5908D4AEBA8A2ACACC8366CB3"/>
    <w:rsid w:val="00B2779D"/>
  </w:style>
  <w:style w:type="paragraph" w:customStyle="1" w:styleId="468E9AF2B877480C899F17E178732473">
    <w:name w:val="468E9AF2B877480C899F17E178732473"/>
    <w:rsid w:val="00B2779D"/>
  </w:style>
  <w:style w:type="paragraph" w:customStyle="1" w:styleId="8D0F2B4214F24B3BB9E4796D933794F7">
    <w:name w:val="8D0F2B4214F24B3BB9E4796D933794F7"/>
    <w:rsid w:val="00B2779D"/>
  </w:style>
  <w:style w:type="paragraph" w:customStyle="1" w:styleId="EB470E3F7CB2467FBB946EABA0628277">
    <w:name w:val="EB470E3F7CB2467FBB946EABA0628277"/>
    <w:rsid w:val="00B2779D"/>
  </w:style>
  <w:style w:type="paragraph" w:customStyle="1" w:styleId="A77DC50085804FFF9741BC66E5F6811A">
    <w:name w:val="A77DC50085804FFF9741BC66E5F6811A"/>
    <w:rsid w:val="00B2779D"/>
  </w:style>
  <w:style w:type="paragraph" w:customStyle="1" w:styleId="4975801813F24473BEDB640B1219DF93">
    <w:name w:val="4975801813F24473BEDB640B1219DF93"/>
    <w:rsid w:val="00B2779D"/>
  </w:style>
  <w:style w:type="paragraph" w:customStyle="1" w:styleId="99CF01DAF9DA483CBF8B859F3581E4A5">
    <w:name w:val="99CF01DAF9DA483CBF8B859F3581E4A5"/>
    <w:rsid w:val="00B2779D"/>
  </w:style>
  <w:style w:type="paragraph" w:customStyle="1" w:styleId="3009AD43E6F4457DBCDAC8A09D252609">
    <w:name w:val="3009AD43E6F4457DBCDAC8A09D252609"/>
    <w:rsid w:val="00B2779D"/>
  </w:style>
  <w:style w:type="paragraph" w:customStyle="1" w:styleId="CCA62EC304554B00B49DDDF7A974F71C1">
    <w:name w:val="CCA62EC304554B00B49DDDF7A974F71C1"/>
    <w:rsid w:val="00B2779D"/>
    <w:rPr>
      <w:rFonts w:eastAsiaTheme="minorHAnsi"/>
    </w:rPr>
  </w:style>
  <w:style w:type="paragraph" w:customStyle="1" w:styleId="9D524CD5AAEA4CC98F7FFB4C9C71BA721">
    <w:name w:val="9D524CD5AAEA4CC98F7FFB4C9C71BA721"/>
    <w:rsid w:val="00B2779D"/>
    <w:rPr>
      <w:rFonts w:eastAsiaTheme="minorHAnsi"/>
    </w:rPr>
  </w:style>
  <w:style w:type="paragraph" w:customStyle="1" w:styleId="E8450616BDA44916AE4C0D0C30E052D01">
    <w:name w:val="E8450616BDA44916AE4C0D0C30E052D01"/>
    <w:rsid w:val="00B2779D"/>
    <w:rPr>
      <w:rFonts w:eastAsiaTheme="minorHAnsi"/>
    </w:rPr>
  </w:style>
  <w:style w:type="paragraph" w:customStyle="1" w:styleId="06A3E022F40746A5BB4DE06A2C29245B1">
    <w:name w:val="06A3E022F40746A5BB4DE06A2C29245B1"/>
    <w:rsid w:val="00B2779D"/>
    <w:rPr>
      <w:rFonts w:eastAsiaTheme="minorHAnsi"/>
    </w:rPr>
  </w:style>
  <w:style w:type="paragraph" w:customStyle="1" w:styleId="29AFF7F5908D4AEBA8A2ACACC8366CB31">
    <w:name w:val="29AFF7F5908D4AEBA8A2ACACC8366CB31"/>
    <w:rsid w:val="00B2779D"/>
    <w:rPr>
      <w:rFonts w:eastAsiaTheme="minorHAnsi"/>
    </w:rPr>
  </w:style>
  <w:style w:type="paragraph" w:customStyle="1" w:styleId="468E9AF2B877480C899F17E1787324731">
    <w:name w:val="468E9AF2B877480C899F17E1787324731"/>
    <w:rsid w:val="00B2779D"/>
    <w:rPr>
      <w:rFonts w:eastAsiaTheme="minorHAnsi"/>
    </w:rPr>
  </w:style>
  <w:style w:type="paragraph" w:customStyle="1" w:styleId="8D0F2B4214F24B3BB9E4796D933794F71">
    <w:name w:val="8D0F2B4214F24B3BB9E4796D933794F71"/>
    <w:rsid w:val="00B2779D"/>
    <w:rPr>
      <w:rFonts w:eastAsiaTheme="minorHAnsi"/>
    </w:rPr>
  </w:style>
  <w:style w:type="paragraph" w:customStyle="1" w:styleId="EB470E3F7CB2467FBB946EABA06282771">
    <w:name w:val="EB470E3F7CB2467FBB946EABA06282771"/>
    <w:rsid w:val="00B2779D"/>
    <w:rPr>
      <w:rFonts w:eastAsiaTheme="minorHAnsi"/>
    </w:rPr>
  </w:style>
  <w:style w:type="paragraph" w:customStyle="1" w:styleId="A77DC50085804FFF9741BC66E5F6811A1">
    <w:name w:val="A77DC50085804FFF9741BC66E5F6811A1"/>
    <w:rsid w:val="00B2779D"/>
    <w:rPr>
      <w:rFonts w:eastAsiaTheme="minorHAnsi"/>
    </w:rPr>
  </w:style>
  <w:style w:type="paragraph" w:customStyle="1" w:styleId="4975801813F24473BEDB640B1219DF931">
    <w:name w:val="4975801813F24473BEDB640B1219DF931"/>
    <w:rsid w:val="00B2779D"/>
    <w:rPr>
      <w:rFonts w:eastAsiaTheme="minorHAnsi"/>
    </w:rPr>
  </w:style>
  <w:style w:type="paragraph" w:customStyle="1" w:styleId="99CF01DAF9DA483CBF8B859F3581E4A51">
    <w:name w:val="99CF01DAF9DA483CBF8B859F3581E4A51"/>
    <w:rsid w:val="00B2779D"/>
    <w:rPr>
      <w:rFonts w:eastAsiaTheme="minorHAnsi"/>
    </w:rPr>
  </w:style>
  <w:style w:type="paragraph" w:customStyle="1" w:styleId="3009AD43E6F4457DBCDAC8A09D2526091">
    <w:name w:val="3009AD43E6F4457DBCDAC8A09D2526091"/>
    <w:rsid w:val="00B2779D"/>
    <w:rPr>
      <w:rFonts w:eastAsiaTheme="minorHAnsi"/>
    </w:rPr>
  </w:style>
  <w:style w:type="paragraph" w:customStyle="1" w:styleId="0326433969254ED5944D94AC554F38A718">
    <w:name w:val="0326433969254ED5944D94AC554F38A718"/>
    <w:rsid w:val="00B2779D"/>
    <w:rPr>
      <w:rFonts w:eastAsiaTheme="minorHAnsi"/>
    </w:rPr>
  </w:style>
  <w:style w:type="paragraph" w:customStyle="1" w:styleId="04E7BA133A79431C800653EB685DF6F018">
    <w:name w:val="04E7BA133A79431C800653EB685DF6F018"/>
    <w:rsid w:val="00B2779D"/>
    <w:rPr>
      <w:rFonts w:eastAsiaTheme="minorHAnsi"/>
    </w:rPr>
  </w:style>
  <w:style w:type="paragraph" w:customStyle="1" w:styleId="C39E97F0F6A54E7E9020F948DCF3BE1218">
    <w:name w:val="C39E97F0F6A54E7E9020F948DCF3BE1218"/>
    <w:rsid w:val="00B2779D"/>
    <w:rPr>
      <w:rFonts w:eastAsiaTheme="minorHAnsi"/>
    </w:rPr>
  </w:style>
  <w:style w:type="paragraph" w:customStyle="1" w:styleId="DF23DFC688A84183B18EF1414DBA320312">
    <w:name w:val="DF23DFC688A84183B18EF1414DBA320312"/>
    <w:rsid w:val="00B2779D"/>
    <w:pPr>
      <w:ind w:left="720"/>
      <w:contextualSpacing/>
    </w:pPr>
    <w:rPr>
      <w:rFonts w:eastAsiaTheme="minorHAnsi"/>
    </w:rPr>
  </w:style>
  <w:style w:type="paragraph" w:customStyle="1" w:styleId="8E885E3E5DB84744B8FF863430C4A67311">
    <w:name w:val="8E885E3E5DB84744B8FF863430C4A67311"/>
    <w:rsid w:val="00B2779D"/>
    <w:pPr>
      <w:ind w:left="720"/>
      <w:contextualSpacing/>
    </w:pPr>
    <w:rPr>
      <w:rFonts w:eastAsiaTheme="minorHAnsi"/>
    </w:rPr>
  </w:style>
  <w:style w:type="paragraph" w:customStyle="1" w:styleId="B0E54777415447C8BDCE9924BC90CF0311">
    <w:name w:val="B0E54777415447C8BDCE9924BC90CF0311"/>
    <w:rsid w:val="00B2779D"/>
    <w:pPr>
      <w:ind w:left="720"/>
      <w:contextualSpacing/>
    </w:pPr>
    <w:rPr>
      <w:rFonts w:eastAsiaTheme="minorHAnsi"/>
    </w:rPr>
  </w:style>
  <w:style w:type="paragraph" w:customStyle="1" w:styleId="73F870009DCE4D6E9A43FFF0E91BE2329">
    <w:name w:val="73F870009DCE4D6E9A43FFF0E91BE2329"/>
    <w:rsid w:val="00B2779D"/>
    <w:pPr>
      <w:ind w:left="720"/>
      <w:contextualSpacing/>
    </w:pPr>
    <w:rPr>
      <w:rFonts w:eastAsiaTheme="minorHAnsi"/>
    </w:rPr>
  </w:style>
  <w:style w:type="paragraph" w:customStyle="1" w:styleId="3738C8E66D6D472D8F2751FC7F8EE7D59">
    <w:name w:val="3738C8E66D6D472D8F2751FC7F8EE7D59"/>
    <w:rsid w:val="00B2779D"/>
    <w:rPr>
      <w:rFonts w:eastAsiaTheme="minorHAnsi"/>
    </w:rPr>
  </w:style>
  <w:style w:type="paragraph" w:customStyle="1" w:styleId="F74D149AC1CE414189A734E89AD224899">
    <w:name w:val="F74D149AC1CE414189A734E89AD224899"/>
    <w:rsid w:val="00B2779D"/>
    <w:pPr>
      <w:ind w:left="720"/>
      <w:contextualSpacing/>
    </w:pPr>
    <w:rPr>
      <w:rFonts w:eastAsiaTheme="minorHAnsi"/>
    </w:rPr>
  </w:style>
  <w:style w:type="paragraph" w:customStyle="1" w:styleId="24A885207F79411BA1F294F17821ABC59">
    <w:name w:val="24A885207F79411BA1F294F17821ABC59"/>
    <w:rsid w:val="00B2779D"/>
    <w:pPr>
      <w:ind w:left="720"/>
      <w:contextualSpacing/>
    </w:pPr>
    <w:rPr>
      <w:rFonts w:eastAsiaTheme="minorHAnsi"/>
    </w:rPr>
  </w:style>
  <w:style w:type="paragraph" w:customStyle="1" w:styleId="A59FA44530FD43178E33728A4373CE556">
    <w:name w:val="A59FA44530FD43178E33728A4373CE556"/>
    <w:rsid w:val="00B2779D"/>
    <w:rPr>
      <w:rFonts w:eastAsiaTheme="minorHAnsi"/>
    </w:rPr>
  </w:style>
  <w:style w:type="paragraph" w:customStyle="1" w:styleId="2653B661EEB042F6BD87A1EBC16E31BF8">
    <w:name w:val="2653B661EEB042F6BD87A1EBC16E31BF8"/>
    <w:rsid w:val="00B2779D"/>
    <w:pPr>
      <w:ind w:left="720"/>
      <w:contextualSpacing/>
    </w:pPr>
    <w:rPr>
      <w:rFonts w:eastAsiaTheme="minorHAnsi"/>
    </w:rPr>
  </w:style>
  <w:style w:type="paragraph" w:customStyle="1" w:styleId="40FEC3CE738647CC9F44B3E23DF45D688">
    <w:name w:val="40FEC3CE738647CC9F44B3E23DF45D688"/>
    <w:rsid w:val="00B2779D"/>
    <w:pPr>
      <w:ind w:left="720"/>
      <w:contextualSpacing/>
    </w:pPr>
    <w:rPr>
      <w:rFonts w:eastAsiaTheme="minorHAnsi"/>
    </w:rPr>
  </w:style>
  <w:style w:type="paragraph" w:customStyle="1" w:styleId="9190386A8D22456DAD57AE1144E2E3508">
    <w:name w:val="9190386A8D22456DAD57AE1144E2E3508"/>
    <w:rsid w:val="00B2779D"/>
    <w:rPr>
      <w:rFonts w:eastAsiaTheme="minorHAnsi"/>
    </w:rPr>
  </w:style>
  <w:style w:type="paragraph" w:customStyle="1" w:styleId="E082792E237A4B70A8495F72C1CF82F28">
    <w:name w:val="E082792E237A4B70A8495F72C1CF82F28"/>
    <w:rsid w:val="00B2779D"/>
    <w:rPr>
      <w:rFonts w:eastAsiaTheme="minorHAnsi"/>
    </w:rPr>
  </w:style>
  <w:style w:type="paragraph" w:customStyle="1" w:styleId="23F19A96F72446D0855F1E0FCD9BFB417">
    <w:name w:val="23F19A96F72446D0855F1E0FCD9BFB417"/>
    <w:rsid w:val="00B2779D"/>
    <w:pPr>
      <w:ind w:left="720"/>
      <w:contextualSpacing/>
    </w:pPr>
    <w:rPr>
      <w:rFonts w:eastAsiaTheme="minorHAnsi"/>
    </w:rPr>
  </w:style>
  <w:style w:type="paragraph" w:customStyle="1" w:styleId="FF53E1948DC4467AACD7FF29B4CA782E8">
    <w:name w:val="FF53E1948DC4467AACD7FF29B4CA782E8"/>
    <w:rsid w:val="00B2779D"/>
    <w:pPr>
      <w:ind w:left="720"/>
      <w:contextualSpacing/>
    </w:pPr>
    <w:rPr>
      <w:rFonts w:eastAsiaTheme="minorHAnsi"/>
    </w:rPr>
  </w:style>
  <w:style w:type="paragraph" w:customStyle="1" w:styleId="6E6625903F5F4710A272141140ED43FF8">
    <w:name w:val="6E6625903F5F4710A272141140ED43FF8"/>
    <w:rsid w:val="00B2779D"/>
    <w:pPr>
      <w:ind w:left="720"/>
      <w:contextualSpacing/>
    </w:pPr>
    <w:rPr>
      <w:rFonts w:eastAsiaTheme="minorHAnsi"/>
    </w:rPr>
  </w:style>
  <w:style w:type="paragraph" w:customStyle="1" w:styleId="86F5CD7B40C04CBD89B7556E86EAEDFC8">
    <w:name w:val="86F5CD7B40C04CBD89B7556E86EAEDFC8"/>
    <w:rsid w:val="00B2779D"/>
    <w:pPr>
      <w:ind w:left="720"/>
      <w:contextualSpacing/>
    </w:pPr>
    <w:rPr>
      <w:rFonts w:eastAsiaTheme="minorHAnsi"/>
    </w:rPr>
  </w:style>
  <w:style w:type="paragraph" w:customStyle="1" w:styleId="721477972A9C4E34A6B3E5F32B80C0228">
    <w:name w:val="721477972A9C4E34A6B3E5F32B80C0228"/>
    <w:rsid w:val="00B2779D"/>
    <w:pPr>
      <w:ind w:left="720"/>
      <w:contextualSpacing/>
    </w:pPr>
    <w:rPr>
      <w:rFonts w:eastAsiaTheme="minorHAnsi"/>
    </w:rPr>
  </w:style>
  <w:style w:type="paragraph" w:customStyle="1" w:styleId="B9D11AF359B1405C9C4692CB76E593C08">
    <w:name w:val="B9D11AF359B1405C9C4692CB76E593C08"/>
    <w:rsid w:val="00B2779D"/>
    <w:pPr>
      <w:ind w:left="720"/>
      <w:contextualSpacing/>
    </w:pPr>
    <w:rPr>
      <w:rFonts w:eastAsiaTheme="minorHAnsi"/>
    </w:rPr>
  </w:style>
  <w:style w:type="paragraph" w:customStyle="1" w:styleId="7183858DE7C148DF9C978368514F9BF48">
    <w:name w:val="7183858DE7C148DF9C978368514F9BF48"/>
    <w:rsid w:val="00B2779D"/>
    <w:pPr>
      <w:ind w:left="720"/>
      <w:contextualSpacing/>
    </w:pPr>
    <w:rPr>
      <w:rFonts w:eastAsiaTheme="minorHAnsi"/>
    </w:rPr>
  </w:style>
  <w:style w:type="paragraph" w:customStyle="1" w:styleId="B4B29F9957674E6782F003FD6534D5808">
    <w:name w:val="B4B29F9957674E6782F003FD6534D5808"/>
    <w:rsid w:val="00B2779D"/>
    <w:pPr>
      <w:ind w:left="720"/>
      <w:contextualSpacing/>
    </w:pPr>
    <w:rPr>
      <w:rFonts w:eastAsiaTheme="minorHAnsi"/>
    </w:rPr>
  </w:style>
  <w:style w:type="paragraph" w:customStyle="1" w:styleId="AD29602ADF21440E878FFE345A22ADAF8">
    <w:name w:val="AD29602ADF21440E878FFE345A22ADAF8"/>
    <w:rsid w:val="00B2779D"/>
    <w:pPr>
      <w:ind w:left="720"/>
      <w:contextualSpacing/>
    </w:pPr>
    <w:rPr>
      <w:rFonts w:eastAsiaTheme="minorHAnsi"/>
    </w:rPr>
  </w:style>
  <w:style w:type="paragraph" w:customStyle="1" w:styleId="E2CBAA6CAA2A49159CDA6A9D0684DEEF8">
    <w:name w:val="E2CBAA6CAA2A49159CDA6A9D0684DEEF8"/>
    <w:rsid w:val="00B2779D"/>
    <w:pPr>
      <w:ind w:left="720"/>
      <w:contextualSpacing/>
    </w:pPr>
    <w:rPr>
      <w:rFonts w:eastAsiaTheme="minorHAnsi"/>
    </w:rPr>
  </w:style>
  <w:style w:type="paragraph" w:customStyle="1" w:styleId="B28568A5B810452AB21DDE0505F6194A8">
    <w:name w:val="B28568A5B810452AB21DDE0505F6194A8"/>
    <w:rsid w:val="00B2779D"/>
    <w:pPr>
      <w:ind w:left="720"/>
      <w:contextualSpacing/>
    </w:pPr>
    <w:rPr>
      <w:rFonts w:eastAsiaTheme="minorHAnsi"/>
    </w:rPr>
  </w:style>
  <w:style w:type="paragraph" w:customStyle="1" w:styleId="144994D49F294E8588243F7B3B2E99518">
    <w:name w:val="144994D49F294E8588243F7B3B2E99518"/>
    <w:rsid w:val="00B2779D"/>
    <w:pPr>
      <w:ind w:left="720"/>
      <w:contextualSpacing/>
    </w:pPr>
    <w:rPr>
      <w:rFonts w:eastAsiaTheme="minorHAnsi"/>
    </w:rPr>
  </w:style>
  <w:style w:type="paragraph" w:customStyle="1" w:styleId="99C456136E3A4F3DBF1CD17D023656788">
    <w:name w:val="99C456136E3A4F3DBF1CD17D023656788"/>
    <w:rsid w:val="00B2779D"/>
    <w:rPr>
      <w:rFonts w:eastAsiaTheme="minorHAnsi"/>
    </w:rPr>
  </w:style>
  <w:style w:type="paragraph" w:customStyle="1" w:styleId="92FB03F6444A41ABA70D1EEA9865D5CB8">
    <w:name w:val="92FB03F6444A41ABA70D1EEA9865D5CB8"/>
    <w:rsid w:val="00B2779D"/>
    <w:pPr>
      <w:ind w:left="720"/>
      <w:contextualSpacing/>
    </w:pPr>
    <w:rPr>
      <w:rFonts w:eastAsiaTheme="minorHAnsi"/>
    </w:rPr>
  </w:style>
  <w:style w:type="paragraph" w:customStyle="1" w:styleId="3E0364A0D88C4434B6E9A1D970B71C748">
    <w:name w:val="3E0364A0D88C4434B6E9A1D970B71C748"/>
    <w:rsid w:val="00B2779D"/>
    <w:pPr>
      <w:ind w:left="720"/>
      <w:contextualSpacing/>
    </w:pPr>
    <w:rPr>
      <w:rFonts w:eastAsiaTheme="minorHAnsi"/>
    </w:rPr>
  </w:style>
  <w:style w:type="paragraph" w:customStyle="1" w:styleId="B3CDE59C9B904F49A37E006DE1874ED28">
    <w:name w:val="B3CDE59C9B904F49A37E006DE1874ED28"/>
    <w:rsid w:val="00B2779D"/>
    <w:pPr>
      <w:ind w:left="720"/>
      <w:contextualSpacing/>
    </w:pPr>
    <w:rPr>
      <w:rFonts w:eastAsiaTheme="minorHAnsi"/>
    </w:rPr>
  </w:style>
  <w:style w:type="paragraph" w:customStyle="1" w:styleId="AAF6E657C1C241EEA99C4E59FDFDE56F8">
    <w:name w:val="AAF6E657C1C241EEA99C4E59FDFDE56F8"/>
    <w:rsid w:val="00B2779D"/>
    <w:pPr>
      <w:ind w:left="720"/>
      <w:contextualSpacing/>
    </w:pPr>
    <w:rPr>
      <w:rFonts w:eastAsiaTheme="minorHAnsi"/>
    </w:rPr>
  </w:style>
  <w:style w:type="paragraph" w:customStyle="1" w:styleId="B73782F2401344289D85E599C8DB991B8">
    <w:name w:val="B73782F2401344289D85E599C8DB991B8"/>
    <w:rsid w:val="00B2779D"/>
    <w:pPr>
      <w:ind w:left="720"/>
      <w:contextualSpacing/>
    </w:pPr>
    <w:rPr>
      <w:rFonts w:eastAsiaTheme="minorHAnsi"/>
    </w:rPr>
  </w:style>
  <w:style w:type="paragraph" w:customStyle="1" w:styleId="9EE8A5E2833347C7A56E4377F3B10FC28">
    <w:name w:val="9EE8A5E2833347C7A56E4377F3B10FC28"/>
    <w:rsid w:val="00B2779D"/>
    <w:pPr>
      <w:ind w:left="720"/>
      <w:contextualSpacing/>
    </w:pPr>
    <w:rPr>
      <w:rFonts w:eastAsiaTheme="minorHAnsi"/>
    </w:rPr>
  </w:style>
  <w:style w:type="paragraph" w:customStyle="1" w:styleId="A6BC5D12F2CA4AFEACA18B6231046EDD8">
    <w:name w:val="A6BC5D12F2CA4AFEACA18B6231046EDD8"/>
    <w:rsid w:val="00B2779D"/>
    <w:pPr>
      <w:ind w:left="720"/>
      <w:contextualSpacing/>
    </w:pPr>
    <w:rPr>
      <w:rFonts w:eastAsiaTheme="minorHAnsi"/>
    </w:rPr>
  </w:style>
  <w:style w:type="paragraph" w:customStyle="1" w:styleId="9E1C228388414367A3E25B5F7D717BDC8">
    <w:name w:val="9E1C228388414367A3E25B5F7D717BDC8"/>
    <w:rsid w:val="00B2779D"/>
    <w:pPr>
      <w:ind w:left="720"/>
      <w:contextualSpacing/>
    </w:pPr>
    <w:rPr>
      <w:rFonts w:eastAsiaTheme="minorHAnsi"/>
    </w:rPr>
  </w:style>
  <w:style w:type="paragraph" w:customStyle="1" w:styleId="469D6A4F33E54E2794B43BEA441AEE1A8">
    <w:name w:val="469D6A4F33E54E2794B43BEA441AEE1A8"/>
    <w:rsid w:val="00B2779D"/>
    <w:pPr>
      <w:ind w:left="720"/>
      <w:contextualSpacing/>
    </w:pPr>
    <w:rPr>
      <w:rFonts w:eastAsiaTheme="minorHAnsi"/>
    </w:rPr>
  </w:style>
  <w:style w:type="paragraph" w:customStyle="1" w:styleId="3D79C1E24C96476F9D987121C583F0712">
    <w:name w:val="3D79C1E24C96476F9D987121C583F0712"/>
    <w:rsid w:val="00B2779D"/>
    <w:pPr>
      <w:ind w:left="720"/>
      <w:contextualSpacing/>
    </w:pPr>
    <w:rPr>
      <w:rFonts w:eastAsiaTheme="minorHAnsi"/>
    </w:rPr>
  </w:style>
  <w:style w:type="paragraph" w:customStyle="1" w:styleId="981D1BF645F64FB382FCB8C85460C73C1">
    <w:name w:val="981D1BF645F64FB382FCB8C85460C73C1"/>
    <w:rsid w:val="00B2779D"/>
    <w:pPr>
      <w:ind w:left="720"/>
      <w:contextualSpacing/>
    </w:pPr>
    <w:rPr>
      <w:rFonts w:eastAsiaTheme="minorHAnsi"/>
    </w:rPr>
  </w:style>
  <w:style w:type="paragraph" w:customStyle="1" w:styleId="EC12F8D0CBAB42E6BF92E21D879F71E41">
    <w:name w:val="EC12F8D0CBAB42E6BF92E21D879F71E41"/>
    <w:rsid w:val="00B2779D"/>
    <w:pPr>
      <w:ind w:left="720"/>
      <w:contextualSpacing/>
    </w:pPr>
    <w:rPr>
      <w:rFonts w:eastAsiaTheme="minorHAnsi"/>
    </w:rPr>
  </w:style>
  <w:style w:type="paragraph" w:customStyle="1" w:styleId="05F437CBF7F94D24A856D2A2869810AD1">
    <w:name w:val="05F437CBF7F94D24A856D2A2869810AD1"/>
    <w:rsid w:val="00B2779D"/>
    <w:pPr>
      <w:ind w:left="720"/>
      <w:contextualSpacing/>
    </w:pPr>
    <w:rPr>
      <w:rFonts w:eastAsiaTheme="minorHAnsi"/>
    </w:rPr>
  </w:style>
  <w:style w:type="paragraph" w:customStyle="1" w:styleId="73AA4A6EA1984D00A718536F0CB7051C1">
    <w:name w:val="73AA4A6EA1984D00A718536F0CB7051C1"/>
    <w:rsid w:val="00B2779D"/>
    <w:pPr>
      <w:ind w:left="720"/>
      <w:contextualSpacing/>
    </w:pPr>
    <w:rPr>
      <w:rFonts w:eastAsiaTheme="minorHAnsi"/>
    </w:rPr>
  </w:style>
  <w:style w:type="paragraph" w:customStyle="1" w:styleId="32E8FA0973924266936FC07E4FE5AEB2">
    <w:name w:val="32E8FA0973924266936FC07E4FE5AEB2"/>
    <w:rsid w:val="00B2779D"/>
    <w:pPr>
      <w:ind w:left="720"/>
      <w:contextualSpacing/>
    </w:pPr>
    <w:rPr>
      <w:rFonts w:eastAsiaTheme="minorHAnsi"/>
    </w:rPr>
  </w:style>
  <w:style w:type="paragraph" w:customStyle="1" w:styleId="CCA62EC304554B00B49DDDF7A974F71C2">
    <w:name w:val="CCA62EC304554B00B49DDDF7A974F71C2"/>
    <w:rsid w:val="00B2779D"/>
    <w:rPr>
      <w:rFonts w:eastAsiaTheme="minorHAnsi"/>
    </w:rPr>
  </w:style>
  <w:style w:type="paragraph" w:customStyle="1" w:styleId="9D524CD5AAEA4CC98F7FFB4C9C71BA722">
    <w:name w:val="9D524CD5AAEA4CC98F7FFB4C9C71BA722"/>
    <w:rsid w:val="00B2779D"/>
    <w:rPr>
      <w:rFonts w:eastAsiaTheme="minorHAnsi"/>
    </w:rPr>
  </w:style>
  <w:style w:type="paragraph" w:customStyle="1" w:styleId="E8450616BDA44916AE4C0D0C30E052D02">
    <w:name w:val="E8450616BDA44916AE4C0D0C30E052D02"/>
    <w:rsid w:val="00B2779D"/>
    <w:rPr>
      <w:rFonts w:eastAsiaTheme="minorHAnsi"/>
    </w:rPr>
  </w:style>
  <w:style w:type="paragraph" w:customStyle="1" w:styleId="06A3E022F40746A5BB4DE06A2C29245B2">
    <w:name w:val="06A3E022F40746A5BB4DE06A2C29245B2"/>
    <w:rsid w:val="00B2779D"/>
    <w:rPr>
      <w:rFonts w:eastAsiaTheme="minorHAnsi"/>
    </w:rPr>
  </w:style>
  <w:style w:type="paragraph" w:customStyle="1" w:styleId="29AFF7F5908D4AEBA8A2ACACC8366CB32">
    <w:name w:val="29AFF7F5908D4AEBA8A2ACACC8366CB32"/>
    <w:rsid w:val="00B2779D"/>
    <w:rPr>
      <w:rFonts w:eastAsiaTheme="minorHAnsi"/>
    </w:rPr>
  </w:style>
  <w:style w:type="paragraph" w:customStyle="1" w:styleId="468E9AF2B877480C899F17E1787324732">
    <w:name w:val="468E9AF2B877480C899F17E1787324732"/>
    <w:rsid w:val="00B2779D"/>
    <w:rPr>
      <w:rFonts w:eastAsiaTheme="minorHAnsi"/>
    </w:rPr>
  </w:style>
  <w:style w:type="paragraph" w:customStyle="1" w:styleId="EA63681BB3634FF58A2168FAA475F496">
    <w:name w:val="EA63681BB3634FF58A2168FAA475F496"/>
    <w:rsid w:val="00B2779D"/>
    <w:rPr>
      <w:rFonts w:eastAsiaTheme="minorHAnsi"/>
    </w:rPr>
  </w:style>
  <w:style w:type="paragraph" w:customStyle="1" w:styleId="EB470E3F7CB2467FBB946EABA06282772">
    <w:name w:val="EB470E3F7CB2467FBB946EABA06282772"/>
    <w:rsid w:val="00B2779D"/>
    <w:rPr>
      <w:rFonts w:eastAsiaTheme="minorHAnsi"/>
    </w:rPr>
  </w:style>
  <w:style w:type="paragraph" w:customStyle="1" w:styleId="A77DC50085804FFF9741BC66E5F6811A2">
    <w:name w:val="A77DC50085804FFF9741BC66E5F6811A2"/>
    <w:rsid w:val="00B2779D"/>
    <w:rPr>
      <w:rFonts w:eastAsiaTheme="minorHAnsi"/>
    </w:rPr>
  </w:style>
  <w:style w:type="paragraph" w:customStyle="1" w:styleId="4975801813F24473BEDB640B1219DF932">
    <w:name w:val="4975801813F24473BEDB640B1219DF932"/>
    <w:rsid w:val="00B2779D"/>
    <w:rPr>
      <w:rFonts w:eastAsiaTheme="minorHAnsi"/>
    </w:rPr>
  </w:style>
  <w:style w:type="paragraph" w:customStyle="1" w:styleId="99CF01DAF9DA483CBF8B859F3581E4A52">
    <w:name w:val="99CF01DAF9DA483CBF8B859F3581E4A52"/>
    <w:rsid w:val="00B2779D"/>
    <w:rPr>
      <w:rFonts w:eastAsiaTheme="minorHAnsi"/>
    </w:rPr>
  </w:style>
  <w:style w:type="paragraph" w:customStyle="1" w:styleId="3009AD43E6F4457DBCDAC8A09D2526092">
    <w:name w:val="3009AD43E6F4457DBCDAC8A09D2526092"/>
    <w:rsid w:val="00B2779D"/>
    <w:rPr>
      <w:rFonts w:eastAsiaTheme="minorHAnsi"/>
    </w:rPr>
  </w:style>
  <w:style w:type="paragraph" w:customStyle="1" w:styleId="0326433969254ED5944D94AC554F38A719">
    <w:name w:val="0326433969254ED5944D94AC554F38A719"/>
    <w:rsid w:val="00B2779D"/>
    <w:rPr>
      <w:rFonts w:eastAsiaTheme="minorHAnsi"/>
    </w:rPr>
  </w:style>
  <w:style w:type="paragraph" w:customStyle="1" w:styleId="04E7BA133A79431C800653EB685DF6F019">
    <w:name w:val="04E7BA133A79431C800653EB685DF6F019"/>
    <w:rsid w:val="00B2779D"/>
    <w:rPr>
      <w:rFonts w:eastAsiaTheme="minorHAnsi"/>
    </w:rPr>
  </w:style>
  <w:style w:type="paragraph" w:customStyle="1" w:styleId="C39E97F0F6A54E7E9020F948DCF3BE1219">
    <w:name w:val="C39E97F0F6A54E7E9020F948DCF3BE1219"/>
    <w:rsid w:val="00B2779D"/>
    <w:rPr>
      <w:rFonts w:eastAsiaTheme="minorHAnsi"/>
    </w:rPr>
  </w:style>
  <w:style w:type="paragraph" w:customStyle="1" w:styleId="DF23DFC688A84183B18EF1414DBA320313">
    <w:name w:val="DF23DFC688A84183B18EF1414DBA320313"/>
    <w:rsid w:val="00B2779D"/>
    <w:pPr>
      <w:ind w:left="720"/>
      <w:contextualSpacing/>
    </w:pPr>
    <w:rPr>
      <w:rFonts w:eastAsiaTheme="minorHAnsi"/>
    </w:rPr>
  </w:style>
  <w:style w:type="paragraph" w:customStyle="1" w:styleId="8E885E3E5DB84744B8FF863430C4A67312">
    <w:name w:val="8E885E3E5DB84744B8FF863430C4A67312"/>
    <w:rsid w:val="00B2779D"/>
    <w:pPr>
      <w:ind w:left="720"/>
      <w:contextualSpacing/>
    </w:pPr>
    <w:rPr>
      <w:rFonts w:eastAsiaTheme="minorHAnsi"/>
    </w:rPr>
  </w:style>
  <w:style w:type="paragraph" w:customStyle="1" w:styleId="B0E54777415447C8BDCE9924BC90CF0312">
    <w:name w:val="B0E54777415447C8BDCE9924BC90CF0312"/>
    <w:rsid w:val="00B2779D"/>
    <w:pPr>
      <w:ind w:left="720"/>
      <w:contextualSpacing/>
    </w:pPr>
    <w:rPr>
      <w:rFonts w:eastAsiaTheme="minorHAnsi"/>
    </w:rPr>
  </w:style>
  <w:style w:type="paragraph" w:customStyle="1" w:styleId="73F870009DCE4D6E9A43FFF0E91BE23210">
    <w:name w:val="73F870009DCE4D6E9A43FFF0E91BE23210"/>
    <w:rsid w:val="00B2779D"/>
    <w:pPr>
      <w:ind w:left="720"/>
      <w:contextualSpacing/>
    </w:pPr>
    <w:rPr>
      <w:rFonts w:eastAsiaTheme="minorHAnsi"/>
    </w:rPr>
  </w:style>
  <w:style w:type="paragraph" w:customStyle="1" w:styleId="3738C8E66D6D472D8F2751FC7F8EE7D510">
    <w:name w:val="3738C8E66D6D472D8F2751FC7F8EE7D510"/>
    <w:rsid w:val="00B2779D"/>
    <w:rPr>
      <w:rFonts w:eastAsiaTheme="minorHAnsi"/>
    </w:rPr>
  </w:style>
  <w:style w:type="paragraph" w:customStyle="1" w:styleId="F74D149AC1CE414189A734E89AD2248910">
    <w:name w:val="F74D149AC1CE414189A734E89AD2248910"/>
    <w:rsid w:val="00B2779D"/>
    <w:pPr>
      <w:ind w:left="720"/>
      <w:contextualSpacing/>
    </w:pPr>
    <w:rPr>
      <w:rFonts w:eastAsiaTheme="minorHAnsi"/>
    </w:rPr>
  </w:style>
  <w:style w:type="paragraph" w:customStyle="1" w:styleId="24A885207F79411BA1F294F17821ABC510">
    <w:name w:val="24A885207F79411BA1F294F17821ABC510"/>
    <w:rsid w:val="00B2779D"/>
    <w:pPr>
      <w:ind w:left="720"/>
      <w:contextualSpacing/>
    </w:pPr>
    <w:rPr>
      <w:rFonts w:eastAsiaTheme="minorHAnsi"/>
    </w:rPr>
  </w:style>
  <w:style w:type="paragraph" w:customStyle="1" w:styleId="A59FA44530FD43178E33728A4373CE557">
    <w:name w:val="A59FA44530FD43178E33728A4373CE557"/>
    <w:rsid w:val="00B2779D"/>
    <w:rPr>
      <w:rFonts w:eastAsiaTheme="minorHAnsi"/>
    </w:rPr>
  </w:style>
  <w:style w:type="paragraph" w:customStyle="1" w:styleId="2653B661EEB042F6BD87A1EBC16E31BF9">
    <w:name w:val="2653B661EEB042F6BD87A1EBC16E31BF9"/>
    <w:rsid w:val="00B2779D"/>
    <w:pPr>
      <w:ind w:left="720"/>
      <w:contextualSpacing/>
    </w:pPr>
    <w:rPr>
      <w:rFonts w:eastAsiaTheme="minorHAnsi"/>
    </w:rPr>
  </w:style>
  <w:style w:type="paragraph" w:customStyle="1" w:styleId="40FEC3CE738647CC9F44B3E23DF45D689">
    <w:name w:val="40FEC3CE738647CC9F44B3E23DF45D689"/>
    <w:rsid w:val="00B2779D"/>
    <w:pPr>
      <w:ind w:left="720"/>
      <w:contextualSpacing/>
    </w:pPr>
    <w:rPr>
      <w:rFonts w:eastAsiaTheme="minorHAnsi"/>
    </w:rPr>
  </w:style>
  <w:style w:type="paragraph" w:customStyle="1" w:styleId="9190386A8D22456DAD57AE1144E2E3509">
    <w:name w:val="9190386A8D22456DAD57AE1144E2E3509"/>
    <w:rsid w:val="00B2779D"/>
    <w:rPr>
      <w:rFonts w:eastAsiaTheme="minorHAnsi"/>
    </w:rPr>
  </w:style>
  <w:style w:type="paragraph" w:customStyle="1" w:styleId="E082792E237A4B70A8495F72C1CF82F29">
    <w:name w:val="E082792E237A4B70A8495F72C1CF82F29"/>
    <w:rsid w:val="00B2779D"/>
    <w:rPr>
      <w:rFonts w:eastAsiaTheme="minorHAnsi"/>
    </w:rPr>
  </w:style>
  <w:style w:type="paragraph" w:customStyle="1" w:styleId="23F19A96F72446D0855F1E0FCD9BFB418">
    <w:name w:val="23F19A96F72446D0855F1E0FCD9BFB418"/>
    <w:rsid w:val="00B2779D"/>
    <w:pPr>
      <w:ind w:left="720"/>
      <w:contextualSpacing/>
    </w:pPr>
    <w:rPr>
      <w:rFonts w:eastAsiaTheme="minorHAnsi"/>
    </w:rPr>
  </w:style>
  <w:style w:type="paragraph" w:customStyle="1" w:styleId="FF53E1948DC4467AACD7FF29B4CA782E9">
    <w:name w:val="FF53E1948DC4467AACD7FF29B4CA782E9"/>
    <w:rsid w:val="00B2779D"/>
    <w:pPr>
      <w:ind w:left="720"/>
      <w:contextualSpacing/>
    </w:pPr>
    <w:rPr>
      <w:rFonts w:eastAsiaTheme="minorHAnsi"/>
    </w:rPr>
  </w:style>
  <w:style w:type="paragraph" w:customStyle="1" w:styleId="6E6625903F5F4710A272141140ED43FF9">
    <w:name w:val="6E6625903F5F4710A272141140ED43FF9"/>
    <w:rsid w:val="00B2779D"/>
    <w:pPr>
      <w:ind w:left="720"/>
      <w:contextualSpacing/>
    </w:pPr>
    <w:rPr>
      <w:rFonts w:eastAsiaTheme="minorHAnsi"/>
    </w:rPr>
  </w:style>
  <w:style w:type="paragraph" w:customStyle="1" w:styleId="86F5CD7B40C04CBD89B7556E86EAEDFC9">
    <w:name w:val="86F5CD7B40C04CBD89B7556E86EAEDFC9"/>
    <w:rsid w:val="00B2779D"/>
    <w:pPr>
      <w:ind w:left="720"/>
      <w:contextualSpacing/>
    </w:pPr>
    <w:rPr>
      <w:rFonts w:eastAsiaTheme="minorHAnsi"/>
    </w:rPr>
  </w:style>
  <w:style w:type="paragraph" w:customStyle="1" w:styleId="721477972A9C4E34A6B3E5F32B80C0229">
    <w:name w:val="721477972A9C4E34A6B3E5F32B80C0229"/>
    <w:rsid w:val="00B2779D"/>
    <w:pPr>
      <w:ind w:left="720"/>
      <w:contextualSpacing/>
    </w:pPr>
    <w:rPr>
      <w:rFonts w:eastAsiaTheme="minorHAnsi"/>
    </w:rPr>
  </w:style>
  <w:style w:type="paragraph" w:customStyle="1" w:styleId="B9D11AF359B1405C9C4692CB76E593C09">
    <w:name w:val="B9D11AF359B1405C9C4692CB76E593C09"/>
    <w:rsid w:val="00B2779D"/>
    <w:pPr>
      <w:ind w:left="720"/>
      <w:contextualSpacing/>
    </w:pPr>
    <w:rPr>
      <w:rFonts w:eastAsiaTheme="minorHAnsi"/>
    </w:rPr>
  </w:style>
  <w:style w:type="paragraph" w:customStyle="1" w:styleId="7183858DE7C148DF9C978368514F9BF49">
    <w:name w:val="7183858DE7C148DF9C978368514F9BF49"/>
    <w:rsid w:val="00B2779D"/>
    <w:pPr>
      <w:ind w:left="720"/>
      <w:contextualSpacing/>
    </w:pPr>
    <w:rPr>
      <w:rFonts w:eastAsiaTheme="minorHAnsi"/>
    </w:rPr>
  </w:style>
  <w:style w:type="paragraph" w:customStyle="1" w:styleId="B4B29F9957674E6782F003FD6534D5809">
    <w:name w:val="B4B29F9957674E6782F003FD6534D5809"/>
    <w:rsid w:val="00B2779D"/>
    <w:pPr>
      <w:ind w:left="720"/>
      <w:contextualSpacing/>
    </w:pPr>
    <w:rPr>
      <w:rFonts w:eastAsiaTheme="minorHAnsi"/>
    </w:rPr>
  </w:style>
  <w:style w:type="paragraph" w:customStyle="1" w:styleId="AD29602ADF21440E878FFE345A22ADAF9">
    <w:name w:val="AD29602ADF21440E878FFE345A22ADAF9"/>
    <w:rsid w:val="00B2779D"/>
    <w:pPr>
      <w:ind w:left="720"/>
      <w:contextualSpacing/>
    </w:pPr>
    <w:rPr>
      <w:rFonts w:eastAsiaTheme="minorHAnsi"/>
    </w:rPr>
  </w:style>
  <w:style w:type="paragraph" w:customStyle="1" w:styleId="E2CBAA6CAA2A49159CDA6A9D0684DEEF9">
    <w:name w:val="E2CBAA6CAA2A49159CDA6A9D0684DEEF9"/>
    <w:rsid w:val="00B2779D"/>
    <w:pPr>
      <w:ind w:left="720"/>
      <w:contextualSpacing/>
    </w:pPr>
    <w:rPr>
      <w:rFonts w:eastAsiaTheme="minorHAnsi"/>
    </w:rPr>
  </w:style>
  <w:style w:type="paragraph" w:customStyle="1" w:styleId="B28568A5B810452AB21DDE0505F6194A9">
    <w:name w:val="B28568A5B810452AB21DDE0505F6194A9"/>
    <w:rsid w:val="00B2779D"/>
    <w:pPr>
      <w:ind w:left="720"/>
      <w:contextualSpacing/>
    </w:pPr>
    <w:rPr>
      <w:rFonts w:eastAsiaTheme="minorHAnsi"/>
    </w:rPr>
  </w:style>
  <w:style w:type="paragraph" w:customStyle="1" w:styleId="144994D49F294E8588243F7B3B2E99519">
    <w:name w:val="144994D49F294E8588243F7B3B2E99519"/>
    <w:rsid w:val="00B2779D"/>
    <w:pPr>
      <w:ind w:left="720"/>
      <w:contextualSpacing/>
    </w:pPr>
    <w:rPr>
      <w:rFonts w:eastAsiaTheme="minorHAnsi"/>
    </w:rPr>
  </w:style>
  <w:style w:type="paragraph" w:customStyle="1" w:styleId="99C456136E3A4F3DBF1CD17D023656789">
    <w:name w:val="99C456136E3A4F3DBF1CD17D023656789"/>
    <w:rsid w:val="00B2779D"/>
    <w:rPr>
      <w:rFonts w:eastAsiaTheme="minorHAnsi"/>
    </w:rPr>
  </w:style>
  <w:style w:type="paragraph" w:customStyle="1" w:styleId="92FB03F6444A41ABA70D1EEA9865D5CB9">
    <w:name w:val="92FB03F6444A41ABA70D1EEA9865D5CB9"/>
    <w:rsid w:val="00B2779D"/>
    <w:pPr>
      <w:ind w:left="720"/>
      <w:contextualSpacing/>
    </w:pPr>
    <w:rPr>
      <w:rFonts w:eastAsiaTheme="minorHAnsi"/>
    </w:rPr>
  </w:style>
  <w:style w:type="paragraph" w:customStyle="1" w:styleId="3E0364A0D88C4434B6E9A1D970B71C749">
    <w:name w:val="3E0364A0D88C4434B6E9A1D970B71C749"/>
    <w:rsid w:val="00B2779D"/>
    <w:pPr>
      <w:ind w:left="720"/>
      <w:contextualSpacing/>
    </w:pPr>
    <w:rPr>
      <w:rFonts w:eastAsiaTheme="minorHAnsi"/>
    </w:rPr>
  </w:style>
  <w:style w:type="paragraph" w:customStyle="1" w:styleId="B3CDE59C9B904F49A37E006DE1874ED29">
    <w:name w:val="B3CDE59C9B904F49A37E006DE1874ED29"/>
    <w:rsid w:val="00B2779D"/>
    <w:pPr>
      <w:ind w:left="720"/>
      <w:contextualSpacing/>
    </w:pPr>
    <w:rPr>
      <w:rFonts w:eastAsiaTheme="minorHAnsi"/>
    </w:rPr>
  </w:style>
  <w:style w:type="paragraph" w:customStyle="1" w:styleId="AAF6E657C1C241EEA99C4E59FDFDE56F9">
    <w:name w:val="AAF6E657C1C241EEA99C4E59FDFDE56F9"/>
    <w:rsid w:val="00B2779D"/>
    <w:pPr>
      <w:ind w:left="720"/>
      <w:contextualSpacing/>
    </w:pPr>
    <w:rPr>
      <w:rFonts w:eastAsiaTheme="minorHAnsi"/>
    </w:rPr>
  </w:style>
  <w:style w:type="paragraph" w:customStyle="1" w:styleId="B73782F2401344289D85E599C8DB991B9">
    <w:name w:val="B73782F2401344289D85E599C8DB991B9"/>
    <w:rsid w:val="00B2779D"/>
    <w:pPr>
      <w:ind w:left="720"/>
      <w:contextualSpacing/>
    </w:pPr>
    <w:rPr>
      <w:rFonts w:eastAsiaTheme="minorHAnsi"/>
    </w:rPr>
  </w:style>
  <w:style w:type="paragraph" w:customStyle="1" w:styleId="9EE8A5E2833347C7A56E4377F3B10FC29">
    <w:name w:val="9EE8A5E2833347C7A56E4377F3B10FC29"/>
    <w:rsid w:val="00B2779D"/>
    <w:pPr>
      <w:ind w:left="720"/>
      <w:contextualSpacing/>
    </w:pPr>
    <w:rPr>
      <w:rFonts w:eastAsiaTheme="minorHAnsi"/>
    </w:rPr>
  </w:style>
  <w:style w:type="paragraph" w:customStyle="1" w:styleId="A6BC5D12F2CA4AFEACA18B6231046EDD9">
    <w:name w:val="A6BC5D12F2CA4AFEACA18B6231046EDD9"/>
    <w:rsid w:val="00B2779D"/>
    <w:pPr>
      <w:ind w:left="720"/>
      <w:contextualSpacing/>
    </w:pPr>
    <w:rPr>
      <w:rFonts w:eastAsiaTheme="minorHAnsi"/>
    </w:rPr>
  </w:style>
  <w:style w:type="paragraph" w:customStyle="1" w:styleId="9E1C228388414367A3E25B5F7D717BDC9">
    <w:name w:val="9E1C228388414367A3E25B5F7D717BDC9"/>
    <w:rsid w:val="00B2779D"/>
    <w:pPr>
      <w:ind w:left="720"/>
      <w:contextualSpacing/>
    </w:pPr>
    <w:rPr>
      <w:rFonts w:eastAsiaTheme="minorHAnsi"/>
    </w:rPr>
  </w:style>
  <w:style w:type="paragraph" w:customStyle="1" w:styleId="469D6A4F33E54E2794B43BEA441AEE1A9">
    <w:name w:val="469D6A4F33E54E2794B43BEA441AEE1A9"/>
    <w:rsid w:val="00B2779D"/>
    <w:pPr>
      <w:ind w:left="720"/>
      <w:contextualSpacing/>
    </w:pPr>
    <w:rPr>
      <w:rFonts w:eastAsiaTheme="minorHAnsi"/>
    </w:rPr>
  </w:style>
  <w:style w:type="paragraph" w:customStyle="1" w:styleId="3D79C1E24C96476F9D987121C583F0713">
    <w:name w:val="3D79C1E24C96476F9D987121C583F0713"/>
    <w:rsid w:val="00B2779D"/>
    <w:pPr>
      <w:ind w:left="720"/>
      <w:contextualSpacing/>
    </w:pPr>
    <w:rPr>
      <w:rFonts w:eastAsiaTheme="minorHAnsi"/>
    </w:rPr>
  </w:style>
  <w:style w:type="paragraph" w:customStyle="1" w:styleId="981D1BF645F64FB382FCB8C85460C73C2">
    <w:name w:val="981D1BF645F64FB382FCB8C85460C73C2"/>
    <w:rsid w:val="00B2779D"/>
    <w:pPr>
      <w:ind w:left="720"/>
      <w:contextualSpacing/>
    </w:pPr>
    <w:rPr>
      <w:rFonts w:eastAsiaTheme="minorHAnsi"/>
    </w:rPr>
  </w:style>
  <w:style w:type="paragraph" w:customStyle="1" w:styleId="EC12F8D0CBAB42E6BF92E21D879F71E42">
    <w:name w:val="EC12F8D0CBAB42E6BF92E21D879F71E42"/>
    <w:rsid w:val="00B2779D"/>
    <w:pPr>
      <w:ind w:left="720"/>
      <w:contextualSpacing/>
    </w:pPr>
    <w:rPr>
      <w:rFonts w:eastAsiaTheme="minorHAnsi"/>
    </w:rPr>
  </w:style>
  <w:style w:type="paragraph" w:customStyle="1" w:styleId="05F437CBF7F94D24A856D2A2869810AD2">
    <w:name w:val="05F437CBF7F94D24A856D2A2869810AD2"/>
    <w:rsid w:val="00B2779D"/>
    <w:pPr>
      <w:ind w:left="720"/>
      <w:contextualSpacing/>
    </w:pPr>
    <w:rPr>
      <w:rFonts w:eastAsiaTheme="minorHAnsi"/>
    </w:rPr>
  </w:style>
  <w:style w:type="paragraph" w:customStyle="1" w:styleId="73AA4A6EA1984D00A718536F0CB7051C2">
    <w:name w:val="73AA4A6EA1984D00A718536F0CB7051C2"/>
    <w:rsid w:val="00B2779D"/>
    <w:pPr>
      <w:ind w:left="720"/>
      <w:contextualSpacing/>
    </w:pPr>
    <w:rPr>
      <w:rFonts w:eastAsiaTheme="minorHAnsi"/>
    </w:rPr>
  </w:style>
  <w:style w:type="paragraph" w:customStyle="1" w:styleId="32E8FA0973924266936FC07E4FE5AEB21">
    <w:name w:val="32E8FA0973924266936FC07E4FE5AEB21"/>
    <w:rsid w:val="00B2779D"/>
    <w:pPr>
      <w:ind w:left="720"/>
      <w:contextualSpacing/>
    </w:pPr>
    <w:rPr>
      <w:rFonts w:eastAsiaTheme="minorHAnsi"/>
    </w:rPr>
  </w:style>
  <w:style w:type="paragraph" w:customStyle="1" w:styleId="CCA62EC304554B00B49DDDF7A974F71C3">
    <w:name w:val="CCA62EC304554B00B49DDDF7A974F71C3"/>
    <w:rsid w:val="00B2779D"/>
    <w:rPr>
      <w:rFonts w:eastAsiaTheme="minorHAnsi"/>
    </w:rPr>
  </w:style>
  <w:style w:type="paragraph" w:customStyle="1" w:styleId="9D524CD5AAEA4CC98F7FFB4C9C71BA723">
    <w:name w:val="9D524CD5AAEA4CC98F7FFB4C9C71BA723"/>
    <w:rsid w:val="00B2779D"/>
    <w:rPr>
      <w:rFonts w:eastAsiaTheme="minorHAnsi"/>
    </w:rPr>
  </w:style>
  <w:style w:type="paragraph" w:customStyle="1" w:styleId="E8450616BDA44916AE4C0D0C30E052D03">
    <w:name w:val="E8450616BDA44916AE4C0D0C30E052D03"/>
    <w:rsid w:val="00B2779D"/>
    <w:rPr>
      <w:rFonts w:eastAsiaTheme="minorHAnsi"/>
    </w:rPr>
  </w:style>
  <w:style w:type="paragraph" w:customStyle="1" w:styleId="06A3E022F40746A5BB4DE06A2C29245B3">
    <w:name w:val="06A3E022F40746A5BB4DE06A2C29245B3"/>
    <w:rsid w:val="00B2779D"/>
    <w:rPr>
      <w:rFonts w:eastAsiaTheme="minorHAnsi"/>
    </w:rPr>
  </w:style>
  <w:style w:type="paragraph" w:customStyle="1" w:styleId="29AFF7F5908D4AEBA8A2ACACC8366CB33">
    <w:name w:val="29AFF7F5908D4AEBA8A2ACACC8366CB33"/>
    <w:rsid w:val="00B2779D"/>
    <w:rPr>
      <w:rFonts w:eastAsiaTheme="minorHAnsi"/>
    </w:rPr>
  </w:style>
  <w:style w:type="paragraph" w:customStyle="1" w:styleId="468E9AF2B877480C899F17E1787324733">
    <w:name w:val="468E9AF2B877480C899F17E1787324733"/>
    <w:rsid w:val="00B2779D"/>
    <w:rPr>
      <w:rFonts w:eastAsiaTheme="minorHAnsi"/>
    </w:rPr>
  </w:style>
  <w:style w:type="paragraph" w:customStyle="1" w:styleId="EA63681BB3634FF58A2168FAA475F4961">
    <w:name w:val="EA63681BB3634FF58A2168FAA475F4961"/>
    <w:rsid w:val="00B2779D"/>
    <w:rPr>
      <w:rFonts w:eastAsiaTheme="minorHAnsi"/>
    </w:rPr>
  </w:style>
  <w:style w:type="paragraph" w:customStyle="1" w:styleId="A77DC50085804FFF9741BC66E5F6811A3">
    <w:name w:val="A77DC50085804FFF9741BC66E5F6811A3"/>
    <w:rsid w:val="00B2779D"/>
    <w:rPr>
      <w:rFonts w:eastAsiaTheme="minorHAnsi"/>
    </w:rPr>
  </w:style>
  <w:style w:type="paragraph" w:customStyle="1" w:styleId="4975801813F24473BEDB640B1219DF933">
    <w:name w:val="4975801813F24473BEDB640B1219DF933"/>
    <w:rsid w:val="00B2779D"/>
    <w:rPr>
      <w:rFonts w:eastAsiaTheme="minorHAnsi"/>
    </w:rPr>
  </w:style>
  <w:style w:type="paragraph" w:customStyle="1" w:styleId="99CF01DAF9DA483CBF8B859F3581E4A53">
    <w:name w:val="99CF01DAF9DA483CBF8B859F3581E4A53"/>
    <w:rsid w:val="00B2779D"/>
    <w:rPr>
      <w:rFonts w:eastAsiaTheme="minorHAnsi"/>
    </w:rPr>
  </w:style>
  <w:style w:type="paragraph" w:customStyle="1" w:styleId="3009AD43E6F4457DBCDAC8A09D2526093">
    <w:name w:val="3009AD43E6F4457DBCDAC8A09D2526093"/>
    <w:rsid w:val="00B2779D"/>
    <w:rPr>
      <w:rFonts w:eastAsiaTheme="minorHAnsi"/>
    </w:rPr>
  </w:style>
  <w:style w:type="paragraph" w:customStyle="1" w:styleId="0326433969254ED5944D94AC554F38A720">
    <w:name w:val="0326433969254ED5944D94AC554F38A720"/>
    <w:rsid w:val="00B2779D"/>
    <w:rPr>
      <w:rFonts w:eastAsiaTheme="minorHAnsi"/>
    </w:rPr>
  </w:style>
  <w:style w:type="paragraph" w:customStyle="1" w:styleId="04E7BA133A79431C800653EB685DF6F020">
    <w:name w:val="04E7BA133A79431C800653EB685DF6F020"/>
    <w:rsid w:val="00B2779D"/>
    <w:rPr>
      <w:rFonts w:eastAsiaTheme="minorHAnsi"/>
    </w:rPr>
  </w:style>
  <w:style w:type="paragraph" w:customStyle="1" w:styleId="C39E97F0F6A54E7E9020F948DCF3BE1220">
    <w:name w:val="C39E97F0F6A54E7E9020F948DCF3BE1220"/>
    <w:rsid w:val="00B2779D"/>
    <w:rPr>
      <w:rFonts w:eastAsiaTheme="minorHAnsi"/>
    </w:rPr>
  </w:style>
  <w:style w:type="paragraph" w:customStyle="1" w:styleId="DF23DFC688A84183B18EF1414DBA320314">
    <w:name w:val="DF23DFC688A84183B18EF1414DBA320314"/>
    <w:rsid w:val="00B2779D"/>
    <w:pPr>
      <w:ind w:left="720"/>
      <w:contextualSpacing/>
    </w:pPr>
    <w:rPr>
      <w:rFonts w:eastAsiaTheme="minorHAnsi"/>
    </w:rPr>
  </w:style>
  <w:style w:type="paragraph" w:customStyle="1" w:styleId="8E885E3E5DB84744B8FF863430C4A67313">
    <w:name w:val="8E885E3E5DB84744B8FF863430C4A67313"/>
    <w:rsid w:val="00B2779D"/>
    <w:pPr>
      <w:ind w:left="720"/>
      <w:contextualSpacing/>
    </w:pPr>
    <w:rPr>
      <w:rFonts w:eastAsiaTheme="minorHAnsi"/>
    </w:rPr>
  </w:style>
  <w:style w:type="paragraph" w:customStyle="1" w:styleId="B0E54777415447C8BDCE9924BC90CF0313">
    <w:name w:val="B0E54777415447C8BDCE9924BC90CF0313"/>
    <w:rsid w:val="00B2779D"/>
    <w:pPr>
      <w:ind w:left="720"/>
      <w:contextualSpacing/>
    </w:pPr>
    <w:rPr>
      <w:rFonts w:eastAsiaTheme="minorHAnsi"/>
    </w:rPr>
  </w:style>
  <w:style w:type="paragraph" w:customStyle="1" w:styleId="73F870009DCE4D6E9A43FFF0E91BE23211">
    <w:name w:val="73F870009DCE4D6E9A43FFF0E91BE23211"/>
    <w:rsid w:val="00B2779D"/>
    <w:pPr>
      <w:ind w:left="720"/>
      <w:contextualSpacing/>
    </w:pPr>
    <w:rPr>
      <w:rFonts w:eastAsiaTheme="minorHAnsi"/>
    </w:rPr>
  </w:style>
  <w:style w:type="paragraph" w:customStyle="1" w:styleId="3738C8E66D6D472D8F2751FC7F8EE7D511">
    <w:name w:val="3738C8E66D6D472D8F2751FC7F8EE7D511"/>
    <w:rsid w:val="00B2779D"/>
    <w:rPr>
      <w:rFonts w:eastAsiaTheme="minorHAnsi"/>
    </w:rPr>
  </w:style>
  <w:style w:type="paragraph" w:customStyle="1" w:styleId="F74D149AC1CE414189A734E89AD2248911">
    <w:name w:val="F74D149AC1CE414189A734E89AD2248911"/>
    <w:rsid w:val="00B2779D"/>
    <w:pPr>
      <w:ind w:left="720"/>
      <w:contextualSpacing/>
    </w:pPr>
    <w:rPr>
      <w:rFonts w:eastAsiaTheme="minorHAnsi"/>
    </w:rPr>
  </w:style>
  <w:style w:type="paragraph" w:customStyle="1" w:styleId="24A885207F79411BA1F294F17821ABC511">
    <w:name w:val="24A885207F79411BA1F294F17821ABC511"/>
    <w:rsid w:val="00B2779D"/>
    <w:pPr>
      <w:ind w:left="720"/>
      <w:contextualSpacing/>
    </w:pPr>
    <w:rPr>
      <w:rFonts w:eastAsiaTheme="minorHAnsi"/>
    </w:rPr>
  </w:style>
  <w:style w:type="paragraph" w:customStyle="1" w:styleId="A59FA44530FD43178E33728A4373CE558">
    <w:name w:val="A59FA44530FD43178E33728A4373CE558"/>
    <w:rsid w:val="00B2779D"/>
    <w:rPr>
      <w:rFonts w:eastAsiaTheme="minorHAnsi"/>
    </w:rPr>
  </w:style>
  <w:style w:type="paragraph" w:customStyle="1" w:styleId="2653B661EEB042F6BD87A1EBC16E31BF10">
    <w:name w:val="2653B661EEB042F6BD87A1EBC16E31BF10"/>
    <w:rsid w:val="00B2779D"/>
    <w:pPr>
      <w:ind w:left="720"/>
      <w:contextualSpacing/>
    </w:pPr>
    <w:rPr>
      <w:rFonts w:eastAsiaTheme="minorHAnsi"/>
    </w:rPr>
  </w:style>
  <w:style w:type="paragraph" w:customStyle="1" w:styleId="40FEC3CE738647CC9F44B3E23DF45D6810">
    <w:name w:val="40FEC3CE738647CC9F44B3E23DF45D6810"/>
    <w:rsid w:val="00B2779D"/>
    <w:pPr>
      <w:ind w:left="720"/>
      <w:contextualSpacing/>
    </w:pPr>
    <w:rPr>
      <w:rFonts w:eastAsiaTheme="minorHAnsi"/>
    </w:rPr>
  </w:style>
  <w:style w:type="paragraph" w:customStyle="1" w:styleId="9190386A8D22456DAD57AE1144E2E35010">
    <w:name w:val="9190386A8D22456DAD57AE1144E2E35010"/>
    <w:rsid w:val="00B2779D"/>
    <w:rPr>
      <w:rFonts w:eastAsiaTheme="minorHAnsi"/>
    </w:rPr>
  </w:style>
  <w:style w:type="paragraph" w:customStyle="1" w:styleId="E082792E237A4B70A8495F72C1CF82F210">
    <w:name w:val="E082792E237A4B70A8495F72C1CF82F210"/>
    <w:rsid w:val="00B2779D"/>
    <w:rPr>
      <w:rFonts w:eastAsiaTheme="minorHAnsi"/>
    </w:rPr>
  </w:style>
  <w:style w:type="paragraph" w:customStyle="1" w:styleId="23F19A96F72446D0855F1E0FCD9BFB419">
    <w:name w:val="23F19A96F72446D0855F1E0FCD9BFB419"/>
    <w:rsid w:val="00B2779D"/>
    <w:pPr>
      <w:ind w:left="720"/>
      <w:contextualSpacing/>
    </w:pPr>
    <w:rPr>
      <w:rFonts w:eastAsiaTheme="minorHAnsi"/>
    </w:rPr>
  </w:style>
  <w:style w:type="paragraph" w:customStyle="1" w:styleId="FF53E1948DC4467AACD7FF29B4CA782E10">
    <w:name w:val="FF53E1948DC4467AACD7FF29B4CA782E10"/>
    <w:rsid w:val="00B2779D"/>
    <w:pPr>
      <w:ind w:left="720"/>
      <w:contextualSpacing/>
    </w:pPr>
    <w:rPr>
      <w:rFonts w:eastAsiaTheme="minorHAnsi"/>
    </w:rPr>
  </w:style>
  <w:style w:type="paragraph" w:customStyle="1" w:styleId="6E6625903F5F4710A272141140ED43FF10">
    <w:name w:val="6E6625903F5F4710A272141140ED43FF10"/>
    <w:rsid w:val="00B2779D"/>
    <w:pPr>
      <w:ind w:left="720"/>
      <w:contextualSpacing/>
    </w:pPr>
    <w:rPr>
      <w:rFonts w:eastAsiaTheme="minorHAnsi"/>
    </w:rPr>
  </w:style>
  <w:style w:type="paragraph" w:customStyle="1" w:styleId="86F5CD7B40C04CBD89B7556E86EAEDFC10">
    <w:name w:val="86F5CD7B40C04CBD89B7556E86EAEDFC10"/>
    <w:rsid w:val="00B2779D"/>
    <w:pPr>
      <w:ind w:left="720"/>
      <w:contextualSpacing/>
    </w:pPr>
    <w:rPr>
      <w:rFonts w:eastAsiaTheme="minorHAnsi"/>
    </w:rPr>
  </w:style>
  <w:style w:type="paragraph" w:customStyle="1" w:styleId="721477972A9C4E34A6B3E5F32B80C02210">
    <w:name w:val="721477972A9C4E34A6B3E5F32B80C02210"/>
    <w:rsid w:val="00B2779D"/>
    <w:pPr>
      <w:ind w:left="720"/>
      <w:contextualSpacing/>
    </w:pPr>
    <w:rPr>
      <w:rFonts w:eastAsiaTheme="minorHAnsi"/>
    </w:rPr>
  </w:style>
  <w:style w:type="paragraph" w:customStyle="1" w:styleId="B9D11AF359B1405C9C4692CB76E593C010">
    <w:name w:val="B9D11AF359B1405C9C4692CB76E593C010"/>
    <w:rsid w:val="00B2779D"/>
    <w:pPr>
      <w:ind w:left="720"/>
      <w:contextualSpacing/>
    </w:pPr>
    <w:rPr>
      <w:rFonts w:eastAsiaTheme="minorHAnsi"/>
    </w:rPr>
  </w:style>
  <w:style w:type="paragraph" w:customStyle="1" w:styleId="7183858DE7C148DF9C978368514F9BF410">
    <w:name w:val="7183858DE7C148DF9C978368514F9BF410"/>
    <w:rsid w:val="00B2779D"/>
    <w:pPr>
      <w:ind w:left="720"/>
      <w:contextualSpacing/>
    </w:pPr>
    <w:rPr>
      <w:rFonts w:eastAsiaTheme="minorHAnsi"/>
    </w:rPr>
  </w:style>
  <w:style w:type="paragraph" w:customStyle="1" w:styleId="B4B29F9957674E6782F003FD6534D58010">
    <w:name w:val="B4B29F9957674E6782F003FD6534D58010"/>
    <w:rsid w:val="00B2779D"/>
    <w:pPr>
      <w:ind w:left="720"/>
      <w:contextualSpacing/>
    </w:pPr>
    <w:rPr>
      <w:rFonts w:eastAsiaTheme="minorHAnsi"/>
    </w:rPr>
  </w:style>
  <w:style w:type="paragraph" w:customStyle="1" w:styleId="AD29602ADF21440E878FFE345A22ADAF10">
    <w:name w:val="AD29602ADF21440E878FFE345A22ADAF10"/>
    <w:rsid w:val="00B2779D"/>
    <w:pPr>
      <w:ind w:left="720"/>
      <w:contextualSpacing/>
    </w:pPr>
    <w:rPr>
      <w:rFonts w:eastAsiaTheme="minorHAnsi"/>
    </w:rPr>
  </w:style>
  <w:style w:type="paragraph" w:customStyle="1" w:styleId="E2CBAA6CAA2A49159CDA6A9D0684DEEF10">
    <w:name w:val="E2CBAA6CAA2A49159CDA6A9D0684DEEF10"/>
    <w:rsid w:val="00B2779D"/>
    <w:pPr>
      <w:ind w:left="720"/>
      <w:contextualSpacing/>
    </w:pPr>
    <w:rPr>
      <w:rFonts w:eastAsiaTheme="minorHAnsi"/>
    </w:rPr>
  </w:style>
  <w:style w:type="paragraph" w:customStyle="1" w:styleId="B28568A5B810452AB21DDE0505F6194A10">
    <w:name w:val="B28568A5B810452AB21DDE0505F6194A10"/>
    <w:rsid w:val="00B2779D"/>
    <w:pPr>
      <w:ind w:left="720"/>
      <w:contextualSpacing/>
    </w:pPr>
    <w:rPr>
      <w:rFonts w:eastAsiaTheme="minorHAnsi"/>
    </w:rPr>
  </w:style>
  <w:style w:type="paragraph" w:customStyle="1" w:styleId="144994D49F294E8588243F7B3B2E995110">
    <w:name w:val="144994D49F294E8588243F7B3B2E995110"/>
    <w:rsid w:val="00B2779D"/>
    <w:pPr>
      <w:ind w:left="720"/>
      <w:contextualSpacing/>
    </w:pPr>
    <w:rPr>
      <w:rFonts w:eastAsiaTheme="minorHAnsi"/>
    </w:rPr>
  </w:style>
  <w:style w:type="paragraph" w:customStyle="1" w:styleId="99C456136E3A4F3DBF1CD17D0236567810">
    <w:name w:val="99C456136E3A4F3DBF1CD17D0236567810"/>
    <w:rsid w:val="00B2779D"/>
    <w:rPr>
      <w:rFonts w:eastAsiaTheme="minorHAnsi"/>
    </w:rPr>
  </w:style>
  <w:style w:type="paragraph" w:customStyle="1" w:styleId="92FB03F6444A41ABA70D1EEA9865D5CB10">
    <w:name w:val="92FB03F6444A41ABA70D1EEA9865D5CB10"/>
    <w:rsid w:val="00B2779D"/>
    <w:pPr>
      <w:ind w:left="720"/>
      <w:contextualSpacing/>
    </w:pPr>
    <w:rPr>
      <w:rFonts w:eastAsiaTheme="minorHAnsi"/>
    </w:rPr>
  </w:style>
  <w:style w:type="paragraph" w:customStyle="1" w:styleId="3E0364A0D88C4434B6E9A1D970B71C7410">
    <w:name w:val="3E0364A0D88C4434B6E9A1D970B71C7410"/>
    <w:rsid w:val="00B2779D"/>
    <w:pPr>
      <w:ind w:left="720"/>
      <w:contextualSpacing/>
    </w:pPr>
    <w:rPr>
      <w:rFonts w:eastAsiaTheme="minorHAnsi"/>
    </w:rPr>
  </w:style>
  <w:style w:type="paragraph" w:customStyle="1" w:styleId="B3CDE59C9B904F49A37E006DE1874ED210">
    <w:name w:val="B3CDE59C9B904F49A37E006DE1874ED210"/>
    <w:rsid w:val="00B2779D"/>
    <w:pPr>
      <w:ind w:left="720"/>
      <w:contextualSpacing/>
    </w:pPr>
    <w:rPr>
      <w:rFonts w:eastAsiaTheme="minorHAnsi"/>
    </w:rPr>
  </w:style>
  <w:style w:type="paragraph" w:customStyle="1" w:styleId="AAF6E657C1C241EEA99C4E59FDFDE56F10">
    <w:name w:val="AAF6E657C1C241EEA99C4E59FDFDE56F10"/>
    <w:rsid w:val="00B2779D"/>
    <w:pPr>
      <w:ind w:left="720"/>
      <w:contextualSpacing/>
    </w:pPr>
    <w:rPr>
      <w:rFonts w:eastAsiaTheme="minorHAnsi"/>
    </w:rPr>
  </w:style>
  <w:style w:type="paragraph" w:customStyle="1" w:styleId="B73782F2401344289D85E599C8DB991B10">
    <w:name w:val="B73782F2401344289D85E599C8DB991B10"/>
    <w:rsid w:val="00B2779D"/>
    <w:pPr>
      <w:ind w:left="720"/>
      <w:contextualSpacing/>
    </w:pPr>
    <w:rPr>
      <w:rFonts w:eastAsiaTheme="minorHAnsi"/>
    </w:rPr>
  </w:style>
  <w:style w:type="paragraph" w:customStyle="1" w:styleId="9EE8A5E2833347C7A56E4377F3B10FC210">
    <w:name w:val="9EE8A5E2833347C7A56E4377F3B10FC210"/>
    <w:rsid w:val="00B2779D"/>
    <w:pPr>
      <w:ind w:left="720"/>
      <w:contextualSpacing/>
    </w:pPr>
    <w:rPr>
      <w:rFonts w:eastAsiaTheme="minorHAnsi"/>
    </w:rPr>
  </w:style>
  <w:style w:type="paragraph" w:customStyle="1" w:styleId="A6BC5D12F2CA4AFEACA18B6231046EDD10">
    <w:name w:val="A6BC5D12F2CA4AFEACA18B6231046EDD10"/>
    <w:rsid w:val="00B2779D"/>
    <w:pPr>
      <w:ind w:left="720"/>
      <w:contextualSpacing/>
    </w:pPr>
    <w:rPr>
      <w:rFonts w:eastAsiaTheme="minorHAnsi"/>
    </w:rPr>
  </w:style>
  <w:style w:type="paragraph" w:customStyle="1" w:styleId="9E1C228388414367A3E25B5F7D717BDC10">
    <w:name w:val="9E1C228388414367A3E25B5F7D717BDC10"/>
    <w:rsid w:val="00B2779D"/>
    <w:pPr>
      <w:ind w:left="720"/>
      <w:contextualSpacing/>
    </w:pPr>
    <w:rPr>
      <w:rFonts w:eastAsiaTheme="minorHAnsi"/>
    </w:rPr>
  </w:style>
  <w:style w:type="paragraph" w:customStyle="1" w:styleId="469D6A4F33E54E2794B43BEA441AEE1A10">
    <w:name w:val="469D6A4F33E54E2794B43BEA441AEE1A10"/>
    <w:rsid w:val="00B2779D"/>
    <w:pPr>
      <w:ind w:left="720"/>
      <w:contextualSpacing/>
    </w:pPr>
    <w:rPr>
      <w:rFonts w:eastAsiaTheme="minorHAnsi"/>
    </w:rPr>
  </w:style>
  <w:style w:type="paragraph" w:customStyle="1" w:styleId="3D79C1E24C96476F9D987121C583F0714">
    <w:name w:val="3D79C1E24C96476F9D987121C583F0714"/>
    <w:rsid w:val="00B2779D"/>
    <w:pPr>
      <w:ind w:left="720"/>
      <w:contextualSpacing/>
    </w:pPr>
    <w:rPr>
      <w:rFonts w:eastAsiaTheme="minorHAnsi"/>
    </w:rPr>
  </w:style>
  <w:style w:type="paragraph" w:customStyle="1" w:styleId="981D1BF645F64FB382FCB8C85460C73C3">
    <w:name w:val="981D1BF645F64FB382FCB8C85460C73C3"/>
    <w:rsid w:val="00B2779D"/>
    <w:pPr>
      <w:ind w:left="720"/>
      <w:contextualSpacing/>
    </w:pPr>
    <w:rPr>
      <w:rFonts w:eastAsiaTheme="minorHAnsi"/>
    </w:rPr>
  </w:style>
  <w:style w:type="paragraph" w:customStyle="1" w:styleId="EC12F8D0CBAB42E6BF92E21D879F71E43">
    <w:name w:val="EC12F8D0CBAB42E6BF92E21D879F71E43"/>
    <w:rsid w:val="00B2779D"/>
    <w:pPr>
      <w:ind w:left="720"/>
      <w:contextualSpacing/>
    </w:pPr>
    <w:rPr>
      <w:rFonts w:eastAsiaTheme="minorHAnsi"/>
    </w:rPr>
  </w:style>
  <w:style w:type="paragraph" w:customStyle="1" w:styleId="05F437CBF7F94D24A856D2A2869810AD3">
    <w:name w:val="05F437CBF7F94D24A856D2A2869810AD3"/>
    <w:rsid w:val="00B2779D"/>
    <w:pPr>
      <w:ind w:left="720"/>
      <w:contextualSpacing/>
    </w:pPr>
    <w:rPr>
      <w:rFonts w:eastAsiaTheme="minorHAnsi"/>
    </w:rPr>
  </w:style>
  <w:style w:type="paragraph" w:customStyle="1" w:styleId="73AA4A6EA1984D00A718536F0CB7051C3">
    <w:name w:val="73AA4A6EA1984D00A718536F0CB7051C3"/>
    <w:rsid w:val="00B2779D"/>
    <w:pPr>
      <w:ind w:left="720"/>
      <w:contextualSpacing/>
    </w:pPr>
    <w:rPr>
      <w:rFonts w:eastAsiaTheme="minorHAnsi"/>
    </w:rPr>
  </w:style>
  <w:style w:type="paragraph" w:customStyle="1" w:styleId="32E8FA0973924266936FC07E4FE5AEB22">
    <w:name w:val="32E8FA0973924266936FC07E4FE5AEB22"/>
    <w:rsid w:val="00B2779D"/>
    <w:pPr>
      <w:ind w:left="720"/>
      <w:contextualSpacing/>
    </w:pPr>
    <w:rPr>
      <w:rFonts w:eastAsiaTheme="minorHAnsi"/>
    </w:rPr>
  </w:style>
  <w:style w:type="paragraph" w:customStyle="1" w:styleId="CCA62EC304554B00B49DDDF7A974F71C4">
    <w:name w:val="CCA62EC304554B00B49DDDF7A974F71C4"/>
    <w:rsid w:val="00B2779D"/>
    <w:rPr>
      <w:rFonts w:eastAsiaTheme="minorHAnsi"/>
    </w:rPr>
  </w:style>
  <w:style w:type="paragraph" w:customStyle="1" w:styleId="9D524CD5AAEA4CC98F7FFB4C9C71BA724">
    <w:name w:val="9D524CD5AAEA4CC98F7FFB4C9C71BA724"/>
    <w:rsid w:val="00B2779D"/>
    <w:rPr>
      <w:rFonts w:eastAsiaTheme="minorHAnsi"/>
    </w:rPr>
  </w:style>
  <w:style w:type="paragraph" w:customStyle="1" w:styleId="E8450616BDA44916AE4C0D0C30E052D04">
    <w:name w:val="E8450616BDA44916AE4C0D0C30E052D04"/>
    <w:rsid w:val="00B2779D"/>
    <w:rPr>
      <w:rFonts w:eastAsiaTheme="minorHAnsi"/>
    </w:rPr>
  </w:style>
  <w:style w:type="paragraph" w:customStyle="1" w:styleId="06A3E022F40746A5BB4DE06A2C29245B4">
    <w:name w:val="06A3E022F40746A5BB4DE06A2C29245B4"/>
    <w:rsid w:val="00B2779D"/>
    <w:rPr>
      <w:rFonts w:eastAsiaTheme="minorHAnsi"/>
    </w:rPr>
  </w:style>
  <w:style w:type="paragraph" w:customStyle="1" w:styleId="29AFF7F5908D4AEBA8A2ACACC8366CB34">
    <w:name w:val="29AFF7F5908D4AEBA8A2ACACC8366CB34"/>
    <w:rsid w:val="00B2779D"/>
    <w:rPr>
      <w:rFonts w:eastAsiaTheme="minorHAnsi"/>
    </w:rPr>
  </w:style>
  <w:style w:type="paragraph" w:customStyle="1" w:styleId="468E9AF2B877480C899F17E1787324734">
    <w:name w:val="468E9AF2B877480C899F17E1787324734"/>
    <w:rsid w:val="00B2779D"/>
    <w:rPr>
      <w:rFonts w:eastAsiaTheme="minorHAnsi"/>
    </w:rPr>
  </w:style>
  <w:style w:type="paragraph" w:customStyle="1" w:styleId="EA63681BB3634FF58A2168FAA475F4962">
    <w:name w:val="EA63681BB3634FF58A2168FAA475F4962"/>
    <w:rsid w:val="00B2779D"/>
    <w:rPr>
      <w:rFonts w:eastAsiaTheme="minorHAnsi"/>
    </w:rPr>
  </w:style>
  <w:style w:type="paragraph" w:customStyle="1" w:styleId="EB470E3F7CB2467FBB946EABA06282773">
    <w:name w:val="EB470E3F7CB2467FBB946EABA06282773"/>
    <w:rsid w:val="00B2779D"/>
    <w:rPr>
      <w:rFonts w:eastAsiaTheme="minorHAnsi"/>
    </w:rPr>
  </w:style>
  <w:style w:type="paragraph" w:customStyle="1" w:styleId="A77DC50085804FFF9741BC66E5F6811A4">
    <w:name w:val="A77DC50085804FFF9741BC66E5F6811A4"/>
    <w:rsid w:val="00B2779D"/>
    <w:rPr>
      <w:rFonts w:eastAsiaTheme="minorHAnsi"/>
    </w:rPr>
  </w:style>
  <w:style w:type="paragraph" w:customStyle="1" w:styleId="0326433969254ED5944D94AC554F38A721">
    <w:name w:val="0326433969254ED5944D94AC554F38A721"/>
    <w:rsid w:val="00B2779D"/>
    <w:rPr>
      <w:rFonts w:eastAsiaTheme="minorHAnsi"/>
    </w:rPr>
  </w:style>
  <w:style w:type="paragraph" w:customStyle="1" w:styleId="04E7BA133A79431C800653EB685DF6F021">
    <w:name w:val="04E7BA133A79431C800653EB685DF6F021"/>
    <w:rsid w:val="00B2779D"/>
    <w:rPr>
      <w:rFonts w:eastAsiaTheme="minorHAnsi"/>
    </w:rPr>
  </w:style>
  <w:style w:type="paragraph" w:customStyle="1" w:styleId="C39E97F0F6A54E7E9020F948DCF3BE1221">
    <w:name w:val="C39E97F0F6A54E7E9020F948DCF3BE1221"/>
    <w:rsid w:val="00B2779D"/>
    <w:rPr>
      <w:rFonts w:eastAsiaTheme="minorHAnsi"/>
    </w:rPr>
  </w:style>
  <w:style w:type="paragraph" w:customStyle="1" w:styleId="DF23DFC688A84183B18EF1414DBA320315">
    <w:name w:val="DF23DFC688A84183B18EF1414DBA320315"/>
    <w:rsid w:val="00B2779D"/>
    <w:pPr>
      <w:ind w:left="720"/>
      <w:contextualSpacing/>
    </w:pPr>
    <w:rPr>
      <w:rFonts w:eastAsiaTheme="minorHAnsi"/>
    </w:rPr>
  </w:style>
  <w:style w:type="paragraph" w:customStyle="1" w:styleId="8E885E3E5DB84744B8FF863430C4A67314">
    <w:name w:val="8E885E3E5DB84744B8FF863430C4A67314"/>
    <w:rsid w:val="00B2779D"/>
    <w:pPr>
      <w:ind w:left="720"/>
      <w:contextualSpacing/>
    </w:pPr>
    <w:rPr>
      <w:rFonts w:eastAsiaTheme="minorHAnsi"/>
    </w:rPr>
  </w:style>
  <w:style w:type="paragraph" w:customStyle="1" w:styleId="B0E54777415447C8BDCE9924BC90CF0314">
    <w:name w:val="B0E54777415447C8BDCE9924BC90CF0314"/>
    <w:rsid w:val="00B2779D"/>
    <w:pPr>
      <w:ind w:left="720"/>
      <w:contextualSpacing/>
    </w:pPr>
    <w:rPr>
      <w:rFonts w:eastAsiaTheme="minorHAnsi"/>
    </w:rPr>
  </w:style>
  <w:style w:type="paragraph" w:customStyle="1" w:styleId="73F870009DCE4D6E9A43FFF0E91BE23212">
    <w:name w:val="73F870009DCE4D6E9A43FFF0E91BE23212"/>
    <w:rsid w:val="00B2779D"/>
    <w:pPr>
      <w:ind w:left="720"/>
      <w:contextualSpacing/>
    </w:pPr>
    <w:rPr>
      <w:rFonts w:eastAsiaTheme="minorHAnsi"/>
    </w:rPr>
  </w:style>
  <w:style w:type="paragraph" w:customStyle="1" w:styleId="3738C8E66D6D472D8F2751FC7F8EE7D512">
    <w:name w:val="3738C8E66D6D472D8F2751FC7F8EE7D512"/>
    <w:rsid w:val="00B2779D"/>
    <w:rPr>
      <w:rFonts w:eastAsiaTheme="minorHAnsi"/>
    </w:rPr>
  </w:style>
  <w:style w:type="paragraph" w:customStyle="1" w:styleId="F74D149AC1CE414189A734E89AD2248912">
    <w:name w:val="F74D149AC1CE414189A734E89AD2248912"/>
    <w:rsid w:val="00B2779D"/>
    <w:pPr>
      <w:ind w:left="720"/>
      <w:contextualSpacing/>
    </w:pPr>
    <w:rPr>
      <w:rFonts w:eastAsiaTheme="minorHAnsi"/>
    </w:rPr>
  </w:style>
  <w:style w:type="paragraph" w:customStyle="1" w:styleId="24A885207F79411BA1F294F17821ABC512">
    <w:name w:val="24A885207F79411BA1F294F17821ABC512"/>
    <w:rsid w:val="00B2779D"/>
    <w:pPr>
      <w:ind w:left="720"/>
      <w:contextualSpacing/>
    </w:pPr>
    <w:rPr>
      <w:rFonts w:eastAsiaTheme="minorHAnsi"/>
    </w:rPr>
  </w:style>
  <w:style w:type="paragraph" w:customStyle="1" w:styleId="A59FA44530FD43178E33728A4373CE559">
    <w:name w:val="A59FA44530FD43178E33728A4373CE559"/>
    <w:rsid w:val="00B2779D"/>
    <w:rPr>
      <w:rFonts w:eastAsiaTheme="minorHAnsi"/>
    </w:rPr>
  </w:style>
  <w:style w:type="paragraph" w:customStyle="1" w:styleId="2653B661EEB042F6BD87A1EBC16E31BF11">
    <w:name w:val="2653B661EEB042F6BD87A1EBC16E31BF11"/>
    <w:rsid w:val="00B2779D"/>
    <w:pPr>
      <w:ind w:left="720"/>
      <w:contextualSpacing/>
    </w:pPr>
    <w:rPr>
      <w:rFonts w:eastAsiaTheme="minorHAnsi"/>
    </w:rPr>
  </w:style>
  <w:style w:type="paragraph" w:customStyle="1" w:styleId="40FEC3CE738647CC9F44B3E23DF45D6811">
    <w:name w:val="40FEC3CE738647CC9F44B3E23DF45D6811"/>
    <w:rsid w:val="00B2779D"/>
    <w:pPr>
      <w:ind w:left="720"/>
      <w:contextualSpacing/>
    </w:pPr>
    <w:rPr>
      <w:rFonts w:eastAsiaTheme="minorHAnsi"/>
    </w:rPr>
  </w:style>
  <w:style w:type="paragraph" w:customStyle="1" w:styleId="9190386A8D22456DAD57AE1144E2E35011">
    <w:name w:val="9190386A8D22456DAD57AE1144E2E35011"/>
    <w:rsid w:val="00B2779D"/>
    <w:rPr>
      <w:rFonts w:eastAsiaTheme="minorHAnsi"/>
    </w:rPr>
  </w:style>
  <w:style w:type="paragraph" w:customStyle="1" w:styleId="E082792E237A4B70A8495F72C1CF82F211">
    <w:name w:val="E082792E237A4B70A8495F72C1CF82F211"/>
    <w:rsid w:val="00B2779D"/>
    <w:rPr>
      <w:rFonts w:eastAsiaTheme="minorHAnsi"/>
    </w:rPr>
  </w:style>
  <w:style w:type="paragraph" w:customStyle="1" w:styleId="23F19A96F72446D0855F1E0FCD9BFB4110">
    <w:name w:val="23F19A96F72446D0855F1E0FCD9BFB4110"/>
    <w:rsid w:val="00B2779D"/>
    <w:pPr>
      <w:ind w:left="720"/>
      <w:contextualSpacing/>
    </w:pPr>
    <w:rPr>
      <w:rFonts w:eastAsiaTheme="minorHAnsi"/>
    </w:rPr>
  </w:style>
  <w:style w:type="paragraph" w:customStyle="1" w:styleId="FF53E1948DC4467AACD7FF29B4CA782E11">
    <w:name w:val="FF53E1948DC4467AACD7FF29B4CA782E11"/>
    <w:rsid w:val="00B2779D"/>
    <w:pPr>
      <w:ind w:left="720"/>
      <w:contextualSpacing/>
    </w:pPr>
    <w:rPr>
      <w:rFonts w:eastAsiaTheme="minorHAnsi"/>
    </w:rPr>
  </w:style>
  <w:style w:type="paragraph" w:customStyle="1" w:styleId="6E6625903F5F4710A272141140ED43FF11">
    <w:name w:val="6E6625903F5F4710A272141140ED43FF11"/>
    <w:rsid w:val="00B2779D"/>
    <w:pPr>
      <w:ind w:left="720"/>
      <w:contextualSpacing/>
    </w:pPr>
    <w:rPr>
      <w:rFonts w:eastAsiaTheme="minorHAnsi"/>
    </w:rPr>
  </w:style>
  <w:style w:type="paragraph" w:customStyle="1" w:styleId="86F5CD7B40C04CBD89B7556E86EAEDFC11">
    <w:name w:val="86F5CD7B40C04CBD89B7556E86EAEDFC11"/>
    <w:rsid w:val="00B2779D"/>
    <w:pPr>
      <w:ind w:left="720"/>
      <w:contextualSpacing/>
    </w:pPr>
    <w:rPr>
      <w:rFonts w:eastAsiaTheme="minorHAnsi"/>
    </w:rPr>
  </w:style>
  <w:style w:type="paragraph" w:customStyle="1" w:styleId="721477972A9C4E34A6B3E5F32B80C02211">
    <w:name w:val="721477972A9C4E34A6B3E5F32B80C02211"/>
    <w:rsid w:val="00B2779D"/>
    <w:pPr>
      <w:ind w:left="720"/>
      <w:contextualSpacing/>
    </w:pPr>
    <w:rPr>
      <w:rFonts w:eastAsiaTheme="minorHAnsi"/>
    </w:rPr>
  </w:style>
  <w:style w:type="paragraph" w:customStyle="1" w:styleId="B9D11AF359B1405C9C4692CB76E593C011">
    <w:name w:val="B9D11AF359B1405C9C4692CB76E593C011"/>
    <w:rsid w:val="00B2779D"/>
    <w:pPr>
      <w:ind w:left="720"/>
      <w:contextualSpacing/>
    </w:pPr>
    <w:rPr>
      <w:rFonts w:eastAsiaTheme="minorHAnsi"/>
    </w:rPr>
  </w:style>
  <w:style w:type="paragraph" w:customStyle="1" w:styleId="7183858DE7C148DF9C978368514F9BF411">
    <w:name w:val="7183858DE7C148DF9C978368514F9BF411"/>
    <w:rsid w:val="00B2779D"/>
    <w:pPr>
      <w:ind w:left="720"/>
      <w:contextualSpacing/>
    </w:pPr>
    <w:rPr>
      <w:rFonts w:eastAsiaTheme="minorHAnsi"/>
    </w:rPr>
  </w:style>
  <w:style w:type="paragraph" w:customStyle="1" w:styleId="B4B29F9957674E6782F003FD6534D58011">
    <w:name w:val="B4B29F9957674E6782F003FD6534D58011"/>
    <w:rsid w:val="00B2779D"/>
    <w:pPr>
      <w:ind w:left="720"/>
      <w:contextualSpacing/>
    </w:pPr>
    <w:rPr>
      <w:rFonts w:eastAsiaTheme="minorHAnsi"/>
    </w:rPr>
  </w:style>
  <w:style w:type="paragraph" w:customStyle="1" w:styleId="AD29602ADF21440E878FFE345A22ADAF11">
    <w:name w:val="AD29602ADF21440E878FFE345A22ADAF11"/>
    <w:rsid w:val="00B2779D"/>
    <w:pPr>
      <w:ind w:left="720"/>
      <w:contextualSpacing/>
    </w:pPr>
    <w:rPr>
      <w:rFonts w:eastAsiaTheme="minorHAnsi"/>
    </w:rPr>
  </w:style>
  <w:style w:type="paragraph" w:customStyle="1" w:styleId="E2CBAA6CAA2A49159CDA6A9D0684DEEF11">
    <w:name w:val="E2CBAA6CAA2A49159CDA6A9D0684DEEF11"/>
    <w:rsid w:val="00B2779D"/>
    <w:pPr>
      <w:ind w:left="720"/>
      <w:contextualSpacing/>
    </w:pPr>
    <w:rPr>
      <w:rFonts w:eastAsiaTheme="minorHAnsi"/>
    </w:rPr>
  </w:style>
  <w:style w:type="paragraph" w:customStyle="1" w:styleId="B28568A5B810452AB21DDE0505F6194A11">
    <w:name w:val="B28568A5B810452AB21DDE0505F6194A11"/>
    <w:rsid w:val="00B2779D"/>
    <w:pPr>
      <w:ind w:left="720"/>
      <w:contextualSpacing/>
    </w:pPr>
    <w:rPr>
      <w:rFonts w:eastAsiaTheme="minorHAnsi"/>
    </w:rPr>
  </w:style>
  <w:style w:type="paragraph" w:customStyle="1" w:styleId="144994D49F294E8588243F7B3B2E995111">
    <w:name w:val="144994D49F294E8588243F7B3B2E995111"/>
    <w:rsid w:val="00B2779D"/>
    <w:pPr>
      <w:ind w:left="720"/>
      <w:contextualSpacing/>
    </w:pPr>
    <w:rPr>
      <w:rFonts w:eastAsiaTheme="minorHAnsi"/>
    </w:rPr>
  </w:style>
  <w:style w:type="paragraph" w:customStyle="1" w:styleId="99C456136E3A4F3DBF1CD17D0236567811">
    <w:name w:val="99C456136E3A4F3DBF1CD17D0236567811"/>
    <w:rsid w:val="00B2779D"/>
    <w:rPr>
      <w:rFonts w:eastAsiaTheme="minorHAnsi"/>
    </w:rPr>
  </w:style>
  <w:style w:type="paragraph" w:customStyle="1" w:styleId="92FB03F6444A41ABA70D1EEA9865D5CB11">
    <w:name w:val="92FB03F6444A41ABA70D1EEA9865D5CB11"/>
    <w:rsid w:val="00B2779D"/>
    <w:pPr>
      <w:ind w:left="720"/>
      <w:contextualSpacing/>
    </w:pPr>
    <w:rPr>
      <w:rFonts w:eastAsiaTheme="minorHAnsi"/>
    </w:rPr>
  </w:style>
  <w:style w:type="paragraph" w:customStyle="1" w:styleId="3E0364A0D88C4434B6E9A1D970B71C7411">
    <w:name w:val="3E0364A0D88C4434B6E9A1D970B71C7411"/>
    <w:rsid w:val="00B2779D"/>
    <w:pPr>
      <w:ind w:left="720"/>
      <w:contextualSpacing/>
    </w:pPr>
    <w:rPr>
      <w:rFonts w:eastAsiaTheme="minorHAnsi"/>
    </w:rPr>
  </w:style>
  <w:style w:type="paragraph" w:customStyle="1" w:styleId="B3CDE59C9B904F49A37E006DE1874ED211">
    <w:name w:val="B3CDE59C9B904F49A37E006DE1874ED211"/>
    <w:rsid w:val="00B2779D"/>
    <w:pPr>
      <w:ind w:left="720"/>
      <w:contextualSpacing/>
    </w:pPr>
    <w:rPr>
      <w:rFonts w:eastAsiaTheme="minorHAnsi"/>
    </w:rPr>
  </w:style>
  <w:style w:type="paragraph" w:customStyle="1" w:styleId="AAF6E657C1C241EEA99C4E59FDFDE56F11">
    <w:name w:val="AAF6E657C1C241EEA99C4E59FDFDE56F11"/>
    <w:rsid w:val="00B2779D"/>
    <w:pPr>
      <w:ind w:left="720"/>
      <w:contextualSpacing/>
    </w:pPr>
    <w:rPr>
      <w:rFonts w:eastAsiaTheme="minorHAnsi"/>
    </w:rPr>
  </w:style>
  <w:style w:type="paragraph" w:customStyle="1" w:styleId="B73782F2401344289D85E599C8DB991B11">
    <w:name w:val="B73782F2401344289D85E599C8DB991B11"/>
    <w:rsid w:val="00B2779D"/>
    <w:pPr>
      <w:ind w:left="720"/>
      <w:contextualSpacing/>
    </w:pPr>
    <w:rPr>
      <w:rFonts w:eastAsiaTheme="minorHAnsi"/>
    </w:rPr>
  </w:style>
  <w:style w:type="paragraph" w:customStyle="1" w:styleId="9EE8A5E2833347C7A56E4377F3B10FC211">
    <w:name w:val="9EE8A5E2833347C7A56E4377F3B10FC211"/>
    <w:rsid w:val="00B2779D"/>
    <w:pPr>
      <w:ind w:left="720"/>
      <w:contextualSpacing/>
    </w:pPr>
    <w:rPr>
      <w:rFonts w:eastAsiaTheme="minorHAnsi"/>
    </w:rPr>
  </w:style>
  <w:style w:type="paragraph" w:customStyle="1" w:styleId="A6BC5D12F2CA4AFEACA18B6231046EDD11">
    <w:name w:val="A6BC5D12F2CA4AFEACA18B6231046EDD11"/>
    <w:rsid w:val="00B2779D"/>
    <w:pPr>
      <w:ind w:left="720"/>
      <w:contextualSpacing/>
    </w:pPr>
    <w:rPr>
      <w:rFonts w:eastAsiaTheme="minorHAnsi"/>
    </w:rPr>
  </w:style>
  <w:style w:type="paragraph" w:customStyle="1" w:styleId="9E1C228388414367A3E25B5F7D717BDC11">
    <w:name w:val="9E1C228388414367A3E25B5F7D717BDC11"/>
    <w:rsid w:val="00B2779D"/>
    <w:pPr>
      <w:ind w:left="720"/>
      <w:contextualSpacing/>
    </w:pPr>
    <w:rPr>
      <w:rFonts w:eastAsiaTheme="minorHAnsi"/>
    </w:rPr>
  </w:style>
  <w:style w:type="paragraph" w:customStyle="1" w:styleId="469D6A4F33E54E2794B43BEA441AEE1A11">
    <w:name w:val="469D6A4F33E54E2794B43BEA441AEE1A11"/>
    <w:rsid w:val="00B2779D"/>
    <w:pPr>
      <w:ind w:left="720"/>
      <w:contextualSpacing/>
    </w:pPr>
    <w:rPr>
      <w:rFonts w:eastAsiaTheme="minorHAnsi"/>
    </w:rPr>
  </w:style>
  <w:style w:type="paragraph" w:customStyle="1" w:styleId="3D79C1E24C96476F9D987121C583F0715">
    <w:name w:val="3D79C1E24C96476F9D987121C583F0715"/>
    <w:rsid w:val="00B2779D"/>
    <w:pPr>
      <w:ind w:left="720"/>
      <w:contextualSpacing/>
    </w:pPr>
    <w:rPr>
      <w:rFonts w:eastAsiaTheme="minorHAnsi"/>
    </w:rPr>
  </w:style>
  <w:style w:type="paragraph" w:customStyle="1" w:styleId="981D1BF645F64FB382FCB8C85460C73C4">
    <w:name w:val="981D1BF645F64FB382FCB8C85460C73C4"/>
    <w:rsid w:val="00B2779D"/>
    <w:pPr>
      <w:ind w:left="720"/>
      <w:contextualSpacing/>
    </w:pPr>
    <w:rPr>
      <w:rFonts w:eastAsiaTheme="minorHAnsi"/>
    </w:rPr>
  </w:style>
  <w:style w:type="paragraph" w:customStyle="1" w:styleId="EC12F8D0CBAB42E6BF92E21D879F71E44">
    <w:name w:val="EC12F8D0CBAB42E6BF92E21D879F71E44"/>
    <w:rsid w:val="00B2779D"/>
    <w:pPr>
      <w:ind w:left="720"/>
      <w:contextualSpacing/>
    </w:pPr>
    <w:rPr>
      <w:rFonts w:eastAsiaTheme="minorHAnsi"/>
    </w:rPr>
  </w:style>
  <w:style w:type="paragraph" w:customStyle="1" w:styleId="05F437CBF7F94D24A856D2A2869810AD4">
    <w:name w:val="05F437CBF7F94D24A856D2A2869810AD4"/>
    <w:rsid w:val="00B2779D"/>
    <w:pPr>
      <w:ind w:left="720"/>
      <w:contextualSpacing/>
    </w:pPr>
    <w:rPr>
      <w:rFonts w:eastAsiaTheme="minorHAnsi"/>
    </w:rPr>
  </w:style>
  <w:style w:type="paragraph" w:customStyle="1" w:styleId="73AA4A6EA1984D00A718536F0CB7051C4">
    <w:name w:val="73AA4A6EA1984D00A718536F0CB7051C4"/>
    <w:rsid w:val="00B2779D"/>
    <w:pPr>
      <w:ind w:left="720"/>
      <w:contextualSpacing/>
    </w:pPr>
    <w:rPr>
      <w:rFonts w:eastAsiaTheme="minorHAnsi"/>
    </w:rPr>
  </w:style>
  <w:style w:type="paragraph" w:customStyle="1" w:styleId="32E8FA0973924266936FC07E4FE5AEB23">
    <w:name w:val="32E8FA0973924266936FC07E4FE5AEB23"/>
    <w:rsid w:val="00B2779D"/>
    <w:pPr>
      <w:ind w:left="720"/>
      <w:contextualSpacing/>
    </w:pPr>
    <w:rPr>
      <w:rFonts w:eastAsiaTheme="minorHAnsi"/>
    </w:rPr>
  </w:style>
  <w:style w:type="paragraph" w:customStyle="1" w:styleId="CCA62EC304554B00B49DDDF7A974F71C5">
    <w:name w:val="CCA62EC304554B00B49DDDF7A974F71C5"/>
    <w:rsid w:val="00DC2459"/>
    <w:rPr>
      <w:rFonts w:eastAsiaTheme="minorHAnsi"/>
    </w:rPr>
  </w:style>
  <w:style w:type="paragraph" w:customStyle="1" w:styleId="9D524CD5AAEA4CC98F7FFB4C9C71BA725">
    <w:name w:val="9D524CD5AAEA4CC98F7FFB4C9C71BA725"/>
    <w:rsid w:val="00DC2459"/>
    <w:rPr>
      <w:rFonts w:eastAsiaTheme="minorHAnsi"/>
    </w:rPr>
  </w:style>
  <w:style w:type="paragraph" w:customStyle="1" w:styleId="E8450616BDA44916AE4C0D0C30E052D05">
    <w:name w:val="E8450616BDA44916AE4C0D0C30E052D05"/>
    <w:rsid w:val="00DC2459"/>
    <w:rPr>
      <w:rFonts w:eastAsiaTheme="minorHAnsi"/>
    </w:rPr>
  </w:style>
  <w:style w:type="paragraph" w:customStyle="1" w:styleId="06A3E022F40746A5BB4DE06A2C29245B5">
    <w:name w:val="06A3E022F40746A5BB4DE06A2C29245B5"/>
    <w:rsid w:val="00DC2459"/>
    <w:rPr>
      <w:rFonts w:eastAsiaTheme="minorHAnsi"/>
    </w:rPr>
  </w:style>
  <w:style w:type="paragraph" w:customStyle="1" w:styleId="29AFF7F5908D4AEBA8A2ACACC8366CB35">
    <w:name w:val="29AFF7F5908D4AEBA8A2ACACC8366CB35"/>
    <w:rsid w:val="00DC2459"/>
    <w:rPr>
      <w:rFonts w:eastAsiaTheme="minorHAnsi"/>
    </w:rPr>
  </w:style>
  <w:style w:type="paragraph" w:customStyle="1" w:styleId="468E9AF2B877480C899F17E1787324735">
    <w:name w:val="468E9AF2B877480C899F17E1787324735"/>
    <w:rsid w:val="00DC2459"/>
    <w:rPr>
      <w:rFonts w:eastAsiaTheme="minorHAnsi"/>
    </w:rPr>
  </w:style>
  <w:style w:type="paragraph" w:customStyle="1" w:styleId="EA63681BB3634FF58A2168FAA475F4963">
    <w:name w:val="EA63681BB3634FF58A2168FAA475F4963"/>
    <w:rsid w:val="00DC2459"/>
    <w:rPr>
      <w:rFonts w:eastAsiaTheme="minorHAnsi"/>
    </w:rPr>
  </w:style>
  <w:style w:type="paragraph" w:customStyle="1" w:styleId="EB470E3F7CB2467FBB946EABA06282774">
    <w:name w:val="EB470E3F7CB2467FBB946EABA06282774"/>
    <w:rsid w:val="00DC2459"/>
    <w:rPr>
      <w:rFonts w:eastAsiaTheme="minorHAnsi"/>
    </w:rPr>
  </w:style>
  <w:style w:type="paragraph" w:customStyle="1" w:styleId="A77DC50085804FFF9741BC66E5F6811A5">
    <w:name w:val="A77DC50085804FFF9741BC66E5F6811A5"/>
    <w:rsid w:val="00DC2459"/>
    <w:rPr>
      <w:rFonts w:eastAsiaTheme="minorHAnsi"/>
    </w:rPr>
  </w:style>
  <w:style w:type="paragraph" w:customStyle="1" w:styleId="4975801813F24473BEDB640B1219DF934">
    <w:name w:val="4975801813F24473BEDB640B1219DF934"/>
    <w:rsid w:val="00DC2459"/>
    <w:rPr>
      <w:rFonts w:eastAsiaTheme="minorHAnsi"/>
    </w:rPr>
  </w:style>
  <w:style w:type="paragraph" w:customStyle="1" w:styleId="99CF01DAF9DA483CBF8B859F3581E4A54">
    <w:name w:val="99CF01DAF9DA483CBF8B859F3581E4A54"/>
    <w:rsid w:val="00DC2459"/>
    <w:rPr>
      <w:rFonts w:eastAsiaTheme="minorHAnsi"/>
    </w:rPr>
  </w:style>
  <w:style w:type="paragraph" w:customStyle="1" w:styleId="3009AD43E6F4457DBCDAC8A09D2526094">
    <w:name w:val="3009AD43E6F4457DBCDAC8A09D2526094"/>
    <w:rsid w:val="00DC2459"/>
    <w:rPr>
      <w:rFonts w:eastAsiaTheme="minorHAnsi"/>
    </w:rPr>
  </w:style>
  <w:style w:type="paragraph" w:customStyle="1" w:styleId="0326433969254ED5944D94AC554F38A722">
    <w:name w:val="0326433969254ED5944D94AC554F38A722"/>
    <w:rsid w:val="00DC2459"/>
    <w:rPr>
      <w:rFonts w:eastAsiaTheme="minorHAnsi"/>
    </w:rPr>
  </w:style>
  <w:style w:type="paragraph" w:customStyle="1" w:styleId="04E7BA133A79431C800653EB685DF6F022">
    <w:name w:val="04E7BA133A79431C800653EB685DF6F022"/>
    <w:rsid w:val="00DC2459"/>
    <w:rPr>
      <w:rFonts w:eastAsiaTheme="minorHAnsi"/>
    </w:rPr>
  </w:style>
  <w:style w:type="paragraph" w:customStyle="1" w:styleId="C39E97F0F6A54E7E9020F948DCF3BE1222">
    <w:name w:val="C39E97F0F6A54E7E9020F948DCF3BE1222"/>
    <w:rsid w:val="00DC2459"/>
    <w:rPr>
      <w:rFonts w:eastAsiaTheme="minorHAnsi"/>
    </w:rPr>
  </w:style>
  <w:style w:type="paragraph" w:customStyle="1" w:styleId="DF23DFC688A84183B18EF1414DBA320316">
    <w:name w:val="DF23DFC688A84183B18EF1414DBA320316"/>
    <w:rsid w:val="00DC2459"/>
    <w:pPr>
      <w:ind w:left="720"/>
      <w:contextualSpacing/>
    </w:pPr>
    <w:rPr>
      <w:rFonts w:eastAsiaTheme="minorHAnsi"/>
    </w:rPr>
  </w:style>
  <w:style w:type="paragraph" w:customStyle="1" w:styleId="8E885E3E5DB84744B8FF863430C4A67315">
    <w:name w:val="8E885E3E5DB84744B8FF863430C4A67315"/>
    <w:rsid w:val="00DC2459"/>
    <w:pPr>
      <w:ind w:left="720"/>
      <w:contextualSpacing/>
    </w:pPr>
    <w:rPr>
      <w:rFonts w:eastAsiaTheme="minorHAnsi"/>
    </w:rPr>
  </w:style>
  <w:style w:type="paragraph" w:customStyle="1" w:styleId="B0E54777415447C8BDCE9924BC90CF0315">
    <w:name w:val="B0E54777415447C8BDCE9924BC90CF0315"/>
    <w:rsid w:val="00DC2459"/>
    <w:pPr>
      <w:ind w:left="720"/>
      <w:contextualSpacing/>
    </w:pPr>
    <w:rPr>
      <w:rFonts w:eastAsiaTheme="minorHAnsi"/>
    </w:rPr>
  </w:style>
  <w:style w:type="paragraph" w:customStyle="1" w:styleId="73F870009DCE4D6E9A43FFF0E91BE23213">
    <w:name w:val="73F870009DCE4D6E9A43FFF0E91BE23213"/>
    <w:rsid w:val="00DC2459"/>
    <w:pPr>
      <w:ind w:left="720"/>
      <w:contextualSpacing/>
    </w:pPr>
    <w:rPr>
      <w:rFonts w:eastAsiaTheme="minorHAnsi"/>
    </w:rPr>
  </w:style>
  <w:style w:type="paragraph" w:customStyle="1" w:styleId="3738C8E66D6D472D8F2751FC7F8EE7D513">
    <w:name w:val="3738C8E66D6D472D8F2751FC7F8EE7D513"/>
    <w:rsid w:val="00DC2459"/>
    <w:rPr>
      <w:rFonts w:eastAsiaTheme="minorHAnsi"/>
    </w:rPr>
  </w:style>
  <w:style w:type="paragraph" w:customStyle="1" w:styleId="4EF18159B6104EEABEF8887A13F58BB4">
    <w:name w:val="4EF18159B6104EEABEF8887A13F58BB4"/>
    <w:rsid w:val="00DC2459"/>
    <w:pPr>
      <w:ind w:left="720"/>
      <w:contextualSpacing/>
    </w:pPr>
    <w:rPr>
      <w:rFonts w:eastAsiaTheme="minorHAnsi"/>
    </w:rPr>
  </w:style>
  <w:style w:type="paragraph" w:customStyle="1" w:styleId="67DE4ECB8A62481F838216F596ADAE8D">
    <w:name w:val="67DE4ECB8A62481F838216F596ADAE8D"/>
    <w:rsid w:val="00DC2459"/>
    <w:pPr>
      <w:ind w:left="720"/>
      <w:contextualSpacing/>
    </w:pPr>
    <w:rPr>
      <w:rFonts w:eastAsiaTheme="minorHAnsi"/>
    </w:rPr>
  </w:style>
  <w:style w:type="paragraph" w:customStyle="1" w:styleId="53401A4C4F3842C49F63401F06BBB1AF">
    <w:name w:val="53401A4C4F3842C49F63401F06BBB1AF"/>
    <w:rsid w:val="00DC2459"/>
    <w:rPr>
      <w:rFonts w:eastAsiaTheme="minorHAnsi"/>
    </w:rPr>
  </w:style>
  <w:style w:type="paragraph" w:customStyle="1" w:styleId="4A52EC0380BD42FEABCD1AEE02F29D47">
    <w:name w:val="4A52EC0380BD42FEABCD1AEE02F29D47"/>
    <w:rsid w:val="00DC2459"/>
    <w:pPr>
      <w:ind w:left="720"/>
      <w:contextualSpacing/>
    </w:pPr>
    <w:rPr>
      <w:rFonts w:eastAsiaTheme="minorHAnsi"/>
    </w:rPr>
  </w:style>
  <w:style w:type="paragraph" w:customStyle="1" w:styleId="498F37ACE832440999AD8BABEA975E5D">
    <w:name w:val="498F37ACE832440999AD8BABEA975E5D"/>
    <w:rsid w:val="00DC2459"/>
    <w:pPr>
      <w:ind w:left="720"/>
      <w:contextualSpacing/>
    </w:pPr>
    <w:rPr>
      <w:rFonts w:eastAsiaTheme="minorHAnsi"/>
    </w:rPr>
  </w:style>
  <w:style w:type="paragraph" w:customStyle="1" w:styleId="8727CA788D9D466580D56BCBAC2CE2BC">
    <w:name w:val="8727CA788D9D466580D56BCBAC2CE2BC"/>
    <w:rsid w:val="00DC2459"/>
    <w:rPr>
      <w:rFonts w:eastAsiaTheme="minorHAnsi"/>
    </w:rPr>
  </w:style>
  <w:style w:type="paragraph" w:customStyle="1" w:styleId="65C5D5763C3847C680FC29F8FE0A4F98">
    <w:name w:val="65C5D5763C3847C680FC29F8FE0A4F98"/>
    <w:rsid w:val="00DC2459"/>
    <w:rPr>
      <w:rFonts w:eastAsiaTheme="minorHAnsi"/>
    </w:rPr>
  </w:style>
  <w:style w:type="paragraph" w:customStyle="1" w:styleId="BEB62954025844D0A0FFEFEF03606310">
    <w:name w:val="BEB62954025844D0A0FFEFEF03606310"/>
    <w:rsid w:val="00DC2459"/>
    <w:pPr>
      <w:ind w:left="720"/>
      <w:contextualSpacing/>
    </w:pPr>
    <w:rPr>
      <w:rFonts w:eastAsiaTheme="minorHAnsi"/>
    </w:rPr>
  </w:style>
  <w:style w:type="paragraph" w:customStyle="1" w:styleId="2DD3B27A94404DDD851B8FEC8A942625">
    <w:name w:val="2DD3B27A94404DDD851B8FEC8A942625"/>
    <w:rsid w:val="00DC2459"/>
    <w:pPr>
      <w:ind w:left="720"/>
      <w:contextualSpacing/>
    </w:pPr>
    <w:rPr>
      <w:rFonts w:eastAsiaTheme="minorHAnsi"/>
    </w:rPr>
  </w:style>
  <w:style w:type="paragraph" w:customStyle="1" w:styleId="1B412DE148914B7DB1050BFF24A3247C">
    <w:name w:val="1B412DE148914B7DB1050BFF24A3247C"/>
    <w:rsid w:val="00DC2459"/>
    <w:pPr>
      <w:ind w:left="720"/>
      <w:contextualSpacing/>
    </w:pPr>
    <w:rPr>
      <w:rFonts w:eastAsiaTheme="minorHAnsi"/>
    </w:rPr>
  </w:style>
  <w:style w:type="paragraph" w:customStyle="1" w:styleId="0ECAE8C223AC4E708ECD9DE2BE2471F2">
    <w:name w:val="0ECAE8C223AC4E708ECD9DE2BE2471F2"/>
    <w:rsid w:val="00DC2459"/>
    <w:pPr>
      <w:ind w:left="720"/>
      <w:contextualSpacing/>
    </w:pPr>
    <w:rPr>
      <w:rFonts w:eastAsiaTheme="minorHAnsi"/>
    </w:rPr>
  </w:style>
  <w:style w:type="paragraph" w:customStyle="1" w:styleId="CB9E9B5808DA4EE4A44F5167DAF24C2F">
    <w:name w:val="CB9E9B5808DA4EE4A44F5167DAF24C2F"/>
    <w:rsid w:val="00DC2459"/>
    <w:pPr>
      <w:ind w:left="720"/>
      <w:contextualSpacing/>
    </w:pPr>
    <w:rPr>
      <w:rFonts w:eastAsiaTheme="minorHAnsi"/>
    </w:rPr>
  </w:style>
  <w:style w:type="paragraph" w:customStyle="1" w:styleId="AE92E8A77F774E4EA3387E34484066C7">
    <w:name w:val="AE92E8A77F774E4EA3387E34484066C7"/>
    <w:rsid w:val="00DC2459"/>
    <w:pPr>
      <w:ind w:left="720"/>
      <w:contextualSpacing/>
    </w:pPr>
    <w:rPr>
      <w:rFonts w:eastAsiaTheme="minorHAnsi"/>
    </w:rPr>
  </w:style>
  <w:style w:type="paragraph" w:customStyle="1" w:styleId="9921BC229D7C4A1E90D6DD32C59DC330">
    <w:name w:val="9921BC229D7C4A1E90D6DD32C59DC330"/>
    <w:rsid w:val="00DC2459"/>
    <w:pPr>
      <w:ind w:left="720"/>
      <w:contextualSpacing/>
    </w:pPr>
    <w:rPr>
      <w:rFonts w:eastAsiaTheme="minorHAnsi"/>
    </w:rPr>
  </w:style>
  <w:style w:type="paragraph" w:customStyle="1" w:styleId="4DA0B6AC14954A01AB126D9A22041CEF">
    <w:name w:val="4DA0B6AC14954A01AB126D9A22041CEF"/>
    <w:rsid w:val="00DC2459"/>
    <w:pPr>
      <w:ind w:left="720"/>
      <w:contextualSpacing/>
    </w:pPr>
    <w:rPr>
      <w:rFonts w:eastAsiaTheme="minorHAnsi"/>
    </w:rPr>
  </w:style>
  <w:style w:type="paragraph" w:customStyle="1" w:styleId="B65C2931EBC74F1D8F2CF883558301AE">
    <w:name w:val="B65C2931EBC74F1D8F2CF883558301AE"/>
    <w:rsid w:val="00DC2459"/>
    <w:pPr>
      <w:ind w:left="720"/>
      <w:contextualSpacing/>
    </w:pPr>
    <w:rPr>
      <w:rFonts w:eastAsiaTheme="minorHAnsi"/>
    </w:rPr>
  </w:style>
  <w:style w:type="paragraph" w:customStyle="1" w:styleId="2CAE06E3E9CB4A339FD669204FADB8D3">
    <w:name w:val="2CAE06E3E9CB4A339FD669204FADB8D3"/>
    <w:rsid w:val="00DC2459"/>
    <w:pPr>
      <w:ind w:left="720"/>
      <w:contextualSpacing/>
    </w:pPr>
    <w:rPr>
      <w:rFonts w:eastAsiaTheme="minorHAnsi"/>
    </w:rPr>
  </w:style>
  <w:style w:type="paragraph" w:customStyle="1" w:styleId="84E0AB9D15B140C8846B06BEABC93C39">
    <w:name w:val="84E0AB9D15B140C8846B06BEABC93C39"/>
    <w:rsid w:val="00DC2459"/>
    <w:pPr>
      <w:ind w:left="720"/>
      <w:contextualSpacing/>
    </w:pPr>
    <w:rPr>
      <w:rFonts w:eastAsiaTheme="minorHAnsi"/>
    </w:rPr>
  </w:style>
  <w:style w:type="paragraph" w:customStyle="1" w:styleId="401278B18CD64B3EB00FAB660EE09113">
    <w:name w:val="401278B18CD64B3EB00FAB660EE09113"/>
    <w:rsid w:val="00DC2459"/>
    <w:pPr>
      <w:ind w:left="720"/>
      <w:contextualSpacing/>
    </w:pPr>
    <w:rPr>
      <w:rFonts w:eastAsiaTheme="minorHAnsi"/>
    </w:rPr>
  </w:style>
  <w:style w:type="paragraph" w:customStyle="1" w:styleId="DF0548A9EDB24015B5306BF1A953965B">
    <w:name w:val="DF0548A9EDB24015B5306BF1A953965B"/>
    <w:rsid w:val="00DC2459"/>
    <w:rPr>
      <w:rFonts w:eastAsiaTheme="minorHAnsi"/>
    </w:rPr>
  </w:style>
  <w:style w:type="paragraph" w:customStyle="1" w:styleId="CD1C5BC7E1174090B4E24F72715943E8">
    <w:name w:val="CD1C5BC7E1174090B4E24F72715943E8"/>
    <w:rsid w:val="00DC2459"/>
    <w:pPr>
      <w:ind w:left="720"/>
      <w:contextualSpacing/>
    </w:pPr>
    <w:rPr>
      <w:rFonts w:eastAsiaTheme="minorHAnsi"/>
    </w:rPr>
  </w:style>
  <w:style w:type="paragraph" w:customStyle="1" w:styleId="684D4F5DA657472ABA314F028EE38ACE">
    <w:name w:val="684D4F5DA657472ABA314F028EE38ACE"/>
    <w:rsid w:val="00DC2459"/>
    <w:pPr>
      <w:ind w:left="720"/>
      <w:contextualSpacing/>
    </w:pPr>
    <w:rPr>
      <w:rFonts w:eastAsiaTheme="minorHAnsi"/>
    </w:rPr>
  </w:style>
  <w:style w:type="paragraph" w:customStyle="1" w:styleId="1D2373F45F3D405A9186AF1428C604EC">
    <w:name w:val="1D2373F45F3D405A9186AF1428C604EC"/>
    <w:rsid w:val="00DC2459"/>
    <w:pPr>
      <w:ind w:left="720"/>
      <w:contextualSpacing/>
    </w:pPr>
    <w:rPr>
      <w:rFonts w:eastAsiaTheme="minorHAnsi"/>
    </w:rPr>
  </w:style>
  <w:style w:type="paragraph" w:customStyle="1" w:styleId="2669C0799D454AE29CC6E6B072C6F3D0">
    <w:name w:val="2669C0799D454AE29CC6E6B072C6F3D0"/>
    <w:rsid w:val="00DC2459"/>
    <w:pPr>
      <w:ind w:left="720"/>
      <w:contextualSpacing/>
    </w:pPr>
    <w:rPr>
      <w:rFonts w:eastAsiaTheme="minorHAnsi"/>
    </w:rPr>
  </w:style>
  <w:style w:type="paragraph" w:customStyle="1" w:styleId="A4DA6A2CB23D4705BE92544B3C821A57">
    <w:name w:val="A4DA6A2CB23D4705BE92544B3C821A57"/>
    <w:rsid w:val="00DC2459"/>
    <w:pPr>
      <w:ind w:left="720"/>
      <w:contextualSpacing/>
    </w:pPr>
    <w:rPr>
      <w:rFonts w:eastAsiaTheme="minorHAnsi"/>
    </w:rPr>
  </w:style>
  <w:style w:type="paragraph" w:customStyle="1" w:styleId="840361DA4D7C4C189E24FEF377384B62">
    <w:name w:val="840361DA4D7C4C189E24FEF377384B62"/>
    <w:rsid w:val="00DC2459"/>
    <w:pPr>
      <w:ind w:left="720"/>
      <w:contextualSpacing/>
    </w:pPr>
    <w:rPr>
      <w:rFonts w:eastAsiaTheme="minorHAnsi"/>
    </w:rPr>
  </w:style>
  <w:style w:type="paragraph" w:customStyle="1" w:styleId="A946B398C70748FE9C167C67903DE3C0">
    <w:name w:val="A946B398C70748FE9C167C67903DE3C0"/>
    <w:rsid w:val="00DC2459"/>
    <w:pPr>
      <w:ind w:left="720"/>
      <w:contextualSpacing/>
    </w:pPr>
    <w:rPr>
      <w:rFonts w:eastAsiaTheme="minorHAnsi"/>
    </w:rPr>
  </w:style>
  <w:style w:type="paragraph" w:customStyle="1" w:styleId="7C823B3050F8408687A1D3DB35889F63">
    <w:name w:val="7C823B3050F8408687A1D3DB35889F63"/>
    <w:rsid w:val="00DC2459"/>
    <w:pPr>
      <w:ind w:left="720"/>
      <w:contextualSpacing/>
    </w:pPr>
    <w:rPr>
      <w:rFonts w:eastAsiaTheme="minorHAnsi"/>
    </w:rPr>
  </w:style>
  <w:style w:type="paragraph" w:customStyle="1" w:styleId="3D7692B712424E8195F55BEF8E2C4BC8">
    <w:name w:val="3D7692B712424E8195F55BEF8E2C4BC8"/>
    <w:rsid w:val="00DC2459"/>
    <w:pPr>
      <w:ind w:left="720"/>
      <w:contextualSpacing/>
    </w:pPr>
    <w:rPr>
      <w:rFonts w:eastAsiaTheme="minorHAnsi"/>
    </w:rPr>
  </w:style>
  <w:style w:type="paragraph" w:customStyle="1" w:styleId="822269AA8A244BF3ABD03FA98C1907D1">
    <w:name w:val="822269AA8A244BF3ABD03FA98C1907D1"/>
    <w:rsid w:val="00DC2459"/>
    <w:pPr>
      <w:ind w:left="720"/>
      <w:contextualSpacing/>
    </w:pPr>
    <w:rPr>
      <w:rFonts w:eastAsiaTheme="minorHAnsi"/>
    </w:rPr>
  </w:style>
  <w:style w:type="paragraph" w:customStyle="1" w:styleId="9F4498F8705D4ADF80242C3F1A5B1B55">
    <w:name w:val="9F4498F8705D4ADF80242C3F1A5B1B55"/>
    <w:rsid w:val="00DC2459"/>
    <w:pPr>
      <w:ind w:left="720"/>
      <w:contextualSpacing/>
    </w:pPr>
    <w:rPr>
      <w:rFonts w:eastAsiaTheme="minorHAnsi"/>
    </w:rPr>
  </w:style>
  <w:style w:type="paragraph" w:customStyle="1" w:styleId="6F9EF84E256C428EB0C2D0B7166EBCD3">
    <w:name w:val="6F9EF84E256C428EB0C2D0B7166EBCD3"/>
    <w:rsid w:val="00DC2459"/>
    <w:pPr>
      <w:ind w:left="720"/>
      <w:contextualSpacing/>
    </w:pPr>
    <w:rPr>
      <w:rFonts w:eastAsiaTheme="minorHAnsi"/>
    </w:rPr>
  </w:style>
  <w:style w:type="paragraph" w:customStyle="1" w:styleId="8A94788F50D64DCFA339061D64EE4DDF">
    <w:name w:val="8A94788F50D64DCFA339061D64EE4DDF"/>
    <w:rsid w:val="00DC2459"/>
    <w:pPr>
      <w:ind w:left="720"/>
      <w:contextualSpacing/>
    </w:pPr>
    <w:rPr>
      <w:rFonts w:eastAsiaTheme="minorHAnsi"/>
    </w:rPr>
  </w:style>
  <w:style w:type="paragraph" w:customStyle="1" w:styleId="BE7F9823EB524B169D6B01C3EB96E66A">
    <w:name w:val="BE7F9823EB524B169D6B01C3EB96E66A"/>
    <w:rsid w:val="00DC2459"/>
    <w:pPr>
      <w:ind w:left="720"/>
      <w:contextualSpacing/>
    </w:pPr>
    <w:rPr>
      <w:rFonts w:eastAsiaTheme="minorHAnsi"/>
    </w:rPr>
  </w:style>
  <w:style w:type="paragraph" w:customStyle="1" w:styleId="D089DCECFA6B402C917A19E1589B28EF">
    <w:name w:val="D089DCECFA6B402C917A19E1589B28EF"/>
    <w:rsid w:val="00DC2459"/>
    <w:pPr>
      <w:ind w:left="720"/>
      <w:contextualSpacing/>
    </w:pPr>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6905783-672D-44BB-BD9B-1A44E3D147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1089</Words>
  <Characters>6212</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SIUE</Company>
  <LinksUpToDate>false</LinksUpToDate>
  <CharactersWithSpaces>728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ugan, Tammy</dc:creator>
  <cp:lastModifiedBy>Nameesh </cp:lastModifiedBy>
  <cp:revision>4</cp:revision>
  <cp:lastPrinted>2015-02-26T16:06:00Z</cp:lastPrinted>
  <dcterms:created xsi:type="dcterms:W3CDTF">2015-02-26T16:08:00Z</dcterms:created>
  <dcterms:modified xsi:type="dcterms:W3CDTF">2017-01-12T18:13:00Z</dcterms:modified>
</cp:coreProperties>
</file>